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6613" w:rsidRPr="004E6613" w:rsidRDefault="004E6613" w:rsidP="004E6613">
      <w:pPr>
        <w:jc w:val="center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Управление образования администрации муниципального района «Княжпогостский»</w:t>
      </w:r>
    </w:p>
    <w:p w:rsidR="004E6613" w:rsidRPr="004E6613" w:rsidRDefault="004E6613" w:rsidP="004E6613">
      <w:pPr>
        <w:rPr>
          <w:rFonts w:ascii="Times New Roman" w:hAnsi="Times New Roman" w:cs="Times New Roman"/>
          <w:sz w:val="24"/>
          <w:szCs w:val="24"/>
        </w:rPr>
      </w:pPr>
    </w:p>
    <w:p w:rsidR="004E6613" w:rsidRPr="004E6613" w:rsidRDefault="004E6613" w:rsidP="004E6613">
      <w:pPr>
        <w:jc w:val="center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ПРИКАЗ</w:t>
      </w:r>
    </w:p>
    <w:p w:rsidR="004E6613" w:rsidRPr="004E6613" w:rsidRDefault="004E6613" w:rsidP="004E6613">
      <w:pPr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 xml:space="preserve"> 30 августа  2021 г.                                                                                                               № 688</w:t>
      </w:r>
    </w:p>
    <w:p w:rsidR="004E6613" w:rsidRPr="004E6613" w:rsidRDefault="004E6613" w:rsidP="00122DA3">
      <w:pPr>
        <w:jc w:val="center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г. Емва</w:t>
      </w:r>
    </w:p>
    <w:p w:rsidR="004E6613" w:rsidRPr="004E6613" w:rsidRDefault="004E6613" w:rsidP="004E661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 xml:space="preserve">О проведении школьного этапа </w:t>
      </w:r>
    </w:p>
    <w:p w:rsidR="004E6613" w:rsidRPr="004E6613" w:rsidRDefault="004E6613" w:rsidP="004E661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 xml:space="preserve">всероссийской предметной олимпиады </w:t>
      </w:r>
    </w:p>
    <w:p w:rsidR="004E6613" w:rsidRDefault="004E6613" w:rsidP="004E661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школьников в 2021-2022 учебном году</w:t>
      </w:r>
    </w:p>
    <w:p w:rsidR="004E6613" w:rsidRPr="004E6613" w:rsidRDefault="004E6613" w:rsidP="004E661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E6613" w:rsidRPr="004E6613" w:rsidRDefault="004E6613" w:rsidP="004E6613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E6613">
        <w:rPr>
          <w:rFonts w:ascii="Times New Roman" w:hAnsi="Times New Roman" w:cs="Times New Roman"/>
          <w:sz w:val="24"/>
          <w:szCs w:val="24"/>
        </w:rPr>
        <w:t>В соответствии с Порядком проведения всероссийской олимпиады школьников, утвержденным приказом Министерства образования и науки  Российской Федерации  от 27.11.2020  № 678, приказом Министерства образования, науки и молодежной политики Республики Коми от 18.08.2021 № 540  «О проведении школьного и муниципального этапов всероссийской олимпиады школьников в 2021-2022 учебном году», с целью организованного проведения школьного этапа всероссийской олимпиады школьников в 2020-2021 учебном году и отбора учащихся</w:t>
      </w:r>
      <w:proofErr w:type="gramEnd"/>
      <w:r w:rsidRPr="004E6613">
        <w:rPr>
          <w:rFonts w:ascii="Times New Roman" w:hAnsi="Times New Roman" w:cs="Times New Roman"/>
          <w:sz w:val="24"/>
          <w:szCs w:val="24"/>
        </w:rPr>
        <w:t xml:space="preserve"> для участия в последующих этапах всероссийской олимпиады школьников</w:t>
      </w:r>
    </w:p>
    <w:p w:rsidR="004E6613" w:rsidRPr="004E6613" w:rsidRDefault="004E6613" w:rsidP="004E6613">
      <w:pPr>
        <w:tabs>
          <w:tab w:val="left" w:pos="-4111"/>
        </w:tabs>
        <w:spacing w:line="21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E6613">
        <w:rPr>
          <w:rFonts w:ascii="Times New Roman" w:hAnsi="Times New Roman" w:cs="Times New Roman"/>
          <w:sz w:val="24"/>
          <w:szCs w:val="24"/>
        </w:rPr>
        <w:t>П</w:t>
      </w:r>
      <w:proofErr w:type="gramEnd"/>
      <w:r w:rsidRPr="004E6613">
        <w:rPr>
          <w:rFonts w:ascii="Times New Roman" w:hAnsi="Times New Roman" w:cs="Times New Roman"/>
          <w:sz w:val="24"/>
          <w:szCs w:val="24"/>
        </w:rPr>
        <w:t xml:space="preserve"> Р И К А З Ы В А Ю:</w:t>
      </w:r>
    </w:p>
    <w:p w:rsidR="004E6613" w:rsidRPr="004E6613" w:rsidRDefault="004E6613" w:rsidP="004E6613">
      <w:pPr>
        <w:widowControl w:val="0"/>
        <w:numPr>
          <w:ilvl w:val="0"/>
          <w:numId w:val="9"/>
        </w:numPr>
        <w:tabs>
          <w:tab w:val="left" w:pos="1140"/>
        </w:tabs>
        <w:spacing w:after="0" w:line="307" w:lineRule="exact"/>
        <w:ind w:left="60" w:right="40" w:firstLine="740"/>
        <w:jc w:val="both"/>
        <w:rPr>
          <w:rStyle w:val="30"/>
          <w:rFonts w:eastAsiaTheme="minorHAnsi"/>
          <w:sz w:val="24"/>
          <w:szCs w:val="24"/>
        </w:rPr>
      </w:pPr>
      <w:proofErr w:type="gramStart"/>
      <w:r w:rsidRPr="004E6613">
        <w:rPr>
          <w:rFonts w:ascii="Times New Roman" w:hAnsi="Times New Roman" w:cs="Times New Roman"/>
          <w:sz w:val="24"/>
          <w:szCs w:val="24"/>
        </w:rPr>
        <w:t>Провести школьный этап всероссийской олимпиады школьников (далее – олимпиада) для всех желающих 4-11 классов с 24 сентября  по 28 октября 2021 года в общеобразовательных организациях</w:t>
      </w:r>
      <w:r w:rsidRPr="004E6613">
        <w:rPr>
          <w:rStyle w:val="30"/>
          <w:rFonts w:eastAsiaTheme="minorHAnsi"/>
          <w:sz w:val="24"/>
          <w:szCs w:val="24"/>
        </w:rPr>
        <w:t xml:space="preserve"> согласно графику проведения школьного этапа всероссийской олимпиады школьников (приложение № 1),</w:t>
      </w:r>
      <w:r w:rsidRPr="004E6613">
        <w:rPr>
          <w:rFonts w:ascii="Times New Roman" w:hAnsi="Times New Roman" w:cs="Times New Roman"/>
          <w:sz w:val="24"/>
          <w:szCs w:val="24"/>
        </w:rPr>
        <w:t xml:space="preserve"> в соответствии с Порядком, методическими рекомендациями по организации работы образовательных организаций в условиях сохранения рисков распространения COVID-19, утвержденными руководителем Федеральной службы по надзору в сфере защиты</w:t>
      </w:r>
      <w:proofErr w:type="gramEnd"/>
      <w:r w:rsidRPr="004E6613">
        <w:rPr>
          <w:rFonts w:ascii="Times New Roman" w:hAnsi="Times New Roman" w:cs="Times New Roman"/>
          <w:sz w:val="24"/>
          <w:szCs w:val="24"/>
        </w:rPr>
        <w:t xml:space="preserve"> прав потребителей и благополучия человека, главным санитарным врачом Российской Федерации 08.05.2020, и порядком ведения РИС «Олимпиада». </w:t>
      </w:r>
    </w:p>
    <w:p w:rsidR="004E6613" w:rsidRPr="004E6613" w:rsidRDefault="004E6613" w:rsidP="004E6613">
      <w:pPr>
        <w:widowControl w:val="0"/>
        <w:numPr>
          <w:ilvl w:val="0"/>
          <w:numId w:val="9"/>
        </w:numPr>
        <w:tabs>
          <w:tab w:val="left" w:pos="1134"/>
        </w:tabs>
        <w:spacing w:after="0" w:line="307" w:lineRule="exact"/>
        <w:ind w:left="1065" w:right="40" w:hanging="360"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Утвердить:</w:t>
      </w:r>
    </w:p>
    <w:p w:rsidR="004E6613" w:rsidRPr="004E6613" w:rsidRDefault="004E6613" w:rsidP="004E6613">
      <w:pPr>
        <w:pStyle w:val="a6"/>
        <w:numPr>
          <w:ilvl w:val="1"/>
          <w:numId w:val="9"/>
        </w:numPr>
        <w:spacing w:after="0"/>
        <w:ind w:firstLine="705"/>
        <w:jc w:val="both"/>
      </w:pPr>
      <w:r w:rsidRPr="004E6613">
        <w:t>требования к проведению школьного этапа олимпиады школьников (приложение № 2);</w:t>
      </w:r>
    </w:p>
    <w:p w:rsidR="004E6613" w:rsidRPr="004E6613" w:rsidRDefault="004E6613" w:rsidP="004E6613">
      <w:pPr>
        <w:pStyle w:val="a6"/>
        <w:numPr>
          <w:ilvl w:val="1"/>
          <w:numId w:val="9"/>
        </w:numPr>
        <w:spacing w:after="0"/>
        <w:ind w:firstLine="705"/>
        <w:jc w:val="both"/>
      </w:pPr>
      <w:r w:rsidRPr="004E6613">
        <w:t>организационно-технологическую модель проведения школьного этапа олимпиады  школьников (приложение № 3);</w:t>
      </w:r>
    </w:p>
    <w:p w:rsidR="004E6613" w:rsidRPr="004E6613" w:rsidRDefault="004E6613" w:rsidP="004E6613">
      <w:pPr>
        <w:numPr>
          <w:ilvl w:val="1"/>
          <w:numId w:val="9"/>
        </w:numPr>
        <w:tabs>
          <w:tab w:val="left" w:pos="-4111"/>
          <w:tab w:val="left" w:pos="1134"/>
        </w:tabs>
        <w:spacing w:before="100" w:beforeAutospacing="1" w:after="100" w:afterAutospacing="1" w:line="216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состав оргкомитета олимпиады (приложение  № 4);</w:t>
      </w:r>
    </w:p>
    <w:p w:rsidR="004E6613" w:rsidRPr="004E6613" w:rsidRDefault="004E6613" w:rsidP="004E6613">
      <w:pPr>
        <w:numPr>
          <w:ilvl w:val="1"/>
          <w:numId w:val="9"/>
        </w:numPr>
        <w:tabs>
          <w:tab w:val="left" w:pos="-4111"/>
          <w:tab w:val="left" w:pos="1134"/>
        </w:tabs>
        <w:spacing w:before="100" w:beforeAutospacing="1" w:after="100" w:afterAutospacing="1" w:line="216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состав жюри школьного этапа олимпиады (приложение № 5)</w:t>
      </w:r>
    </w:p>
    <w:p w:rsidR="004E6613" w:rsidRPr="004E6613" w:rsidRDefault="004E6613" w:rsidP="004E6613">
      <w:pPr>
        <w:numPr>
          <w:ilvl w:val="1"/>
          <w:numId w:val="9"/>
        </w:numPr>
        <w:tabs>
          <w:tab w:val="left" w:pos="-4111"/>
          <w:tab w:val="left" w:pos="1134"/>
        </w:tabs>
        <w:spacing w:before="100" w:beforeAutospacing="1" w:after="100" w:afterAutospacing="1" w:line="216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состав муниципальных предметно-методических комиссий (приложение № 6);</w:t>
      </w:r>
    </w:p>
    <w:p w:rsidR="004E6613" w:rsidRPr="004E6613" w:rsidRDefault="004E6613" w:rsidP="00D958C3">
      <w:pPr>
        <w:numPr>
          <w:ilvl w:val="1"/>
          <w:numId w:val="9"/>
        </w:numPr>
        <w:tabs>
          <w:tab w:val="left" w:pos="-4111"/>
          <w:tab w:val="left" w:pos="1134"/>
        </w:tabs>
        <w:spacing w:before="100" w:beforeAutospacing="1" w:after="100" w:afterAutospacing="1" w:line="216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форму заявки на участие в школьном</w:t>
      </w:r>
      <w:r w:rsidR="00D958C3">
        <w:rPr>
          <w:rFonts w:ascii="Times New Roman" w:hAnsi="Times New Roman" w:cs="Times New Roman"/>
          <w:sz w:val="24"/>
          <w:szCs w:val="24"/>
        </w:rPr>
        <w:t xml:space="preserve"> этапе олимпиады (приложение № 7</w:t>
      </w:r>
      <w:r w:rsidRPr="004E6613">
        <w:rPr>
          <w:rFonts w:ascii="Times New Roman" w:hAnsi="Times New Roman" w:cs="Times New Roman"/>
          <w:sz w:val="24"/>
          <w:szCs w:val="24"/>
        </w:rPr>
        <w:t>);</w:t>
      </w:r>
    </w:p>
    <w:p w:rsidR="004E6613" w:rsidRPr="004E6613" w:rsidRDefault="004E6613" w:rsidP="004E6613">
      <w:pPr>
        <w:numPr>
          <w:ilvl w:val="1"/>
          <w:numId w:val="9"/>
        </w:numPr>
        <w:tabs>
          <w:tab w:val="left" w:pos="-4111"/>
          <w:tab w:val="left" w:pos="1134"/>
        </w:tabs>
        <w:spacing w:before="100" w:beforeAutospacing="1" w:after="100" w:afterAutospacing="1" w:line="216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форму заявки на участие в муниципальном</w:t>
      </w:r>
      <w:r w:rsidR="00D958C3">
        <w:rPr>
          <w:rFonts w:ascii="Times New Roman" w:hAnsi="Times New Roman" w:cs="Times New Roman"/>
          <w:sz w:val="24"/>
          <w:szCs w:val="24"/>
        </w:rPr>
        <w:t xml:space="preserve"> этапе олимпиады (приложение № 8</w:t>
      </w:r>
      <w:r w:rsidRPr="004E6613">
        <w:rPr>
          <w:rFonts w:ascii="Times New Roman" w:hAnsi="Times New Roman" w:cs="Times New Roman"/>
          <w:sz w:val="24"/>
          <w:szCs w:val="24"/>
        </w:rPr>
        <w:t>);</w:t>
      </w:r>
    </w:p>
    <w:p w:rsidR="004E6613" w:rsidRPr="004E6613" w:rsidRDefault="004E6613" w:rsidP="004E6613">
      <w:pPr>
        <w:numPr>
          <w:ilvl w:val="1"/>
          <w:numId w:val="9"/>
        </w:numPr>
        <w:tabs>
          <w:tab w:val="left" w:pos="-4111"/>
          <w:tab w:val="left" w:pos="1134"/>
        </w:tabs>
        <w:spacing w:before="100" w:beforeAutospacing="1" w:after="100" w:afterAutospacing="1" w:line="216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состав апелл</w:t>
      </w:r>
      <w:r w:rsidR="00D958C3">
        <w:rPr>
          <w:rFonts w:ascii="Times New Roman" w:hAnsi="Times New Roman" w:cs="Times New Roman"/>
          <w:sz w:val="24"/>
          <w:szCs w:val="24"/>
        </w:rPr>
        <w:t>яционных комиссий (приложение 9</w:t>
      </w:r>
      <w:r w:rsidRPr="004E6613">
        <w:rPr>
          <w:rFonts w:ascii="Times New Roman" w:hAnsi="Times New Roman" w:cs="Times New Roman"/>
          <w:sz w:val="24"/>
          <w:szCs w:val="24"/>
        </w:rPr>
        <w:t>).</w:t>
      </w:r>
    </w:p>
    <w:p w:rsidR="004E6613" w:rsidRPr="004E6613" w:rsidRDefault="004E6613" w:rsidP="004E6613">
      <w:pPr>
        <w:tabs>
          <w:tab w:val="left" w:pos="-4111"/>
          <w:tab w:val="left" w:pos="1134"/>
        </w:tabs>
        <w:spacing w:before="100" w:beforeAutospacing="1" w:after="100" w:afterAutospacing="1" w:line="216" w:lineRule="auto"/>
        <w:ind w:left="70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3. Отделу общего образования Управления образования администрации муниципального района «Княжпогостский» (далее – Управление) обеспечить:</w:t>
      </w:r>
    </w:p>
    <w:p w:rsidR="004E6613" w:rsidRPr="004E6613" w:rsidRDefault="004E6613" w:rsidP="004E6613">
      <w:pPr>
        <w:tabs>
          <w:tab w:val="left" w:pos="-4111"/>
          <w:tab w:val="left" w:pos="709"/>
          <w:tab w:val="left" w:pos="1134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3.1 координацию и проведение олимпиады;</w:t>
      </w:r>
    </w:p>
    <w:p w:rsidR="004E6613" w:rsidRPr="004E6613" w:rsidRDefault="004E6613" w:rsidP="004E6613">
      <w:pPr>
        <w:tabs>
          <w:tab w:val="left" w:pos="-4111"/>
          <w:tab w:val="left" w:pos="709"/>
          <w:tab w:val="left" w:pos="1134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 xml:space="preserve">3.2 координацию работы по составлению текстов заданий олимпиады муниципальными предметно-методическими комиссиями; </w:t>
      </w:r>
    </w:p>
    <w:p w:rsidR="004E6613" w:rsidRPr="004E6613" w:rsidRDefault="004E6613" w:rsidP="004E6613">
      <w:pPr>
        <w:tabs>
          <w:tab w:val="left" w:pos="-4111"/>
          <w:tab w:val="left" w:pos="709"/>
          <w:tab w:val="left" w:pos="1134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gramStart"/>
      <w:r w:rsidRPr="004E6613">
        <w:rPr>
          <w:rFonts w:ascii="Times New Roman" w:hAnsi="Times New Roman" w:cs="Times New Roman"/>
          <w:sz w:val="24"/>
          <w:szCs w:val="24"/>
        </w:rPr>
        <w:t>3.3 хранение комплектов олимпиадных заданий в соответствии с установленной законодательством Российской Федерации ответственностью за их конфиденциальность во избежание утечки информации, приводящей к искажению объективности результатов;</w:t>
      </w:r>
      <w:proofErr w:type="gramEnd"/>
    </w:p>
    <w:p w:rsidR="004E6613" w:rsidRPr="004E6613" w:rsidRDefault="004E6613" w:rsidP="004E6613">
      <w:pPr>
        <w:tabs>
          <w:tab w:val="left" w:pos="-4111"/>
          <w:tab w:val="left" w:pos="709"/>
          <w:tab w:val="left" w:pos="1134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3.4 направление в общеобразовательные организации текстов заданий, методических рекомендаций за один  день до проведения олимпиады по общеобразовательному предмету;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3.5 размещение результатов проведения школьного этапа олимпиады по каждому общеобразовательному предмету на официальном сайте Управления;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3.6. контроль организации  заполнения  республиканской информационной системы «Олимпиада» (далее – РИС «Олимпиада»).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4. Руководителям общеобразовательных организаций: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4.1. провести олимпиаду на базе общеобразовательных организаций в установленные сроки;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4.2.организовать работу жюри олимпиады;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4.3. организовать работу апелляционных комиссий;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 xml:space="preserve">4.4. обеспечить: </w:t>
      </w:r>
    </w:p>
    <w:p w:rsidR="004E6613" w:rsidRPr="004E6613" w:rsidRDefault="004E6613" w:rsidP="004E6613">
      <w:pPr>
        <w:tabs>
          <w:tab w:val="left" w:pos="-4111"/>
          <w:tab w:val="left" w:pos="0"/>
          <w:tab w:val="left" w:pos="709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общественное наблюдение олимпиады;</w:t>
      </w:r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участие в олимпиаде всех желающих учащихся 4-11 классов;</w:t>
      </w:r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тиражирование, комплектование заданий олимпиады;</w:t>
      </w:r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 xml:space="preserve">- конфиденциальность при тиражировании, хранении заданий, при проверке выполненных заданий членами жюри, во избежание утечки информации, приводящей к искажению объективности результатов олимпиады; </w:t>
      </w:r>
    </w:p>
    <w:p w:rsidR="004E6613" w:rsidRPr="004E6613" w:rsidRDefault="004E6613" w:rsidP="004E6613">
      <w:pPr>
        <w:tabs>
          <w:tab w:val="left" w:pos="-4111"/>
          <w:tab w:val="left" w:pos="0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информирование обучающихся и их родителей (законных представителей) о порядке проведения олимпиады, о месте и времени проведения олимпиады по каждому общеобразовательному предмету;</w:t>
      </w:r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E6613">
        <w:rPr>
          <w:rFonts w:ascii="Times New Roman" w:hAnsi="Times New Roman" w:cs="Times New Roman"/>
          <w:sz w:val="24"/>
          <w:szCs w:val="24"/>
        </w:rPr>
        <w:t>- сбор заявлений родителей (законных представителей) учащихся, желающих принять участие в олимпиаде, об ознакомлении с «Порядком проведения всероссийской олимпиады школьников», утвержденным приказом Министерства образования и науки  Российской Федерации  от 18.11.2014 г. № 1252 и о согласии на публикацию олимпиадной работы своего несовершеннолетнего ребенка, в том числе в информационно-телекоммуникационной сети «Интернет в срок не менее чем за 10 рабочих дней до начала школьного</w:t>
      </w:r>
      <w:proofErr w:type="gramEnd"/>
      <w:r w:rsidRPr="004E6613">
        <w:rPr>
          <w:rFonts w:ascii="Times New Roman" w:hAnsi="Times New Roman" w:cs="Times New Roman"/>
          <w:sz w:val="24"/>
          <w:szCs w:val="24"/>
        </w:rPr>
        <w:t xml:space="preserve"> этапа олимпиады</w:t>
      </w:r>
      <w:proofErr w:type="gramStart"/>
      <w:r w:rsidRPr="004E6613">
        <w:rPr>
          <w:rFonts w:ascii="Times New Roman" w:hAnsi="Times New Roman" w:cs="Times New Roman"/>
          <w:sz w:val="24"/>
          <w:szCs w:val="24"/>
        </w:rPr>
        <w:t>.;</w:t>
      </w:r>
      <w:proofErr w:type="gramEnd"/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E6613">
        <w:rPr>
          <w:rFonts w:ascii="Times New Roman" w:hAnsi="Times New Roman" w:cs="Times New Roman"/>
          <w:sz w:val="24"/>
          <w:szCs w:val="24"/>
        </w:rPr>
        <w:t>- равные условия всем участникам олимпиады: каждому участнику олимпиады отдельное рабочее место, оборудованное в соответствии с требованиями к проведению олимпиады по каждому общеобразовательному предмету, в соответствии с действующим на момент проведения олимпиады СанПиНом;</w:t>
      </w:r>
      <w:proofErr w:type="gramEnd"/>
    </w:p>
    <w:p w:rsidR="004E6613" w:rsidRPr="004E6613" w:rsidRDefault="004E6613" w:rsidP="004E6613">
      <w:pPr>
        <w:numPr>
          <w:ilvl w:val="0"/>
          <w:numId w:val="1"/>
        </w:numPr>
        <w:tabs>
          <w:tab w:val="left" w:pos="-4111"/>
          <w:tab w:val="left" w:pos="851"/>
          <w:tab w:val="left" w:pos="1276"/>
        </w:tabs>
        <w:spacing w:before="100" w:beforeAutospacing="1" w:after="100" w:afterAutospacing="1" w:line="216" w:lineRule="auto"/>
        <w:ind w:left="0" w:firstLine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своевременное получение текстов олимпиадных заданий и их информационную безопасность;</w:t>
      </w:r>
    </w:p>
    <w:p w:rsidR="004E6613" w:rsidRPr="004E6613" w:rsidRDefault="004E6613" w:rsidP="004E6613">
      <w:pPr>
        <w:numPr>
          <w:ilvl w:val="0"/>
          <w:numId w:val="1"/>
        </w:numPr>
        <w:tabs>
          <w:tab w:val="left" w:pos="-4111"/>
          <w:tab w:val="left" w:pos="851"/>
          <w:tab w:val="left" w:pos="1276"/>
        </w:tabs>
        <w:spacing w:before="100" w:beforeAutospacing="1" w:after="100" w:afterAutospacing="1" w:line="216" w:lineRule="auto"/>
        <w:ind w:left="0" w:firstLine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E6613">
        <w:rPr>
          <w:rFonts w:ascii="Times New Roman" w:hAnsi="Times New Roman" w:cs="Times New Roman"/>
          <w:sz w:val="24"/>
          <w:szCs w:val="24"/>
        </w:rPr>
        <w:t>контроль за</w:t>
      </w:r>
      <w:proofErr w:type="gramEnd"/>
      <w:r w:rsidRPr="004E6613">
        <w:rPr>
          <w:rFonts w:ascii="Times New Roman" w:hAnsi="Times New Roman" w:cs="Times New Roman"/>
          <w:sz w:val="24"/>
          <w:szCs w:val="24"/>
        </w:rPr>
        <w:t xml:space="preserve"> правильностью проверки олимпиадных работ участников олимпиады в соответствии с требованиями, установленными Порядком проведения школьного этапа всероссийской олимпиады школьников и методическими рекомендациями по организации и проведению школьного этапа всероссийской олимпиады школьников;</w:t>
      </w:r>
    </w:p>
    <w:p w:rsidR="004E6613" w:rsidRPr="004E6613" w:rsidRDefault="004E6613" w:rsidP="004E6613">
      <w:pPr>
        <w:numPr>
          <w:ilvl w:val="0"/>
          <w:numId w:val="1"/>
        </w:numPr>
        <w:tabs>
          <w:tab w:val="left" w:pos="-4111"/>
          <w:tab w:val="left" w:pos="851"/>
          <w:tab w:val="left" w:pos="1276"/>
        </w:tabs>
        <w:spacing w:before="100" w:beforeAutospacing="1" w:after="100" w:afterAutospacing="1" w:line="216" w:lineRule="auto"/>
        <w:ind w:left="0" w:firstLine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сохранность олимпиадных работ учащихся;</w:t>
      </w:r>
    </w:p>
    <w:p w:rsidR="004E6613" w:rsidRPr="004E6613" w:rsidRDefault="004E6613" w:rsidP="004E6613">
      <w:pPr>
        <w:numPr>
          <w:ilvl w:val="0"/>
          <w:numId w:val="1"/>
        </w:numPr>
        <w:tabs>
          <w:tab w:val="left" w:pos="-4111"/>
          <w:tab w:val="left" w:pos="851"/>
          <w:tab w:val="left" w:pos="1276"/>
        </w:tabs>
        <w:spacing w:before="100" w:beforeAutospacing="1" w:after="100" w:afterAutospacing="1" w:line="216" w:lineRule="auto"/>
        <w:ind w:left="0" w:firstLine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организацию и проведение рассмотрения апелляций;</w:t>
      </w:r>
    </w:p>
    <w:p w:rsidR="004E6613" w:rsidRPr="004E6613" w:rsidRDefault="004E6613" w:rsidP="00122DA3">
      <w:pPr>
        <w:spacing w:after="0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заполнение РИС «Олимпиада» в течение трех дней после проведения олимпиады по каждому учебному предмету в соответствии с Порядок ведения  республиканской информационной системы «Олимпиада»;</w:t>
      </w:r>
    </w:p>
    <w:p w:rsidR="004E6613" w:rsidRPr="004E6613" w:rsidRDefault="004E6613" w:rsidP="00122DA3">
      <w:pPr>
        <w:numPr>
          <w:ilvl w:val="0"/>
          <w:numId w:val="1"/>
        </w:numPr>
        <w:tabs>
          <w:tab w:val="left" w:pos="-4111"/>
          <w:tab w:val="left" w:pos="851"/>
          <w:tab w:val="left" w:pos="1276"/>
        </w:tabs>
        <w:spacing w:before="100" w:beforeAutospacing="1" w:after="0" w:line="216" w:lineRule="auto"/>
        <w:ind w:left="0" w:firstLine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публикацию на официальном сайте в сети «Интернет» утвержденные результаты школьного этапа олимпиады по каждому общеобразовательному предмету  (рейтинг победителей и рейтинг призеров школьного этапа олимпиады), в том числе протоколы жюри школьного этапа олимпиады по каждому общеобразовательному предмету.</w:t>
      </w:r>
    </w:p>
    <w:p w:rsidR="004E6613" w:rsidRPr="004E6613" w:rsidRDefault="004E6613" w:rsidP="004E6613">
      <w:pPr>
        <w:tabs>
          <w:tab w:val="left" w:pos="-4111"/>
          <w:tab w:val="left" w:pos="851"/>
          <w:tab w:val="left" w:pos="1276"/>
        </w:tabs>
        <w:spacing w:before="100" w:beforeAutospacing="1" w:after="100" w:afterAutospacing="1" w:line="216" w:lineRule="auto"/>
        <w:ind w:left="426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4.4. подготовить и передать в Отдел общего образования Управления:</w:t>
      </w:r>
    </w:p>
    <w:p w:rsidR="004E6613" w:rsidRPr="004E6613" w:rsidRDefault="004E6613" w:rsidP="004E6613">
      <w:pPr>
        <w:tabs>
          <w:tab w:val="left" w:pos="-4111"/>
          <w:tab w:val="left" w:pos="0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сведения об ответственных по заполнению  РИС «Олимпиада» в срок до 20 сентября 2021 года;</w:t>
      </w:r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анализ проведения олимпиады  в срок до 3</w:t>
      </w:r>
      <w:r w:rsidR="00D958C3">
        <w:rPr>
          <w:rFonts w:ascii="Times New Roman" w:hAnsi="Times New Roman" w:cs="Times New Roman"/>
          <w:sz w:val="24"/>
          <w:szCs w:val="24"/>
        </w:rPr>
        <w:t>0 октября 2021 г. (приложение №10</w:t>
      </w:r>
      <w:r w:rsidRPr="004E6613">
        <w:rPr>
          <w:rFonts w:ascii="Times New Roman" w:hAnsi="Times New Roman" w:cs="Times New Roman"/>
          <w:sz w:val="24"/>
          <w:szCs w:val="24"/>
        </w:rPr>
        <w:t>)</w:t>
      </w:r>
    </w:p>
    <w:p w:rsidR="004E6613" w:rsidRPr="004E6613" w:rsidRDefault="004E6613" w:rsidP="004E661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- предварительные протоколы проведения школьного этапа олимпиады по каждому общеобразовательному предмету (не позднее 1 дня после проведения олимпиады);</w:t>
      </w:r>
    </w:p>
    <w:p w:rsidR="004E6613" w:rsidRPr="004E6613" w:rsidRDefault="004E6613" w:rsidP="00122D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lastRenderedPageBreak/>
        <w:t>- сведения об общественных наблюдателях школьного этапа олимпиады, в срок до  20  сентября 2021 года;</w:t>
      </w:r>
    </w:p>
    <w:p w:rsidR="004E6613" w:rsidRPr="004E6613" w:rsidRDefault="004E6613" w:rsidP="00122DA3">
      <w:pPr>
        <w:tabs>
          <w:tab w:val="left" w:pos="-4111"/>
          <w:tab w:val="left" w:pos="0"/>
        </w:tabs>
        <w:spacing w:before="100" w:beforeAutospacing="1" w:after="0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5. Предметно-методическим комиссиям обеспечить:</w:t>
      </w:r>
    </w:p>
    <w:p w:rsidR="004E6613" w:rsidRPr="004E6613" w:rsidRDefault="004E6613" w:rsidP="00122D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>5.1. разработку и  составление заданий олимпиады в срок до  20  сентября 2021 года;</w:t>
      </w:r>
    </w:p>
    <w:p w:rsidR="004E6613" w:rsidRPr="004E6613" w:rsidRDefault="004E6613" w:rsidP="00122DA3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>5.2. хранение олимпиадных заданий для школьного этапа олимпиады до их передачи организатору школьного этапа олимпиады.</w:t>
      </w:r>
    </w:p>
    <w:p w:rsidR="004E6613" w:rsidRPr="004E6613" w:rsidRDefault="004E6613" w:rsidP="00122DA3">
      <w:pPr>
        <w:tabs>
          <w:tab w:val="left" w:pos="-4111"/>
          <w:tab w:val="left" w:pos="0"/>
        </w:tabs>
        <w:spacing w:before="100" w:beforeAutospacing="1" w:after="0" w:line="21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ab/>
        <w:t xml:space="preserve">6. </w:t>
      </w:r>
      <w:proofErr w:type="gramStart"/>
      <w:r w:rsidRPr="004E6613">
        <w:rPr>
          <w:rFonts w:ascii="Times New Roman" w:hAnsi="Times New Roman" w:cs="Times New Roman"/>
          <w:sz w:val="24"/>
          <w:szCs w:val="24"/>
        </w:rPr>
        <w:t>Контроль за</w:t>
      </w:r>
      <w:proofErr w:type="gramEnd"/>
      <w:r w:rsidRPr="004E6613">
        <w:rPr>
          <w:rFonts w:ascii="Times New Roman" w:hAnsi="Times New Roman" w:cs="Times New Roman"/>
          <w:sz w:val="24"/>
          <w:szCs w:val="24"/>
        </w:rPr>
        <w:t xml:space="preserve"> исполнением приказа оставляю за собой.</w:t>
      </w:r>
    </w:p>
    <w:p w:rsidR="004E6613" w:rsidRPr="004E6613" w:rsidRDefault="004E6613" w:rsidP="004E6613">
      <w:pPr>
        <w:tabs>
          <w:tab w:val="left" w:pos="-4111"/>
        </w:tabs>
        <w:spacing w:line="216" w:lineRule="auto"/>
        <w:ind w:firstLine="705"/>
        <w:jc w:val="both"/>
        <w:rPr>
          <w:rFonts w:ascii="Times New Roman" w:hAnsi="Times New Roman" w:cs="Times New Roman"/>
          <w:sz w:val="24"/>
          <w:szCs w:val="24"/>
        </w:rPr>
      </w:pPr>
    </w:p>
    <w:p w:rsidR="004E6613" w:rsidRPr="004E6613" w:rsidRDefault="004E6613" w:rsidP="004E6613">
      <w:pPr>
        <w:tabs>
          <w:tab w:val="left" w:pos="-4111"/>
        </w:tabs>
        <w:spacing w:line="21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6613" w:rsidRPr="004E6613" w:rsidRDefault="004E6613" w:rsidP="004E6613">
      <w:pPr>
        <w:tabs>
          <w:tab w:val="left" w:pos="-4111"/>
        </w:tabs>
        <w:spacing w:line="21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6613">
        <w:rPr>
          <w:rFonts w:ascii="Times New Roman" w:hAnsi="Times New Roman" w:cs="Times New Roman"/>
          <w:sz w:val="24"/>
          <w:szCs w:val="24"/>
        </w:rPr>
        <w:t xml:space="preserve">Начальник Управления образования                                                                </w:t>
      </w:r>
      <w:r w:rsidR="00D3136A">
        <w:rPr>
          <w:rFonts w:ascii="Times New Roman" w:hAnsi="Times New Roman" w:cs="Times New Roman"/>
          <w:sz w:val="24"/>
          <w:szCs w:val="24"/>
        </w:rPr>
        <w:t xml:space="preserve">        </w:t>
      </w:r>
      <w:r w:rsidRPr="004E6613">
        <w:rPr>
          <w:rFonts w:ascii="Times New Roman" w:hAnsi="Times New Roman" w:cs="Times New Roman"/>
          <w:sz w:val="24"/>
          <w:szCs w:val="24"/>
        </w:rPr>
        <w:t xml:space="preserve"> Л.А. Рочева</w:t>
      </w:r>
    </w:p>
    <w:p w:rsidR="004E6613" w:rsidRPr="004E6613" w:rsidRDefault="004E6613" w:rsidP="004E6613">
      <w:pPr>
        <w:tabs>
          <w:tab w:val="left" w:pos="-4111"/>
        </w:tabs>
        <w:spacing w:line="21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6613" w:rsidRPr="004E6613" w:rsidRDefault="004E6613" w:rsidP="004E6613">
      <w:pPr>
        <w:tabs>
          <w:tab w:val="left" w:pos="-4111"/>
        </w:tabs>
        <w:spacing w:line="21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6613" w:rsidRPr="004E6613" w:rsidRDefault="004E6613" w:rsidP="004E6613">
      <w:pPr>
        <w:tabs>
          <w:tab w:val="left" w:pos="-4111"/>
        </w:tabs>
        <w:spacing w:line="21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6613" w:rsidRPr="004E6613" w:rsidRDefault="004E6613" w:rsidP="004E6613">
      <w:pPr>
        <w:tabs>
          <w:tab w:val="left" w:pos="-4111"/>
        </w:tabs>
        <w:spacing w:line="21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6613" w:rsidRPr="004E6613" w:rsidRDefault="004E6613" w:rsidP="004E6613">
      <w:pPr>
        <w:tabs>
          <w:tab w:val="left" w:pos="-4111"/>
        </w:tabs>
        <w:spacing w:line="21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4E661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4E6613" w:rsidRPr="00122DA3" w:rsidRDefault="00D3136A" w:rsidP="00122DA3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Приложение </w:t>
      </w:r>
      <w:r w:rsidR="000107B3">
        <w:rPr>
          <w:rFonts w:ascii="Times New Roman" w:hAnsi="Times New Roman" w:cs="Times New Roman"/>
          <w:sz w:val="24"/>
          <w:szCs w:val="24"/>
        </w:rPr>
        <w:t xml:space="preserve">№ </w:t>
      </w:r>
      <w:bookmarkStart w:id="0" w:name="_GoBack"/>
      <w:bookmarkEnd w:id="0"/>
      <w:r w:rsidR="004E6613" w:rsidRPr="00122DA3">
        <w:rPr>
          <w:rFonts w:ascii="Times New Roman" w:hAnsi="Times New Roman" w:cs="Times New Roman"/>
          <w:sz w:val="24"/>
          <w:szCs w:val="24"/>
        </w:rPr>
        <w:t xml:space="preserve"> 1</w:t>
      </w:r>
    </w:p>
    <w:p w:rsidR="004E6613" w:rsidRPr="00122DA3" w:rsidRDefault="004E6613" w:rsidP="00122DA3">
      <w:pPr>
        <w:tabs>
          <w:tab w:val="left" w:pos="-4111"/>
        </w:tabs>
        <w:spacing w:after="0" w:line="216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 xml:space="preserve">к приказу от  30.08.2021  № 688  </w:t>
      </w:r>
    </w:p>
    <w:p w:rsidR="004E6613" w:rsidRPr="00122DA3" w:rsidRDefault="004E6613" w:rsidP="00122DA3">
      <w:pPr>
        <w:tabs>
          <w:tab w:val="left" w:pos="-4111"/>
        </w:tabs>
        <w:spacing w:after="0" w:line="21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6613" w:rsidRPr="00122DA3" w:rsidRDefault="004E6613" w:rsidP="00122DA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2DA3">
        <w:rPr>
          <w:rFonts w:ascii="Times New Roman" w:hAnsi="Times New Roman" w:cs="Times New Roman"/>
          <w:b/>
          <w:sz w:val="24"/>
          <w:szCs w:val="24"/>
        </w:rPr>
        <w:t>Сроки  проведения школьного этапа всероссийской олимпиады школьников  по общеобразовательным предметам в 2021-2022 учебном году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3969"/>
        <w:gridCol w:w="4394"/>
      </w:tblGrid>
      <w:tr w:rsidR="004E6613" w:rsidRPr="00122DA3" w:rsidTr="00122DA3"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b/>
                <w:sz w:val="24"/>
                <w:szCs w:val="24"/>
              </w:rPr>
              <w:t>Предмет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b/>
                <w:sz w:val="24"/>
                <w:szCs w:val="24"/>
              </w:rPr>
              <w:t>Дата проведения Олимпиады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Французский язык</w:t>
            </w:r>
          </w:p>
        </w:tc>
        <w:tc>
          <w:tcPr>
            <w:tcW w:w="4394" w:type="dxa"/>
            <w:vMerge w:val="restart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4,25 сен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Немецкий язык</w:t>
            </w:r>
          </w:p>
        </w:tc>
        <w:tc>
          <w:tcPr>
            <w:tcW w:w="4394" w:type="dxa"/>
            <w:vMerge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Право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7 сен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Физика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8 сентября *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 xml:space="preserve">Русский язык 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9 сен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Литература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30 сен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География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 ок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Обществознание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4 ок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Биология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5 октября*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Физическая культура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6,7 ок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Технология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8,9 ок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Искусство (мировая художественная литература)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1 ок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Химия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2 октября *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Экономика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3 ок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Астрономия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4 октября*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Английский язык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5, 18 ок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Математика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9 октября*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 xml:space="preserve">История 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 xml:space="preserve">20 октября 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Основы безопасности жизнедеятельности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1,22 ок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Экология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5 октября</w:t>
            </w:r>
          </w:p>
        </w:tc>
      </w:tr>
      <w:tr w:rsidR="004E6613" w:rsidRPr="00122DA3" w:rsidTr="00122DA3">
        <w:trPr>
          <w:trHeight w:val="246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Информатика и ИКТ</w:t>
            </w:r>
          </w:p>
        </w:tc>
        <w:tc>
          <w:tcPr>
            <w:tcW w:w="439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6 октября*</w:t>
            </w:r>
          </w:p>
        </w:tc>
      </w:tr>
      <w:tr w:rsidR="004E6613" w:rsidRPr="00122DA3" w:rsidTr="00122DA3">
        <w:trPr>
          <w:trHeight w:val="257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Китайский язык</w:t>
            </w:r>
          </w:p>
        </w:tc>
        <w:tc>
          <w:tcPr>
            <w:tcW w:w="4394" w:type="dxa"/>
            <w:vMerge w:val="restart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7, 28 октября</w:t>
            </w:r>
          </w:p>
        </w:tc>
      </w:tr>
      <w:tr w:rsidR="004E6613" w:rsidRPr="00122DA3" w:rsidTr="00122DA3">
        <w:trPr>
          <w:trHeight w:val="137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Испанский язык</w:t>
            </w:r>
          </w:p>
        </w:tc>
        <w:tc>
          <w:tcPr>
            <w:tcW w:w="4394" w:type="dxa"/>
            <w:vMerge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6613" w:rsidRPr="00122DA3" w:rsidTr="00122DA3">
        <w:trPr>
          <w:trHeight w:val="137"/>
        </w:trPr>
        <w:tc>
          <w:tcPr>
            <w:tcW w:w="704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969" w:type="dxa"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DA3">
              <w:rPr>
                <w:rFonts w:ascii="Times New Roman" w:hAnsi="Times New Roman" w:cs="Times New Roman"/>
                <w:sz w:val="24"/>
                <w:szCs w:val="24"/>
              </w:rPr>
              <w:t>Итальянский язык</w:t>
            </w:r>
          </w:p>
        </w:tc>
        <w:tc>
          <w:tcPr>
            <w:tcW w:w="4394" w:type="dxa"/>
            <w:vMerge/>
            <w:shd w:val="clear" w:color="auto" w:fill="auto"/>
          </w:tcPr>
          <w:p w:rsidR="004E6613" w:rsidRPr="00122DA3" w:rsidRDefault="004E6613" w:rsidP="00122DA3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E6613" w:rsidRPr="00122DA3" w:rsidRDefault="004E6613" w:rsidP="00122DA3">
      <w:pPr>
        <w:pStyle w:val="a5"/>
        <w:spacing w:after="120" w:line="276" w:lineRule="auto"/>
        <w:ind w:left="360"/>
      </w:pPr>
      <w:r w:rsidRPr="00122DA3">
        <w:t>*На платформе «Сириус. Курсы»</w:t>
      </w:r>
    </w:p>
    <w:p w:rsidR="004E6613" w:rsidRPr="00122DA3" w:rsidRDefault="004E6613" w:rsidP="004E6613">
      <w:pPr>
        <w:rPr>
          <w:rFonts w:ascii="Times New Roman" w:hAnsi="Times New Roman" w:cs="Times New Roman"/>
          <w:sz w:val="24"/>
          <w:szCs w:val="24"/>
        </w:rPr>
      </w:pPr>
    </w:p>
    <w:p w:rsidR="004E6613" w:rsidRDefault="004E6613" w:rsidP="00122DA3"/>
    <w:p w:rsidR="004E6613" w:rsidRPr="00122DA3" w:rsidRDefault="00D3136A" w:rsidP="00122DA3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Приложение </w:t>
      </w:r>
      <w:r w:rsidR="000107B3">
        <w:rPr>
          <w:rFonts w:ascii="Times New Roman" w:hAnsi="Times New Roman" w:cs="Times New Roman"/>
        </w:rPr>
        <w:t xml:space="preserve">№ </w:t>
      </w:r>
      <w:r w:rsidR="004E6613" w:rsidRPr="00122DA3">
        <w:rPr>
          <w:rFonts w:ascii="Times New Roman" w:hAnsi="Times New Roman" w:cs="Times New Roman"/>
        </w:rPr>
        <w:t>2</w:t>
      </w:r>
    </w:p>
    <w:p w:rsidR="004E6613" w:rsidRPr="00122DA3" w:rsidRDefault="004E6613" w:rsidP="00122DA3">
      <w:pPr>
        <w:spacing w:after="0"/>
        <w:jc w:val="right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 xml:space="preserve">к приказу от  30.08.2021  № 688  </w:t>
      </w:r>
    </w:p>
    <w:p w:rsidR="004E6613" w:rsidRPr="00122DA3" w:rsidRDefault="004E6613" w:rsidP="00122DA3">
      <w:pPr>
        <w:pStyle w:val="a6"/>
        <w:spacing w:after="0"/>
        <w:jc w:val="center"/>
        <w:rPr>
          <w:b/>
        </w:rPr>
      </w:pPr>
    </w:p>
    <w:p w:rsidR="004E6613" w:rsidRPr="00122DA3" w:rsidRDefault="004E6613" w:rsidP="00122DA3">
      <w:pPr>
        <w:pStyle w:val="a6"/>
        <w:spacing w:after="0"/>
        <w:jc w:val="center"/>
        <w:rPr>
          <w:b/>
        </w:rPr>
      </w:pPr>
      <w:r w:rsidRPr="00122DA3">
        <w:rPr>
          <w:b/>
        </w:rPr>
        <w:t>Требования к проведению школьного этапа</w:t>
      </w:r>
    </w:p>
    <w:p w:rsidR="004E6613" w:rsidRPr="00122DA3" w:rsidRDefault="004E6613" w:rsidP="00122DA3">
      <w:pPr>
        <w:pStyle w:val="a6"/>
        <w:spacing w:after="0"/>
        <w:jc w:val="center"/>
        <w:rPr>
          <w:b/>
        </w:rPr>
      </w:pPr>
      <w:r w:rsidRPr="00122DA3">
        <w:rPr>
          <w:b/>
        </w:rPr>
        <w:t>олимпиады школьников</w:t>
      </w:r>
    </w:p>
    <w:p w:rsidR="004E6613" w:rsidRPr="00694F5D" w:rsidRDefault="004E6613" w:rsidP="004E6613">
      <w:pPr>
        <w:pStyle w:val="Compact"/>
        <w:numPr>
          <w:ilvl w:val="0"/>
          <w:numId w:val="2"/>
        </w:numPr>
        <w:spacing w:before="0" w:after="0"/>
        <w:ind w:left="0" w:firstLine="0"/>
        <w:jc w:val="both"/>
        <w:rPr>
          <w:rFonts w:ascii="Times New Roman" w:hAnsi="Times New Roman"/>
          <w:b/>
        </w:rPr>
      </w:pPr>
      <w:r w:rsidRPr="00694F5D">
        <w:rPr>
          <w:rFonts w:ascii="Times New Roman" w:hAnsi="Times New Roman"/>
          <w:b/>
        </w:rPr>
        <w:t>Общие положения</w:t>
      </w:r>
    </w:p>
    <w:p w:rsidR="004E6613" w:rsidRPr="007769B6" w:rsidRDefault="004E6613" w:rsidP="004E661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7769B6">
        <w:rPr>
          <w:rFonts w:ascii="Times New Roman" w:hAnsi="Times New Roman"/>
          <w:lang w:val="ru-RU"/>
        </w:rPr>
        <w:t>1.1. Настоящие требования р</w:t>
      </w:r>
      <w:r>
        <w:rPr>
          <w:rFonts w:ascii="Times New Roman" w:hAnsi="Times New Roman"/>
          <w:lang w:val="ru-RU"/>
        </w:rPr>
        <w:t>азработаны на основании приказа</w:t>
      </w:r>
      <w:r w:rsidRPr="007769B6">
        <w:rPr>
          <w:rFonts w:ascii="Times New Roman" w:hAnsi="Times New Roman"/>
          <w:lang w:val="ru-RU"/>
        </w:rPr>
        <w:t xml:space="preserve"> Министерства образования и науки Российской Ф</w:t>
      </w:r>
      <w:r>
        <w:rPr>
          <w:rFonts w:ascii="Times New Roman" w:hAnsi="Times New Roman"/>
          <w:lang w:val="ru-RU"/>
        </w:rPr>
        <w:t>едерации от 27.11.2020 № 678 «</w:t>
      </w:r>
      <w:r w:rsidRPr="007769B6">
        <w:rPr>
          <w:rFonts w:ascii="Times New Roman" w:hAnsi="Times New Roman"/>
          <w:lang w:val="ru-RU"/>
        </w:rPr>
        <w:t>Об утверждении порядка проведения всеро</w:t>
      </w:r>
      <w:r>
        <w:rPr>
          <w:rFonts w:ascii="Times New Roman" w:hAnsi="Times New Roman"/>
          <w:lang w:val="ru-RU"/>
        </w:rPr>
        <w:t>ссийской олимпиады школьников»</w:t>
      </w:r>
      <w:r w:rsidRPr="007769B6">
        <w:rPr>
          <w:rFonts w:ascii="Times New Roman" w:hAnsi="Times New Roman"/>
          <w:lang w:val="ru-RU"/>
        </w:rPr>
        <w:t>.</w:t>
      </w:r>
    </w:p>
    <w:p w:rsidR="004E6613" w:rsidRPr="007769B6" w:rsidRDefault="004E6613" w:rsidP="004E6613">
      <w:pPr>
        <w:pStyle w:val="a6"/>
        <w:spacing w:after="0"/>
        <w:jc w:val="both"/>
      </w:pPr>
      <w:r>
        <w:t xml:space="preserve">1.2. </w:t>
      </w:r>
      <w:r w:rsidRPr="007769B6">
        <w:t xml:space="preserve"> </w:t>
      </w:r>
      <w:proofErr w:type="gramStart"/>
      <w:r w:rsidRPr="007769B6">
        <w:t>Школьный этап всероссийской олимпиады школьников по обще</w:t>
      </w:r>
      <w:r>
        <w:t>образовательным предметам в 2021 — 2022</w:t>
      </w:r>
      <w:r w:rsidRPr="007769B6">
        <w:t xml:space="preserve"> учебном году (далее — Олимпиада) проводится по разработанным муниципальными предметно-методическими комиссиями Олимпиады заданиям, основанным на содержании образовательных программ основного общего и среднего общего образования углублённого уровня и соответствующей направленности (профиля), для 4-11 классов (далее - олимпиадные задания).</w:t>
      </w:r>
      <w:proofErr w:type="gramEnd"/>
    </w:p>
    <w:p w:rsidR="004E6613" w:rsidRPr="007769B6" w:rsidRDefault="004E6613" w:rsidP="004E6613">
      <w:pPr>
        <w:pStyle w:val="a6"/>
        <w:spacing w:after="0"/>
        <w:jc w:val="both"/>
      </w:pPr>
      <w:r w:rsidRPr="007769B6">
        <w:t>1.3. Данные требования определяют принципы составления олимпиадных заданий и формирования комплектов заданий, включают описание необходимого материально- технического обеспечения для выполнения олимпиадных заданий, критерии и методики оценивания олимпиадных заданий, процедуры регистрации участников Олимпиады, показа олимпиадных работ, а также рассмотрения апелляций участников Олимпиады.</w:t>
      </w:r>
    </w:p>
    <w:p w:rsidR="004E6613" w:rsidRPr="00694F5D" w:rsidRDefault="004E6613" w:rsidP="004E6613">
      <w:pPr>
        <w:pStyle w:val="Compact"/>
        <w:numPr>
          <w:ilvl w:val="0"/>
          <w:numId w:val="3"/>
        </w:numPr>
        <w:spacing w:before="0" w:after="0"/>
        <w:ind w:left="0" w:firstLine="0"/>
        <w:jc w:val="both"/>
        <w:rPr>
          <w:rFonts w:ascii="Times New Roman" w:hAnsi="Times New Roman"/>
          <w:b/>
          <w:lang w:val="ru-RU"/>
        </w:rPr>
      </w:pPr>
      <w:r w:rsidRPr="00694F5D">
        <w:rPr>
          <w:rFonts w:ascii="Times New Roman" w:hAnsi="Times New Roman"/>
          <w:b/>
          <w:lang w:val="ru-RU"/>
        </w:rPr>
        <w:t>Сроки и место проведения школьного этапа Олимпиады</w:t>
      </w:r>
    </w:p>
    <w:p w:rsidR="004E6613" w:rsidRPr="007769B6" w:rsidRDefault="004E6613" w:rsidP="004E661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7769B6">
        <w:rPr>
          <w:rFonts w:ascii="Times New Roman" w:hAnsi="Times New Roman"/>
          <w:lang w:val="ru-RU"/>
        </w:rPr>
        <w:t>2.1. Школьный этап Олимпиады проводится в муниципальных общеобразовательных организациях</w:t>
      </w:r>
      <w:r>
        <w:rPr>
          <w:rFonts w:ascii="Times New Roman" w:hAnsi="Times New Roman"/>
          <w:lang w:val="ru-RU"/>
        </w:rPr>
        <w:t xml:space="preserve"> муниципального района «Княжпогостский</w:t>
      </w:r>
      <w:r w:rsidRPr="007769B6">
        <w:rPr>
          <w:rFonts w:ascii="Times New Roman" w:hAnsi="Times New Roman"/>
          <w:lang w:val="ru-RU"/>
        </w:rPr>
        <w:t>»</w:t>
      </w:r>
      <w:r>
        <w:rPr>
          <w:rFonts w:ascii="Times New Roman" w:hAnsi="Times New Roman"/>
          <w:lang w:val="ru-RU"/>
        </w:rPr>
        <w:t>.</w:t>
      </w:r>
    </w:p>
    <w:p w:rsidR="004E6613" w:rsidRPr="007769B6" w:rsidRDefault="004E6613" w:rsidP="004E6613">
      <w:pPr>
        <w:pStyle w:val="a6"/>
        <w:spacing w:after="0"/>
        <w:jc w:val="both"/>
      </w:pPr>
      <w:r w:rsidRPr="007769B6">
        <w:t xml:space="preserve">2.2. </w:t>
      </w:r>
      <w:proofErr w:type="gramStart"/>
      <w:r w:rsidRPr="007769B6">
        <w:t xml:space="preserve">Олимпиада проводится по русскому языку, литературе, истории, обществознанию, праву, математике, информатике и информационно-коммуникационным технологиям, физике, химии, биологии, экологии, географии, астрономии, экономике, технологии, английскому языку, немецкому языку, французскому языку, </w:t>
      </w:r>
      <w:r>
        <w:t xml:space="preserve">китайский язык, испанский язык, итальянский язык, </w:t>
      </w:r>
      <w:r w:rsidRPr="007769B6">
        <w:t>физической культуре, искусству (мировой художественной культуре), основам безопасности жизнедеятельности.</w:t>
      </w:r>
      <w:proofErr w:type="gramEnd"/>
    </w:p>
    <w:p w:rsidR="004E6613" w:rsidRPr="007769B6" w:rsidRDefault="004E6613" w:rsidP="004E6613">
      <w:pPr>
        <w:pStyle w:val="a6"/>
        <w:spacing w:after="0"/>
        <w:jc w:val="both"/>
      </w:pPr>
      <w:r w:rsidRPr="007769B6">
        <w:t xml:space="preserve">2.3. Сроки проведения школьного этапа </w:t>
      </w:r>
      <w:r>
        <w:t>Олимпиады установлены приказом У</w:t>
      </w:r>
      <w:r w:rsidRPr="007769B6">
        <w:t xml:space="preserve">правления образования администрации </w:t>
      </w:r>
      <w:r>
        <w:t>муниципального района «Княжпогостский» (далее – Управление)  с 24 сентября по 28 октября 2021</w:t>
      </w:r>
      <w:r w:rsidRPr="007769B6">
        <w:t xml:space="preserve"> года.</w:t>
      </w:r>
    </w:p>
    <w:p w:rsidR="004E6613" w:rsidRPr="009B1BCE" w:rsidRDefault="004E6613" w:rsidP="004E6613">
      <w:pPr>
        <w:pStyle w:val="a6"/>
        <w:spacing w:after="0"/>
        <w:jc w:val="both"/>
      </w:pPr>
      <w:r w:rsidRPr="009B1BCE">
        <w:t>2.4. Начало всех Олимпиад в 13.00.</w:t>
      </w:r>
    </w:p>
    <w:p w:rsidR="004E6613" w:rsidRPr="00694F5D" w:rsidRDefault="004E6613" w:rsidP="004E6613">
      <w:pPr>
        <w:pStyle w:val="Compact"/>
        <w:spacing w:before="0" w:after="0"/>
        <w:jc w:val="both"/>
        <w:rPr>
          <w:rFonts w:ascii="Times New Roman" w:hAnsi="Times New Roman"/>
          <w:b/>
          <w:lang w:val="ru-RU"/>
        </w:rPr>
      </w:pPr>
      <w:r w:rsidRPr="00694F5D">
        <w:rPr>
          <w:rFonts w:ascii="Times New Roman" w:hAnsi="Times New Roman"/>
          <w:b/>
          <w:lang w:val="ru-RU"/>
        </w:rPr>
        <w:t>3. Участники школьного этапа Олимпиады.</w:t>
      </w:r>
    </w:p>
    <w:p w:rsidR="004E6613" w:rsidRDefault="004E6613" w:rsidP="004E661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7769B6">
        <w:rPr>
          <w:rFonts w:ascii="Times New Roman" w:hAnsi="Times New Roman"/>
          <w:lang w:val="ru-RU"/>
        </w:rPr>
        <w:t>3.1. На школьном этапе Олимпиады на добровольной основе принимают инди</w:t>
      </w:r>
      <w:r>
        <w:rPr>
          <w:rFonts w:ascii="Times New Roman" w:hAnsi="Times New Roman"/>
          <w:lang w:val="ru-RU"/>
        </w:rPr>
        <w:t>видуальное участие обучающиеся 4-11</w:t>
      </w:r>
      <w:r w:rsidRPr="007769B6">
        <w:rPr>
          <w:rFonts w:ascii="Times New Roman" w:hAnsi="Times New Roman"/>
          <w:lang w:val="ru-RU"/>
        </w:rPr>
        <w:t xml:space="preserve"> классов организаций, осуществляющих образовательную деятельность по образовательным программам начального общего, основного общего и среднего общего образования. </w:t>
      </w:r>
    </w:p>
    <w:p w:rsidR="004E6613" w:rsidRPr="007769B6" w:rsidRDefault="004E6613" w:rsidP="004E661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3.2.</w:t>
      </w:r>
      <w:r w:rsidRPr="007769B6">
        <w:rPr>
          <w:rFonts w:ascii="Times New Roman" w:hAnsi="Times New Roman"/>
          <w:lang w:val="ru-RU"/>
        </w:rPr>
        <w:t xml:space="preserve"> Участники Олимпиады вправе выполнять олимпиадные задания, разработанные</w:t>
      </w:r>
      <w:r>
        <w:rPr>
          <w:rFonts w:ascii="Times New Roman" w:hAnsi="Times New Roman"/>
          <w:lang w:val="ru-RU"/>
        </w:rPr>
        <w:t xml:space="preserve"> для </w:t>
      </w:r>
      <w:proofErr w:type="gramStart"/>
      <w:r>
        <w:rPr>
          <w:rFonts w:ascii="Times New Roman" w:hAnsi="Times New Roman"/>
          <w:lang w:val="ru-RU"/>
        </w:rPr>
        <w:t>более старших</w:t>
      </w:r>
      <w:proofErr w:type="gramEnd"/>
      <w:r>
        <w:rPr>
          <w:rFonts w:ascii="Times New Roman" w:hAnsi="Times New Roman"/>
          <w:lang w:val="ru-RU"/>
        </w:rPr>
        <w:t xml:space="preserve"> классов по отношению к тем, в которых они проходят обучение. Участники должны быть предупреждены о том, что в случае прохождения на последующие этапы Олимпиады они выполняют олимпиадные задания, разработанные для класса, который был выбран на школьном этапе Олимпиады.</w:t>
      </w:r>
    </w:p>
    <w:p w:rsidR="004E6613" w:rsidRPr="007769B6" w:rsidRDefault="004E6613" w:rsidP="004E6613">
      <w:pPr>
        <w:pStyle w:val="a6"/>
        <w:spacing w:after="0"/>
        <w:jc w:val="both"/>
      </w:pPr>
      <w:r w:rsidRPr="007769B6">
        <w:t>всероссийской олимпиады школьников они выполняют олимпиадные задания, разработанные для класса, который был выбран на школьном этапе Олимпиады.</w:t>
      </w:r>
    </w:p>
    <w:p w:rsidR="004E6613" w:rsidRPr="006A31EB" w:rsidRDefault="004E6613" w:rsidP="004E6613">
      <w:pPr>
        <w:pStyle w:val="Compact"/>
        <w:numPr>
          <w:ilvl w:val="0"/>
          <w:numId w:val="4"/>
        </w:numPr>
        <w:spacing w:before="0" w:after="0"/>
        <w:ind w:left="0" w:firstLine="0"/>
        <w:jc w:val="both"/>
        <w:rPr>
          <w:rFonts w:ascii="Times New Roman" w:hAnsi="Times New Roman"/>
          <w:b/>
          <w:lang w:val="ru-RU"/>
        </w:rPr>
      </w:pPr>
      <w:r w:rsidRPr="006A31EB">
        <w:rPr>
          <w:rFonts w:ascii="Times New Roman" w:hAnsi="Times New Roman"/>
          <w:b/>
          <w:lang w:val="ru-RU"/>
        </w:rPr>
        <w:t xml:space="preserve">Победители и призеры школьного этапа </w:t>
      </w:r>
    </w:p>
    <w:p w:rsidR="004E6613" w:rsidRPr="007769B6" w:rsidRDefault="004E6613" w:rsidP="004E6613">
      <w:pPr>
        <w:pStyle w:val="Compact"/>
        <w:spacing w:before="0" w:after="0"/>
        <w:jc w:val="both"/>
        <w:rPr>
          <w:rFonts w:ascii="Times New Roman" w:hAnsi="Times New Roman"/>
          <w:lang w:val="ru-RU"/>
        </w:rPr>
      </w:pPr>
      <w:r w:rsidRPr="007769B6">
        <w:rPr>
          <w:rFonts w:ascii="Times New Roman" w:hAnsi="Times New Roman"/>
          <w:lang w:val="ru-RU"/>
        </w:rPr>
        <w:t xml:space="preserve">4.1. </w:t>
      </w:r>
      <w:proofErr w:type="gramStart"/>
      <w:r w:rsidRPr="007769B6">
        <w:rPr>
          <w:rFonts w:ascii="Times New Roman" w:hAnsi="Times New Roman"/>
          <w:lang w:val="ru-RU"/>
        </w:rPr>
        <w:t xml:space="preserve">Победители и призеры школьного этапа Олимпиады определяются </w:t>
      </w:r>
      <w:r>
        <w:rPr>
          <w:rFonts w:ascii="Times New Roman" w:hAnsi="Times New Roman"/>
          <w:lang w:val="ru-RU"/>
        </w:rPr>
        <w:t xml:space="preserve">только среди участников, набравших </w:t>
      </w:r>
      <w:r w:rsidRPr="007769B6">
        <w:rPr>
          <w:rFonts w:ascii="Times New Roman" w:hAnsi="Times New Roman"/>
          <w:lang w:val="ru-RU"/>
        </w:rPr>
        <w:t xml:space="preserve">50% и более набранных </w:t>
      </w:r>
      <w:r>
        <w:rPr>
          <w:rFonts w:ascii="Times New Roman" w:hAnsi="Times New Roman"/>
          <w:lang w:val="ru-RU"/>
        </w:rPr>
        <w:t>баллов из максимально возможных</w:t>
      </w:r>
      <w:r w:rsidRPr="007769B6">
        <w:rPr>
          <w:rFonts w:ascii="Times New Roman" w:hAnsi="Times New Roman"/>
          <w:lang w:val="ru-RU"/>
        </w:rPr>
        <w:t>, которые заносятся в таблицу результатов школьного этапа всероссийской олимпиады школьников по предмету, представляющую список участников, рас</w:t>
      </w:r>
      <w:r>
        <w:rPr>
          <w:rFonts w:ascii="Times New Roman" w:hAnsi="Times New Roman"/>
          <w:lang w:val="ru-RU"/>
        </w:rPr>
        <w:t>положенных в алфавитном порядке, при этом к</w:t>
      </w:r>
      <w:r w:rsidRPr="007769B6">
        <w:rPr>
          <w:rFonts w:ascii="Times New Roman" w:hAnsi="Times New Roman"/>
          <w:lang w:val="ru-RU"/>
        </w:rPr>
        <w:t>вота победителей и призёров школьного этапа Олимпиады составляет не более 35 % от общего числа участников по каждому предмету.</w:t>
      </w:r>
      <w:proofErr w:type="gramEnd"/>
    </w:p>
    <w:p w:rsidR="004E6613" w:rsidRDefault="004E6613" w:rsidP="004E6613">
      <w:pPr>
        <w:pStyle w:val="a6"/>
        <w:spacing w:after="0"/>
        <w:jc w:val="both"/>
      </w:pPr>
      <w:r>
        <w:lastRenderedPageBreak/>
        <w:t>4.3</w:t>
      </w:r>
      <w:r w:rsidRPr="007769B6">
        <w:t xml:space="preserve">. Призёрами школьного этапа Олимпиады признаются все участники школьного этапа Олимпиады, следующие в рейтинге победителей и призеров школьного этана всероссийской олимпиады школьников по предмету за победителями и набравшие количество баллов </w:t>
      </w:r>
      <w:r>
        <w:t>половину</w:t>
      </w:r>
      <w:r w:rsidRPr="007769B6">
        <w:t xml:space="preserve"> </w:t>
      </w:r>
      <w:proofErr w:type="gramStart"/>
      <w:r>
        <w:t xml:space="preserve">более </w:t>
      </w:r>
      <w:r w:rsidRPr="007769B6">
        <w:t>максимально</w:t>
      </w:r>
      <w:proofErr w:type="gramEnd"/>
      <w:r w:rsidRPr="007769B6">
        <w:t xml:space="preserve"> возможных.</w:t>
      </w:r>
    </w:p>
    <w:p w:rsidR="004E6613" w:rsidRPr="00122DA3" w:rsidRDefault="004E6613" w:rsidP="00122DA3">
      <w:pPr>
        <w:pStyle w:val="a6"/>
        <w:spacing w:after="0"/>
        <w:jc w:val="both"/>
        <w:rPr>
          <w:b/>
        </w:rPr>
      </w:pPr>
      <w:r w:rsidRPr="00122DA3">
        <w:t xml:space="preserve">5. </w:t>
      </w:r>
      <w:r w:rsidRPr="00122DA3">
        <w:rPr>
          <w:b/>
        </w:rPr>
        <w:t>Оргкомитет и жюри школьного этапа Олимпиады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5.1. Для проведения Олимпиады создаются оргкомитет, муниципальные предметно — методические комиссии, жюр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5.2. Оргкомитет, муниципальные предметно — методические комиссии, жюри школьного этапа всероссийской олимпиады школьников формируются Управлением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5.3. Задачей оргкомитета является организация проведения олимпиады, предоставление материально-технических ресурсов для работы участников Олимпиады и членов жюр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5.4. Оргкомитет осуществляет: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составление списков участников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регистрацию участников олимпиады в день проведения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выдачу условий заданий и листов со справочными материалами участникам перед олимпиадой и их сбор после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организацию процесса решения заданий в соответствии с данными требованиями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кодирование работ участников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передачу закодированных (без указания фамилий участников) работ в жюри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декодирование работ после окончания работы жюри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составление предварительных протоколов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 xml:space="preserve">- передачу в жюри протоколов Олимпиады без указания фамилий участников </w:t>
      </w:r>
      <w:proofErr w:type="gramStart"/>
      <w:r w:rsidRPr="00122DA3">
        <w:rPr>
          <w:rFonts w:ascii="Times New Roman" w:hAnsi="Times New Roman" w:cs="Times New Roman"/>
        </w:rPr>
        <w:t>для</w:t>
      </w:r>
      <w:proofErr w:type="gramEnd"/>
      <w:r w:rsidRPr="00122DA3">
        <w:rPr>
          <w:rFonts w:ascii="Times New Roman" w:hAnsi="Times New Roman" w:cs="Times New Roman"/>
        </w:rPr>
        <w:t xml:space="preserve"> 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вынесения решений об установлении статуса «победитель», «призер»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вносит данные в РИС «Олимпиада» об итогах участия обучающихся в Олимпиаде</w:t>
      </w:r>
      <w:r w:rsidR="00122DA3">
        <w:rPr>
          <w:rFonts w:ascii="Times New Roman" w:hAnsi="Times New Roman" w:cs="Times New Roman"/>
        </w:rPr>
        <w:t xml:space="preserve"> в течение 3 дней</w:t>
      </w:r>
      <w:r w:rsidRPr="00122DA3">
        <w:rPr>
          <w:rFonts w:ascii="Times New Roman" w:hAnsi="Times New Roman" w:cs="Times New Roman"/>
        </w:rPr>
        <w:t xml:space="preserve">; 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публикацию предварительного протокола Олимпиады в общедоступных источниках в сети «Интернет»</w:t>
      </w:r>
      <w:r w:rsidR="00122DA3" w:rsidRPr="00122DA3">
        <w:rPr>
          <w:rFonts w:ascii="Times New Roman" w:hAnsi="Times New Roman" w:cs="Times New Roman"/>
        </w:rPr>
        <w:t xml:space="preserve"> </w:t>
      </w:r>
      <w:r w:rsidR="00122DA3">
        <w:rPr>
          <w:rFonts w:ascii="Times New Roman" w:hAnsi="Times New Roman" w:cs="Times New Roman"/>
        </w:rPr>
        <w:t>в течение 3 дней</w:t>
      </w:r>
      <w:proofErr w:type="gramStart"/>
      <w:r w:rsidR="00122DA3" w:rsidRPr="00122DA3">
        <w:rPr>
          <w:rFonts w:ascii="Times New Roman" w:hAnsi="Times New Roman" w:cs="Times New Roman"/>
        </w:rPr>
        <w:t>;</w:t>
      </w:r>
      <w:r w:rsidRPr="00122DA3">
        <w:rPr>
          <w:rFonts w:ascii="Times New Roman" w:hAnsi="Times New Roman" w:cs="Times New Roman"/>
        </w:rPr>
        <w:t>;</w:t>
      </w:r>
      <w:proofErr w:type="gramEnd"/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сбор заявлений на апелляцию от участников и передачу их вместе с работами в сканированном виде в жюри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прием решений жюри об изменении оценок на основе рассмотрений апелляций и внесении их в протокол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отправку электронных копий решений заданий и протоколов апелляций по запросу муниципальной предметно-методической комиссии для проведения экспертизы; - прием экспертных заключений из муниципальной предметно-методической комиссии относительно проверки работ в жюри и проведении апелляции, внесение решений в протокол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</w:rPr>
      </w:pPr>
      <w:r w:rsidRPr="00122DA3">
        <w:rPr>
          <w:rFonts w:ascii="Times New Roman" w:hAnsi="Times New Roman" w:cs="Times New Roman"/>
        </w:rPr>
        <w:t>- публикацию окончательного протокола Олимпиады в общедоступных источниках в сети «Интернет».</w:t>
      </w:r>
    </w:p>
    <w:p w:rsidR="004E6613" w:rsidRPr="007769B6" w:rsidRDefault="004E6613" w:rsidP="004E661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7769B6">
        <w:rPr>
          <w:rFonts w:ascii="Times New Roman" w:hAnsi="Times New Roman"/>
          <w:lang w:val="ru-RU"/>
        </w:rPr>
        <w:t>5.5. Оргкомитет олимпиады несёт ответственность за жизнь и здоровье участников Олимпиады во время проведения школьного этапа олимпиады</w:t>
      </w:r>
      <w:r>
        <w:rPr>
          <w:rFonts w:ascii="Times New Roman" w:hAnsi="Times New Roman"/>
          <w:lang w:val="ru-RU"/>
        </w:rPr>
        <w:t>.</w:t>
      </w:r>
    </w:p>
    <w:p w:rsidR="004E6613" w:rsidRPr="00122DA3" w:rsidRDefault="004E6613" w:rsidP="004E6613">
      <w:pPr>
        <w:pStyle w:val="a6"/>
        <w:spacing w:after="0"/>
        <w:jc w:val="both"/>
      </w:pPr>
      <w:r w:rsidRPr="00122DA3">
        <w:t>5.6. Муниципальные предметно - методические комиссии: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разрабатывают требования к организации и проведению школьного этапа Олимпиады с учётом методических рекомендаций, подготовленных центральными — предметн</w:t>
      </w:r>
      <w:proofErr w:type="gramStart"/>
      <w:r w:rsidRPr="00122DA3">
        <w:rPr>
          <w:rFonts w:ascii="Times New Roman" w:hAnsi="Times New Roman" w:cs="Times New Roman"/>
          <w:sz w:val="24"/>
          <w:szCs w:val="24"/>
        </w:rPr>
        <w:t>о-</w:t>
      </w:r>
      <w:proofErr w:type="gramEnd"/>
      <w:r w:rsidRPr="00122DA3">
        <w:rPr>
          <w:rFonts w:ascii="Times New Roman" w:hAnsi="Times New Roman" w:cs="Times New Roman"/>
          <w:sz w:val="24"/>
          <w:szCs w:val="24"/>
        </w:rPr>
        <w:t xml:space="preserve"> методическими комиссиями олимпиады;</w:t>
      </w:r>
    </w:p>
    <w:p w:rsidR="004E6613" w:rsidRPr="00122DA3" w:rsidRDefault="004E6613" w:rsidP="00122D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составляют олимпиадные задания на основе содержания образовательных программ основного общего и среднего общего образования углублённого уровня и соответствующей направленности (профиля), формируют из них комплекты заданий для школьного этапа Олимпиады с учётом методических рекомендаций, подготовленных центральными предметно - методическими комиссиями Олимпиады;</w:t>
      </w:r>
    </w:p>
    <w:p w:rsidR="00122DA3" w:rsidRPr="00122DA3" w:rsidRDefault="004E6613" w:rsidP="00122D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lastRenderedPageBreak/>
        <w:t>- обеспечивают хранение олимпиадных заданий для школьного этапа Олимпиады до их передачи организатору школьного этапа Олимпиады, несут установленную законодательством Российской Федерации ответственность за их конфиденциальность.</w:t>
      </w:r>
    </w:p>
    <w:p w:rsidR="00122DA3" w:rsidRPr="00122DA3" w:rsidRDefault="00122DA3" w:rsidP="00122D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 xml:space="preserve"> Критерии и показатели к заданиям для проведения школьного этапа всероссийской олимпиады школьников 2021-2022 учебном году</w:t>
      </w: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47"/>
        <w:gridCol w:w="3291"/>
        <w:gridCol w:w="5536"/>
      </w:tblGrid>
      <w:tr w:rsidR="00122DA3" w:rsidTr="00122DA3">
        <w:trPr>
          <w:trHeight w:hRule="exact" w:val="554"/>
        </w:trPr>
        <w:tc>
          <w:tcPr>
            <w:tcW w:w="547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40"/>
              <w:jc w:val="left"/>
            </w:pPr>
            <w:r>
              <w:rPr>
                <w:rStyle w:val="TimesNewRoman11pt"/>
                <w:rFonts w:eastAsia="Georgia"/>
              </w:rPr>
              <w:t>1</w:t>
            </w:r>
          </w:p>
        </w:tc>
        <w:tc>
          <w:tcPr>
            <w:tcW w:w="329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4" w:lineRule="exact"/>
              <w:ind w:left="120"/>
              <w:jc w:val="left"/>
            </w:pPr>
            <w:r>
              <w:rPr>
                <w:rStyle w:val="TimesNewRoman105pt"/>
                <w:rFonts w:eastAsia="Georgia"/>
              </w:rPr>
              <w:t>Общие требования к заданиям</w:t>
            </w:r>
          </w:p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0" w:lineRule="exact"/>
              <w:ind w:left="155" w:right="140"/>
              <w:jc w:val="left"/>
            </w:pPr>
            <w:r>
              <w:rPr>
                <w:rStyle w:val="TimesNewRoman105pt"/>
                <w:rFonts w:eastAsia="Georgia"/>
              </w:rPr>
              <w:t>Состав инструкции к тексту задания, включающей пункты:</w:t>
            </w:r>
          </w:p>
        </w:tc>
      </w:tr>
      <w:tr w:rsidR="00122DA3" w:rsidTr="00122DA3">
        <w:trPr>
          <w:trHeight w:hRule="exact" w:val="295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Пояснительная записка</w:t>
            </w:r>
          </w:p>
        </w:tc>
      </w:tr>
      <w:tr w:rsidR="00122DA3" w:rsidTr="00122DA3">
        <w:trPr>
          <w:trHeight w:hRule="exact" w:val="292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Количество туров и время, отводимое на каждый тур</w:t>
            </w:r>
          </w:p>
        </w:tc>
      </w:tr>
      <w:tr w:rsidR="00122DA3" w:rsidTr="00122DA3">
        <w:trPr>
          <w:trHeight w:hRule="exact" w:val="835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Описание вариантов заданий, если их несколько, возможную комбинацию и требуемое (обязательное) количество заданий для выполнения;</w:t>
            </w:r>
          </w:p>
        </w:tc>
      </w:tr>
      <w:tr w:rsidR="00122DA3" w:rsidTr="00122DA3">
        <w:trPr>
          <w:trHeight w:hRule="exact" w:val="558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4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Описание оборудования (если таковое требуется) и хода работы</w:t>
            </w:r>
          </w:p>
        </w:tc>
      </w:tr>
      <w:tr w:rsidR="00122DA3" w:rsidTr="00122DA3">
        <w:trPr>
          <w:trHeight w:hRule="exact" w:val="320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Инструкция по проведению практического тура</w:t>
            </w:r>
          </w:p>
        </w:tc>
      </w:tr>
      <w:tr w:rsidR="00122DA3" w:rsidTr="00122DA3">
        <w:trPr>
          <w:trHeight w:hRule="exact" w:val="346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Инструкция по проведению практического тура</w:t>
            </w:r>
          </w:p>
        </w:tc>
      </w:tr>
      <w:tr w:rsidR="00122DA3" w:rsidTr="00122DA3">
        <w:trPr>
          <w:trHeight w:hRule="exact" w:val="284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Тексты заданий по возрастным группам</w:t>
            </w:r>
          </w:p>
        </w:tc>
      </w:tr>
      <w:tr w:rsidR="00122DA3" w:rsidTr="00122DA3">
        <w:trPr>
          <w:trHeight w:hRule="exact" w:val="284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Ответы к текстам заданий</w:t>
            </w:r>
          </w:p>
        </w:tc>
      </w:tr>
      <w:tr w:rsidR="00122DA3" w:rsidTr="00122DA3">
        <w:trPr>
          <w:trHeight w:hRule="exact" w:val="295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Ключи к тестам заданий</w:t>
            </w:r>
          </w:p>
        </w:tc>
      </w:tr>
      <w:tr w:rsidR="00122DA3" w:rsidTr="00122DA3">
        <w:trPr>
          <w:trHeight w:hRule="exact" w:val="626"/>
        </w:trPr>
        <w:tc>
          <w:tcPr>
            <w:tcW w:w="547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40"/>
              <w:jc w:val="left"/>
            </w:pPr>
            <w:r>
              <w:rPr>
                <w:rStyle w:val="TimesNewRoman11pt"/>
                <w:rFonts w:eastAsia="Georgia"/>
              </w:rPr>
              <w:t>2</w:t>
            </w:r>
          </w:p>
        </w:tc>
        <w:tc>
          <w:tcPr>
            <w:tcW w:w="329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59" w:lineRule="exact"/>
              <w:ind w:left="120"/>
              <w:jc w:val="left"/>
            </w:pPr>
            <w:r>
              <w:rPr>
                <w:rStyle w:val="TimesNewRoman105pt"/>
                <w:rFonts w:eastAsia="Georgia"/>
              </w:rPr>
              <w:t>Общие требования к текстам заданий</w:t>
            </w:r>
          </w:p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4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Правильность (научная грамотность) изложения формулировок и пр.;</w:t>
            </w:r>
          </w:p>
        </w:tc>
      </w:tr>
      <w:tr w:rsidR="00122DA3" w:rsidTr="00122DA3">
        <w:trPr>
          <w:trHeight w:hRule="exact" w:val="335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Соответствие уровня сложности для школьного этапа</w:t>
            </w:r>
          </w:p>
        </w:tc>
      </w:tr>
      <w:tr w:rsidR="00122DA3" w:rsidTr="00122DA3">
        <w:trPr>
          <w:trHeight w:hRule="exact" w:val="1634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Доступность для указанной возрастной группы (в материалах, где отсутствует деление по возрастным группам, дается заключение о правомерности такого подхода). Тексты заданий/задач написаны с учетом возрастных особенностей участников и доступным для них языком</w:t>
            </w:r>
          </w:p>
        </w:tc>
      </w:tr>
      <w:tr w:rsidR="00122DA3" w:rsidTr="00122DA3">
        <w:trPr>
          <w:trHeight w:hRule="exact" w:val="1116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7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Задания оригинальны и соответствуют продвинутому уровню освоения задания (оригинальная формулировка задания или оригинальная идея ее решения для конкретного состава участников олимпиады)</w:t>
            </w:r>
          </w:p>
        </w:tc>
      </w:tr>
      <w:tr w:rsidR="00122DA3" w:rsidTr="00122DA3">
        <w:trPr>
          <w:trHeight w:hRule="exact" w:val="277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Задания разумны по сложности и трудоемкости</w:t>
            </w:r>
          </w:p>
        </w:tc>
      </w:tr>
      <w:tr w:rsidR="00122DA3" w:rsidTr="00122DA3">
        <w:trPr>
          <w:trHeight w:hRule="exact" w:val="558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95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Задания не требуют для своего решения специальных знаний</w:t>
            </w:r>
          </w:p>
        </w:tc>
      </w:tr>
      <w:tr w:rsidR="00122DA3" w:rsidTr="00122DA3">
        <w:trPr>
          <w:trHeight w:hRule="exact" w:val="418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20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Задания обладают новизной для участников</w:t>
            </w:r>
          </w:p>
        </w:tc>
      </w:tr>
      <w:tr w:rsidR="00122DA3" w:rsidTr="00122DA3">
        <w:trPr>
          <w:trHeight w:hRule="exact" w:val="900"/>
        </w:trPr>
        <w:tc>
          <w:tcPr>
            <w:tcW w:w="547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88" w:lineRule="exact"/>
              <w:ind w:left="155" w:right="140"/>
            </w:pPr>
            <w:r>
              <w:rPr>
                <w:rStyle w:val="TimesNewRoman11pt"/>
                <w:rFonts w:eastAsia="Georgia"/>
              </w:rPr>
              <w:t>В тексте задания не встречаются термины и понятия, выходящие за пределы изучаемых в рамках базового учебного плана предметов;</w:t>
            </w:r>
          </w:p>
        </w:tc>
      </w:tr>
      <w:tr w:rsidR="00122DA3" w:rsidTr="00122DA3">
        <w:trPr>
          <w:trHeight w:hRule="exact" w:val="900"/>
        </w:trPr>
        <w:tc>
          <w:tcPr>
            <w:tcW w:w="547" w:type="dxa"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88" w:lineRule="exact"/>
              <w:ind w:left="155" w:right="140"/>
              <w:rPr>
                <w:rStyle w:val="TimesNewRoman11pt"/>
                <w:rFonts w:eastAsia="Georgia"/>
              </w:rPr>
            </w:pPr>
            <w:r>
              <w:rPr>
                <w:rStyle w:val="TimesNewRoman11pt"/>
                <w:rFonts w:eastAsia="Georgia"/>
              </w:rPr>
              <w:t>В тексте задания встречаются термины и понятия, выходящие за пределы изучаемых в рамках базового учебного плана предметов, но они определены или конкретизированы</w:t>
            </w:r>
          </w:p>
        </w:tc>
      </w:tr>
      <w:tr w:rsidR="00122DA3" w:rsidTr="00122DA3">
        <w:trPr>
          <w:trHeight w:hRule="exact" w:val="1256"/>
        </w:trPr>
        <w:tc>
          <w:tcPr>
            <w:tcW w:w="547" w:type="dxa"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tcBorders>
              <w:left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88" w:lineRule="exact"/>
              <w:ind w:left="155" w:right="140"/>
              <w:rPr>
                <w:rStyle w:val="TimesNewRoman11pt"/>
                <w:rFonts w:eastAsia="Georgia"/>
              </w:rPr>
            </w:pPr>
            <w:r>
              <w:rPr>
                <w:rStyle w:val="TimesNewRoman11pt"/>
                <w:rFonts w:eastAsia="Georgia"/>
              </w:rPr>
              <w:t>Задания однозначно определены, т.е. в их формулировках не должно быть неоднозначностей, чтобы участник олимпиады решал именно то задание, которое задумали авторы (по каждому заданию)</w:t>
            </w:r>
          </w:p>
        </w:tc>
      </w:tr>
      <w:tr w:rsidR="00122DA3" w:rsidTr="00D3136A">
        <w:trPr>
          <w:trHeight w:hRule="exact" w:val="576"/>
        </w:trPr>
        <w:tc>
          <w:tcPr>
            <w:tcW w:w="547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3291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122DA3" w:rsidRDefault="00122DA3" w:rsidP="00122DA3"/>
        </w:tc>
        <w:tc>
          <w:tcPr>
            <w:tcW w:w="5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88" w:lineRule="exact"/>
              <w:ind w:left="155" w:right="140"/>
              <w:rPr>
                <w:rStyle w:val="TimesNewRoman11pt"/>
                <w:rFonts w:eastAsia="Georgia"/>
              </w:rPr>
            </w:pPr>
            <w:r>
              <w:rPr>
                <w:rStyle w:val="TimesNewRoman11pt"/>
                <w:rFonts w:eastAsia="Georgia"/>
              </w:rPr>
              <w:t>Задания позволяют развивать у участников мышление, логику, интуицию и творческие способности.</w:t>
            </w:r>
          </w:p>
        </w:tc>
      </w:tr>
    </w:tbl>
    <w:p w:rsidR="00122DA3" w:rsidRDefault="00122DA3" w:rsidP="00122DA3">
      <w:pPr>
        <w:spacing w:after="0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17"/>
        <w:gridCol w:w="3190"/>
        <w:gridCol w:w="5315"/>
      </w:tblGrid>
      <w:tr w:rsidR="00122DA3" w:rsidTr="00122DA3">
        <w:tc>
          <w:tcPr>
            <w:tcW w:w="817" w:type="dxa"/>
            <w:vMerge w:val="restart"/>
          </w:tcPr>
          <w:p w:rsidR="00122DA3" w:rsidRDefault="00122DA3" w:rsidP="00122DA3"/>
        </w:tc>
        <w:tc>
          <w:tcPr>
            <w:tcW w:w="3190" w:type="dxa"/>
            <w:vMerge w:val="restart"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Задания отличаются тематическим разнообразием и дают возможность использовать в процессе их решения знания и умения, характеризующие полноту и глубину владения содержания и способов их выполнения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Задания позволяют участникам сделать для себя небольшое открытие, а также в полной мере раскрыть имеющийся у них творческий потенциал</w:t>
            </w:r>
          </w:p>
        </w:tc>
      </w:tr>
      <w:tr w:rsidR="00122DA3" w:rsidTr="00122DA3">
        <w:tc>
          <w:tcPr>
            <w:tcW w:w="817" w:type="dxa"/>
            <w:vMerge w:val="restart"/>
          </w:tcPr>
          <w:p w:rsidR="00122DA3" w:rsidRDefault="00122DA3" w:rsidP="00122DA3">
            <w:r>
              <w:t>3</w:t>
            </w:r>
          </w:p>
        </w:tc>
        <w:tc>
          <w:tcPr>
            <w:tcW w:w="3190" w:type="dxa"/>
            <w:vMerge w:val="restart"/>
          </w:tcPr>
          <w:p w:rsidR="00122DA3" w:rsidRDefault="00122DA3" w:rsidP="00122DA3">
            <w:r>
              <w:rPr>
                <w:rStyle w:val="TimesNewRoman105pt"/>
                <w:rFonts w:eastAsia="Georgia"/>
              </w:rPr>
              <w:t>Специальные требования к текстам заданий и практическому туру</w:t>
            </w:r>
          </w:p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Качество представленного содержания (как по отдельным заданиям, так и по всему предметному направлению);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Уровень сложности для школьного этапа ВсОШ (дается характеристика по каждому заданию и по всему комплекту)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Доступность для указанной возрастной группы (в материалах, где отсутствует деление по возрастным группам, дается заключение о правомерности такого подхода)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Правильность (научная грамотность) изложения формулировок и пр.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Условия проведения практического тура.</w:t>
            </w:r>
          </w:p>
        </w:tc>
      </w:tr>
      <w:tr w:rsidR="00122DA3" w:rsidTr="00122DA3">
        <w:tc>
          <w:tcPr>
            <w:tcW w:w="817" w:type="dxa"/>
            <w:vMerge w:val="restart"/>
          </w:tcPr>
          <w:p w:rsidR="00122DA3" w:rsidRDefault="00122DA3" w:rsidP="00122DA3">
            <w:r>
              <w:t>4</w:t>
            </w:r>
          </w:p>
        </w:tc>
        <w:tc>
          <w:tcPr>
            <w:tcW w:w="3190" w:type="dxa"/>
            <w:vMerge w:val="restart"/>
          </w:tcPr>
          <w:p w:rsidR="00122DA3" w:rsidRDefault="00122DA3" w:rsidP="00122DA3">
            <w:r>
              <w:rPr>
                <w:rStyle w:val="TimesNewRoman105pt"/>
                <w:rFonts w:eastAsia="Georgia"/>
              </w:rPr>
              <w:t>Общие требования к системе оценки</w:t>
            </w:r>
          </w:p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План проведения оценивания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81" w:lineRule="exact"/>
            </w:pPr>
            <w:r>
              <w:rPr>
                <w:rStyle w:val="TimesNewRoman11pt"/>
                <w:rFonts w:eastAsia="Georgia"/>
              </w:rPr>
              <w:t>Методика проверки заданий с поэлементным (если это требуется) анализом выставляемых баллов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Описание особенностей оценивания отдельных задач с учетом специфики предмета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Технологии организации и проведения оценивания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Максимально возможный балл за одно задание и за общее количество заданий</w:t>
            </w:r>
          </w:p>
        </w:tc>
      </w:tr>
      <w:tr w:rsidR="00122DA3" w:rsidTr="00122DA3">
        <w:tc>
          <w:tcPr>
            <w:tcW w:w="817" w:type="dxa"/>
            <w:vMerge w:val="restart"/>
          </w:tcPr>
          <w:p w:rsidR="00122DA3" w:rsidRDefault="00122DA3" w:rsidP="00122DA3">
            <w:r>
              <w:t>5</w:t>
            </w:r>
          </w:p>
        </w:tc>
        <w:tc>
          <w:tcPr>
            <w:tcW w:w="3190" w:type="dxa"/>
            <w:vMerge w:val="restart"/>
          </w:tcPr>
          <w:p w:rsidR="00122DA3" w:rsidRDefault="00122DA3" w:rsidP="00122DA3">
            <w:pPr>
              <w:pStyle w:val="3"/>
              <w:shd w:val="clear" w:color="auto" w:fill="auto"/>
              <w:spacing w:before="0" w:after="0" w:line="274" w:lineRule="exact"/>
              <w:jc w:val="left"/>
            </w:pPr>
            <w:r>
              <w:rPr>
                <w:rStyle w:val="TimesNewRoman105pt"/>
                <w:rFonts w:eastAsia="Georgia"/>
              </w:rPr>
              <w:t>Общие требования к</w:t>
            </w:r>
            <w:r>
              <w:t xml:space="preserve"> </w:t>
            </w:r>
            <w:r>
              <w:rPr>
                <w:rStyle w:val="TimesNewRoman105pt"/>
                <w:rFonts w:eastAsia="Georgia"/>
              </w:rPr>
              <w:t>оформлению материалов</w:t>
            </w:r>
          </w:p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Наличие титульного листа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Наличие оглавления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Информация о разработчиках материалов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Соответствие материалов оглавлению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Наличие Памятки участнику школьного этапа ВсОШ</w:t>
            </w:r>
          </w:p>
        </w:tc>
      </w:tr>
      <w:tr w:rsidR="00122DA3" w:rsidTr="00122DA3">
        <w:tc>
          <w:tcPr>
            <w:tcW w:w="817" w:type="dxa"/>
            <w:vMerge/>
          </w:tcPr>
          <w:p w:rsidR="00122DA3" w:rsidRDefault="00122DA3" w:rsidP="00122DA3"/>
        </w:tc>
        <w:tc>
          <w:tcPr>
            <w:tcW w:w="3190" w:type="dxa"/>
            <w:vMerge/>
          </w:tcPr>
          <w:p w:rsidR="00122DA3" w:rsidRDefault="00122DA3" w:rsidP="00122DA3"/>
        </w:tc>
        <w:tc>
          <w:tcPr>
            <w:tcW w:w="5315" w:type="dxa"/>
          </w:tcPr>
          <w:p w:rsidR="00122DA3" w:rsidRDefault="00122DA3" w:rsidP="00122DA3">
            <w:r>
              <w:rPr>
                <w:rStyle w:val="TimesNewRoman11pt"/>
                <w:rFonts w:eastAsia="Georgia"/>
              </w:rPr>
              <w:t>Соответствие набора заданий школьного этапа Методическим рекомендациям ЦПМК</w:t>
            </w:r>
          </w:p>
        </w:tc>
      </w:tr>
    </w:tbl>
    <w:p w:rsidR="00122DA3" w:rsidRPr="00122DA3" w:rsidRDefault="00122DA3" w:rsidP="007E7BC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E6613" w:rsidRPr="00122DA3" w:rsidRDefault="004E6613" w:rsidP="007E7BC4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5.7. Жюри Олимпиады: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принимает для оценивания закодированные (обезличенные) олимпиадные работы участников Олимпиады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оценивает выполненные олимпиадные задания в соответствии с утверждёнными критериями и методиками оценивания выполненных олимпиадных заданий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проводит с участниками Олимпиады анализ олимпиадных заданий и их решений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осуществляет очно по запросу участника Олимпиады показ выполненных им олимпиадных заданий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представляет результаты Олимпиады её участникам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рассматривает очно апелляции участников Олимпиады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определяет победителей и призеров Олимпиады на основании рейтинга по каждому общеобразовательному предмету и в соответствии с квотой, установленной организатором Олимпиады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представляет организатору Олимпиады результаты олимпиады (протоколы) для их утверждения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lastRenderedPageBreak/>
        <w:t>- составляет и представляет организатору соответствующего этапа Олимпиады аналитический отчёт о результатах выполнения олимпиадных заданий по каждому общеобразовательному предмету.</w:t>
      </w:r>
    </w:p>
    <w:p w:rsidR="004E6613" w:rsidRPr="00122DA3" w:rsidRDefault="004E6613" w:rsidP="00122DA3">
      <w:pPr>
        <w:pStyle w:val="Compact"/>
        <w:numPr>
          <w:ilvl w:val="0"/>
          <w:numId w:val="5"/>
        </w:numPr>
        <w:spacing w:before="0" w:after="0"/>
        <w:ind w:left="0" w:firstLine="0"/>
        <w:jc w:val="both"/>
        <w:rPr>
          <w:rFonts w:ascii="Times New Roman" w:hAnsi="Times New Roman"/>
          <w:b/>
          <w:lang w:val="ru-RU"/>
        </w:rPr>
      </w:pPr>
      <w:r w:rsidRPr="00122DA3">
        <w:rPr>
          <w:rFonts w:ascii="Times New Roman" w:hAnsi="Times New Roman"/>
          <w:b/>
          <w:lang w:val="ru-RU"/>
        </w:rPr>
        <w:t>Организация и проведение школьного этапа Олимпиады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6.1. Для проведения Олимпиады на школьном этапе выделяется необходимое количество кабинетов (классов), в которых размещают ожидаемое количество участников Олимпиады. Для каждой параллели выделяется отдельный кабинет (класс)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2. Каждому участнику Олимпиады должно быть предоставлено отдельное рабочее место, оборудованное в соответствии с требованиями к проведению соответствующего этана олимпиады по каждому общеобразовательному предмету. Все рабочие места участников Олимпиады должны обеспечивать участникам Олимпиады равные условия соответствовать действующим на момент проведения Олимпиады санитарным эпидемиологическим правилам и нормам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 xml:space="preserve">6.3. </w:t>
      </w:r>
      <w:proofErr w:type="gramStart"/>
      <w:r w:rsidRPr="00122DA3">
        <w:t>Перед началом Олимпиады представители оргкомитета обеспечивают сбор и хранение заявление родителей (законный представитель) учащегося, заявившего о своем участии в Олимпиаде, об ознакомлении с Порядком проведения всероссийской олимпиады школьников, настоящими требованиями и согласии на сбор, хранение, использование, распространение (передачу) и публикацию персональных данных своего несовершеннолетнего ребенка, а также его олимпиадной работы, в том числе в сети «Интернет».</w:t>
      </w:r>
      <w:proofErr w:type="gramEnd"/>
    </w:p>
    <w:p w:rsidR="004E6613" w:rsidRPr="00122DA3" w:rsidRDefault="004E6613" w:rsidP="00122DA3">
      <w:pPr>
        <w:pStyle w:val="a6"/>
        <w:spacing w:after="0"/>
        <w:jc w:val="both"/>
      </w:pPr>
      <w:r w:rsidRPr="00122DA3">
        <w:t>6.4. Все участники перед началом Олимпиады проходят регистрацию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5. До начала Олимпиады представители оргкомитета проводят инструктаж с участниками Олимпиады о продолжительности Олимпиады, о порядке подаче апелляции в случае несогласия с выставленными баллами, о случаях удаления с Олимпиады, о порядке ознакомления с результатами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6. До начала Олимпиады организатор в кабинете предлагает участникам оставить личные вещи в специально отведенном месте, рассаживает участников по одному за парту, читает инструкцию о проведении Олимпиады (о продолжительности Олимпиады, о случаях удаления участников Олимпиады, о подаче апелляции в случае несогласия с выставленными баллами, о порядке ознакомления с результатами олимпиады). Дежурные по кабинету не имеют права комментировать задания Олимпиады и отвечать на вопросы участников по содержанию заданий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7. На доске в кабинете необходимо указать время начала и время окончания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8. Работы участников Олимпиады подписываются разборчивым подчерком с указанием ФИО в именительном падеже. Участникам Олимпиады запрещается писать свои личные данные на внутренние страницы тетрад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9. Представитель оргкомитета проставляет на обложку и первую страницу тетради каждого участника идентичный шифр.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t>6.10. Во время проведения Олимпиады участники олимпиады: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должны соблюдать Порядок проведения всероссийской олимпиады школьников и настоящие требования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должны следовать указаниям представителей организатора Олимпиады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не вправе общаться друг с другом, свободно перемещаться по аудитории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не вправе иметь при себе и пользоваться мобильными телефонами и иными средствами связи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вправе иметь справочные материалы и электронно-вычислительную технику, разрешённые к использованию во время проведения Олимпиады, перечень которых определяется в настоящих требованиях по каждому общеобразовательному предмету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могут выходить из аудитории во время выполнения заданий, предварительно сдав свою работу дежурному в кабинете.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lastRenderedPageBreak/>
        <w:t>6.11. В случае нарушения участником Олимпиады вышеперечисленных требований представитель организатора олимпиады вправе удалить данного участника Олимпиады из кабинета, составив акт об удалении участника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12. Участники Олимпиады, которые были удалены, лишаются права дальнейшего участия в Олимпиаде по данному общеобразовательному предмету в текущем году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13. В течение Олимпиады в каждой аудитории находится наблюдатель, назначаемый оргкомитетом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6.14. Для работы жюри должна быть выделена аудитория, обеспеченная отдельными рабочими местами для каждого члена жюри.</w:t>
      </w:r>
    </w:p>
    <w:p w:rsidR="004E6613" w:rsidRPr="00122DA3" w:rsidRDefault="004E6613" w:rsidP="007B3D0F">
      <w:pPr>
        <w:pStyle w:val="a6"/>
        <w:spacing w:after="0"/>
        <w:jc w:val="both"/>
        <w:rPr>
          <w:b/>
        </w:rPr>
      </w:pPr>
      <w:r w:rsidRPr="00122DA3">
        <w:t xml:space="preserve">7. </w:t>
      </w:r>
      <w:r w:rsidRPr="00122DA3">
        <w:rPr>
          <w:b/>
        </w:rPr>
        <w:t>Требования к проведению школьного этапа всероссийской олимпиады школьников 2021/22 учебного года на технологической платформе «Сириус</w:t>
      </w:r>
      <w:proofErr w:type="gramStart"/>
      <w:r w:rsidRPr="00122DA3">
        <w:rPr>
          <w:b/>
        </w:rPr>
        <w:t>.К</w:t>
      </w:r>
      <w:proofErr w:type="gramEnd"/>
      <w:r w:rsidRPr="00122DA3">
        <w:rPr>
          <w:b/>
        </w:rPr>
        <w:t>урсы»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1.Школьный этап всероссийской олимпиады школьников на технологической платформе «Сириус</w:t>
      </w:r>
      <w:proofErr w:type="gram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.К</w:t>
      </w:r>
      <w:proofErr w:type="gramEnd"/>
      <w:r w:rsidRPr="00122DA3">
        <w:rPr>
          <w:rFonts w:ascii="Times New Roman" w:hAnsi="Times New Roman" w:cs="Times New Roman"/>
          <w:color w:val="000000"/>
          <w:sz w:val="24"/>
          <w:szCs w:val="24"/>
        </w:rPr>
        <w:t>урсы» проводится по 6 общеобразовательным предметам (физика, химия, биология, математика, информатика, астрономия) с использованием дистанционных информационно-коммуникационных технологий в части организации выполнения олимпиадных заданий, организации проверки и оценивания выполненных олимпиадных работ, анализа олимпиадных заданий и их решений, показа выполненных олимпиадных работ, при подаче и рассмотрении апелляций. Участники выполняют олимпиадные задания в тестирующей системе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hyperlink r:id="rId6" w:history="1">
        <w:r w:rsidRPr="00122DA3">
          <w:rPr>
            <w:rStyle w:val="a9"/>
            <w:rFonts w:ascii="Times New Roman" w:hAnsi="Times New Roman" w:cs="Times New Roman"/>
            <w:color w:val="004166"/>
            <w:sz w:val="24"/>
            <w:szCs w:val="24"/>
            <w:bdr w:val="none" w:sz="0" w:space="0" w:color="auto" w:frame="1"/>
          </w:rPr>
          <w:t>uts.sirius.online</w:t>
        </w:r>
      </w:hyperlink>
      <w:r w:rsidRPr="00122DA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b/>
          <w:bCs/>
          <w:color w:val="00B1AA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7.2.Олимпиада проводится в заявившихся субъектах РФ в   1 группе регионов. 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3.Для выполнения олимпиады участнику необходимо устройство с устойчивым доступом к сети «Интернет» (школьный или личный компьютер, ноутбук, планшет, мобильный телефон)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7.4. Доступ к заданиям по каждому предмету предоставляется участникам в течение одного дня, указанного в графике проведения школьного этапа олимпиады, в период с 8:00 до 20:00 по местному времени. График проведения школьного этапа отображен </w:t>
      </w:r>
      <w:r w:rsidRPr="00122DA3">
        <w:rPr>
          <w:rFonts w:ascii="Times New Roman" w:hAnsi="Times New Roman" w:cs="Times New Roman"/>
          <w:b/>
          <w:color w:val="000000"/>
          <w:sz w:val="24"/>
          <w:szCs w:val="24"/>
        </w:rPr>
        <w:t>в</w:t>
      </w:r>
      <w:r w:rsidRPr="00122DA3">
        <w:rPr>
          <w:rStyle w:val="apple-converted-space"/>
          <w:rFonts w:ascii="Times New Roman" w:hAnsi="Times New Roman" w:cs="Times New Roman"/>
          <w:b/>
          <w:color w:val="000000"/>
          <w:sz w:val="24"/>
          <w:szCs w:val="24"/>
        </w:rPr>
        <w:t> </w:t>
      </w:r>
      <w:r w:rsidRPr="00122DA3">
        <w:rPr>
          <w:rStyle w:val="a8"/>
          <w:rFonts w:ascii="Times New Roman" w:hAnsi="Times New Roman" w:cs="Times New Roman"/>
          <w:b w:val="0"/>
          <w:color w:val="000000"/>
          <w:sz w:val="24"/>
          <w:szCs w:val="24"/>
        </w:rPr>
        <w:t>приложении 1.</w:t>
      </w:r>
      <w:r w:rsidRPr="00122DA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5</w:t>
      </w:r>
      <w:r w:rsidRPr="00122DA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Образовательные организации получают доступ к индивидуальным кодам участников не позднее, чем за 5 календарных дней до даты проведения тура олимпиады в соответствии с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hyperlink r:id="rId7" w:history="1">
        <w:r w:rsidRPr="00122DA3">
          <w:rPr>
            <w:rStyle w:val="a9"/>
            <w:rFonts w:ascii="Times New Roman" w:hAnsi="Times New Roman" w:cs="Times New Roman"/>
            <w:color w:val="004166"/>
            <w:sz w:val="24"/>
            <w:szCs w:val="24"/>
            <w:bdr w:val="none" w:sz="0" w:space="0" w:color="auto" w:frame="1"/>
          </w:rPr>
          <w:t>инструкцией</w:t>
        </w:r>
      </w:hyperlink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на официальном сайте олимпиады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hyperlink r:id="rId8" w:history="1">
        <w:r w:rsidRPr="00122DA3">
          <w:rPr>
            <w:rStyle w:val="a9"/>
            <w:rFonts w:ascii="Times New Roman" w:hAnsi="Times New Roman" w:cs="Times New Roman"/>
            <w:color w:val="004166"/>
            <w:sz w:val="24"/>
            <w:szCs w:val="24"/>
            <w:bdr w:val="none" w:sz="0" w:space="0" w:color="auto" w:frame="1"/>
          </w:rPr>
          <w:t>siriusolymp.ru</w:t>
        </w:r>
      </w:hyperlink>
      <w:r w:rsidRPr="00122DA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6.Вход участника в тестирующую систему осуществляется по индивидуальному коду (для каждого предмета отдельный код), который направляется каждому участнику в его образовательной организации. Этот индивидуальный код предоставляет участнику также доступ к его результатам после завершения олимпиады. Инструкция о порядке доступа в тестирующую систему публикуется на официальном сайте олимпиады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hyperlink r:id="rId9" w:history="1">
        <w:r w:rsidRPr="00122DA3">
          <w:rPr>
            <w:rStyle w:val="a9"/>
            <w:rFonts w:ascii="Times New Roman" w:hAnsi="Times New Roman" w:cs="Times New Roman"/>
            <w:color w:val="004166"/>
            <w:sz w:val="24"/>
            <w:szCs w:val="24"/>
            <w:bdr w:val="none" w:sz="0" w:space="0" w:color="auto" w:frame="1"/>
          </w:rPr>
          <w:t>siriusolymp.ru</w:t>
        </w:r>
      </w:hyperlink>
      <w:r w:rsidRPr="00122DA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7.7.Участники школьного этапа олимпиады вправе выполнять олимпиадные задания, разработанные для </w:t>
      </w:r>
      <w:proofErr w:type="gram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более старших</w:t>
      </w:r>
      <w:proofErr w:type="gramEnd"/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 классов по отношению к тем, в которых они проходят обучение. Для этого участнику необходимо получить код того класса, задания которого он выполняет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8.Время, отведенное на выполнение заданий для каждого общеобразовательного предмета и класса, указывается непосредственно в тексте заданий, а также публикуется на официальном сайте олимпиады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hyperlink r:id="rId10" w:history="1">
        <w:r w:rsidRPr="00122DA3">
          <w:rPr>
            <w:rStyle w:val="a9"/>
            <w:rFonts w:ascii="Times New Roman" w:hAnsi="Times New Roman" w:cs="Times New Roman"/>
            <w:color w:val="004166"/>
            <w:sz w:val="24"/>
            <w:szCs w:val="24"/>
            <w:bdr w:val="none" w:sz="0" w:space="0" w:color="auto" w:frame="1"/>
          </w:rPr>
          <w:t>siriusolymp.ru</w:t>
        </w:r>
      </w:hyperlink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. Участник олимпиады может приступить к выполнению заданий в любое время, начиная с 8:00 по местному времени. Работа должна быть сдана участником до </w:t>
      </w:r>
      <w:proofErr w:type="gram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окончания</w:t>
      </w:r>
      <w:proofErr w:type="gramEnd"/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 отведенного на выполнение времени, но не позже 20:00 по местному времени. В случае, если работа не была сдана участником до </w:t>
      </w:r>
      <w:proofErr w:type="gram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окончания</w:t>
      </w:r>
      <w:proofErr w:type="gramEnd"/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 отведенного на выполнение времени, сохраненные ответы будут направлены на проверку автоматически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lastRenderedPageBreak/>
        <w:t>7.9.Требования к порядку выполнения заданий школьного этапа олимпиады по конкретному предмету и классу публикуются на официальном сайте олимпиады не позднее, чем за 7 календарных дней до даты проведения олимпиады. Требования определяют время, отведенное на выполнение заданий, комплекты заданий по классам (параллелям), наличие или отсутствие аудио- и видеофайлов, необходимые дополнительные материалы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10</w:t>
      </w:r>
      <w:r w:rsidRPr="00122DA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Участники выполняют олимпиадные задания индивидуально и самостоятельно. Запрещается коллективное выполнение олимпиадных заданий, использование посторонней помощи, в том числе родителей, учителей, обращение к сети «Интернет» (кроме сайта тестирующей системы)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11.В течение 2 календарных дней после завершения олимпиады на сайте олимпиады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hyperlink r:id="rId11" w:history="1">
        <w:r w:rsidRPr="00122DA3">
          <w:rPr>
            <w:rStyle w:val="a9"/>
            <w:rFonts w:ascii="Times New Roman" w:hAnsi="Times New Roman" w:cs="Times New Roman"/>
            <w:color w:val="004166"/>
            <w:sz w:val="24"/>
            <w:szCs w:val="24"/>
            <w:bdr w:val="none" w:sz="0" w:space="0" w:color="auto" w:frame="1"/>
          </w:rPr>
          <w:t>siriusolymp.ru</w:t>
        </w:r>
      </w:hyperlink>
      <w:r w:rsidRPr="00122DA3">
        <w:rPr>
          <w:rFonts w:ascii="Times New Roman" w:hAnsi="Times New Roman" w:cs="Times New Roman"/>
          <w:color w:val="000000"/>
          <w:sz w:val="24"/>
          <w:szCs w:val="24"/>
        </w:rPr>
        <w:t>публикуются текстовые разборы, а также видеоразборы или проводятся онлайн-трансляции разборов заданий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12.Задания олимпиады проверяются автоматически посредством тестирующей системы. Оценивание происходит в соответствии с критериями оценивания, разработанными составителями заданий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7.13.Участники олимпиады получают доступ к предварительным результатам по коду участника через 7 календарных дней </w:t>
      </w:r>
      <w:proofErr w:type="gramStart"/>
      <w:r w:rsidRPr="00122DA3">
        <w:rPr>
          <w:rFonts w:ascii="Times New Roman" w:hAnsi="Times New Roman" w:cs="Times New Roman"/>
          <w:color w:val="000000"/>
          <w:sz w:val="24"/>
          <w:szCs w:val="24"/>
        </w:rPr>
        <w:t>с даты проведения</w:t>
      </w:r>
      <w:proofErr w:type="gramEnd"/>
      <w:r w:rsidRPr="00122DA3">
        <w:rPr>
          <w:rFonts w:ascii="Times New Roman" w:hAnsi="Times New Roman" w:cs="Times New Roman"/>
          <w:color w:val="000000"/>
          <w:sz w:val="24"/>
          <w:szCs w:val="24"/>
        </w:rPr>
        <w:t xml:space="preserve"> олимпиады в соответствии с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hyperlink r:id="rId12" w:history="1">
        <w:r w:rsidRPr="00122DA3">
          <w:rPr>
            <w:rStyle w:val="a9"/>
            <w:rFonts w:ascii="Times New Roman" w:hAnsi="Times New Roman" w:cs="Times New Roman"/>
            <w:color w:val="004166"/>
            <w:sz w:val="24"/>
            <w:szCs w:val="24"/>
            <w:bdr w:val="none" w:sz="0" w:space="0" w:color="auto" w:frame="1"/>
          </w:rPr>
          <w:t>инструкцией</w:t>
        </w:r>
      </w:hyperlink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на официальном сайте олимпиады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color w:val="000000"/>
          <w:sz w:val="24"/>
          <w:szCs w:val="24"/>
        </w:rPr>
        <w:t>7.14.Вопросы участников олимпиады, связанные с оценкой олимпиадной работы или подсчетом баллов, принимаются региональным координатором в течение 3 календарных дней после публикации предварительных результатов олимпиады по соответствующему общеобразовательному предмету и классу. Рассмотрение вопросов участников происходит согласно порядку, опубликованному на официальном сайте олимпиады</w:t>
      </w:r>
      <w:r w:rsidRPr="00122DA3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hyperlink r:id="rId13" w:history="1">
        <w:r w:rsidRPr="00122DA3">
          <w:rPr>
            <w:rStyle w:val="a9"/>
            <w:rFonts w:ascii="Times New Roman" w:hAnsi="Times New Roman" w:cs="Times New Roman"/>
            <w:color w:val="004166"/>
            <w:sz w:val="24"/>
            <w:szCs w:val="24"/>
            <w:bdr w:val="none" w:sz="0" w:space="0" w:color="auto" w:frame="1"/>
          </w:rPr>
          <w:t>siriusolymp.ru</w:t>
        </w:r>
      </w:hyperlink>
      <w:r w:rsidRPr="00122DA3">
        <w:rPr>
          <w:rFonts w:ascii="Times New Roman" w:hAnsi="Times New Roman" w:cs="Times New Roman"/>
          <w:color w:val="000000"/>
          <w:sz w:val="24"/>
          <w:szCs w:val="24"/>
        </w:rPr>
        <w:t>. В случае, если ответ на вопрос участника подразумевает расширение множества верных ответов и необходимость перепроверки его работы, то происходит пересчёт баллов всех участников, учитывая новое множество верных ответов.</w:t>
      </w:r>
    </w:p>
    <w:p w:rsidR="004E6613" w:rsidRPr="00122DA3" w:rsidRDefault="004E6613" w:rsidP="007B3D0F">
      <w:pPr>
        <w:spacing w:after="0"/>
        <w:jc w:val="both"/>
        <w:textAlignment w:val="top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22DA3">
        <w:rPr>
          <w:rFonts w:ascii="Times New Roman" w:hAnsi="Times New Roman" w:cs="Times New Roman"/>
          <w:b/>
          <w:color w:val="000000"/>
          <w:sz w:val="24"/>
          <w:szCs w:val="24"/>
        </w:rPr>
        <w:t>7.15.</w:t>
      </w:r>
      <w:r w:rsidRPr="00122DA3">
        <w:rPr>
          <w:rFonts w:ascii="Times New Roman" w:hAnsi="Times New Roman" w:cs="Times New Roman"/>
          <w:color w:val="000000"/>
          <w:sz w:val="24"/>
          <w:szCs w:val="24"/>
        </w:rPr>
        <w:t>Окончательные результаты школьного этапа олимпиады по каждому общеобразовательному предмету подводятся независимо для каждого класса по истечении 14 календарных дней со дня проведения олимпиады и направляются в образовательные организации.</w:t>
      </w:r>
    </w:p>
    <w:p w:rsidR="004E6613" w:rsidRPr="00122DA3" w:rsidRDefault="004E6613" w:rsidP="00122DA3">
      <w:pPr>
        <w:pStyle w:val="Compact"/>
        <w:spacing w:before="0" w:after="0"/>
        <w:jc w:val="both"/>
        <w:rPr>
          <w:rFonts w:ascii="Times New Roman" w:hAnsi="Times New Roman"/>
          <w:b/>
          <w:lang w:val="ru-RU"/>
        </w:rPr>
      </w:pPr>
      <w:r w:rsidRPr="00122DA3">
        <w:rPr>
          <w:rFonts w:ascii="Times New Roman" w:hAnsi="Times New Roman"/>
          <w:lang w:val="ru-RU"/>
        </w:rPr>
        <w:t xml:space="preserve">8. </w:t>
      </w:r>
      <w:r w:rsidRPr="00122DA3">
        <w:rPr>
          <w:rFonts w:ascii="Times New Roman" w:hAnsi="Times New Roman"/>
          <w:b/>
          <w:lang w:val="ru-RU"/>
        </w:rPr>
        <w:t>Проверка и система оценивания олимпиадных заданий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7.1. Муниципальная предметно-методическая комиссия школьного этапа Олимпиады обеспечивает ее проведение не только соответствующим комплектом заданий, но и системой их оценивания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2. Для оценивания работ учащихся создается дифференцированная шкала, позволяющей учитывать различные нюансы ответов участников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 xml:space="preserve">7.3. Количество олимпиадных заданий в каждом комплекте (на каждую параллель учащихся — один комплект) зависит от сложности отдельных заданий, трудоемкости их выполнения. 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6. Жюри Олимпиады оценивает записи, приведенные в чистовике. Черновики не проверяются. Правильный ответ, приведенный без обоснования или полученный из неправильных рассуждений, не учитывается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7. Если задача решена не полностью, то этапы ее решения оцениваются в соответствии с критериями оценок по данной задаче. Предварительные критерии оценивания разрабатываются муниципальными предметно-методическими комиссиям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8. Окончательная система оценивания задач обсуждается и утверждается на заседани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lastRenderedPageBreak/>
        <w:t>Баллы за промежуточные выкладки ставятся около соответствующих мест в работе (это исключает пропуск отдельных пунктов из критериев оценок). Итоговая оценка за задачу ставится в конце решения. Кроме того, член жюри заносит ее в таблицу на первой странице работы и ставит свою подпись под оценкой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9. В случае неверного решения необходимо находить и отмечать ошибку, которая к нему привела. Это позволит точнее оценить правильную часть решения и сэкономит время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10. По окончании проверки жюри передаёт представителю оргкомитета работ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7.11. Баллы, полученные Участниками Олимпиады за выполненные задания, заносятся в итоговую таблицу (протокол).</w:t>
      </w:r>
    </w:p>
    <w:p w:rsidR="004E6613" w:rsidRPr="00122DA3" w:rsidRDefault="004E6613" w:rsidP="00122DA3">
      <w:pPr>
        <w:pStyle w:val="Compact"/>
        <w:spacing w:before="0" w:after="0"/>
        <w:jc w:val="both"/>
        <w:rPr>
          <w:rFonts w:ascii="Times New Roman" w:hAnsi="Times New Roman"/>
          <w:b/>
          <w:lang w:val="ru-RU"/>
        </w:rPr>
      </w:pPr>
      <w:r w:rsidRPr="00122DA3">
        <w:rPr>
          <w:rFonts w:ascii="Times New Roman" w:hAnsi="Times New Roman"/>
          <w:lang w:val="ru-RU"/>
        </w:rPr>
        <w:t>8</w:t>
      </w:r>
      <w:r w:rsidRPr="00122DA3">
        <w:rPr>
          <w:rFonts w:ascii="Times New Roman" w:hAnsi="Times New Roman"/>
          <w:b/>
          <w:lang w:val="ru-RU"/>
        </w:rPr>
        <w:t>. Процедура анализа и показа работ.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8.1. Анализ олимпиадных заданий и их решений по каждому общеобразовательному предмету проводится после окончания Олимпиады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8.2. В процессе проведения анализа заданий участники олимпиады должны получить всю необходимую информацию для самостоятельной оценки правильности сданных на проверку жюри решений, чтобы свести к минимуму вопросы к жюри по поводу объективности их оценки и, тем самым, уменьшить число необоснованных апелляций по результатам проверки решений всех участников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8.3. Показ работ осуществляется на следующий день после проверки олимпиадных заданий школьного этапа Олимпиады по каждому общеобразовательному предмету. На показ выполненных работ допускаются участники Олимпиады, представители оргкомитета Олимпиады и аккредитованные наблюдател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8.4. Во время показа выполненных работ участников Олимпиады знакомят с основными идеями решения заданий, типичными ошибками, допущенными участниками Олимпиады при выполнении заданий Олимпиады, критериями оценивания заданий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8.5. Для показа работ оргкомитет Олимпиады выделяет большую аудиторию, предоставляет предварительно раскодированные работы участников, назначает ответственных лиц по распределению работ участников и организует доступ участников к работам. В аудитории должны быть столы для жюри олимпиады и столы для участников Олимпиады для самостоятельного просмотра работ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8.6. Во время показа работ запрещено выносить работы, черновики из аудитории, вносить исправления в работ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 xml:space="preserve">8.7. Анализ заданий Олимпиады может быть осуществлен через информационно — телекоммуникационную сеть Интернет, разместив ответы и решения заданий на сайте общеобразовательной организации. 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8.8. В случае несогласия с выставленными баллами участник может подать апелляцию в оргкомитет Олимпиады, не выходя из аудитории.</w:t>
      </w:r>
    </w:p>
    <w:p w:rsidR="004E6613" w:rsidRPr="00122DA3" w:rsidRDefault="004E6613" w:rsidP="00122DA3">
      <w:pPr>
        <w:pStyle w:val="Compact"/>
        <w:numPr>
          <w:ilvl w:val="0"/>
          <w:numId w:val="6"/>
        </w:numPr>
        <w:spacing w:before="0" w:after="0"/>
        <w:ind w:left="0" w:firstLine="0"/>
        <w:jc w:val="both"/>
        <w:rPr>
          <w:rFonts w:ascii="Times New Roman" w:hAnsi="Times New Roman"/>
          <w:b/>
        </w:rPr>
      </w:pPr>
      <w:r w:rsidRPr="00122DA3">
        <w:rPr>
          <w:rFonts w:ascii="Times New Roman" w:hAnsi="Times New Roman"/>
          <w:b/>
        </w:rPr>
        <w:t>Порядок проведения апелляции</w:t>
      </w:r>
      <w:r w:rsidRPr="00122DA3">
        <w:rPr>
          <w:rFonts w:ascii="Times New Roman" w:hAnsi="Times New Roman"/>
          <w:b/>
          <w:lang w:val="ru-RU"/>
        </w:rPr>
        <w:t>.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9.1. Апелляцией признается аргументированное письменное заявление: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- о несогласии с выставленными баллами (приложение № 1 к 'Требованиям);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-  о нарушении процедуры проведения Олимпиады, при этом под нарушением процедуры понимаются любые отступления от установленных требований к процедуре проведения Олимпиады, которые могли оказать существенное негативное влияние на качество выполнения олимпиадных работ обучающимися.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 xml:space="preserve">9.2. Апелляция о нарушении процедуры проведения Олимпиады подается </w:t>
      </w:r>
      <w:proofErr w:type="gramStart"/>
      <w:r w:rsidRPr="00122DA3">
        <w:rPr>
          <w:rFonts w:ascii="Times New Roman" w:hAnsi="Times New Roman"/>
          <w:lang w:val="ru-RU"/>
        </w:rPr>
        <w:t>обучающимся</w:t>
      </w:r>
      <w:proofErr w:type="gramEnd"/>
      <w:r w:rsidRPr="00122DA3">
        <w:rPr>
          <w:rFonts w:ascii="Times New Roman" w:hAnsi="Times New Roman"/>
          <w:lang w:val="ru-RU"/>
        </w:rPr>
        <w:t xml:space="preserve"> непосредственно в день проведения Олимпиады до выхода из аудитории, в которой она проводилась. В целях проверки изложенных в апелляции сведений о нарушениях процедуры проведения Олимпиады создаётся комиссия (в составе представителя оргкомитета, секретаря олимпиады, представителя образовательной организации) и организуется проведение служебного расследования. Результаты служебного расследования оформляются протоколом, с которым должен быть ознакомлен участник Олимпиады, согласие/несогласие участника Олимпиады с результатами расследования также заносится в протокол (приложение № 2 к Требованиям).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lastRenderedPageBreak/>
        <w:t>9.3. Апелляция о несогласии с выставленными баллами подаётся в оргкомитет Олимпиады после ознакомления с предварительными итогами Олимпиады или в течение 1-го астрономического часа после разбора заданий и показа работ.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t>9.4. Апелляция проводится членами жюри.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t>9.5. По результатам рассмотрения апелляции о нарушении процедуры всероссийской олимпиады школьников устанавливается, могли ли повлиять допущенные нарушения на качество выполнения олимпиадных заданий, и выносится одно из решений: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t>-  об отклонении апелляции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об удовлетворении апелляции.</w:t>
      </w:r>
    </w:p>
    <w:p w:rsidR="004E6613" w:rsidRPr="00122DA3" w:rsidRDefault="004E6613" w:rsidP="007B3D0F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9.6. По результатам рассмотрения апелляции о несогласии с выставленными баллами принимается одно из решений: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об отклонении апелляции и сохранении выставленных баллов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об удовлетворении апелляции и выставлении других баллов.</w:t>
      </w:r>
    </w:p>
    <w:p w:rsidR="004E6613" w:rsidRPr="00122DA3" w:rsidRDefault="004E6613" w:rsidP="007B3D0F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9.7. Порядок проведения апелляции доводится до сведения участников Олимпиады, сопровождающих их лиц перед началом выполнения олимпиадных заданий (проведения разбора заданий и показа работ).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t>9.8. Письменное заявление подается на имя председателя жюри. Заявление пишется участником в свободной форме или по форме, которая прилагается, необходимо указать номер задания, с оцениванием которого участник не согласен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9.9. При рассмотрении апелляции имеют право присутствовать: участник Олимпиады, подавший заявление, один из его родителей (законных представителей) (только в качестве наблюдателя, т.е. без права голоса). Указанные лица должны иметь при себе документы, удостоверяющие их личность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9.10. В ходе апелляции повторно проверяется ответ на задание. Устные пояснения участника во время апелляции не оцениваются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9.11. Решения после проведения апелляций являются окончательными и пересмотру не подлежат. Работа жюри по проведению апелляций оформляется протоколами, которые подписываются председателем и всеми членами жюри. Решения принимаются простым большинством голосов от списочного состава жюри. В случае равенства голосов председатель имеет право решающего голоса.</w:t>
      </w:r>
    </w:p>
    <w:p w:rsidR="004E6613" w:rsidRPr="00122DA3" w:rsidRDefault="004E6613" w:rsidP="007B3D0F">
      <w:pPr>
        <w:pStyle w:val="a6"/>
        <w:spacing w:after="0"/>
        <w:jc w:val="both"/>
      </w:pPr>
      <w:r w:rsidRPr="00122DA3">
        <w:t>9.12. Документами по основным видам работы жюри по проведению апелляций являются: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письменные заявления об апелляциях участников олимпиады;</w:t>
      </w:r>
    </w:p>
    <w:p w:rsidR="004E6613" w:rsidRPr="00122DA3" w:rsidRDefault="004E6613" w:rsidP="007B3D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2DA3">
        <w:rPr>
          <w:rFonts w:ascii="Times New Roman" w:hAnsi="Times New Roman" w:cs="Times New Roman"/>
          <w:sz w:val="24"/>
          <w:szCs w:val="24"/>
        </w:rPr>
        <w:t>- журнал (листы) регистрации апелляций, - протокол.</w:t>
      </w:r>
    </w:p>
    <w:p w:rsidR="004E6613" w:rsidRPr="00122DA3" w:rsidRDefault="004E6613" w:rsidP="007B3D0F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9.13. Апелляция не принимается:</w:t>
      </w:r>
    </w:p>
    <w:p w:rsidR="004E6613" w:rsidRPr="00122DA3" w:rsidRDefault="004E6613" w:rsidP="00122DA3">
      <w:pPr>
        <w:pStyle w:val="Compact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- по вопросам содержания и структуры олимпиадных материалов, система оценивания также не может быть предметом апелляции и, следовательно, пересмотру не подлежит: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 xml:space="preserve">- по вопросам, связанным с </w:t>
      </w:r>
      <w:proofErr w:type="gramStart"/>
      <w:r w:rsidRPr="00122DA3">
        <w:rPr>
          <w:rFonts w:ascii="Times New Roman" w:hAnsi="Times New Roman"/>
          <w:lang w:val="ru-RU"/>
        </w:rPr>
        <w:t>нарушением</w:t>
      </w:r>
      <w:proofErr w:type="gramEnd"/>
      <w:r w:rsidRPr="00122DA3">
        <w:rPr>
          <w:rFonts w:ascii="Times New Roman" w:hAnsi="Times New Roman"/>
          <w:lang w:val="ru-RU"/>
        </w:rPr>
        <w:t xml:space="preserve"> обучающимся правил по выполнению олимпиадной работы.</w:t>
      </w:r>
    </w:p>
    <w:p w:rsidR="004E6613" w:rsidRPr="00122DA3" w:rsidRDefault="004E6613" w:rsidP="00122DA3">
      <w:pPr>
        <w:pStyle w:val="Compact"/>
        <w:numPr>
          <w:ilvl w:val="0"/>
          <w:numId w:val="7"/>
        </w:numPr>
        <w:spacing w:before="0" w:after="0"/>
        <w:ind w:left="0" w:firstLine="0"/>
        <w:jc w:val="both"/>
        <w:rPr>
          <w:rFonts w:ascii="Times New Roman" w:hAnsi="Times New Roman"/>
          <w:b/>
        </w:rPr>
      </w:pPr>
      <w:r w:rsidRPr="00122DA3">
        <w:rPr>
          <w:rFonts w:ascii="Times New Roman" w:hAnsi="Times New Roman"/>
          <w:b/>
        </w:rPr>
        <w:t>Подведение итогов школьного этапа Олимпиады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10.1. Для школьного этапа Олимпиады победители и призеры определяются отдельно по параллелям: 4, 5, 6, 7, 8, 9, 10, 11 класс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0.2. Победители и призеры школьного этапа Олимпиады определяются по результатам набранных баллов за выполнение олимпиадных заданий. Итоговый результат каждого участника подсчитывается как сумма баллов за выполнение каждого олимпиадного задания школьного этапа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 xml:space="preserve">10.3. Окончательные результаты участников школьного этапа Олимпиады фиксируются в таблице результатов (протоколе) школьного этапа всероссийской олимпиады школьников по предмету, </w:t>
      </w:r>
      <w:proofErr w:type="gramStart"/>
      <w:r w:rsidRPr="00122DA3">
        <w:t>представляющую</w:t>
      </w:r>
      <w:proofErr w:type="gramEnd"/>
      <w:r w:rsidRPr="00122DA3">
        <w:t xml:space="preserve"> собой список участников, расположенных в алфавитном порядке с указанием набранных ими баллов.. На основании данной таблицы и в соответствии с квотой, установленной организатором, жюри определяет победителей и призеров школьного этапа Олимпиад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lastRenderedPageBreak/>
        <w:t>10.4. Окончательные итоги школьного этапа Олимпиады подводятся на заключительном заседании жюри после завершения процесса рассмотрения всех поданных участниками апелляций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0.5. Победители и призеры школьного этапа Олимпиады награждаются дипломами муниципальной общеобразовательной организаци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0.6. Документом, фиксирующим итоговые результаты школьного этапа Олимпиады, является протокол жюри школьного этапа, подписанный его председателем, а также всеми членами жюри.</w:t>
      </w:r>
    </w:p>
    <w:p w:rsidR="004E6613" w:rsidRPr="00122DA3" w:rsidRDefault="004E6613" w:rsidP="00122DA3">
      <w:pPr>
        <w:pStyle w:val="Compact"/>
        <w:numPr>
          <w:ilvl w:val="0"/>
          <w:numId w:val="8"/>
        </w:numPr>
        <w:spacing w:before="0" w:after="0"/>
        <w:ind w:left="0" w:firstLine="0"/>
        <w:jc w:val="both"/>
        <w:rPr>
          <w:rFonts w:ascii="Times New Roman" w:hAnsi="Times New Roman"/>
          <w:b/>
        </w:rPr>
      </w:pPr>
      <w:r w:rsidRPr="00122DA3">
        <w:rPr>
          <w:rFonts w:ascii="Times New Roman" w:hAnsi="Times New Roman"/>
          <w:b/>
        </w:rPr>
        <w:t>Кодирование олимпиадных работ</w:t>
      </w:r>
    </w:p>
    <w:p w:rsidR="004E6613" w:rsidRPr="00122DA3" w:rsidRDefault="004E6613" w:rsidP="00122DA3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122DA3">
        <w:rPr>
          <w:rFonts w:ascii="Times New Roman" w:hAnsi="Times New Roman"/>
          <w:lang w:val="ru-RU"/>
        </w:rPr>
        <w:t>11.1. Для кодирования работ Оргкомитетом создается специальная комиссия в количестве не менее двух человек (один из которых является председателем) на каждый класс (возрастную параллель)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1.2. После выполнения заданий работы участников Олимпиады передаются комиссии для кодирования. На обложке каждой тетради пишется соответствующий код, указывающий № класса и № работы (например, 9-1, 10-1,11-1). Код дублируется на прикреплённом бланке для кодирования. После этого обложка тетради снимается. Все страницы с указанием фамилии автора работы изымаются и проверке не подлежат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1.3. Обложки (отдельно для каждого класса) сдаются председателю комиссии, который помещает их в сейф и хранит там до показа работ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1.4. Для показа работ комиссия декодирует работы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1.5. Работа по кодированию, проверке и процедура внесения баллов в компьютер организованы так, что полная информация о рейтинге каждого участника школьного этапа Олимпиады доступна только членам комиссии.</w:t>
      </w:r>
    </w:p>
    <w:p w:rsidR="004E6613" w:rsidRPr="00122DA3" w:rsidRDefault="004E6613" w:rsidP="00122DA3">
      <w:pPr>
        <w:pStyle w:val="a6"/>
        <w:spacing w:after="0"/>
        <w:jc w:val="both"/>
      </w:pPr>
      <w:r w:rsidRPr="00122DA3">
        <w:t>11.6. Для проверки работ выделяется несколько отдельных аудиторий (для 5-6-х, 7-8-х, 9-11-х классов).</w:t>
      </w:r>
    </w:p>
    <w:p w:rsidR="00122DA3" w:rsidRDefault="00122DA3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D3136A" w:rsidRDefault="00D3136A" w:rsidP="00122DA3">
      <w:pPr>
        <w:pStyle w:val="a6"/>
        <w:spacing w:after="0"/>
        <w:jc w:val="right"/>
      </w:pPr>
    </w:p>
    <w:p w:rsidR="00122DA3" w:rsidRDefault="00D3136A" w:rsidP="00122DA3">
      <w:pPr>
        <w:pStyle w:val="a6"/>
        <w:spacing w:after="0"/>
        <w:jc w:val="right"/>
      </w:pPr>
      <w:r>
        <w:lastRenderedPageBreak/>
        <w:t xml:space="preserve">Приложение </w:t>
      </w:r>
      <w:r w:rsidR="00122DA3">
        <w:t xml:space="preserve"> </w:t>
      </w:r>
      <w:r>
        <w:t xml:space="preserve">№ </w:t>
      </w:r>
      <w:r w:rsidR="00122DA3">
        <w:t>1</w:t>
      </w:r>
      <w:r w:rsidR="00122DA3" w:rsidRPr="007769B6">
        <w:t xml:space="preserve"> к Требов</w:t>
      </w:r>
      <w:r w:rsidR="00122DA3">
        <w:t>аниям</w:t>
      </w:r>
      <w:r w:rsidR="00122DA3" w:rsidRPr="007769B6">
        <w:t xml:space="preserve"> </w:t>
      </w:r>
    </w:p>
    <w:p w:rsidR="00122DA3" w:rsidRDefault="00122DA3" w:rsidP="00122DA3">
      <w:pPr>
        <w:pStyle w:val="a6"/>
        <w:spacing w:after="0"/>
      </w:pPr>
    </w:p>
    <w:p w:rsidR="00122DA3" w:rsidRDefault="00122DA3" w:rsidP="00122DA3">
      <w:pPr>
        <w:pStyle w:val="a6"/>
        <w:spacing w:after="0"/>
        <w:jc w:val="right"/>
      </w:pPr>
      <w:r w:rsidRPr="007769B6">
        <w:t xml:space="preserve">Председателю жюри школьного этапа </w:t>
      </w:r>
    </w:p>
    <w:p w:rsidR="00122DA3" w:rsidRDefault="00122DA3" w:rsidP="00122DA3">
      <w:pPr>
        <w:pStyle w:val="a6"/>
        <w:spacing w:after="0"/>
        <w:jc w:val="right"/>
      </w:pPr>
      <w:r w:rsidRPr="007769B6">
        <w:t xml:space="preserve">всероссийской олимпиады </w:t>
      </w:r>
    </w:p>
    <w:p w:rsidR="00122DA3" w:rsidRPr="007769B6" w:rsidRDefault="00122DA3" w:rsidP="00122DA3">
      <w:pPr>
        <w:pStyle w:val="a6"/>
        <w:spacing w:after="0"/>
        <w:jc w:val="right"/>
      </w:pPr>
      <w:r w:rsidRPr="007769B6">
        <w:t xml:space="preserve">школьников </w:t>
      </w:r>
      <w:proofErr w:type="gramStart"/>
      <w:r w:rsidRPr="007769B6">
        <w:t>по</w:t>
      </w:r>
      <w:proofErr w:type="gramEnd"/>
      <w:r>
        <w:t>_______</w:t>
      </w:r>
    </w:p>
    <w:p w:rsidR="00122DA3" w:rsidRPr="007769B6" w:rsidRDefault="00122DA3" w:rsidP="00122DA3">
      <w:pPr>
        <w:pStyle w:val="a6"/>
        <w:spacing w:after="0"/>
        <w:jc w:val="right"/>
      </w:pPr>
      <w:r>
        <w:t>(</w:t>
      </w:r>
      <w:r w:rsidRPr="007769B6">
        <w:t>наименование предмета</w:t>
      </w:r>
      <w:r>
        <w:t>)</w:t>
      </w:r>
    </w:p>
    <w:p w:rsidR="00122DA3" w:rsidRPr="007769B6" w:rsidRDefault="00122DA3" w:rsidP="00122DA3">
      <w:pPr>
        <w:pStyle w:val="a6"/>
        <w:spacing w:after="0"/>
        <w:jc w:val="right"/>
      </w:pPr>
      <w:r w:rsidRPr="007769B6">
        <w:t>Ф.И.О. полностью</w:t>
      </w:r>
    </w:p>
    <w:p w:rsidR="00122DA3" w:rsidRPr="007769B6" w:rsidRDefault="00122DA3" w:rsidP="00122DA3">
      <w:pPr>
        <w:pStyle w:val="a6"/>
        <w:spacing w:after="0"/>
        <w:jc w:val="right"/>
      </w:pPr>
      <w:r w:rsidRPr="007769B6">
        <w:t>учащегося класса</w:t>
      </w:r>
    </w:p>
    <w:p w:rsidR="00122DA3" w:rsidRDefault="00122DA3" w:rsidP="00122DA3">
      <w:pPr>
        <w:pStyle w:val="a6"/>
        <w:spacing w:after="0"/>
        <w:jc w:val="right"/>
      </w:pPr>
      <w:r w:rsidRPr="007769B6">
        <w:t xml:space="preserve">наименование </w:t>
      </w:r>
    </w:p>
    <w:p w:rsidR="00122DA3" w:rsidRPr="007769B6" w:rsidRDefault="00122DA3" w:rsidP="00122DA3">
      <w:pPr>
        <w:pStyle w:val="a6"/>
        <w:spacing w:after="0"/>
        <w:jc w:val="right"/>
      </w:pPr>
      <w:r w:rsidRPr="007769B6">
        <w:t>общеобразовательного учреждения</w:t>
      </w:r>
    </w:p>
    <w:p w:rsidR="00122DA3" w:rsidRPr="007769B6" w:rsidRDefault="00122DA3" w:rsidP="00122DA3">
      <w:pPr>
        <w:pStyle w:val="a6"/>
        <w:spacing w:after="0"/>
        <w:jc w:val="center"/>
      </w:pPr>
      <w:r w:rsidRPr="007769B6">
        <w:t>заявление.</w:t>
      </w:r>
    </w:p>
    <w:p w:rsidR="00122DA3" w:rsidRPr="007769B6" w:rsidRDefault="00122DA3" w:rsidP="00122DA3">
      <w:pPr>
        <w:pStyle w:val="a6"/>
        <w:spacing w:after="0"/>
        <w:jc w:val="both"/>
      </w:pPr>
      <w:r>
        <w:tab/>
      </w:r>
      <w:r w:rsidRPr="007769B6">
        <w:t>Прошу Вас пересмотреть мою работу по (предмет, номера заданий), так как я не согласен с выставл</w:t>
      </w:r>
      <w:r>
        <w:t>енной мне оценкой (обоснование):</w:t>
      </w:r>
    </w:p>
    <w:p w:rsidR="00122DA3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Дата </w:t>
      </w:r>
      <w:r>
        <w:t xml:space="preserve">                                                                                                                       </w:t>
      </w:r>
      <w:r w:rsidRPr="007769B6">
        <w:t>Подпись</w:t>
      </w:r>
    </w:p>
    <w:p w:rsidR="00122DA3" w:rsidRDefault="00122DA3" w:rsidP="00122DA3">
      <w:pPr>
        <w:pStyle w:val="a6"/>
        <w:spacing w:after="0"/>
        <w:jc w:val="right"/>
      </w:pPr>
    </w:p>
    <w:p w:rsidR="00122DA3" w:rsidRDefault="00122DA3" w:rsidP="00122DA3">
      <w:pPr>
        <w:pStyle w:val="a6"/>
        <w:spacing w:after="0"/>
        <w:jc w:val="right"/>
      </w:pPr>
    </w:p>
    <w:p w:rsidR="00122DA3" w:rsidRDefault="00122DA3" w:rsidP="00122DA3">
      <w:pPr>
        <w:pStyle w:val="a6"/>
        <w:spacing w:after="0"/>
        <w:jc w:val="right"/>
      </w:pPr>
      <w:r w:rsidRPr="007769B6">
        <w:t>Председателю жюри школьного</w:t>
      </w:r>
      <w:r>
        <w:t xml:space="preserve"> этапа </w:t>
      </w:r>
    </w:p>
    <w:p w:rsidR="00122DA3" w:rsidRPr="007769B6" w:rsidRDefault="00122DA3" w:rsidP="00122DA3">
      <w:pPr>
        <w:pStyle w:val="a6"/>
        <w:spacing w:after="0"/>
        <w:jc w:val="right"/>
      </w:pPr>
      <w:r>
        <w:t xml:space="preserve">всероссийской олимпиады школьников </w:t>
      </w:r>
      <w:proofErr w:type="gramStart"/>
      <w:r>
        <w:t>по</w:t>
      </w:r>
      <w:proofErr w:type="gramEnd"/>
      <w:r>
        <w:t>______</w:t>
      </w:r>
    </w:p>
    <w:p w:rsidR="00122DA3" w:rsidRPr="007769B6" w:rsidRDefault="00122DA3" w:rsidP="00122DA3">
      <w:pPr>
        <w:pStyle w:val="a6"/>
        <w:spacing w:after="0"/>
        <w:jc w:val="right"/>
      </w:pPr>
      <w:r>
        <w:t>(</w:t>
      </w:r>
      <w:r w:rsidRPr="007769B6">
        <w:t>наименование предмета</w:t>
      </w:r>
      <w:r>
        <w:t>)</w:t>
      </w:r>
    </w:p>
    <w:p w:rsidR="00122DA3" w:rsidRPr="007769B6" w:rsidRDefault="00122DA3" w:rsidP="00122DA3">
      <w:pPr>
        <w:pStyle w:val="a6"/>
        <w:spacing w:after="0"/>
        <w:jc w:val="right"/>
      </w:pPr>
      <w:r w:rsidRPr="007769B6">
        <w:t>Ф.И.О. полностью</w:t>
      </w:r>
    </w:p>
    <w:p w:rsidR="00122DA3" w:rsidRDefault="00122DA3" w:rsidP="00122DA3">
      <w:pPr>
        <w:pStyle w:val="a6"/>
        <w:spacing w:after="0"/>
        <w:jc w:val="right"/>
      </w:pPr>
      <w:r w:rsidRPr="007769B6">
        <w:t>учащегося класса</w:t>
      </w:r>
    </w:p>
    <w:p w:rsidR="00122DA3" w:rsidRDefault="00122DA3" w:rsidP="00122DA3">
      <w:pPr>
        <w:pStyle w:val="a6"/>
        <w:spacing w:after="0"/>
        <w:jc w:val="right"/>
      </w:pPr>
      <w:r w:rsidRPr="007769B6">
        <w:t xml:space="preserve"> наименование </w:t>
      </w:r>
    </w:p>
    <w:p w:rsidR="00122DA3" w:rsidRDefault="00122DA3" w:rsidP="00122DA3">
      <w:pPr>
        <w:pStyle w:val="a6"/>
        <w:spacing w:after="0"/>
        <w:jc w:val="right"/>
      </w:pPr>
      <w:r w:rsidRPr="007769B6">
        <w:t>общеобразовательного учреждения</w:t>
      </w:r>
    </w:p>
    <w:p w:rsidR="00122DA3" w:rsidRDefault="00122DA3" w:rsidP="00122DA3">
      <w:pPr>
        <w:pStyle w:val="a6"/>
        <w:spacing w:after="0"/>
        <w:jc w:val="right"/>
      </w:pPr>
    </w:p>
    <w:p w:rsidR="00122DA3" w:rsidRPr="007769B6" w:rsidRDefault="00122DA3" w:rsidP="00122DA3">
      <w:pPr>
        <w:pStyle w:val="a6"/>
        <w:spacing w:after="0"/>
        <w:jc w:val="right"/>
      </w:pPr>
    </w:p>
    <w:p w:rsidR="00122DA3" w:rsidRPr="007769B6" w:rsidRDefault="00122DA3" w:rsidP="00122DA3">
      <w:pPr>
        <w:pStyle w:val="a6"/>
        <w:spacing w:after="0"/>
        <w:jc w:val="center"/>
      </w:pPr>
      <w:r w:rsidRPr="007769B6">
        <w:t>заявление.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Прошу Вас пересмотреть мою работу по (предмет), так как была нарушена процедура про</w:t>
      </w:r>
      <w:r>
        <w:t>ведения олимпиады (обоснование):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Дата </w:t>
      </w:r>
      <w:r>
        <w:t xml:space="preserve">                                                                                                                            </w:t>
      </w:r>
      <w:r w:rsidRPr="007769B6">
        <w:t>Подпись</w:t>
      </w:r>
    </w:p>
    <w:p w:rsidR="00122DA3" w:rsidRDefault="00122DA3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both"/>
      </w:pPr>
      <w:r>
        <w:t xml:space="preserve">                                                                                                 </w:t>
      </w:r>
    </w:p>
    <w:p w:rsidR="00122DA3" w:rsidRDefault="00122DA3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D3136A" w:rsidRDefault="00D3136A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right"/>
      </w:pPr>
      <w:r>
        <w:lastRenderedPageBreak/>
        <w:t xml:space="preserve"> п</w:t>
      </w:r>
      <w:r w:rsidR="00D3136A">
        <w:t xml:space="preserve">риложение № </w:t>
      </w:r>
      <w:r w:rsidRPr="007769B6">
        <w:t>2 к Требованиям.</w:t>
      </w:r>
    </w:p>
    <w:p w:rsidR="00122DA3" w:rsidRDefault="00122DA3" w:rsidP="00122DA3">
      <w:pPr>
        <w:pStyle w:val="a6"/>
        <w:spacing w:after="0"/>
        <w:jc w:val="center"/>
      </w:pPr>
      <w:r w:rsidRPr="007769B6">
        <w:t>Протокол</w:t>
      </w:r>
      <w:r>
        <w:t xml:space="preserve"> №</w:t>
      </w:r>
    </w:p>
    <w:p w:rsidR="00122DA3" w:rsidRPr="007769B6" w:rsidRDefault="00122DA3" w:rsidP="00122DA3">
      <w:pPr>
        <w:pStyle w:val="a6"/>
        <w:spacing w:after="0"/>
        <w:jc w:val="center"/>
      </w:pPr>
      <w:r w:rsidRPr="007769B6">
        <w:t xml:space="preserve">рассмотрения апелляции участника олимпиады о нарушении </w:t>
      </w:r>
      <w:proofErr w:type="gramStart"/>
      <w:r w:rsidRPr="007769B6">
        <w:t>процедуры проведения школьного этапа всероссийской олимпиады школьников</w:t>
      </w:r>
      <w:proofErr w:type="gramEnd"/>
      <w:r w:rsidRPr="007769B6">
        <w:t xml:space="preserve"> по</w:t>
      </w:r>
    </w:p>
    <w:p w:rsidR="00122DA3" w:rsidRPr="007769B6" w:rsidRDefault="00122DA3" w:rsidP="00122DA3">
      <w:pPr>
        <w:pStyle w:val="a6"/>
        <w:spacing w:after="0"/>
        <w:jc w:val="center"/>
      </w:pPr>
      <w:r>
        <w:t>Ф.И.О. полностью ученика</w:t>
      </w:r>
      <w:r w:rsidRPr="007769B6">
        <w:t xml:space="preserve"> _ класса</w:t>
      </w:r>
    </w:p>
    <w:p w:rsidR="00122DA3" w:rsidRDefault="00122DA3" w:rsidP="00122DA3">
      <w:pPr>
        <w:pStyle w:val="a6"/>
        <w:spacing w:after="0"/>
        <w:jc w:val="center"/>
      </w:pPr>
      <w:r w:rsidRPr="007769B6">
        <w:t xml:space="preserve">(название общеобразовательного учреждения) </w:t>
      </w:r>
    </w:p>
    <w:p w:rsidR="00122DA3" w:rsidRPr="007769B6" w:rsidRDefault="00122DA3" w:rsidP="00122DA3">
      <w:pPr>
        <w:pStyle w:val="a6"/>
        <w:spacing w:after="0"/>
      </w:pPr>
      <w:r w:rsidRPr="007769B6">
        <w:t>Дата проведения</w:t>
      </w:r>
    </w:p>
    <w:p w:rsidR="00122DA3" w:rsidRDefault="00122DA3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both"/>
      </w:pPr>
      <w:r>
        <w:t>На</w:t>
      </w:r>
      <w:r w:rsidRPr="007769B6">
        <w:t xml:space="preserve"> </w:t>
      </w:r>
      <w:r>
        <w:t>заседании п</w:t>
      </w:r>
      <w:r w:rsidRPr="007769B6">
        <w:t>рисутствуют члены жюри (Ф.И.О., занимаемая должность, категория):</w:t>
      </w:r>
    </w:p>
    <w:p w:rsidR="00122DA3" w:rsidRDefault="00122DA3" w:rsidP="00122DA3">
      <w:pPr>
        <w:pStyle w:val="a6"/>
        <w:spacing w:after="0"/>
        <w:jc w:val="both"/>
      </w:pPr>
      <w:r>
        <w:t>1.</w:t>
      </w:r>
    </w:p>
    <w:p w:rsidR="00122DA3" w:rsidRDefault="00122DA3" w:rsidP="00122DA3">
      <w:pPr>
        <w:pStyle w:val="a6"/>
        <w:spacing w:after="0"/>
        <w:jc w:val="both"/>
      </w:pPr>
      <w:r>
        <w:t>2.</w:t>
      </w:r>
    </w:p>
    <w:p w:rsidR="00122DA3" w:rsidRPr="007769B6" w:rsidRDefault="00122DA3" w:rsidP="00122DA3">
      <w:pPr>
        <w:pStyle w:val="a6"/>
        <w:spacing w:after="0"/>
        <w:jc w:val="both"/>
      </w:pPr>
      <w:r>
        <w:t>3.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Предмет рассмотрения апелляции (казать, с чем конкретно не согласен участник олимпиады)</w:t>
      </w:r>
      <w:r>
        <w:t>:</w:t>
      </w:r>
    </w:p>
    <w:p w:rsidR="00122DA3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Результат апелляции (подчеркнуть </w:t>
      </w:r>
      <w:proofErr w:type="gramStart"/>
      <w:r w:rsidRPr="007769B6">
        <w:t>нужное</w:t>
      </w:r>
      <w:proofErr w:type="gramEnd"/>
      <w:r w:rsidRPr="007769B6">
        <w:t>): При проведении Олимпиады - была нарушена процедура проведения, так как</w:t>
      </w:r>
      <w:r>
        <w:t xml:space="preserve">: 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 не была нарушена процедура проведения, так как</w:t>
      </w:r>
    </w:p>
    <w:p w:rsidR="00122DA3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С результатом апелляции </w:t>
      </w:r>
      <w:proofErr w:type="gramStart"/>
      <w:r w:rsidRPr="007769B6">
        <w:t>согласен</w:t>
      </w:r>
      <w:proofErr w:type="gramEnd"/>
      <w:r w:rsidRPr="007769B6">
        <w:t xml:space="preserve"> (не согласен)</w:t>
      </w:r>
    </w:p>
    <w:p w:rsidR="00122DA3" w:rsidRPr="007769B6" w:rsidRDefault="00122DA3" w:rsidP="00122DA3">
      <w:pPr>
        <w:pStyle w:val="a6"/>
        <w:spacing w:after="0"/>
        <w:jc w:val="center"/>
      </w:pPr>
      <w:r w:rsidRPr="007769B6">
        <w:t>(подпись заявителя)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Председатель жюри / / Члены жюри / /</w:t>
      </w:r>
    </w:p>
    <w:p w:rsidR="00122DA3" w:rsidRPr="007769B6" w:rsidRDefault="00122DA3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center"/>
      </w:pPr>
      <w:r w:rsidRPr="007769B6">
        <w:t>Протокол №</w:t>
      </w:r>
    </w:p>
    <w:p w:rsidR="00122DA3" w:rsidRPr="007769B6" w:rsidRDefault="00122DA3" w:rsidP="00122DA3">
      <w:pPr>
        <w:pStyle w:val="a6"/>
        <w:spacing w:after="0"/>
        <w:jc w:val="center"/>
      </w:pPr>
      <w:r w:rsidRPr="007769B6">
        <w:t xml:space="preserve"> рассмотрения </w:t>
      </w:r>
      <w:proofErr w:type="gramStart"/>
      <w:r w:rsidRPr="007769B6">
        <w:t>апелляции участника школьного этапа всероссийской олимпиады школьников</w:t>
      </w:r>
      <w:proofErr w:type="gramEnd"/>
      <w:r w:rsidRPr="007769B6">
        <w:t xml:space="preserve"> по</w:t>
      </w:r>
      <w:r>
        <w:t xml:space="preserve"> ____ </w:t>
      </w:r>
      <w:r w:rsidRPr="007769B6">
        <w:t>Ф.И.О. полностью</w:t>
      </w:r>
    </w:p>
    <w:p w:rsidR="00122DA3" w:rsidRPr="007769B6" w:rsidRDefault="00122DA3" w:rsidP="00122DA3">
      <w:pPr>
        <w:pStyle w:val="a6"/>
        <w:spacing w:after="0"/>
        <w:jc w:val="center"/>
      </w:pPr>
      <w:r w:rsidRPr="007769B6">
        <w:t>ученика класса</w:t>
      </w:r>
    </w:p>
    <w:p w:rsidR="00122DA3" w:rsidRPr="007769B6" w:rsidRDefault="00122DA3" w:rsidP="00122DA3">
      <w:pPr>
        <w:pStyle w:val="a6"/>
        <w:spacing w:after="0"/>
        <w:jc w:val="center"/>
      </w:pPr>
      <w:r w:rsidRPr="007769B6">
        <w:t>(название общеобразовательного учреждения) Дата проведения</w:t>
      </w:r>
    </w:p>
    <w:p w:rsidR="00122DA3" w:rsidRDefault="00122DA3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both"/>
      </w:pPr>
      <w:r w:rsidRPr="007769B6">
        <w:t>Присутствуют члены жюри (Ф.И.О., занимаемая должность, категория):</w:t>
      </w:r>
    </w:p>
    <w:p w:rsidR="00122DA3" w:rsidRDefault="00122DA3" w:rsidP="00122DA3">
      <w:pPr>
        <w:pStyle w:val="a6"/>
        <w:spacing w:after="0"/>
        <w:jc w:val="both"/>
      </w:pPr>
      <w:r>
        <w:t>1</w:t>
      </w:r>
    </w:p>
    <w:p w:rsidR="00122DA3" w:rsidRDefault="00122DA3" w:rsidP="00122DA3">
      <w:pPr>
        <w:pStyle w:val="a6"/>
        <w:spacing w:after="0"/>
        <w:jc w:val="both"/>
      </w:pPr>
      <w:r>
        <w:t>2.</w:t>
      </w:r>
    </w:p>
    <w:p w:rsidR="00122DA3" w:rsidRPr="007769B6" w:rsidRDefault="00122DA3" w:rsidP="00122DA3">
      <w:pPr>
        <w:pStyle w:val="a6"/>
        <w:spacing w:after="0"/>
        <w:jc w:val="both"/>
      </w:pPr>
      <w:r>
        <w:t>3.</w:t>
      </w:r>
    </w:p>
    <w:p w:rsidR="00122DA3" w:rsidRPr="007769B6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both"/>
      </w:pPr>
      <w:r w:rsidRPr="007769B6">
        <w:t>Предмет рассмотрения апелляции (указать, с чем конкретно не согласен участник олимпиады)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Кто из членов жюри проверял работу данного участника олимпиады</w:t>
      </w:r>
      <w:r>
        <w:t>: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Кто из членов жюри давал пояснения апеллирующему</w:t>
      </w:r>
      <w:r>
        <w:t>: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Краткая запись ответов членов жюри (по сути апелляции)</w:t>
      </w:r>
      <w:r>
        <w:t>:</w:t>
      </w:r>
    </w:p>
    <w:p w:rsidR="00122DA3" w:rsidRDefault="00122DA3" w:rsidP="00122DA3">
      <w:pPr>
        <w:pStyle w:val="a6"/>
        <w:spacing w:after="0"/>
        <w:jc w:val="both"/>
      </w:pPr>
    </w:p>
    <w:p w:rsidR="00122DA3" w:rsidRDefault="00122DA3" w:rsidP="00122DA3">
      <w:pPr>
        <w:pStyle w:val="a6"/>
        <w:spacing w:after="0"/>
        <w:jc w:val="both"/>
      </w:pPr>
      <w:r w:rsidRPr="007769B6">
        <w:t xml:space="preserve">Результат апелляции: </w:t>
      </w:r>
    </w:p>
    <w:p w:rsidR="00122DA3" w:rsidRDefault="00122DA3" w:rsidP="00122DA3">
      <w:pPr>
        <w:pStyle w:val="a6"/>
        <w:spacing w:after="0"/>
        <w:jc w:val="both"/>
      </w:pPr>
      <w:r w:rsidRPr="007769B6">
        <w:t>1. Сумма баллов, выставленная участнику олим</w:t>
      </w:r>
      <w:r>
        <w:t xml:space="preserve">пиады, оставлена без изменения </w:t>
      </w:r>
    </w:p>
    <w:p w:rsidR="00122DA3" w:rsidRDefault="00122DA3" w:rsidP="00122DA3">
      <w:pPr>
        <w:pStyle w:val="a6"/>
        <w:spacing w:after="0"/>
        <w:jc w:val="both"/>
      </w:pPr>
      <w:r w:rsidRPr="007769B6">
        <w:t xml:space="preserve"> 2. Сумма баллов, выставленная участнику олимпиады, изменена </w:t>
      </w:r>
      <w:proofErr w:type="gramStart"/>
      <w:r w:rsidRPr="007769B6">
        <w:t>на</w:t>
      </w:r>
      <w:proofErr w:type="gramEnd"/>
      <w:r w:rsidRPr="007769B6">
        <w:t xml:space="preserve"> </w:t>
      </w:r>
    </w:p>
    <w:p w:rsidR="00122DA3" w:rsidRDefault="00122DA3" w:rsidP="00122DA3">
      <w:pPr>
        <w:pStyle w:val="a6"/>
        <w:spacing w:after="0"/>
        <w:jc w:val="both"/>
      </w:pPr>
      <w:r w:rsidRPr="007769B6">
        <w:t xml:space="preserve">3. Итоговое количество баллов </w:t>
      </w:r>
    </w:p>
    <w:p w:rsidR="00122DA3" w:rsidRDefault="00122DA3" w:rsidP="00122DA3">
      <w:pPr>
        <w:pStyle w:val="a6"/>
        <w:spacing w:after="0"/>
        <w:jc w:val="both"/>
      </w:pP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С результатом апелляции </w:t>
      </w:r>
      <w:proofErr w:type="gramStart"/>
      <w:r w:rsidRPr="007769B6">
        <w:t>согласен</w:t>
      </w:r>
      <w:proofErr w:type="gramEnd"/>
      <w:r w:rsidRPr="007769B6">
        <w:t xml:space="preserve"> (не согласен)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(подпись заявителя)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>)</w:t>
      </w:r>
    </w:p>
    <w:p w:rsidR="00122DA3" w:rsidRPr="007769B6" w:rsidRDefault="00122DA3" w:rsidP="00122DA3">
      <w:pPr>
        <w:pStyle w:val="a6"/>
        <w:spacing w:after="0"/>
        <w:jc w:val="both"/>
      </w:pPr>
      <w:r w:rsidRPr="007769B6">
        <w:t xml:space="preserve">Председатель жюри / </w:t>
      </w:r>
      <w:r>
        <w:t xml:space="preserve">                                                                                    </w:t>
      </w:r>
      <w:r w:rsidRPr="007769B6">
        <w:t>/ Члены жюри / /</w:t>
      </w:r>
    </w:p>
    <w:p w:rsidR="00122DA3" w:rsidRDefault="00122DA3" w:rsidP="007B3D0F"/>
    <w:p w:rsidR="00122DA3" w:rsidRPr="007B3D0F" w:rsidRDefault="00D3136A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Приложение № </w:t>
      </w:r>
      <w:r w:rsidR="00122DA3" w:rsidRPr="007B3D0F">
        <w:rPr>
          <w:rFonts w:ascii="Times New Roman" w:hAnsi="Times New Roman" w:cs="Times New Roman"/>
          <w:sz w:val="24"/>
          <w:szCs w:val="24"/>
        </w:rPr>
        <w:t xml:space="preserve"> 3</w:t>
      </w:r>
    </w:p>
    <w:p w:rsidR="00122DA3" w:rsidRPr="007B3D0F" w:rsidRDefault="00122DA3" w:rsidP="007B3D0F">
      <w:pPr>
        <w:tabs>
          <w:tab w:val="left" w:pos="-4111"/>
        </w:tabs>
        <w:spacing w:after="0" w:line="216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 xml:space="preserve">к приказу от  30.08.2021  № 688  </w:t>
      </w: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 w:line="322" w:lineRule="exact"/>
        <w:jc w:val="center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b/>
          <w:sz w:val="24"/>
          <w:szCs w:val="24"/>
        </w:rPr>
        <w:t>Организационно-технологическая модель проведения школьного этапа всероссийской олимпиады школьников в образовательных организациях</w:t>
      </w:r>
      <w:r w:rsidRPr="007B3D0F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122DA3" w:rsidRPr="007B3D0F" w:rsidRDefault="00122DA3" w:rsidP="007B3D0F">
      <w:pPr>
        <w:spacing w:after="0" w:line="270" w:lineRule="exact"/>
        <w:rPr>
          <w:rFonts w:ascii="Times New Roman" w:hAnsi="Times New Roman" w:cs="Times New Roman"/>
          <w:b/>
          <w:sz w:val="24"/>
          <w:szCs w:val="24"/>
        </w:rPr>
      </w:pPr>
      <w:r w:rsidRPr="007B3D0F">
        <w:rPr>
          <w:rFonts w:ascii="Times New Roman" w:hAnsi="Times New Roman" w:cs="Times New Roman"/>
          <w:b/>
          <w:sz w:val="24"/>
          <w:szCs w:val="24"/>
        </w:rPr>
        <w:t>1. Общие положения</w:t>
      </w:r>
    </w:p>
    <w:p w:rsidR="00122DA3" w:rsidRPr="007B3D0F" w:rsidRDefault="00122DA3" w:rsidP="007B3D0F">
      <w:pPr>
        <w:pStyle w:val="3"/>
        <w:numPr>
          <w:ilvl w:val="0"/>
          <w:numId w:val="11"/>
        </w:numPr>
        <w:shd w:val="clear" w:color="auto" w:fill="auto"/>
        <w:tabs>
          <w:tab w:val="left" w:pos="1294"/>
        </w:tabs>
        <w:spacing w:before="0" w:after="0" w:line="240" w:lineRule="auto"/>
        <w:ind w:left="20" w:right="20" w:firstLine="740"/>
        <w:rPr>
          <w:rFonts w:ascii="Times New Roman" w:hAnsi="Times New Roman" w:cs="Times New Roman"/>
          <w:sz w:val="24"/>
          <w:szCs w:val="24"/>
        </w:rPr>
      </w:pPr>
      <w:proofErr w:type="gramStart"/>
      <w:r w:rsidRPr="007B3D0F">
        <w:rPr>
          <w:rFonts w:ascii="Times New Roman" w:hAnsi="Times New Roman" w:cs="Times New Roman"/>
          <w:sz w:val="24"/>
          <w:szCs w:val="24"/>
        </w:rPr>
        <w:t>Настоящий документ является организационно-технологической моделью проведения школьного этапа всероссийской олимпиады школьни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ков (далее - модель) в образовательных организациях, расположенных на территории АМР «Княжпогостский», разработан в соответствии с Порядком провед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ия всероссийской олимпиады школьников, утверждённым приказом Мини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терства образования и науки Российской Федерации от 27.11.2020 года № 678, приказом Министерства образования, науки и молодежной политики Республики Коми от 18.08.2021 № 540  «О проведении школьного и муниципального этапов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 xml:space="preserve"> всероссийской олимпиады школьников в 2021-2022 учебном году».</w:t>
      </w:r>
    </w:p>
    <w:p w:rsidR="00122DA3" w:rsidRPr="007B3D0F" w:rsidRDefault="00122DA3" w:rsidP="007B3D0F">
      <w:pPr>
        <w:pStyle w:val="3"/>
        <w:numPr>
          <w:ilvl w:val="0"/>
          <w:numId w:val="11"/>
        </w:numPr>
        <w:shd w:val="clear" w:color="auto" w:fill="auto"/>
        <w:tabs>
          <w:tab w:val="left" w:pos="1294"/>
        </w:tabs>
        <w:spacing w:before="0" w:after="0" w:line="240" w:lineRule="auto"/>
        <w:ind w:left="20" w:right="20" w:firstLine="74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лимпиада проводится в целях выявления и развития у обучаю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щихся творческих способностей и интереса к научной (научно- исследовательской) деятельности, пропаганды научных знаний, отбора обу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чающихся, проявивших выдающиеся способности, для участия в муници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пальном этапе всероссийской олимпиады школьников.</w:t>
      </w:r>
    </w:p>
    <w:p w:rsidR="00122DA3" w:rsidRPr="007B3D0F" w:rsidRDefault="00122DA3" w:rsidP="007B3D0F">
      <w:pPr>
        <w:pStyle w:val="3"/>
        <w:shd w:val="clear" w:color="auto" w:fill="auto"/>
        <w:spacing w:after="0" w:line="240" w:lineRule="auto"/>
        <w:ind w:left="20" w:right="20" w:firstLine="74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1.3.Организатором школьного этапа всероссийской олимпиады школь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иков является Управление образования администрации муниципального района «Княжпогостский» (далее – Управление).</w:t>
      </w:r>
    </w:p>
    <w:p w:rsidR="00122DA3" w:rsidRPr="007B3D0F" w:rsidRDefault="00122DA3" w:rsidP="007B3D0F">
      <w:pPr>
        <w:pStyle w:val="3"/>
        <w:numPr>
          <w:ilvl w:val="0"/>
          <w:numId w:val="12"/>
        </w:numPr>
        <w:shd w:val="clear" w:color="auto" w:fill="auto"/>
        <w:tabs>
          <w:tab w:val="left" w:pos="1647"/>
        </w:tabs>
        <w:spacing w:before="0" w:after="0" w:line="240" w:lineRule="auto"/>
        <w:ind w:left="20" w:right="20" w:firstLine="74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Для</w:t>
      </w:r>
      <w:r w:rsidRPr="007B3D0F">
        <w:rPr>
          <w:rFonts w:ascii="Times New Roman" w:hAnsi="Times New Roman" w:cs="Times New Roman"/>
          <w:sz w:val="24"/>
          <w:szCs w:val="24"/>
        </w:rPr>
        <w:tab/>
        <w:t>проведения создаются оргкомитет, предметные жюри из числа педагогических работников муниципальных общеобразовательных организ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ций по каждому общеобразовательному предмету. Состав предметного жюри утверждается приказом Управления.</w:t>
      </w:r>
    </w:p>
    <w:p w:rsidR="00122DA3" w:rsidRPr="007B3D0F" w:rsidRDefault="00122DA3" w:rsidP="007B3D0F">
      <w:pPr>
        <w:pStyle w:val="3"/>
        <w:numPr>
          <w:ilvl w:val="0"/>
          <w:numId w:val="12"/>
        </w:numPr>
        <w:shd w:val="clear" w:color="auto" w:fill="auto"/>
        <w:tabs>
          <w:tab w:val="left" w:pos="1647"/>
        </w:tabs>
        <w:spacing w:before="0" w:after="0" w:line="240" w:lineRule="auto"/>
        <w:ind w:left="20" w:right="20" w:firstLine="740"/>
        <w:rPr>
          <w:rFonts w:ascii="Times New Roman" w:hAnsi="Times New Roman" w:cs="Times New Roman"/>
          <w:sz w:val="24"/>
          <w:szCs w:val="24"/>
        </w:rPr>
      </w:pPr>
      <w:proofErr w:type="gramStart"/>
      <w:r w:rsidRPr="007B3D0F">
        <w:rPr>
          <w:rFonts w:ascii="Times New Roman" w:hAnsi="Times New Roman" w:cs="Times New Roman"/>
          <w:sz w:val="24"/>
          <w:szCs w:val="24"/>
        </w:rPr>
        <w:t>В</w:t>
      </w:r>
      <w:r w:rsidRPr="007B3D0F">
        <w:rPr>
          <w:rFonts w:ascii="Times New Roman" w:hAnsi="Times New Roman" w:cs="Times New Roman"/>
          <w:sz w:val="24"/>
          <w:szCs w:val="24"/>
        </w:rPr>
        <w:tab/>
        <w:t>школьном этапе всероссийской олимпиады школьников прини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мают участие обучающиеся 4-11 классов муниципальных общеобразователь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ых организаций.</w:t>
      </w:r>
      <w:proofErr w:type="gramEnd"/>
    </w:p>
    <w:p w:rsidR="00122DA3" w:rsidRPr="007B3D0F" w:rsidRDefault="00122DA3" w:rsidP="007B3D0F">
      <w:pPr>
        <w:pStyle w:val="3"/>
        <w:numPr>
          <w:ilvl w:val="0"/>
          <w:numId w:val="12"/>
        </w:numPr>
        <w:shd w:val="clear" w:color="auto" w:fill="auto"/>
        <w:tabs>
          <w:tab w:val="left" w:pos="2487"/>
        </w:tabs>
        <w:spacing w:before="0" w:after="0" w:line="240" w:lineRule="auto"/>
        <w:ind w:left="20" w:right="20" w:firstLine="74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Школьный</w:t>
      </w:r>
      <w:r w:rsidRPr="007B3D0F">
        <w:rPr>
          <w:rFonts w:ascii="Times New Roman" w:hAnsi="Times New Roman" w:cs="Times New Roman"/>
          <w:sz w:val="24"/>
          <w:szCs w:val="24"/>
        </w:rPr>
        <w:tab/>
        <w:t>этап всероссийской олимпиады школьников проводится по разработанным муниципальными предметно-методическими комиссиями заданиям, основанным на содержании образовательных программ начального общего, основного общего и среднего общего образования углубленного уровня и соответствующей направленности (профилю).</w:t>
      </w:r>
    </w:p>
    <w:p w:rsidR="00122DA3" w:rsidRPr="007B3D0F" w:rsidRDefault="00122DA3" w:rsidP="007B3D0F">
      <w:pPr>
        <w:pStyle w:val="3"/>
        <w:numPr>
          <w:ilvl w:val="0"/>
          <w:numId w:val="12"/>
        </w:numPr>
        <w:shd w:val="clear" w:color="auto" w:fill="auto"/>
        <w:tabs>
          <w:tab w:val="left" w:pos="2487"/>
        </w:tabs>
        <w:spacing w:before="0" w:after="0" w:line="240" w:lineRule="auto"/>
        <w:ind w:left="20" w:right="20" w:firstLine="740"/>
        <w:rPr>
          <w:rFonts w:ascii="Times New Roman" w:hAnsi="Times New Roman" w:cs="Times New Roman"/>
          <w:sz w:val="24"/>
          <w:szCs w:val="24"/>
        </w:rPr>
      </w:pPr>
      <w:proofErr w:type="gramStart"/>
      <w:r w:rsidRPr="007B3D0F">
        <w:rPr>
          <w:rFonts w:ascii="Times New Roman" w:hAnsi="Times New Roman" w:cs="Times New Roman"/>
          <w:sz w:val="24"/>
          <w:szCs w:val="24"/>
        </w:rPr>
        <w:t>Время начала школьного этапа всероссийской олимпиады школь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иков устанавливается Управлением (п. 2.4.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Требований к проведению школьного этапа олимпиады школьников).</w:t>
      </w:r>
      <w:proofErr w:type="gramEnd"/>
    </w:p>
    <w:p w:rsidR="00122DA3" w:rsidRPr="007B3D0F" w:rsidRDefault="00122DA3" w:rsidP="007B3D0F">
      <w:pPr>
        <w:pStyle w:val="3"/>
        <w:numPr>
          <w:ilvl w:val="0"/>
          <w:numId w:val="12"/>
        </w:numPr>
        <w:shd w:val="clear" w:color="auto" w:fill="auto"/>
        <w:tabs>
          <w:tab w:val="left" w:pos="1316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Место проведения школьного этапа всероссийской олимпиады школьников - муниципальные общеобразовательные организации.</w:t>
      </w:r>
    </w:p>
    <w:p w:rsidR="00122DA3" w:rsidRPr="007B3D0F" w:rsidRDefault="00122DA3" w:rsidP="007B3D0F">
      <w:pPr>
        <w:pStyle w:val="3"/>
        <w:numPr>
          <w:ilvl w:val="0"/>
          <w:numId w:val="12"/>
        </w:numPr>
        <w:shd w:val="clear" w:color="auto" w:fill="auto"/>
        <w:tabs>
          <w:tab w:val="left" w:pos="1316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родолжительность олимпиад устанавливается в соответствии с методическими рекомендациями муниципальных предметно-методических комиссий.</w:t>
      </w:r>
    </w:p>
    <w:p w:rsidR="00122DA3" w:rsidRPr="007B3D0F" w:rsidRDefault="00122DA3" w:rsidP="007B3D0F">
      <w:pPr>
        <w:pStyle w:val="3"/>
        <w:numPr>
          <w:ilvl w:val="0"/>
          <w:numId w:val="12"/>
        </w:numPr>
        <w:shd w:val="clear" w:color="auto" w:fill="auto"/>
        <w:tabs>
          <w:tab w:val="left" w:pos="1316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Во время проведения школьного этап в местах пункте проведения олим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пиады, кроме участников, вправе находиться: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898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редставители оргкомитета и жюри школьного этапа школьного этапа всероссийской олимпиады школьников;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898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руководитель (заместитель руководителя) организации, на базе кото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рого организовано проведение школьного этапа всероссийской олимпиады школьников.</w:t>
      </w:r>
    </w:p>
    <w:p w:rsidR="00122DA3" w:rsidRPr="007B3D0F" w:rsidRDefault="00122DA3" w:rsidP="007B3D0F">
      <w:pPr>
        <w:pStyle w:val="3"/>
        <w:numPr>
          <w:ilvl w:val="0"/>
          <w:numId w:val="12"/>
        </w:numPr>
        <w:shd w:val="clear" w:color="auto" w:fill="auto"/>
        <w:tabs>
          <w:tab w:val="left" w:pos="1316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 xml:space="preserve">Во время школьного этапа всероссийской олимпиады школьников </w:t>
      </w:r>
      <w:r w:rsidRPr="007B3D0F">
        <w:rPr>
          <w:rFonts w:ascii="Times New Roman" w:hAnsi="Times New Roman" w:cs="Times New Roman"/>
          <w:sz w:val="24"/>
          <w:szCs w:val="24"/>
        </w:rPr>
        <w:lastRenderedPageBreak/>
        <w:t>присутствуют общественные наблюдатели (приказ Минобрнауки России от 28.06.2013 №491 «Об утверждении Порядка аккредитации граждан в качестве общественных наблюдателей при проведении государственной итоговой аттестации по образовательным программам основного общего и среднего общего образования, всероссийской олимпиады школьников и олимпиад школьников»).</w:t>
      </w:r>
    </w:p>
    <w:p w:rsidR="00122DA3" w:rsidRPr="007B3D0F" w:rsidRDefault="00122DA3" w:rsidP="007B3D0F">
      <w:pPr>
        <w:pStyle w:val="3"/>
        <w:numPr>
          <w:ilvl w:val="0"/>
          <w:numId w:val="12"/>
        </w:numPr>
        <w:shd w:val="clear" w:color="auto" w:fill="auto"/>
        <w:tabs>
          <w:tab w:val="left" w:pos="1316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7B3D0F">
        <w:rPr>
          <w:rFonts w:ascii="Times New Roman" w:hAnsi="Times New Roman" w:cs="Times New Roman"/>
          <w:sz w:val="24"/>
          <w:szCs w:val="24"/>
        </w:rPr>
        <w:t>До начала школьного этапа всероссийской олимпиады школьни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ков по каждому общеобразовательному предмету участников школьного эт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па всероссийской олимпиады школьников знакомят с основными положени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ями нормативных документов, требованиями к проведению школьного этапа всероссийской олимпиады школьников, информируют о продолжительности школьного этапа всероссийской олимпиады школьников, порядке подачи апелляции, о времени и месте ознакомления с результатами школьного этапа всероссийской олимпиады школьников, предупреждают о недопустимости наличия и использования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 xml:space="preserve"> сре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дств св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>язи и дополнительных источников ин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формации (Федеральный закон Российской Федерации от 29.12.2012 года №273-Ф3 «Об образовании в Российской Федерации»); в случае их обнару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жения и использования составляется акт организаторами в аудитории и чл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ом школьного оргкомитета, участник удаляется из аудитории, работа анну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лируется.</w:t>
      </w:r>
    </w:p>
    <w:p w:rsidR="00122DA3" w:rsidRPr="007B3D0F" w:rsidRDefault="00122DA3" w:rsidP="007B3D0F">
      <w:pPr>
        <w:pStyle w:val="12"/>
        <w:keepNext/>
        <w:keepLines/>
        <w:shd w:val="clear" w:color="auto" w:fill="auto"/>
        <w:spacing w:before="0" w:line="24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bookmarkStart w:id="1" w:name="bookmark1"/>
      <w:r w:rsidRPr="007B3D0F">
        <w:rPr>
          <w:rFonts w:ascii="Times New Roman" w:hAnsi="Times New Roman" w:cs="Times New Roman"/>
          <w:b/>
          <w:sz w:val="24"/>
          <w:szCs w:val="24"/>
        </w:rPr>
        <w:t>2.Организатор школьного этапа всероссийской олимпиады школьников</w:t>
      </w:r>
      <w:bookmarkEnd w:id="1"/>
    </w:p>
    <w:p w:rsidR="00122DA3" w:rsidRPr="007B3D0F" w:rsidRDefault="00122DA3" w:rsidP="007B3D0F">
      <w:pPr>
        <w:pStyle w:val="3"/>
        <w:numPr>
          <w:ilvl w:val="0"/>
          <w:numId w:val="14"/>
        </w:numPr>
        <w:shd w:val="clear" w:color="auto" w:fill="auto"/>
        <w:tabs>
          <w:tab w:val="left" w:pos="1316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существляет общую организацию школьного этапа всероссий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кой олимпиады школьников, обеспечивает соблюдение прав участников школьного этапа всероссийской олимпиады школьников, решает конфликт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ые ситуации, возникшие при проведении школьного этапа всероссийской олимпиады школьников.</w:t>
      </w:r>
    </w:p>
    <w:p w:rsidR="00122DA3" w:rsidRPr="007B3D0F" w:rsidRDefault="00122DA3" w:rsidP="007B3D0F">
      <w:pPr>
        <w:pStyle w:val="3"/>
        <w:numPr>
          <w:ilvl w:val="0"/>
          <w:numId w:val="14"/>
        </w:numPr>
        <w:shd w:val="clear" w:color="auto" w:fill="auto"/>
        <w:tabs>
          <w:tab w:val="left" w:pos="1316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Формирует оргкомитет школьного этапа, жюри школьного этапа всероссийской олимпиады школьников по каждому общеобразовательному предмету и утверждает их составы.</w:t>
      </w:r>
    </w:p>
    <w:p w:rsidR="00122DA3" w:rsidRPr="007B3D0F" w:rsidRDefault="00122DA3" w:rsidP="007B3D0F">
      <w:pPr>
        <w:pStyle w:val="3"/>
        <w:numPr>
          <w:ilvl w:val="0"/>
          <w:numId w:val="14"/>
        </w:numPr>
        <w:shd w:val="clear" w:color="auto" w:fill="auto"/>
        <w:tabs>
          <w:tab w:val="left" w:pos="1254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беспечивает хранение и конфиденциальность олимпиадных зад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ий по каждому общеобразовательному предмету для школьного этапа вс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российской олимпиады школьников.</w:t>
      </w:r>
    </w:p>
    <w:p w:rsidR="00122DA3" w:rsidRPr="007B3D0F" w:rsidRDefault="00122DA3" w:rsidP="007B3D0F">
      <w:pPr>
        <w:pStyle w:val="3"/>
        <w:numPr>
          <w:ilvl w:val="0"/>
          <w:numId w:val="14"/>
        </w:numPr>
        <w:shd w:val="clear" w:color="auto" w:fill="auto"/>
        <w:tabs>
          <w:tab w:val="left" w:pos="1254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пределяет квоту победителей и призеров школьного этапа вс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российской олимпиады школьников по каждому предмету.</w:t>
      </w:r>
    </w:p>
    <w:p w:rsidR="00122DA3" w:rsidRPr="007B3D0F" w:rsidRDefault="00122DA3" w:rsidP="007B3D0F">
      <w:pPr>
        <w:pStyle w:val="3"/>
        <w:numPr>
          <w:ilvl w:val="0"/>
          <w:numId w:val="14"/>
        </w:numPr>
        <w:shd w:val="clear" w:color="auto" w:fill="auto"/>
        <w:tabs>
          <w:tab w:val="left" w:pos="1254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Утверждает</w:t>
      </w:r>
      <w:r w:rsidRPr="007B3D0F">
        <w:rPr>
          <w:rFonts w:ascii="Times New Roman" w:hAnsi="Times New Roman" w:cs="Times New Roman"/>
          <w:sz w:val="24"/>
          <w:szCs w:val="24"/>
        </w:rPr>
        <w:tab/>
        <w:t>сводные протоколы школьного этапа всероссийской олимпиады школьников по каждому общеобразовательному предмету (рей</w:t>
      </w:r>
      <w:r w:rsidRPr="007B3D0F">
        <w:rPr>
          <w:rFonts w:ascii="Times New Roman" w:hAnsi="Times New Roman" w:cs="Times New Roman"/>
          <w:sz w:val="24"/>
          <w:szCs w:val="24"/>
        </w:rPr>
        <w:softHyphen/>
        <w:t xml:space="preserve">тинг победителей и призеров). </w:t>
      </w:r>
    </w:p>
    <w:p w:rsidR="00122DA3" w:rsidRPr="007B3D0F" w:rsidRDefault="00122DA3" w:rsidP="007B3D0F">
      <w:pPr>
        <w:pStyle w:val="3"/>
        <w:keepNext/>
        <w:keepLines/>
        <w:shd w:val="clear" w:color="auto" w:fill="auto"/>
        <w:tabs>
          <w:tab w:val="left" w:pos="0"/>
          <w:tab w:val="left" w:pos="9355"/>
        </w:tabs>
        <w:spacing w:after="0" w:line="240" w:lineRule="auto"/>
        <w:ind w:right="-1"/>
        <w:rPr>
          <w:rFonts w:ascii="Times New Roman" w:hAnsi="Times New Roman" w:cs="Times New Roman"/>
          <w:b/>
          <w:sz w:val="24"/>
          <w:szCs w:val="24"/>
        </w:rPr>
      </w:pPr>
      <w:r w:rsidRPr="007B3D0F">
        <w:rPr>
          <w:rFonts w:ascii="Times New Roman" w:hAnsi="Times New Roman" w:cs="Times New Roman"/>
          <w:b/>
          <w:sz w:val="24"/>
          <w:szCs w:val="24"/>
        </w:rPr>
        <w:t xml:space="preserve">3. </w:t>
      </w:r>
      <w:bookmarkStart w:id="2" w:name="bookmark2"/>
      <w:r w:rsidRPr="007B3D0F">
        <w:rPr>
          <w:rFonts w:ascii="Times New Roman" w:hAnsi="Times New Roman" w:cs="Times New Roman"/>
          <w:b/>
          <w:sz w:val="24"/>
          <w:szCs w:val="24"/>
        </w:rPr>
        <w:t>Оргкомитет школьного этапа всероссийской олимпиады школьников</w:t>
      </w:r>
      <w:bookmarkEnd w:id="2"/>
    </w:p>
    <w:p w:rsidR="00122DA3" w:rsidRPr="007B3D0F" w:rsidRDefault="00122DA3" w:rsidP="007E7BC4">
      <w:pPr>
        <w:pStyle w:val="3"/>
        <w:numPr>
          <w:ilvl w:val="1"/>
          <w:numId w:val="15"/>
        </w:numPr>
        <w:shd w:val="clear" w:color="auto" w:fill="auto"/>
        <w:tabs>
          <w:tab w:val="left" w:pos="1254"/>
        </w:tabs>
        <w:spacing w:before="0" w:after="0" w:line="240" w:lineRule="auto"/>
        <w:ind w:lef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беспечивает соблюдение прав обучающихся.</w:t>
      </w:r>
    </w:p>
    <w:p w:rsidR="00122DA3" w:rsidRPr="007B3D0F" w:rsidRDefault="00122DA3" w:rsidP="007E7BC4">
      <w:pPr>
        <w:pStyle w:val="3"/>
        <w:shd w:val="clear" w:color="auto" w:fill="auto"/>
        <w:spacing w:before="0" w:after="0" w:line="240" w:lineRule="auto"/>
        <w:ind w:lef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3.2.Обеспечивает организацию и проведение школьного этапа всерос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ийской олимпиады школьников в соответствии с утвержденными муници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пальными предметно-методическими комиссиями требованиями к провед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ию школьного этапа всероссийской олимпиады школьников по каждому общеобразовательному предмету, порядком и действующими на момент про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ведения школьного этапа всероссийской олимпиады школьников санитарн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о-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 xml:space="preserve"> эпидемиологическими требованиями к условиям и организации обучения в организациях, осуществляющих общеобразовательную деятельность по об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щеобразовательным программам начального общего, основного общего и среднего общего образования.</w:t>
      </w:r>
    </w:p>
    <w:p w:rsidR="00122DA3" w:rsidRPr="007B3D0F" w:rsidRDefault="00122DA3" w:rsidP="007E7BC4">
      <w:pPr>
        <w:pStyle w:val="3"/>
        <w:shd w:val="clear" w:color="auto" w:fill="auto"/>
        <w:spacing w:before="0" w:after="0" w:line="240" w:lineRule="auto"/>
        <w:ind w:left="2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7B3D0F">
        <w:rPr>
          <w:rFonts w:ascii="Times New Roman" w:hAnsi="Times New Roman" w:cs="Times New Roman"/>
          <w:sz w:val="24"/>
          <w:szCs w:val="24"/>
        </w:rPr>
        <w:t>3.3.Обеспечивает хранение согласий родителей (законных представи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телей) обучающихся, заявивших о своем участии в школьном этапе всерос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ийской олимпиады школьников, об ознакомлении с Порядком проведения всероссийской олимпиады школьников и о согласии на сбор, хранение, ис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пользование, распространение (передачу) и публикацию персональных дан</w:t>
      </w:r>
      <w:r w:rsidRPr="007B3D0F">
        <w:rPr>
          <w:rFonts w:ascii="Times New Roman" w:hAnsi="Times New Roman" w:cs="Times New Roman"/>
          <w:sz w:val="24"/>
          <w:szCs w:val="24"/>
        </w:rPr>
        <w:softHyphen/>
        <w:t xml:space="preserve">ных своих несовершеннолетних детей, а также их олимпиадных работ, в том числе в информационно-телекоммуникационной сети </w:t>
      </w:r>
      <w:r w:rsidRPr="007B3D0F">
        <w:rPr>
          <w:rFonts w:ascii="Times New Roman" w:hAnsi="Times New Roman" w:cs="Times New Roman"/>
          <w:sz w:val="24"/>
          <w:szCs w:val="24"/>
        </w:rPr>
        <w:lastRenderedPageBreak/>
        <w:t>«Интернет».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 xml:space="preserve"> Срок хр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ения - 1 учебный год.</w:t>
      </w:r>
    </w:p>
    <w:p w:rsidR="00122DA3" w:rsidRPr="007B3D0F" w:rsidRDefault="00122DA3" w:rsidP="007B3D0F">
      <w:pPr>
        <w:pStyle w:val="12"/>
        <w:keepNext/>
        <w:keepLines/>
        <w:widowControl w:val="0"/>
        <w:numPr>
          <w:ilvl w:val="0"/>
          <w:numId w:val="15"/>
        </w:numPr>
        <w:shd w:val="clear" w:color="auto" w:fill="auto"/>
        <w:tabs>
          <w:tab w:val="left" w:pos="734"/>
        </w:tabs>
        <w:spacing w:before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3" w:name="bookmark3"/>
      <w:r w:rsidRPr="007B3D0F">
        <w:rPr>
          <w:rFonts w:ascii="Times New Roman" w:hAnsi="Times New Roman" w:cs="Times New Roman"/>
          <w:b/>
          <w:sz w:val="24"/>
          <w:szCs w:val="24"/>
        </w:rPr>
        <w:t>Жюри школьного этапа всероссийской олимпиады школьников по каждому общеобразовательному предмету.</w:t>
      </w:r>
      <w:bookmarkEnd w:id="3"/>
    </w:p>
    <w:p w:rsidR="00122DA3" w:rsidRDefault="00122DA3" w:rsidP="007B3D0F">
      <w:pPr>
        <w:pStyle w:val="3"/>
        <w:numPr>
          <w:ilvl w:val="1"/>
          <w:numId w:val="15"/>
        </w:numPr>
        <w:shd w:val="clear" w:color="auto" w:fill="auto"/>
        <w:tabs>
          <w:tab w:val="left" w:pos="-142"/>
        </w:tabs>
        <w:spacing w:before="0" w:after="0" w:line="240" w:lineRule="auto"/>
        <w:ind w:hanging="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Состав жюри школьного этапа всероссийской олимпиады школь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иков формируется по всем предметам в каждой муниципальной общеобр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зовательной организации из числа педагогических работников и утверждает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я организатором школьного этапа все</w:t>
      </w:r>
      <w:r w:rsidR="007B3D0F">
        <w:rPr>
          <w:rFonts w:ascii="Times New Roman" w:hAnsi="Times New Roman" w:cs="Times New Roman"/>
          <w:sz w:val="24"/>
          <w:szCs w:val="24"/>
        </w:rPr>
        <w:t>российской олимпиады школьников.</w:t>
      </w:r>
    </w:p>
    <w:p w:rsidR="00122DA3" w:rsidRPr="007B3D0F" w:rsidRDefault="00122DA3" w:rsidP="007B3D0F">
      <w:pPr>
        <w:pStyle w:val="3"/>
        <w:numPr>
          <w:ilvl w:val="1"/>
          <w:numId w:val="15"/>
        </w:numPr>
        <w:shd w:val="clear" w:color="auto" w:fill="auto"/>
        <w:tabs>
          <w:tab w:val="left" w:pos="-142"/>
        </w:tabs>
        <w:spacing w:before="0" w:after="0" w:line="240" w:lineRule="auto"/>
        <w:ind w:hanging="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редседатель</w:t>
      </w:r>
      <w:r w:rsidRPr="007B3D0F">
        <w:rPr>
          <w:rFonts w:ascii="Times New Roman" w:hAnsi="Times New Roman" w:cs="Times New Roman"/>
          <w:sz w:val="24"/>
          <w:szCs w:val="24"/>
        </w:rPr>
        <w:tab/>
        <w:t>жюри: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901"/>
        </w:tabs>
        <w:spacing w:before="0"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существляет кодирование и пакетирование олимпиадных работ;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901"/>
        </w:tabs>
        <w:spacing w:before="0"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роводит инструктаж с членами жюри о проверке олимпиадных зад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ий (проверка олимпиадных работ осуществляется только ручкой с красной пастой, обозначение ошибок карандашом не допускается);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924"/>
        </w:tabs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ринимает решение при спорном определении ошибки.</w:t>
      </w:r>
    </w:p>
    <w:p w:rsidR="00122DA3" w:rsidRPr="007B3D0F" w:rsidRDefault="00122DA3" w:rsidP="007B3D0F">
      <w:pPr>
        <w:pStyle w:val="3"/>
        <w:shd w:val="clear" w:color="auto" w:fill="auto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4.3.Члены предметного жюри:</w:t>
      </w:r>
    </w:p>
    <w:p w:rsidR="00122DA3" w:rsidRPr="007B3D0F" w:rsidRDefault="00122DA3" w:rsidP="007B3D0F">
      <w:pPr>
        <w:pStyle w:val="3"/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ринимает для оценивания закодированные (обезличенные) олимпиадные работы участников олимпиады;</w:t>
      </w:r>
    </w:p>
    <w:p w:rsidR="00122DA3" w:rsidRPr="007B3D0F" w:rsidRDefault="00122DA3" w:rsidP="007B3D0F">
      <w:pPr>
        <w:pStyle w:val="3"/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ценивает выполненные олимпиадные задания в соответствии с утверждёнными критериями и методиками оценивания выполненных олимпиадных заданий;</w:t>
      </w:r>
    </w:p>
    <w:p w:rsidR="00122DA3" w:rsidRPr="007B3D0F" w:rsidRDefault="00122DA3" w:rsidP="007B3D0F">
      <w:pPr>
        <w:pStyle w:val="3"/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роводит с участниками олимпиады анализ олимпиадных заданий и их решений;</w:t>
      </w:r>
    </w:p>
    <w:p w:rsidR="00122DA3" w:rsidRPr="007B3D0F" w:rsidRDefault="00122DA3" w:rsidP="007B3D0F">
      <w:pPr>
        <w:pStyle w:val="3"/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существляет по запросу участника олимпиады показ выполненных им олимпиадных заданий;</w:t>
      </w:r>
    </w:p>
    <w:p w:rsidR="00122DA3" w:rsidRPr="007B3D0F" w:rsidRDefault="00122DA3" w:rsidP="007B3D0F">
      <w:pPr>
        <w:pStyle w:val="3"/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редставляет результаты олимпиады её участникам;</w:t>
      </w:r>
    </w:p>
    <w:p w:rsidR="00122DA3" w:rsidRPr="007B3D0F" w:rsidRDefault="00122DA3" w:rsidP="007B3D0F">
      <w:pPr>
        <w:pStyle w:val="3"/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рассматривает очно апелляции участников олимпиады с использованием видеофиксации;</w:t>
      </w:r>
    </w:p>
    <w:p w:rsidR="00122DA3" w:rsidRPr="007B3D0F" w:rsidRDefault="00122DA3" w:rsidP="007B3D0F">
      <w:pPr>
        <w:pStyle w:val="3"/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пределяет победителей и призеров олимпиады на основании рейтинга по каждому общеобразовательному предмету и в соответствии с квотой, установленной организатором олимпиады соответствующего этапа, при этом победителем, призёром заключительного этапа олимпиады признается участник, набравший не менее 50 процентов от максимально возможного количества баллов по итогам оценивания выполненных олимпиадных заданий;</w:t>
      </w:r>
    </w:p>
    <w:p w:rsidR="00122DA3" w:rsidRPr="007B3D0F" w:rsidRDefault="00122DA3" w:rsidP="007B3D0F">
      <w:pPr>
        <w:pStyle w:val="3"/>
        <w:numPr>
          <w:ilvl w:val="0"/>
          <w:numId w:val="18"/>
        </w:numPr>
        <w:shd w:val="clear" w:color="auto" w:fill="auto"/>
        <w:tabs>
          <w:tab w:val="left" w:pos="924"/>
        </w:tabs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пределяют квоты победителей и призеров школьного этапа всерос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ийской олимпиады школьников на основании рейтинга по каждому общ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образовательному предмету и в соответствии с квотой, утвержденной орг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изатором школьного этапа всероссийской олимпиады школьников;</w:t>
      </w:r>
    </w:p>
    <w:p w:rsidR="00122DA3" w:rsidRPr="007B3D0F" w:rsidRDefault="00122DA3" w:rsidP="007B3D0F">
      <w:pPr>
        <w:pStyle w:val="3"/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редставляет организатору олимпиады результаты олимпиады (протоколы) для их утверждения;</w:t>
      </w:r>
    </w:p>
    <w:p w:rsidR="00122DA3" w:rsidRPr="007B3D0F" w:rsidRDefault="00122DA3" w:rsidP="007B3D0F">
      <w:pPr>
        <w:pStyle w:val="3"/>
        <w:shd w:val="clear" w:color="auto" w:fill="auto"/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составляет и представляет организатору соответствующего этапа олимпиады аналитический отчёт о результатах выполнения олимпиадных заданий по каждому общеобразовательному предмету.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924"/>
        </w:tabs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ередают в оргкомитет итоговые протоколы для их утверждения в электронном виде и протоколы с подписями председателя и членов жюри. Хранятся в муниципальной общеобразовательной организации в течение 1 учебного года.</w:t>
      </w:r>
    </w:p>
    <w:p w:rsidR="00122DA3" w:rsidRDefault="00122DA3" w:rsidP="007B3D0F">
      <w:pPr>
        <w:pStyle w:val="12"/>
        <w:keepNext/>
        <w:keepLines/>
        <w:shd w:val="clear" w:color="auto" w:fill="auto"/>
        <w:spacing w:before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4" w:name="bookmark4"/>
      <w:r w:rsidRPr="007B3D0F">
        <w:rPr>
          <w:rFonts w:ascii="Times New Roman" w:hAnsi="Times New Roman" w:cs="Times New Roman"/>
          <w:sz w:val="24"/>
          <w:szCs w:val="24"/>
        </w:rPr>
        <w:t>5</w:t>
      </w:r>
      <w:r w:rsidRPr="007B3D0F">
        <w:rPr>
          <w:rFonts w:ascii="Times New Roman" w:hAnsi="Times New Roman" w:cs="Times New Roman"/>
          <w:b/>
          <w:sz w:val="24"/>
          <w:szCs w:val="24"/>
        </w:rPr>
        <w:t>.Общеобразовательные организации</w:t>
      </w:r>
      <w:bookmarkEnd w:id="4"/>
    </w:p>
    <w:p w:rsidR="00122DA3" w:rsidRDefault="007B3D0F" w:rsidP="007B3D0F">
      <w:pPr>
        <w:pStyle w:val="12"/>
        <w:keepNext/>
        <w:keepLines/>
        <w:shd w:val="clear" w:color="auto" w:fill="auto"/>
        <w:spacing w:before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5.1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122DA3" w:rsidRPr="007B3D0F">
        <w:rPr>
          <w:rFonts w:ascii="Times New Roman" w:hAnsi="Times New Roman" w:cs="Times New Roman"/>
          <w:sz w:val="24"/>
          <w:szCs w:val="24"/>
        </w:rPr>
        <w:t>Назначают ответственное лицо за проведение школьного этапа всероссийской олимпиады школьников на базе образовательной организации.</w:t>
      </w:r>
    </w:p>
    <w:p w:rsidR="00122DA3" w:rsidRPr="007B3D0F" w:rsidRDefault="007B3D0F" w:rsidP="007B3D0F">
      <w:pPr>
        <w:pStyle w:val="12"/>
        <w:keepNext/>
        <w:keepLines/>
        <w:shd w:val="clear" w:color="auto" w:fill="auto"/>
        <w:spacing w:before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2.</w:t>
      </w:r>
      <w:r w:rsidR="00122DA3" w:rsidRPr="007B3D0F">
        <w:rPr>
          <w:rFonts w:ascii="Times New Roman" w:hAnsi="Times New Roman" w:cs="Times New Roman"/>
          <w:sz w:val="24"/>
          <w:szCs w:val="24"/>
        </w:rPr>
        <w:t>Организованно проводят школьный этап предметных олимпиад в строгом соответствии с требованиями к проведению школьного этапа и утвержденным графиком.</w:t>
      </w:r>
    </w:p>
    <w:p w:rsidR="00122DA3" w:rsidRPr="007B3D0F" w:rsidRDefault="00122DA3" w:rsidP="007B3D0F">
      <w:pPr>
        <w:pStyle w:val="3"/>
        <w:shd w:val="clear" w:color="auto" w:fill="auto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5.3. Обеспечивают заполнение ответственными лицами данных по школьному этапу для обучающихся 4-11 классов в течени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и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 xml:space="preserve"> 3 дней после завершения олимпиады по каждому общеобразовательному предмету.</w:t>
      </w:r>
    </w:p>
    <w:p w:rsidR="00122DA3" w:rsidRPr="007B3D0F" w:rsidRDefault="00122DA3" w:rsidP="007B3D0F">
      <w:pPr>
        <w:pStyle w:val="3"/>
        <w:shd w:val="clear" w:color="auto" w:fill="auto"/>
        <w:spacing w:before="0" w:after="0" w:line="240" w:lineRule="auto"/>
        <w:ind w:hanging="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5.4.Оформляют стенд, содержащий информацию: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924"/>
        </w:tabs>
        <w:spacing w:before="0" w:after="0" w:line="240" w:lineRule="auto"/>
        <w:ind w:left="20" w:right="440" w:hanging="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lastRenderedPageBreak/>
        <w:t>об организационно-технологической модели проведения школьного этапа всероссийской олимпиады школьников;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924"/>
        </w:tabs>
        <w:spacing w:before="0" w:after="0" w:line="240" w:lineRule="auto"/>
        <w:ind w:left="20" w:right="440" w:hanging="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б организации школьного этапа всероссийской олимпиады школьни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ков; сроках и месте работы предметных апелляционных комиссий;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924"/>
        </w:tabs>
        <w:spacing w:before="0" w:after="0" w:line="240" w:lineRule="auto"/>
        <w:ind w:left="20" w:hanging="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 месте и времени разбора заданий и показа работ;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924"/>
        </w:tabs>
        <w:spacing w:before="0" w:after="0" w:line="240" w:lineRule="auto"/>
        <w:ind w:left="20" w:hanging="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 предварительных результатах олимпиад;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924"/>
        </w:tabs>
        <w:spacing w:before="0" w:after="0" w:line="240" w:lineRule="auto"/>
        <w:ind w:hanging="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б адресе сайта, на котором участники олимпиады могут увидеть предварительные и итоговые результаты.</w:t>
      </w:r>
    </w:p>
    <w:p w:rsidR="00122DA3" w:rsidRPr="007B3D0F" w:rsidRDefault="00122DA3" w:rsidP="007B3D0F">
      <w:pPr>
        <w:pStyle w:val="3"/>
        <w:shd w:val="clear" w:color="auto" w:fill="auto"/>
        <w:tabs>
          <w:tab w:val="left" w:pos="0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5.5. Организуют регистрацию участников школьного этапа всероссий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кой олимпиады школьников.</w:t>
      </w:r>
    </w:p>
    <w:p w:rsidR="00122DA3" w:rsidRPr="007B3D0F" w:rsidRDefault="00122DA3" w:rsidP="007B3D0F">
      <w:pPr>
        <w:pStyle w:val="3"/>
        <w:shd w:val="clear" w:color="auto" w:fill="auto"/>
        <w:tabs>
          <w:tab w:val="right" w:pos="9375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5.6.Обеспечивают</w:t>
      </w:r>
      <w:r w:rsidRPr="007B3D0F">
        <w:rPr>
          <w:rFonts w:ascii="Times New Roman" w:hAnsi="Times New Roman" w:cs="Times New Roman"/>
          <w:sz w:val="24"/>
          <w:szCs w:val="24"/>
        </w:rPr>
        <w:tab/>
        <w:t>помещение необходимыми материально- техническими средствами.</w:t>
      </w:r>
    </w:p>
    <w:p w:rsidR="007B3D0F" w:rsidRDefault="00122DA3" w:rsidP="007B3D0F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  <w:r w:rsidRPr="007B3D0F">
        <w:rPr>
          <w:rFonts w:ascii="Times New Roman" w:hAnsi="Times New Roman" w:cs="Times New Roman"/>
          <w:color w:val="000000"/>
          <w:sz w:val="24"/>
          <w:szCs w:val="24"/>
        </w:rPr>
        <w:t>5.7. обеспечивают необходимые  условия для выполнения олимпиады участнику</w:t>
      </w:r>
      <w:r w:rsidRPr="007B3D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B3D0F">
        <w:rPr>
          <w:rFonts w:ascii="Times New Roman" w:hAnsi="Times New Roman" w:cs="Times New Roman"/>
          <w:sz w:val="24"/>
          <w:szCs w:val="24"/>
        </w:rPr>
        <w:t>на технологической платформе «Сириус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.К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>урсы»</w:t>
      </w:r>
      <w:r w:rsidRPr="007B3D0F">
        <w:rPr>
          <w:rFonts w:ascii="Times New Roman" w:hAnsi="Times New Roman" w:cs="Times New Roman"/>
          <w:color w:val="000000"/>
          <w:sz w:val="24"/>
          <w:szCs w:val="24"/>
        </w:rPr>
        <w:t xml:space="preserve"> (устройство с устойчивым доступом к сети «Интернет» (школьный или личный компьютер, ноутбук, планшет, мобильный телефон).</w:t>
      </w:r>
    </w:p>
    <w:p w:rsidR="007B3D0F" w:rsidRDefault="00122DA3" w:rsidP="007B3D0F">
      <w:pPr>
        <w:spacing w:after="0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5.7. Проводят</w:t>
      </w:r>
      <w:r w:rsidRPr="007B3D0F">
        <w:rPr>
          <w:rFonts w:ascii="Times New Roman" w:hAnsi="Times New Roman" w:cs="Times New Roman"/>
          <w:sz w:val="24"/>
          <w:szCs w:val="24"/>
        </w:rPr>
        <w:tab/>
        <w:t xml:space="preserve"> инструктаж с участниками школьного этапа всероссий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кой олимпиады школьников.</w:t>
      </w:r>
    </w:p>
    <w:p w:rsidR="007B3D0F" w:rsidRDefault="00122DA3" w:rsidP="007B3D0F">
      <w:pPr>
        <w:spacing w:after="0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5.8.Обеспечивают соблюдение порядка школьного этапа всероссийской олимпиады школьников.</w:t>
      </w:r>
    </w:p>
    <w:p w:rsidR="007B3D0F" w:rsidRDefault="00122DA3" w:rsidP="007B3D0F">
      <w:pPr>
        <w:spacing w:after="0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  <w:proofErr w:type="gramStart"/>
      <w:r w:rsidRPr="007B3D0F">
        <w:rPr>
          <w:rFonts w:ascii="Times New Roman" w:hAnsi="Times New Roman" w:cs="Times New Roman"/>
          <w:sz w:val="24"/>
          <w:szCs w:val="24"/>
        </w:rPr>
        <w:t>5.9.Организуют сбор согласий родителей (законных представителей) обучающихся, совершеннолетних обучающихся, заявивших о своем участии в школьном этапе всероссийской олимпиады школьников, об ознакомлении с Порядком проведения всероссийской олимпиады школьников и о согласии на сбор, хранение, использование, распространение (передачу) и публикацию персональных данных своих несовершеннолетних детей, а также их олим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пиадных работ, в том числе в информационно-телекоммуникационной сети «Интернет».</w:t>
      </w:r>
      <w:proofErr w:type="gramEnd"/>
    </w:p>
    <w:p w:rsidR="007B3D0F" w:rsidRDefault="00122DA3" w:rsidP="007B3D0F">
      <w:pPr>
        <w:spacing w:after="0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5.10.Обеспечивают передачу в оргкомитет школьного этапа всероссий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кой олимпиады школьников согласий родителей (законных представителей) обучающихся, совершеннолетних обучающихся, заявивших о своем участии в муниципальном этапе всероссийской олимпиады школьников.</w:t>
      </w:r>
    </w:p>
    <w:p w:rsidR="007B3D0F" w:rsidRDefault="00122DA3" w:rsidP="007B3D0F">
      <w:pPr>
        <w:spacing w:after="0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5.11.Обеспечивают своевременное информирование участников школьного этапа всероссийской олимпиады школьников о предварительных результатах олимпиады, размещают предварительные протоколы на стенде.</w:t>
      </w:r>
    </w:p>
    <w:p w:rsidR="007B3D0F" w:rsidRDefault="00122DA3" w:rsidP="007B3D0F">
      <w:pPr>
        <w:spacing w:after="0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5.12. Обеспечивают своевременное представление итоговых протоколов и рейтинговых таблиц в электронном виде в оргкомитет школьного этапа всероссийской олимпиады школьников в соответствии с графиком.</w:t>
      </w:r>
    </w:p>
    <w:p w:rsidR="007B3D0F" w:rsidRDefault="00122DA3" w:rsidP="007B3D0F">
      <w:pPr>
        <w:spacing w:after="0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5.13. Размещают итоговые протоколы с результатами участников школьного этапа всероссийской олимпиады школьников на официальном сайте школы на следующий день после проведения апелляции.</w:t>
      </w:r>
    </w:p>
    <w:p w:rsidR="007B3D0F" w:rsidRDefault="00122DA3" w:rsidP="007B3D0F">
      <w:pPr>
        <w:spacing w:after="0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5.14.Осуществляют оформление грамот победителям и призерам школьного этапа всероссийской олимпиады школьников и передачу в оргко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митет для их подписания.</w:t>
      </w:r>
    </w:p>
    <w:p w:rsidR="00122DA3" w:rsidRDefault="00122DA3" w:rsidP="007E7BC4">
      <w:pPr>
        <w:spacing w:after="0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5.15.Несут ответственность за жизнь и здоровье участников во время  проведения школьного этапа всероссийской олимпиады школьников.</w:t>
      </w:r>
      <w:bookmarkStart w:id="5" w:name="bookmark5"/>
    </w:p>
    <w:p w:rsidR="00D3136A" w:rsidRDefault="00D3136A" w:rsidP="007E7BC4">
      <w:pPr>
        <w:spacing w:after="0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</w:p>
    <w:p w:rsidR="00D3136A" w:rsidRDefault="00D3136A" w:rsidP="007E7BC4">
      <w:pPr>
        <w:spacing w:after="0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</w:p>
    <w:p w:rsidR="00D3136A" w:rsidRDefault="00D3136A" w:rsidP="007E7BC4">
      <w:pPr>
        <w:spacing w:after="0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</w:p>
    <w:p w:rsidR="00D3136A" w:rsidRDefault="00D3136A" w:rsidP="007E7BC4">
      <w:pPr>
        <w:spacing w:after="0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</w:p>
    <w:p w:rsidR="00D3136A" w:rsidRPr="007B3D0F" w:rsidRDefault="00D3136A" w:rsidP="007E7BC4">
      <w:pPr>
        <w:spacing w:after="0"/>
        <w:jc w:val="both"/>
        <w:textAlignment w:val="top"/>
        <w:rPr>
          <w:rFonts w:ascii="Times New Roman" w:hAnsi="Times New Roman" w:cs="Times New Roman"/>
          <w:color w:val="000000"/>
          <w:sz w:val="24"/>
          <w:szCs w:val="24"/>
        </w:rPr>
      </w:pPr>
    </w:p>
    <w:p w:rsidR="00122DA3" w:rsidRPr="007B3D0F" w:rsidRDefault="00122DA3" w:rsidP="007E7BC4">
      <w:pPr>
        <w:pStyle w:val="3"/>
        <w:shd w:val="clear" w:color="auto" w:fill="auto"/>
        <w:spacing w:before="0"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b/>
          <w:sz w:val="24"/>
          <w:szCs w:val="24"/>
        </w:rPr>
        <w:lastRenderedPageBreak/>
        <w:t>6.Участники олимпиады</w:t>
      </w:r>
      <w:bookmarkEnd w:id="5"/>
    </w:p>
    <w:p w:rsidR="00122DA3" w:rsidRPr="007B3D0F" w:rsidRDefault="00122DA3" w:rsidP="007B3D0F">
      <w:pPr>
        <w:pStyle w:val="12"/>
        <w:keepNext/>
        <w:keepLines/>
        <w:widowControl w:val="0"/>
        <w:shd w:val="clear" w:color="auto" w:fill="auto"/>
        <w:tabs>
          <w:tab w:val="left" w:pos="0"/>
        </w:tabs>
        <w:spacing w:before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 xml:space="preserve">6.1. 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Принимая</w:t>
      </w:r>
      <w:r w:rsidRPr="007B3D0F">
        <w:rPr>
          <w:rFonts w:ascii="Times New Roman" w:hAnsi="Times New Roman" w:cs="Times New Roman"/>
          <w:sz w:val="24"/>
          <w:szCs w:val="24"/>
        </w:rPr>
        <w:tab/>
        <w:t>участие в школьном этапе всероссийской олимпиады школьников, участник автоматически соглашается с требованиями и услови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ями порядка проведения всероссийской олимпиады школьников, настоящей модели и иных нормативных документов, связанных с организацией и пров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дением школьного этапа всероссийской олимпиады школьников, а также д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ет согласие на обработку (в соответствии с Федеральным законом от 27.07.16 №152-ФЗ «О персональных данных») и публикацию в сети «Интернет» пер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ональных данных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 xml:space="preserve"> и олимпиадных работ.</w:t>
      </w:r>
    </w:p>
    <w:p w:rsidR="00122DA3" w:rsidRPr="007B3D0F" w:rsidRDefault="00122DA3" w:rsidP="007B3D0F">
      <w:pPr>
        <w:pStyle w:val="12"/>
        <w:keepNext/>
        <w:keepLines/>
        <w:widowControl w:val="0"/>
        <w:shd w:val="clear" w:color="auto" w:fill="auto"/>
        <w:tabs>
          <w:tab w:val="left" w:pos="0"/>
        </w:tabs>
        <w:spacing w:before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6.2. Находясь в аудитории, участник должен выполнять требования ор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ганизаторов, относящиеся к процедуре проведения школьного этапа всерос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ийской олимпиады школьников.</w:t>
      </w:r>
    </w:p>
    <w:p w:rsidR="00122DA3" w:rsidRPr="007B3D0F" w:rsidRDefault="00122DA3" w:rsidP="007B3D0F">
      <w:pPr>
        <w:pStyle w:val="12"/>
        <w:keepNext/>
        <w:keepLines/>
        <w:widowControl w:val="0"/>
        <w:shd w:val="clear" w:color="auto" w:fill="auto"/>
        <w:tabs>
          <w:tab w:val="left" w:pos="0"/>
        </w:tabs>
        <w:spacing w:before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6.3.Участнику</w:t>
      </w:r>
      <w:r w:rsidRPr="007B3D0F">
        <w:rPr>
          <w:rFonts w:ascii="Times New Roman" w:hAnsi="Times New Roman" w:cs="Times New Roman"/>
          <w:sz w:val="24"/>
          <w:szCs w:val="24"/>
        </w:rPr>
        <w:tab/>
        <w:t>школьного этапа всероссийской олимпиады школьников запрещается: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889"/>
        </w:tabs>
        <w:spacing w:before="0" w:after="0" w:line="240" w:lineRule="auto"/>
        <w:ind w:lef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разговаривать и мешать окружающим;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895"/>
        </w:tabs>
        <w:spacing w:before="0" w:after="0" w:line="240" w:lineRule="auto"/>
        <w:ind w:left="20" w:firstLine="700"/>
        <w:rPr>
          <w:rFonts w:ascii="Times New Roman" w:hAnsi="Times New Roman" w:cs="Times New Roman"/>
          <w:sz w:val="24"/>
          <w:szCs w:val="24"/>
        </w:rPr>
      </w:pPr>
      <w:proofErr w:type="gramStart"/>
      <w:r w:rsidRPr="007B3D0F">
        <w:rPr>
          <w:rFonts w:ascii="Times New Roman" w:hAnsi="Times New Roman" w:cs="Times New Roman"/>
          <w:sz w:val="24"/>
          <w:szCs w:val="24"/>
        </w:rPr>
        <w:t>меняться местами без указания ответственных в аудиториях;</w:t>
      </w:r>
      <w:proofErr w:type="gramEnd"/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895"/>
        </w:tabs>
        <w:spacing w:before="0" w:after="0" w:line="240" w:lineRule="auto"/>
        <w:ind w:left="20"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вставать с места, обмениваться любыми материалами или предмета-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895"/>
        </w:tabs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иметь при себе мобильный телефон (в любом режиме) или иные сред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тва связи, фото и видеоаппаратуру, портативные и персональные компьют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ры, справочные материалы (исключая</w:t>
      </w:r>
      <w:r w:rsidRPr="007B3D0F">
        <w:rPr>
          <w:rFonts w:ascii="Times New Roman" w:hAnsi="Times New Roman" w:cs="Times New Roman"/>
          <w:color w:val="000000"/>
          <w:sz w:val="24"/>
          <w:szCs w:val="24"/>
        </w:rPr>
        <w:t xml:space="preserve"> выполнения олимпиады участником</w:t>
      </w:r>
      <w:r w:rsidRPr="007B3D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B3D0F">
        <w:rPr>
          <w:rFonts w:ascii="Times New Roman" w:hAnsi="Times New Roman" w:cs="Times New Roman"/>
          <w:sz w:val="24"/>
          <w:szCs w:val="24"/>
        </w:rPr>
        <w:t>на технологической платформе «Сириус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.К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>урсы»). В случае нарушения данных правил или отказа выполнять их, организатор в аудитории обязан удалить участника школьного этапа всероссийской олимпиады школьников из аудитории, составить прото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кол с указанием причин удаления. Работа данного участника школьного эт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па аннулируется.</w:t>
      </w:r>
    </w:p>
    <w:p w:rsidR="00122DA3" w:rsidRPr="007B3D0F" w:rsidRDefault="00122DA3" w:rsidP="007B3D0F">
      <w:pPr>
        <w:pStyle w:val="3"/>
        <w:shd w:val="clear" w:color="auto" w:fill="auto"/>
        <w:tabs>
          <w:tab w:val="left" w:pos="895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6.4. Во</w:t>
      </w:r>
      <w:r w:rsidRPr="007B3D0F">
        <w:rPr>
          <w:rFonts w:ascii="Times New Roman" w:hAnsi="Times New Roman" w:cs="Times New Roman"/>
          <w:sz w:val="24"/>
          <w:szCs w:val="24"/>
        </w:rPr>
        <w:tab/>
        <w:t>время выполнения заданий участник может выходить из аудито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рии только по уважительной причине, на несколько минут и в сопровожд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ии организатора.</w:t>
      </w:r>
    </w:p>
    <w:p w:rsidR="00122DA3" w:rsidRPr="007B3D0F" w:rsidRDefault="00122DA3" w:rsidP="007B3D0F">
      <w:pPr>
        <w:pStyle w:val="3"/>
        <w:shd w:val="clear" w:color="auto" w:fill="auto"/>
        <w:tabs>
          <w:tab w:val="left" w:pos="895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6.5. На</w:t>
      </w:r>
      <w:r w:rsidRPr="007B3D0F">
        <w:rPr>
          <w:rFonts w:ascii="Times New Roman" w:hAnsi="Times New Roman" w:cs="Times New Roman"/>
          <w:sz w:val="24"/>
          <w:szCs w:val="24"/>
        </w:rPr>
        <w:tab/>
        <w:t>листах ответов, черновиках категорически запрещается указы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вать Ф.И.О., делать рисунки или какие-либо отметки, в противном случае р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бота считается дешифрованной и не оценивается. Черновик сдается, но не проверяется.</w:t>
      </w:r>
    </w:p>
    <w:p w:rsidR="00122DA3" w:rsidRPr="007B3D0F" w:rsidRDefault="00122DA3" w:rsidP="007B3D0F">
      <w:pPr>
        <w:pStyle w:val="3"/>
        <w:shd w:val="clear" w:color="auto" w:fill="auto"/>
        <w:tabs>
          <w:tab w:val="left" w:pos="895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6.6. Продолжительность выполнения заданий не может превышать времени, утвержденного в требованиях к проведению школьного этапа вс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российской олимпиады школьников по каждому общеобразовательному предмету.</w:t>
      </w:r>
    </w:p>
    <w:p w:rsidR="00122DA3" w:rsidRDefault="00122DA3" w:rsidP="007B3D0F">
      <w:pPr>
        <w:pStyle w:val="3"/>
        <w:shd w:val="clear" w:color="auto" w:fill="auto"/>
        <w:tabs>
          <w:tab w:val="left" w:pos="895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6.7. Участники школьного этапа всероссийской олимпиады школьни</w:t>
      </w:r>
      <w:r w:rsidRPr="007B3D0F">
        <w:rPr>
          <w:rFonts w:ascii="Times New Roman" w:hAnsi="Times New Roman" w:cs="Times New Roman"/>
          <w:sz w:val="24"/>
          <w:szCs w:val="24"/>
        </w:rPr>
        <w:softHyphen/>
        <w:t xml:space="preserve">ков вправе выполнять задания, разработанные для 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более старших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 xml:space="preserve"> классов. В случае прохождения на последующие этапы данные участники выполняют задания, разработанные для класса, который они выбрали на школьном этапе.</w:t>
      </w:r>
    </w:p>
    <w:p w:rsidR="00122DA3" w:rsidRPr="007B3D0F" w:rsidRDefault="007B3D0F" w:rsidP="007B3D0F">
      <w:pPr>
        <w:pStyle w:val="3"/>
        <w:shd w:val="clear" w:color="auto" w:fill="auto"/>
        <w:tabs>
          <w:tab w:val="left" w:pos="895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</w:t>
      </w:r>
      <w:bookmarkStart w:id="6" w:name="bookmark6"/>
      <w:r w:rsidR="00122DA3" w:rsidRPr="007B3D0F">
        <w:rPr>
          <w:rFonts w:ascii="Times New Roman" w:hAnsi="Times New Roman" w:cs="Times New Roman"/>
          <w:b/>
          <w:sz w:val="24"/>
          <w:szCs w:val="24"/>
        </w:rPr>
        <w:t>Организаторы в аудитории</w:t>
      </w:r>
      <w:bookmarkEnd w:id="6"/>
    </w:p>
    <w:p w:rsidR="00122DA3" w:rsidRPr="007B3D0F" w:rsidRDefault="00122DA3" w:rsidP="007B3D0F">
      <w:pPr>
        <w:pStyle w:val="12"/>
        <w:keepNext/>
        <w:keepLines/>
        <w:widowControl w:val="0"/>
        <w:numPr>
          <w:ilvl w:val="1"/>
          <w:numId w:val="20"/>
        </w:numPr>
        <w:shd w:val="clear" w:color="auto" w:fill="auto"/>
        <w:tabs>
          <w:tab w:val="left" w:pos="0"/>
        </w:tabs>
        <w:spacing w:before="0" w:line="24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В</w:t>
      </w:r>
      <w:r w:rsidRPr="007B3D0F">
        <w:rPr>
          <w:rFonts w:ascii="Times New Roman" w:hAnsi="Times New Roman" w:cs="Times New Roman"/>
          <w:sz w:val="24"/>
          <w:szCs w:val="24"/>
        </w:rPr>
        <w:tab/>
        <w:t>день проведения школьного этапа всероссийской олимпиады школьников ответственные в аудиториях должны: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178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рганизовать прием участников в аудиториях;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178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выдать олимпиадные материалы;</w:t>
      </w:r>
    </w:p>
    <w:p w:rsidR="00122DA3" w:rsidRDefault="00122DA3" w:rsidP="007B3D0F">
      <w:pPr>
        <w:pStyle w:val="3"/>
        <w:shd w:val="clear" w:color="auto" w:fill="auto"/>
        <w:spacing w:before="0" w:after="0" w:line="240" w:lineRule="auto"/>
        <w:ind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Зафиксировать время начала и окончания выполнения олимпиадных заданий на доске. За 15 и за 5 минут до окончания работы напомнить об оставшемся времени.</w:t>
      </w:r>
    </w:p>
    <w:p w:rsidR="00122DA3" w:rsidRPr="007B3D0F" w:rsidRDefault="007B3D0F" w:rsidP="007B3D0F">
      <w:pPr>
        <w:pStyle w:val="3"/>
        <w:shd w:val="clear" w:color="auto" w:fill="auto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2. </w:t>
      </w:r>
      <w:r w:rsidR="00122DA3" w:rsidRPr="007B3D0F">
        <w:rPr>
          <w:rFonts w:ascii="Times New Roman" w:hAnsi="Times New Roman" w:cs="Times New Roman"/>
          <w:sz w:val="24"/>
          <w:szCs w:val="24"/>
        </w:rPr>
        <w:t>После</w:t>
      </w:r>
      <w:r w:rsidR="00122DA3" w:rsidRPr="007B3D0F">
        <w:rPr>
          <w:rFonts w:ascii="Times New Roman" w:hAnsi="Times New Roman" w:cs="Times New Roman"/>
          <w:sz w:val="24"/>
          <w:szCs w:val="24"/>
        </w:rPr>
        <w:tab/>
        <w:t>выполнения заданий организатор в аудитории собирает ли</w:t>
      </w:r>
      <w:r w:rsidR="00122DA3" w:rsidRPr="007B3D0F">
        <w:rPr>
          <w:rFonts w:ascii="Times New Roman" w:hAnsi="Times New Roman" w:cs="Times New Roman"/>
          <w:sz w:val="24"/>
          <w:szCs w:val="24"/>
        </w:rPr>
        <w:softHyphen/>
        <w:t>сты ответов, черновики и передает председателю жюри.</w:t>
      </w:r>
    </w:p>
    <w:p w:rsidR="00122DA3" w:rsidRDefault="00122DA3" w:rsidP="007B3D0F">
      <w:pPr>
        <w:pStyle w:val="3"/>
        <w:shd w:val="clear" w:color="auto" w:fill="auto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7.3.Обеспечивает дисциплину и порядок в аудитории на протяжении всей олимпиады.</w:t>
      </w:r>
    </w:p>
    <w:p w:rsidR="00122DA3" w:rsidRPr="007B3D0F" w:rsidRDefault="007B3D0F" w:rsidP="007B3D0F">
      <w:pPr>
        <w:pStyle w:val="3"/>
        <w:shd w:val="clear" w:color="auto" w:fill="auto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4. </w:t>
      </w:r>
      <w:r w:rsidR="00122DA3" w:rsidRPr="007B3D0F">
        <w:rPr>
          <w:rFonts w:ascii="Times New Roman" w:hAnsi="Times New Roman" w:cs="Times New Roman"/>
          <w:sz w:val="24"/>
          <w:szCs w:val="24"/>
        </w:rPr>
        <w:t>Если участник олимпиады нарушил требования к проведению школьного этапа всероссийской олимпиады школьников, организаторы в аудитории составляют акт об удалении из аудитории и аннулировании олимпиадной работы.</w:t>
      </w:r>
    </w:p>
    <w:p w:rsidR="007B3D0F" w:rsidRPr="007B3D0F" w:rsidRDefault="00122DA3" w:rsidP="007B3D0F">
      <w:pPr>
        <w:pStyle w:val="12"/>
        <w:keepNext/>
        <w:keepLines/>
        <w:widowControl w:val="0"/>
        <w:numPr>
          <w:ilvl w:val="0"/>
          <w:numId w:val="20"/>
        </w:numPr>
        <w:shd w:val="clear" w:color="auto" w:fill="auto"/>
        <w:spacing w:before="0" w:line="240" w:lineRule="auto"/>
        <w:ind w:left="0" w:right="-1" w:firstLine="0"/>
        <w:jc w:val="left"/>
        <w:rPr>
          <w:rFonts w:ascii="Times New Roman" w:hAnsi="Times New Roman" w:cs="Times New Roman"/>
          <w:b/>
          <w:sz w:val="24"/>
          <w:szCs w:val="24"/>
        </w:rPr>
      </w:pPr>
      <w:bookmarkStart w:id="7" w:name="bookmark7"/>
      <w:r w:rsidRPr="007B3D0F">
        <w:rPr>
          <w:rFonts w:ascii="Times New Roman" w:hAnsi="Times New Roman" w:cs="Times New Roman"/>
          <w:b/>
          <w:sz w:val="24"/>
          <w:szCs w:val="24"/>
        </w:rPr>
        <w:t>Проведение апелляции о нарушении процедуры проведения олимпиады</w:t>
      </w:r>
      <w:bookmarkEnd w:id="7"/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1158"/>
        </w:tabs>
        <w:spacing w:before="0" w:after="0" w:line="240" w:lineRule="auto"/>
        <w:ind w:lef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Апелляцией признается аргументированное письменное заявление: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909"/>
        </w:tabs>
        <w:spacing w:before="0" w:after="0" w:line="240" w:lineRule="auto"/>
        <w:ind w:lef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 несогласии с выставленными баллами;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909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lastRenderedPageBreak/>
        <w:t>о нарушении процедуры проведения школьного этапа всероссийской олимпиады школьников, при этом под нарушением понимаются любые от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тупления от установленных требований к процедуре проведения школьного этапа всероссийской олимпиады школьников, которые могли оказать сущ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твенное негативное влияние на качество выполнения олимпиадных работ обучающимися.</w:t>
      </w:r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2266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орядок</w:t>
      </w:r>
      <w:r w:rsidRPr="007B3D0F">
        <w:rPr>
          <w:rFonts w:ascii="Times New Roman" w:hAnsi="Times New Roman" w:cs="Times New Roman"/>
          <w:sz w:val="24"/>
          <w:szCs w:val="24"/>
        </w:rPr>
        <w:tab/>
        <w:t>проведения апелляции доводится до сведения участников школьного этапа всероссийской олимпиады школьников перед началом вы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полнения олимпиадных заданий.</w:t>
      </w:r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2542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Апелляция</w:t>
      </w:r>
      <w:r w:rsidRPr="007B3D0F">
        <w:rPr>
          <w:rFonts w:ascii="Times New Roman" w:hAnsi="Times New Roman" w:cs="Times New Roman"/>
          <w:sz w:val="24"/>
          <w:szCs w:val="24"/>
        </w:rPr>
        <w:tab/>
        <w:t xml:space="preserve">о нарушении 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процедуры проведения школьного этапа всероссийской олимпиады школьников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 xml:space="preserve"> подается обучающимися в день про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ведения олимпиады до выхода из школы. В целях проверки изложенных в апелляции сведений о нарушениях процедуры проведения олимпиады созд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ется комиссия в составе представителя оргкомитета, членов жюри и органи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зуется проведение служебного расследования. Результаты оформляются про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токолом, с которым должен быть ознакомлен участник олимпиады, согл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ие/несогласие участника олимпиады с результатами расследования заносит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я в протокол.</w:t>
      </w:r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2542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Сроки</w:t>
      </w:r>
      <w:r w:rsidRPr="007B3D0F">
        <w:rPr>
          <w:rFonts w:ascii="Times New Roman" w:hAnsi="Times New Roman" w:cs="Times New Roman"/>
          <w:sz w:val="24"/>
          <w:szCs w:val="24"/>
        </w:rPr>
        <w:tab/>
        <w:t>и место приема апелляций о несогласии с выставленными баллами: подается в оргкомитет школьного этапа всероссийской олимпиады школьников после ознакомления с предварительными итогами олимпиады или в течение 1-го астрономического часа после разбора заданий и показа работ.</w:t>
      </w:r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2739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исьменное</w:t>
      </w:r>
      <w:r w:rsidRPr="007B3D0F">
        <w:rPr>
          <w:rFonts w:ascii="Times New Roman" w:hAnsi="Times New Roman" w:cs="Times New Roman"/>
          <w:sz w:val="24"/>
          <w:szCs w:val="24"/>
        </w:rPr>
        <w:tab/>
        <w:t>апелляционное заявление подается на имя председат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ля жюри. Заявление пишется участником в свободной форме, необходимо указать номер задания, с оцениванием которого участник не согласен.</w:t>
      </w:r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2593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ри</w:t>
      </w:r>
      <w:r w:rsidRPr="007B3D0F">
        <w:rPr>
          <w:rFonts w:ascii="Times New Roman" w:hAnsi="Times New Roman" w:cs="Times New Roman"/>
          <w:sz w:val="24"/>
          <w:szCs w:val="24"/>
        </w:rPr>
        <w:tab/>
        <w:t>рассмотрении апелляции присутствует только участник школьного этапа всероссийской олимпиады школьников, подавший заявл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ие.</w:t>
      </w:r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2929"/>
        </w:tabs>
        <w:spacing w:before="0" w:after="0" w:line="240" w:lineRule="auto"/>
        <w:ind w:lef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Изготовление</w:t>
      </w:r>
      <w:r w:rsidRPr="007B3D0F">
        <w:rPr>
          <w:rFonts w:ascii="Times New Roman" w:hAnsi="Times New Roman" w:cs="Times New Roman"/>
          <w:sz w:val="24"/>
          <w:szCs w:val="24"/>
        </w:rPr>
        <w:tab/>
        <w:t>копий работ для участников не допускается.</w:t>
      </w:r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2771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о</w:t>
      </w:r>
      <w:r w:rsidRPr="007B3D0F">
        <w:rPr>
          <w:rFonts w:ascii="Times New Roman" w:hAnsi="Times New Roman" w:cs="Times New Roman"/>
          <w:sz w:val="24"/>
          <w:szCs w:val="24"/>
        </w:rPr>
        <w:tab/>
        <w:t>результатам рассмотрения апелляции о несогласии с выставлен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ыми баллами комиссия составляет протокол и принимает одно из решений: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909"/>
        </w:tabs>
        <w:spacing w:before="0" w:after="0" w:line="240" w:lineRule="auto"/>
        <w:ind w:lef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б отклонении апелляции и сохранении выставленных баллов;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909"/>
        </w:tabs>
        <w:spacing w:before="0" w:after="0" w:line="240" w:lineRule="auto"/>
        <w:ind w:lef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об удовлетворении апелляции и выставлении других баллов.</w:t>
      </w:r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1479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Решение апелляционной комиссии является окончательным и пер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мотру не подлежит.</w:t>
      </w:r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2929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Информация</w:t>
      </w:r>
      <w:r w:rsidRPr="007B3D0F">
        <w:rPr>
          <w:rFonts w:ascii="Times New Roman" w:hAnsi="Times New Roman" w:cs="Times New Roman"/>
          <w:sz w:val="24"/>
          <w:szCs w:val="24"/>
        </w:rPr>
        <w:tab/>
        <w:t>об итогах апелляции передается комиссией в оргко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митет с целью перерасчета баллов и внесения соответствующих изменений в итоговую таблицу результатов участников школьного этапа.</w:t>
      </w:r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2929"/>
        </w:tabs>
        <w:spacing w:before="0" w:after="0" w:line="240" w:lineRule="auto"/>
        <w:ind w:left="20" w:right="20" w:firstLine="72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Документами</w:t>
      </w:r>
      <w:r w:rsidRPr="007B3D0F">
        <w:rPr>
          <w:rFonts w:ascii="Times New Roman" w:hAnsi="Times New Roman" w:cs="Times New Roman"/>
          <w:sz w:val="24"/>
          <w:szCs w:val="24"/>
        </w:rPr>
        <w:tab/>
        <w:t>по основным видам работы апелляционной комис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сии являются: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888"/>
        </w:tabs>
        <w:spacing w:before="0" w:after="0" w:line="240" w:lineRule="auto"/>
        <w:ind w:left="20"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исьменное заявление об апелляции участников школьного этапа вс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российской олимпиады школьников;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888"/>
        </w:tabs>
        <w:spacing w:before="0" w:after="0" w:line="240" w:lineRule="auto"/>
        <w:ind w:left="20"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журнал (листы) регистрации апелляционных заявлений;</w:t>
      </w:r>
    </w:p>
    <w:p w:rsidR="00122DA3" w:rsidRPr="007B3D0F" w:rsidRDefault="00122DA3" w:rsidP="007B3D0F">
      <w:pPr>
        <w:pStyle w:val="3"/>
        <w:numPr>
          <w:ilvl w:val="0"/>
          <w:numId w:val="13"/>
        </w:numPr>
        <w:shd w:val="clear" w:color="auto" w:fill="auto"/>
        <w:tabs>
          <w:tab w:val="left" w:pos="888"/>
        </w:tabs>
        <w:spacing w:before="0" w:after="0" w:line="240" w:lineRule="auto"/>
        <w:ind w:left="20"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ротокол заседания апелляционной комиссии.</w:t>
      </w:r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2770"/>
        </w:tabs>
        <w:spacing w:before="0" w:after="0" w:line="240" w:lineRule="auto"/>
        <w:ind w:left="20"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Документы апелляционной комиссии хранятся в муниципальной общеобразовательной организации в течение 1 учебного года.</w:t>
      </w:r>
    </w:p>
    <w:p w:rsidR="00122DA3" w:rsidRPr="007B3D0F" w:rsidRDefault="00122DA3" w:rsidP="007B3D0F">
      <w:pPr>
        <w:pStyle w:val="12"/>
        <w:keepNext/>
        <w:keepLines/>
        <w:widowControl w:val="0"/>
        <w:numPr>
          <w:ilvl w:val="0"/>
          <w:numId w:val="20"/>
        </w:numPr>
        <w:shd w:val="clear" w:color="auto" w:fill="auto"/>
        <w:tabs>
          <w:tab w:val="left" w:pos="0"/>
        </w:tabs>
        <w:spacing w:before="0" w:line="240" w:lineRule="auto"/>
        <w:ind w:left="0" w:right="-1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8" w:name="bookmark8"/>
      <w:r w:rsidRPr="007B3D0F">
        <w:rPr>
          <w:rFonts w:ascii="Times New Roman" w:hAnsi="Times New Roman" w:cs="Times New Roman"/>
          <w:b/>
          <w:sz w:val="24"/>
          <w:szCs w:val="24"/>
        </w:rPr>
        <w:t>Подведение итогов школьного этапа всероссийской олимпиады школьников</w:t>
      </w:r>
      <w:bookmarkEnd w:id="8"/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1978"/>
        </w:tabs>
        <w:spacing w:before="0" w:after="0" w:line="240" w:lineRule="auto"/>
        <w:ind w:left="20"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Итоги</w:t>
      </w:r>
      <w:r w:rsidRPr="007B3D0F">
        <w:rPr>
          <w:rFonts w:ascii="Times New Roman" w:hAnsi="Times New Roman" w:cs="Times New Roman"/>
          <w:sz w:val="24"/>
          <w:szCs w:val="24"/>
        </w:rPr>
        <w:tab/>
        <w:t>школьного этапа всероссийской олимпиады школьников от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ражаются в итоговом протоколе с выстроенным рейтингом, определением статуса участника олимпиады (победитель, призер, участник). Протокол должен быть подписан всеми членами жюри.</w:t>
      </w:r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2534"/>
        </w:tabs>
        <w:spacing w:before="0" w:after="0" w:line="240" w:lineRule="auto"/>
        <w:ind w:left="20"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Участники,</w:t>
      </w:r>
      <w:r w:rsidRPr="007B3D0F">
        <w:rPr>
          <w:rFonts w:ascii="Times New Roman" w:hAnsi="Times New Roman" w:cs="Times New Roman"/>
          <w:sz w:val="24"/>
          <w:szCs w:val="24"/>
        </w:rPr>
        <w:tab/>
        <w:t>занявшие первую строку рейтинга, признаются победи</w:t>
      </w:r>
      <w:r w:rsidRPr="007B3D0F">
        <w:rPr>
          <w:rFonts w:ascii="Times New Roman" w:hAnsi="Times New Roman" w:cs="Times New Roman"/>
          <w:sz w:val="24"/>
          <w:szCs w:val="24"/>
        </w:rPr>
        <w:softHyphen/>
        <w:t xml:space="preserve">телями при условии, что набранное количество баллов превышает 50% от максимального количества баллов по данному предмету в данной параллели. Участники, </w:t>
      </w:r>
      <w:r w:rsidRPr="007B3D0F">
        <w:rPr>
          <w:rFonts w:ascii="Times New Roman" w:hAnsi="Times New Roman" w:cs="Times New Roman"/>
          <w:sz w:val="24"/>
          <w:szCs w:val="24"/>
        </w:rPr>
        <w:lastRenderedPageBreak/>
        <w:t>следующие в рейтинговой таблице за победителями, признаются призерами согласно установленной Управлением квоте победителей и призеров школьного этапа.</w:t>
      </w:r>
    </w:p>
    <w:p w:rsidR="00122DA3" w:rsidRPr="007B3D0F" w:rsidRDefault="00122DA3" w:rsidP="007B3D0F">
      <w:pPr>
        <w:pStyle w:val="3"/>
        <w:numPr>
          <w:ilvl w:val="1"/>
          <w:numId w:val="20"/>
        </w:numPr>
        <w:shd w:val="clear" w:color="auto" w:fill="auto"/>
        <w:tabs>
          <w:tab w:val="left" w:pos="2534"/>
        </w:tabs>
        <w:spacing w:before="0" w:after="0" w:line="240" w:lineRule="auto"/>
        <w:ind w:left="20" w:firstLine="70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На</w:t>
      </w:r>
      <w:r w:rsidRPr="007B3D0F">
        <w:rPr>
          <w:rFonts w:ascii="Times New Roman" w:hAnsi="Times New Roman" w:cs="Times New Roman"/>
          <w:sz w:val="24"/>
          <w:szCs w:val="24"/>
        </w:rPr>
        <w:tab/>
        <w:t xml:space="preserve"> основании итоговых протоколов муниципальной общеобразов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тельной организации организатором школьного этапа олимпиады составля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ется сводный протокол по предмету и утверждается приказом Управле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ния. Подведение итогов школьного этапа всероссийской олимпиады школьников проходит на церемонии награждения победителей и призеров школьного этапа всероссийской олимпиады школьников, педагогов, подго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товивших победителей и призеров, в каждой муниципальной общеобразова</w:t>
      </w:r>
      <w:r w:rsidRPr="007B3D0F">
        <w:rPr>
          <w:rFonts w:ascii="Times New Roman" w:hAnsi="Times New Roman" w:cs="Times New Roman"/>
          <w:sz w:val="24"/>
          <w:szCs w:val="24"/>
        </w:rPr>
        <w:softHyphen/>
        <w:t>тельной организации.</w:t>
      </w: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122DA3" w:rsidP="007B3D0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D313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D3136A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Приложение № </w:t>
      </w:r>
      <w:r w:rsidR="00122DA3" w:rsidRPr="007B3D0F">
        <w:rPr>
          <w:rFonts w:ascii="Times New Roman" w:hAnsi="Times New Roman" w:cs="Times New Roman"/>
          <w:sz w:val="24"/>
          <w:szCs w:val="24"/>
        </w:rPr>
        <w:t>4</w:t>
      </w:r>
    </w:p>
    <w:p w:rsidR="00122DA3" w:rsidRPr="007B3D0F" w:rsidRDefault="00122DA3" w:rsidP="007B3D0F">
      <w:pPr>
        <w:pStyle w:val="2"/>
        <w:shd w:val="clear" w:color="auto" w:fill="auto"/>
        <w:tabs>
          <w:tab w:val="left" w:pos="1560"/>
          <w:tab w:val="left" w:pos="1701"/>
        </w:tabs>
        <w:spacing w:after="0" w:line="240" w:lineRule="auto"/>
        <w:ind w:right="20" w:firstLine="993"/>
        <w:jc w:val="right"/>
        <w:rPr>
          <w:sz w:val="24"/>
          <w:szCs w:val="24"/>
        </w:rPr>
      </w:pPr>
      <w:r w:rsidRPr="007B3D0F">
        <w:rPr>
          <w:sz w:val="24"/>
          <w:szCs w:val="24"/>
        </w:rPr>
        <w:t xml:space="preserve">к приказу от 30.08.2021  № 688 </w:t>
      </w:r>
    </w:p>
    <w:p w:rsidR="00122DA3" w:rsidRPr="007B3D0F" w:rsidRDefault="00122DA3" w:rsidP="007B3D0F">
      <w:pPr>
        <w:pStyle w:val="2"/>
        <w:shd w:val="clear" w:color="auto" w:fill="auto"/>
        <w:tabs>
          <w:tab w:val="left" w:pos="1560"/>
          <w:tab w:val="left" w:pos="1701"/>
        </w:tabs>
        <w:spacing w:after="0" w:line="240" w:lineRule="auto"/>
        <w:ind w:right="20" w:firstLine="993"/>
        <w:jc w:val="right"/>
        <w:rPr>
          <w:sz w:val="24"/>
          <w:szCs w:val="24"/>
        </w:rPr>
      </w:pPr>
    </w:p>
    <w:p w:rsidR="00122DA3" w:rsidRPr="007B3D0F" w:rsidRDefault="00122DA3" w:rsidP="007B3D0F">
      <w:pPr>
        <w:pStyle w:val="2"/>
        <w:shd w:val="clear" w:color="auto" w:fill="auto"/>
        <w:tabs>
          <w:tab w:val="left" w:pos="1701"/>
        </w:tabs>
        <w:spacing w:after="0" w:line="240" w:lineRule="auto"/>
        <w:ind w:right="20" w:firstLine="993"/>
        <w:jc w:val="center"/>
        <w:rPr>
          <w:b/>
          <w:sz w:val="24"/>
          <w:szCs w:val="24"/>
        </w:rPr>
      </w:pPr>
      <w:r w:rsidRPr="007B3D0F">
        <w:rPr>
          <w:b/>
          <w:sz w:val="24"/>
          <w:szCs w:val="24"/>
        </w:rPr>
        <w:t>Состав оргкомитета школьного этапа</w:t>
      </w:r>
    </w:p>
    <w:p w:rsidR="00122DA3" w:rsidRPr="007B3D0F" w:rsidRDefault="00122DA3" w:rsidP="007B3D0F">
      <w:pPr>
        <w:pStyle w:val="2"/>
        <w:shd w:val="clear" w:color="auto" w:fill="auto"/>
        <w:tabs>
          <w:tab w:val="left" w:pos="1701"/>
        </w:tabs>
        <w:spacing w:after="0" w:line="240" w:lineRule="auto"/>
        <w:ind w:right="20" w:firstLine="993"/>
        <w:jc w:val="center"/>
        <w:rPr>
          <w:b/>
          <w:sz w:val="24"/>
          <w:szCs w:val="24"/>
        </w:rPr>
      </w:pPr>
      <w:r w:rsidRPr="007B3D0F">
        <w:rPr>
          <w:b/>
          <w:sz w:val="24"/>
          <w:szCs w:val="24"/>
        </w:rPr>
        <w:t>всероссийской олимпиады школьников</w:t>
      </w:r>
    </w:p>
    <w:p w:rsidR="00122DA3" w:rsidRPr="007B3D0F" w:rsidRDefault="00122DA3" w:rsidP="00122DA3">
      <w:pPr>
        <w:pStyle w:val="2"/>
        <w:shd w:val="clear" w:color="auto" w:fill="auto"/>
        <w:tabs>
          <w:tab w:val="left" w:pos="567"/>
          <w:tab w:val="left" w:pos="993"/>
          <w:tab w:val="left" w:pos="1276"/>
          <w:tab w:val="left" w:pos="1560"/>
          <w:tab w:val="left" w:pos="1701"/>
        </w:tabs>
        <w:spacing w:after="0" w:line="240" w:lineRule="auto"/>
        <w:ind w:right="20" w:firstLine="284"/>
        <w:jc w:val="both"/>
        <w:rPr>
          <w:sz w:val="24"/>
          <w:szCs w:val="24"/>
        </w:rPr>
      </w:pP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Смирнова Н.А. – начальник отдела общего образования управления образования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Байков В.В., директор МБОУ «СОШ №1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Субботина К.В. – заместитель директора МБОУ «СОШ №1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Котлярова О.В., заместитель директора МБОУ «СОШ №1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Ушакова И.Р., заместитель директора МБОУ «СОШ №1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Меркушенко С.И. – директор МБОУ «СОШ им. А. Ларионова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Войцеховская Н.А., учитель МБОУ «СОШ им. А. Ларионова» г. Емвы;</w:t>
      </w:r>
    </w:p>
    <w:p w:rsidR="00122DA3" w:rsidRPr="007B3D0F" w:rsidRDefault="00315385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саева А. И.</w:t>
      </w:r>
      <w:r w:rsidR="00122DA3" w:rsidRPr="007B3D0F">
        <w:rPr>
          <w:rFonts w:ascii="Times New Roman" w:hAnsi="Times New Roman" w:cs="Times New Roman"/>
          <w:sz w:val="24"/>
          <w:szCs w:val="24"/>
        </w:rPr>
        <w:t>, заместитель директора МБОУ «СОШ им. А. Ларионова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Зейбель И.Г., заместитель директора МБОУ «СОШ им. А. Ларионова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Ховрина А.Е., технический специалист МБОУ «СОШ им. А. Ларионова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Бровина А.И. – директор МБОУ «СОШ» пгт. Синдор;</w:t>
      </w:r>
    </w:p>
    <w:p w:rsidR="00122DA3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авловская В.Н., заместитель директора МБОУ «СОШ» пгт. Синдор;</w:t>
      </w:r>
    </w:p>
    <w:p w:rsidR="00315385" w:rsidRPr="00315385" w:rsidRDefault="00315385" w:rsidP="00315385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умакова Е.Л., </w:t>
      </w:r>
      <w:r w:rsidRPr="007B3D0F">
        <w:rPr>
          <w:rFonts w:ascii="Times New Roman" w:hAnsi="Times New Roman" w:cs="Times New Roman"/>
          <w:sz w:val="24"/>
          <w:szCs w:val="24"/>
        </w:rPr>
        <w:t>заместитель директора МБОУ «СОШ» пгт. Синдор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Гришина Е.А. - директор МАОУ «СОШ» с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.С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>ерегово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Литвиненко О.В. – учитель МАОУ «СОШ» с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.С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>ерегово;</w:t>
      </w:r>
    </w:p>
    <w:p w:rsidR="00122DA3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Матева  О. М., учитель МБОУ «СОШ» с. Серегово;</w:t>
      </w:r>
    </w:p>
    <w:p w:rsidR="00315385" w:rsidRPr="00315385" w:rsidRDefault="00315385" w:rsidP="00315385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онамарева Е.Ю., учитель </w:t>
      </w:r>
      <w:r w:rsidRPr="007B3D0F">
        <w:rPr>
          <w:rFonts w:ascii="Times New Roman" w:hAnsi="Times New Roman" w:cs="Times New Roman"/>
          <w:sz w:val="24"/>
          <w:szCs w:val="24"/>
        </w:rPr>
        <w:t>МБОУ «СОШ» с. Серегово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Шепеленко Е.М. – директор МБОУ «СОШ» с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.Ш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>ошка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Щанова Н.Е., заместитель директора МБОУ «СОШ» с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.Ш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>ошка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Новоселова Т.А., учитель МБОУ «СОШ» с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.Ш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>ошка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Стеблина Л.Н, учитель МБОУ «СОШ» с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.Ш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>ошка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адласова В.Н., заместитель директора МБОУ «СОШ» с</w:t>
      </w:r>
      <w:proofErr w:type="gramStart"/>
      <w:r w:rsidRPr="007B3D0F">
        <w:rPr>
          <w:rFonts w:ascii="Times New Roman" w:hAnsi="Times New Roman" w:cs="Times New Roman"/>
          <w:sz w:val="24"/>
          <w:szCs w:val="24"/>
        </w:rPr>
        <w:t>.Ш</w:t>
      </w:r>
      <w:proofErr w:type="gramEnd"/>
      <w:r w:rsidRPr="007B3D0F">
        <w:rPr>
          <w:rFonts w:ascii="Times New Roman" w:hAnsi="Times New Roman" w:cs="Times New Roman"/>
          <w:sz w:val="24"/>
          <w:szCs w:val="24"/>
        </w:rPr>
        <w:t>ошка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Гусак Е.В. – директор МБОУ «СОШ» пст. Чиньяворык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Шилова М.М., заместитель директора МБОУ «СОШ» пст. Чиньяворык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Кондратьева Ж.А., учитель начальных классов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Пирмамедова Р.З. – директор МБОУ «НОШ» пст. Чернореченский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Яшичев А.И., учитель математики МБОУ «НОШ» пст. Чернореченский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Родионычева О.В. – директор МАОУ «НШ-ДС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Тырина В.Н., заместитель директора МАОУ «НШ-ДС» г. Емвы;</w:t>
      </w:r>
    </w:p>
    <w:p w:rsidR="00122DA3" w:rsidRPr="007B3D0F" w:rsidRDefault="00122DA3" w:rsidP="00122DA3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t>Никитина И.В., учитель начальных классов МАОУ «НШ-ДС» г. Емвы.</w:t>
      </w:r>
    </w:p>
    <w:p w:rsidR="00122DA3" w:rsidRPr="009E3443" w:rsidRDefault="00122DA3" w:rsidP="00122DA3">
      <w:pPr>
        <w:ind w:left="720"/>
        <w:jc w:val="both"/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E7BC4" w:rsidRDefault="007E7BC4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7B3D0F" w:rsidRDefault="00D3136A" w:rsidP="007B3D0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Приложение № </w:t>
      </w:r>
      <w:r w:rsidR="00122DA3" w:rsidRPr="007B3D0F">
        <w:rPr>
          <w:rFonts w:ascii="Times New Roman" w:hAnsi="Times New Roman" w:cs="Times New Roman"/>
          <w:sz w:val="24"/>
          <w:szCs w:val="24"/>
        </w:rPr>
        <w:t>5</w:t>
      </w:r>
    </w:p>
    <w:p w:rsidR="00122DA3" w:rsidRPr="00E56C68" w:rsidRDefault="00122DA3" w:rsidP="007B3D0F">
      <w:pPr>
        <w:spacing w:after="0"/>
        <w:jc w:val="right"/>
      </w:pPr>
      <w:r w:rsidRPr="007B3D0F">
        <w:rPr>
          <w:rFonts w:ascii="Times New Roman" w:hAnsi="Times New Roman" w:cs="Times New Roman"/>
          <w:sz w:val="24"/>
          <w:szCs w:val="24"/>
        </w:rPr>
        <w:t xml:space="preserve">к приказу от 30.08.2021  № 688  </w:t>
      </w:r>
    </w:p>
    <w:p w:rsidR="00122DA3" w:rsidRPr="007B3D0F" w:rsidRDefault="00122DA3" w:rsidP="007B3D0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3D0F">
        <w:rPr>
          <w:rFonts w:ascii="Times New Roman" w:hAnsi="Times New Roman" w:cs="Times New Roman"/>
          <w:b/>
          <w:sz w:val="24"/>
          <w:szCs w:val="24"/>
        </w:rPr>
        <w:t xml:space="preserve">Состав </w:t>
      </w:r>
    </w:p>
    <w:p w:rsidR="00122DA3" w:rsidRPr="007B3D0F" w:rsidRDefault="00122DA3" w:rsidP="007B3D0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3D0F">
        <w:rPr>
          <w:rFonts w:ascii="Times New Roman" w:hAnsi="Times New Roman" w:cs="Times New Roman"/>
          <w:b/>
          <w:sz w:val="24"/>
          <w:szCs w:val="24"/>
        </w:rPr>
        <w:t>жюри школьного этапа всероссийской олимпиады школьнико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4003"/>
        <w:gridCol w:w="3191"/>
      </w:tblGrid>
      <w:tr w:rsidR="00122DA3" w:rsidRPr="007B3D0F" w:rsidTr="00122DA3">
        <w:tc>
          <w:tcPr>
            <w:tcW w:w="2376" w:type="dxa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редмет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Ф.И.О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кола</w:t>
            </w:r>
          </w:p>
        </w:tc>
      </w:tr>
      <w:tr w:rsidR="00122DA3" w:rsidRPr="007B3D0F" w:rsidTr="00122DA3">
        <w:trPr>
          <w:trHeight w:val="1459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Математика </w:t>
            </w:r>
          </w:p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(4 класс)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уровцева Марьяна Александ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Жукова Оксана Аркад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анева Людмила Валер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ингалева Светлана Валерья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арова Елена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 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rPr>
          <w:trHeight w:val="516"/>
        </w:trPr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саева Анна Ибрагим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злова Елена Владими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онова Ирина Альфонс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чменева Любовь Андр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ребенкина Лидия Андре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овий Н.А.,Пономарёва Е.Ю.,Дорогова О.С.,Фотиева Д.П.,Литвиненко О.В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ё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стапчук Ирина Валентиновна, Канунникова Кристина Владимировна, Афиногенова Валентина Александровна, Плескова Анастасия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ндратьева Жанна Алекс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асиленко Ольга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олякова Людмила Ив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Жеребцова Светлана Дмитри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Коновалова Г.Х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ингалева Л.Ф., Подорова Г.Е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 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,.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с. Н.И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Тырина В.Н.; Никитина И.В., Литвиненко Т.Н., Родионычева О.В., Жилина Г.Л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НШ-ДС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ирмамедова Рамиля Загид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Алексеева Татьяна Александровна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Яшичев Алексей Ильич, Остапчук Ирина Валентиновна, Канунникова Кристи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НОШ» пст. Чернореченский</w:t>
            </w:r>
          </w:p>
        </w:tc>
      </w:tr>
      <w:tr w:rsidR="00122DA3" w:rsidRPr="007B3D0F" w:rsidTr="00122DA3">
        <w:trPr>
          <w:trHeight w:val="1703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Математика </w:t>
            </w:r>
          </w:p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(5-11 класс)</w:t>
            </w: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Щепкина Вера Аркадь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ценко Ольга Михайл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дорова Ангелина Милито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исовская Наталия Степа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ячевская Валентина Александ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селянинова Раиса Семе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юшенко Нина Василь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Ткачева Любовь Дмитри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ещерякова Елена Викто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Исаева Анна Ибрагим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ёва Е.Ю.,Дорогова О.С.,Фотиева Д.П.,Литвиненко О.В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ё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вловская Виктория Николаевна, Пасеева Евгения Викторовна, Бровина Алла Ивановна, Чумакова Елена Леонид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лякова Людмила Ива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амазанова Жамиля Идрис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дратьева Жанна Алексе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, Коновалова Г.Х.,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, Подорова Г.Е.,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фимова Н.Т., Пучкова И.Я.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, Москаленко А.И.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, Ошс. Н.И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733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Физика</w:t>
            </w: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ебедева Зоя Ива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ячевская Валентина Александ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Щепкина Вера Аркадь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ценко Ольга Михайл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дорова Ангелина Милитон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йцеховская  Наталья Александ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ина Елена Семе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ещерякова Елена Викто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Ткачева Любовь Дмитри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ёва Е.Ю.,Дорогова О.С.,Фотиева Д.П.,Литвиненко О.В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вловская Виктория Николаевна, Пасеева Евгения Викторовна, Бровина Алла Ивановна, Чумакова Елена Леонид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ина Елена Семе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лякова Людмила Ива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абулова Наргиза Чингизха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» 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,Коновалова Г.Х.,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Подорова Г.Е.,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фимова Н.Т. Пучкова И.Я.,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, Москаленко А.И.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,Ошс. Н.И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365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Химия</w:t>
            </w: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льгина Елена Ива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Татьяна Семе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Безменова Галина Степа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Цынгалова Светлана Федо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керина Анжелика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льгина Елена Ива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йцеховская Наталья Александ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чменева Надежда Александ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ина Елена Семе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Ткачева Любовь Дмитри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тева О.М..,Пономарёва Е.Ю.,Дорогова О.С.,Фотиева Д.П.,Литвиненко О.В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логубова Надежда Веоноровна, Тарасенко Ирина Борисовна, Бровина Алла Ивановна, Чумакова Елена Леонид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Чеусова Тамара Никола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амазанова Жамиля Идрис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Дубова Елена Владими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,Коновалова Г.Х.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,.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Подорова Г.Е.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фимова Н.Т.,Пучкова И.Я.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,Москаленко А.И.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,Ошс. Н.И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46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Биология</w:t>
            </w: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льгина Елена Ива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Татьяна Семе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Безменова Галина Степа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Цынгалова Светлана Федо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керина Анжелика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чменева Надежда Александ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Зубко Жанна Павл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йцеховская Наталья Александ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бунова Анна Виталь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ломская Марина Никола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тева О.М..,Пономарёва Е.Ю.,Дорогова О.С.,Фотиева Д.П.,Литвиненко О.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proofErr w:type="gramEnd"/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ологубова Надежда Веоноровна, Тарасенко Ирина Борисовна, Бровина Алла Ивановна, Чумакова Елена Леонид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Чеусова Тамара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ланов Евгений Серге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амазанова Жамиля Идрис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Жеребцова Светлана Дмитри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Дубова Елена Владими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Коновалова Г.Х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ингалева Л.Ф.,Подорова Г.Е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Ошс. Н.И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458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еография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Цынгалова Светлана Федо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льгина Елена Ив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Татьяна Семе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Безменова Галина Степ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окерина Анжелика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чменева Надежда Александ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Зубко Жанна Павл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йцеховская Наталья Александ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орбунова Анна Витал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оломская Марина Никола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rPr>
          <w:trHeight w:val="267"/>
        </w:trPr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тева О.М..,Пономарёва Е.Ю.,Дорогова О.С.,Фотиева Д.П.,Литвиненко О.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proofErr w:type="gramEnd"/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.</w:t>
            </w:r>
            <w:r w:rsidRPr="007B3D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ерегово</w:t>
            </w:r>
          </w:p>
        </w:tc>
      </w:tr>
      <w:tr w:rsidR="00122DA3" w:rsidRPr="007B3D0F" w:rsidTr="00122DA3">
        <w:trPr>
          <w:trHeight w:val="285"/>
        </w:trPr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ологубова Надежда Веоноровна, Тарасенко Ирина Борисовна, Бровина Алла Ивановна, Чумакова Елена Леонид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.</w:t>
            </w:r>
            <w:r w:rsidRPr="007B3D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ланов Евгений Серге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Дубова Елена Владими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амазанова Жамиля Идрис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ндратьева Жанна Алексе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» 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Коновалова Г.Х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ингалева Л.Ф.,Подорова Г.Е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Ошс. Н.И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696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Астрономия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орячевская Валентина Александ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Лебедева Зоя Ив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Лисовская Наталия Степ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ценко Ольга Михайловна</w:t>
            </w:r>
          </w:p>
          <w:p w:rsidR="00122DA3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одорова Ангелина Милитоновна</w:t>
            </w:r>
          </w:p>
          <w:p w:rsidR="00C504F1" w:rsidRPr="007B3D0F" w:rsidRDefault="00C504F1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йцеховская Наталья Александ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ина Елена Семё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чменева Надежда Александ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ещерякова Елена Викто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нюшенко Нина Василь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ланов Евгений Серге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Жеребцова Светлана Дмитри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асиленко Ольга Николаевна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аршукова Анастасия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ндратьева Жанна Алексе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авловская Виктория Николаевна, Пасеева Евгения Викторовна, Бровина Алла Ивановна, Чумакова Елена Леонид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Коновалова Г.Х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ингалева Л.Ф.,Подорова Г.Е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,.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Ошс. Н.И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тева О.М..,Пономарёва Е.Ю.,Дорогова О.С.,Фотиева Д.П.,Литвиненко О.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proofErr w:type="gramEnd"/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.</w:t>
            </w:r>
            <w:r w:rsidRPr="007B3D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ерегово</w:t>
            </w:r>
          </w:p>
        </w:tc>
      </w:tr>
      <w:tr w:rsidR="00F03566" w:rsidRPr="007B3D0F" w:rsidTr="004272CF">
        <w:trPr>
          <w:trHeight w:val="1627"/>
        </w:trPr>
        <w:tc>
          <w:tcPr>
            <w:tcW w:w="2376" w:type="dxa"/>
            <w:vMerge w:val="restart"/>
          </w:tcPr>
          <w:p w:rsidR="00F03566" w:rsidRPr="007B3D0F" w:rsidRDefault="00F03566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Экология</w:t>
            </w:r>
          </w:p>
        </w:tc>
        <w:tc>
          <w:tcPr>
            <w:tcW w:w="4003" w:type="dxa"/>
          </w:tcPr>
          <w:p w:rsidR="00F03566" w:rsidRPr="007B3D0F" w:rsidRDefault="00F03566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Татьяна Семеновна</w:t>
            </w:r>
          </w:p>
          <w:p w:rsidR="00F03566" w:rsidRPr="007B3D0F" w:rsidRDefault="00F03566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льгина Елена Ивановна</w:t>
            </w:r>
          </w:p>
          <w:p w:rsidR="00F03566" w:rsidRPr="007B3D0F" w:rsidRDefault="00F03566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Безменова Галина Степановна</w:t>
            </w:r>
          </w:p>
          <w:p w:rsidR="00F03566" w:rsidRPr="007B3D0F" w:rsidRDefault="00F03566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Цынгалова Светлана Федоровна</w:t>
            </w:r>
          </w:p>
          <w:p w:rsidR="00F03566" w:rsidRPr="007B3D0F" w:rsidRDefault="00F03566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окерина Анжелика Михайловна</w:t>
            </w:r>
          </w:p>
        </w:tc>
        <w:tc>
          <w:tcPr>
            <w:tcW w:w="3191" w:type="dxa"/>
          </w:tcPr>
          <w:p w:rsidR="00F03566" w:rsidRPr="007B3D0F" w:rsidRDefault="00F03566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Кучменева Надежда Александро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Зубко Жанна Павло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Войцеховская Наталья Александро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Горбунова Анна Витальевна</w:t>
            </w:r>
          </w:p>
          <w:p w:rsidR="00122DA3" w:rsidRPr="007B3D0F" w:rsidRDefault="00122DA3" w:rsidP="00F03566">
            <w:pPr>
              <w:pStyle w:val="ad"/>
            </w:pPr>
            <w:r w:rsidRPr="00F03566">
              <w:rPr>
                <w:rFonts w:ascii="Times New Roman" w:hAnsi="Times New Roman"/>
                <w:sz w:val="24"/>
                <w:szCs w:val="24"/>
              </w:rPr>
              <w:t>Соломская Марина Никола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Сологубова Надежда Веоноровна, Тарасенко Ирина Борисовна, Бровина Алла Ивановна, Чумакова Елена Леонидовна 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Коновалова Г.Х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ингалева Л.Ф.,Подорова Г.Е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Пучкова И.Я.,Волкова А.Н.,Москаленко А.И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Ошс. Н.И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тева О.М..,Пономарёва Е.Ю.,Дорогова О.С.,Фотиева Д.П.,Литвиненко О.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proofErr w:type="gramEnd"/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.</w:t>
            </w:r>
            <w:r w:rsidRPr="007B3D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Чеусова Тамара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ланов Евгений Серге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амазанова Жамиля Идрис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Жеребцова Светлана Дмитри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Дубова Елена Владими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 пст. Чиньяворык</w:t>
            </w:r>
          </w:p>
        </w:tc>
      </w:tr>
      <w:tr w:rsidR="00122DA3" w:rsidRPr="007B3D0F" w:rsidTr="00122DA3">
        <w:trPr>
          <w:trHeight w:val="1679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форматика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ценко Ольга Михайл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одорова Ангелина Милито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Лисовская Наталия Степ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Щепкина Вера Аркад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орячевская Валентина Александ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ещерякова Елена Викто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нюшенко Нина Васил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оселянинова Раиса Семё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Ткачева Любовь Дмитри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ребенкина Лидия Андре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овий Н.А.,Пономарёва Е.Ю.,Дорогова О.С.,Фотиева Д.П.,Литвиненко О.В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. Серё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авловская Виктория Николаевна, Пасеева Евгения Викторовна, Бровина Алла Ивановна, Чумакова Елена Леонид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ланов Евгений Серге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Жеребцова Светлана Дмитри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Василенко Ольга Николаев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ндратьева Жанна Алексе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Коновалова Г.Х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ингалева Л.Ф.,Подорова Г.Е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Ошс. Н.И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» 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 Шошка</w:t>
            </w:r>
          </w:p>
        </w:tc>
      </w:tr>
      <w:tr w:rsidR="00122DA3" w:rsidRPr="007B3D0F" w:rsidTr="00122DA3">
        <w:trPr>
          <w:trHeight w:val="142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Экономика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Цынгалова Светлана Федо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ончарова Оксана Анатол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усакова Ирина Владими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сокина Ирина Анатол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арова Ирина Геннадь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лсукова Лиля Андр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еркурьевна Марина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мирнова Юлия Валенти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Бабанина Татьяна Леонидовна</w:t>
            </w:r>
          </w:p>
          <w:p w:rsidR="00122DA3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Деменкова Ольга Николаевна</w:t>
            </w:r>
          </w:p>
          <w:p w:rsidR="00F03566" w:rsidRDefault="00F03566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03566" w:rsidRPr="007B3D0F" w:rsidRDefault="00F03566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Чумакова Елена Леонидовна, Мойсеева Светлана Егоровна, Павловская Виктория Николаевна, Бровина Алла Иван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Жеребцова Светлана Дмитриев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ланов Евгений Серге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амазанова Жамиля Идрис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Дубова Елена Владими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аршукова Анастасия Никола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Коновалова Г.Х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ингалева Л.Ф., Подорова Г.Е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 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 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 Ошс. Н.И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овий Н.А.,Пономарёва Е.Ю.,Дорогова О.С.,Фотиева Д.П.,Литвиненко О.В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.</w:t>
            </w:r>
            <w:r w:rsidRPr="007B3D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ерегово</w:t>
            </w:r>
          </w:p>
        </w:tc>
      </w:tr>
      <w:tr w:rsidR="00122DA3" w:rsidRPr="007B3D0F" w:rsidTr="00122DA3">
        <w:trPr>
          <w:trHeight w:val="142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Технология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мельяненко Валентина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тыкин Валерий Никола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ожегов Валерий Никола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арова Елена Михайл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Асанова Наталия Викто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васына Ирина Василье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одорова Ольга Александро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орбунова Анна Витал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Червякова Светлана  Викто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атрина Галина Никола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овий Н.А.,Пономарёва Е.Ю.,Дорогова О.С.,Фотиева Д.П.,Литвиненко О.В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Алексеева Татьяна Ильинич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ндратьева Жанна Алекс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асиленко Ольга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Дубова Елена Владими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 Коновалова Г.Х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сарова А.Б., Подорова Г.Е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 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 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 Сабирова Л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ролева Екатерина Вячеславовна, Генов Юрий Павлович, Чумакова Елена Леонидовна, Павловская Виктория Николаевна, Бровина Алла Иван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rPr>
          <w:trHeight w:val="1401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аво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ончарова Оксана Анатол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сакова Людмила Алекс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усакова Ирина Владими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арова Ирина Геннад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сокина Ирина Анатоль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лсукова Лиля Андр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еркурьевна Марина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мирнова Юлия Валенти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Бабанина Татьяна Леонид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Деменкова Ольга Никола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ойсеева Светлана Егоровна, Чумакова Елена Леонидовна, Павловская Виктория Николаевна, Бровина Алла Иван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Жеребцова Светлана Дмитри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ланов Евгений Серге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амазанова Жамиля Идрис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аршукова Анастасия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 Падласова В.Н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сарова А.Б., Подорова Г.Е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 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 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 Сабирова Л.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Тягинова Г.В.,Пономарёва Е.Ю.,Дорогова О.С.,Фотиева Д.П.,Литвиненко О.В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. Серегово</w:t>
            </w:r>
          </w:p>
        </w:tc>
      </w:tr>
      <w:tr w:rsidR="00122DA3" w:rsidRPr="007B3D0F" w:rsidTr="00122DA3">
        <w:trPr>
          <w:trHeight w:val="142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сновы безопасности жизнедеятельности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Безменова Галина Степ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ожегов Валерий Никола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тыкин Валерий Никола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аенкова Наталия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ончар Ольга Санислав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ономарёв Виталий Михайло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Лятиев Иван Никола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рихидная Елена Серг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Зубко Жанна Павл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васына Ирина Василь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Тягинова Г.В.,Пономарёва Е.Ю.,Дорогова О.С.,Фотиева Д.П.,Волков П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Мойсеева Светлана Егоровна, Сологубова Надежда Веоноровна,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авловская Виктория Николаевна,</w:t>
            </w:r>
          </w:p>
          <w:p w:rsidR="00122DA3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 Бровина Алла Ивановна</w:t>
            </w:r>
          </w:p>
          <w:p w:rsidR="00C504F1" w:rsidRPr="007B3D0F" w:rsidRDefault="00C504F1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ланов Евгений Серге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абулова Наргиза Чингизх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амазанова Жамиля Идрис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Дубова Елена Владими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 Падласова В.Н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сарова А.Б.,Подорова Г.Е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Сабирова Л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42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Физическая культура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аенкова Наталия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ончар Ольга Санислав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опов Владимир Григорь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орозов Евгений Александро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 Сергей Михайлович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ономарёв Виталий Михайло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Лятиев Иван Никола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рихидная Елена Серг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Зубко Жанна Павл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злова Елена Владими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Тягинова Г.В...,Пономарёва Е.Ю.,Дорогова О.С.,Фотиева Д.П.,Волков П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Черепанов Константин Алексеевич, Мойсеева Светлана Егоровна, Павловская Виктория Николаевна, Бровина Алла Ивановна, Чумакова Елена Леонид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ланов Евгений Сергее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абулова Наргиза Чингизх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Дубова Елена Владими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ндратьева Жанна Алекс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Попов В.Г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сарова А.Б.,Подорова Г.Е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 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Сабирова Л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42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усский язык</w:t>
            </w:r>
          </w:p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(4 класс)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ишева Ольга Михайл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Ушакова Ирина Рыз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абова Любовь Юр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иколаева Анастасия Вячеславовна</w:t>
            </w:r>
          </w:p>
          <w:p w:rsidR="00122DA3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Чернецкая Татьяна Васильевна</w:t>
            </w:r>
          </w:p>
          <w:p w:rsidR="00F03566" w:rsidRDefault="00F03566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03566" w:rsidRPr="007B3D0F" w:rsidRDefault="00F03566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опова Ольга Ив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ридасова Ирина Владими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екрасова Клавдия Алекс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удова Жанна Аркад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атрина Галина Никола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овий Н.А.,Пономарева Е.Ю.,Тягинова Г.В.,Фотиева Д.П.,Литвиненко О.В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. Серё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стапчук Ирина Валентиновна, Канунникова Кристина Владимировна, Афиногенова Валентина Александровна, Плескова Анастасия Михайловна, Бровина Алла Иван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ндратьева Жанна Алекс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Алексеева Татьяна Ильинич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аршукова Анастасия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асиленко Ольга Никола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Падласова В.Н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сарова А.Б.,Мингалева Л.Ф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Пучкова И.Я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Москаленко А.И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Сабирова Л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Тырина В.Н.; Никитина И.В., Литвиненко Т.Н., Родионычева О.В., Жилина Г.Л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НШ-ДС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ирмамедова Рамиля Загид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Алексеева Татьяна Александровна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Яшичев Алексей Ильич, Остапчук Ирина Валентиновна, Канунникова Кристи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НОШ» пст.Чернореченский</w:t>
            </w:r>
          </w:p>
        </w:tc>
      </w:tr>
      <w:tr w:rsidR="00122DA3" w:rsidRPr="007B3D0F" w:rsidTr="00122DA3">
        <w:trPr>
          <w:trHeight w:val="142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усский язык</w:t>
            </w:r>
          </w:p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(5-11 класс)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ренева Зоя Ив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Зваридчук Сергей Михайло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илева Мария Ив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орбачева Людмила Михайло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атаева Юлия Александ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цюк Евдокия Алекс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икитина Оксана Васил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штысева Зоя Алексенд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Хуторная Виктория Григор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саева Анна Ибрагим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овий Н.А.,Пономарева Е.Ю.,Тягинова Г.В.,Фотиева Д.П.,Литвиненко О.В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Дьяконова Татьяна Валентиновна, Потеряхина Ольга Васильевна,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стапчук Ирина Валентиновна, Канунникова Кристина Владимировна, Афиногенова Валентина Александ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Кондратьева Жанна Алексеев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Алексеева Татьяна Ильинич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асиленко Ольга Николае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Падласова В.Н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сарова А.Б.,Мингалева Л.Ф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 Пучкова И.Я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Москаленко А.И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,.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абирова Л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42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Литература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ренева Зоя Ив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Зваридчук Сергей Михайло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илева Мария Иван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орбачева Людмила Михайло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атаева Юлия Александ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цюк Евдокия Алекс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икитина Оксана Васил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штысева Зоя Алексенд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Хуторная Виктория Григор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саева Анна Ибрагим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овий Н.А.,Пономарева Е.Ю.,Тягинова Г.В.,Фотиева Д.П.,Литвиненко О.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proofErr w:type="gramEnd"/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. С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ind w:left="34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Дьяконова Татьяна Валентиновна, Потеряхина Ольга Васильевна,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стапчук Ирина Валентиновна, Канунникова Кристина Владимировна, Афиногенова Валентина Александ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Алексеева Татьяна Ильинич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амазанова Жамиля Идрис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Жеребцова Светлана Дмитри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» 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 Падласова В.Н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сарова А.Б., Мингалева Л.Ф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 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 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 Сабирова Л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42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Иностранный язык (английский)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тлярова Ольга Василье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Лапина Маргарита Александро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сокина Ирина Анатолье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аакян Карине Варанцове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атаева Юлия Александ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олищук Анатолий Михайло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миренникова Ольга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Щербович  Юлия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Хуторная Виктория Григор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икитина Оксана Василь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овий Н.А.,Пономарева Е.Ю.,Тягинова Г.В.,Фотиева Д.П.,Вершинина В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естерук Елена Виктровна, Павловская Виктория Николаевна, Дьяконова Татьяна Валентиновна, Потеряхина Ольга Васильевна, Бровина Алла Иван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Алексеева Татьяна Ильинич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Рамазанова Жамиля Идрисов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Жеребцова Светлана Дмитри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» 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 Падласова В.Н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сарова А.Б., Мингалева Л.Ф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 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 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 Сабирова Л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42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остранный язык (немецкий)</w:t>
            </w: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аакян Карине Варанцов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тлярова Ольга Василь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апина Маргарита Александ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сокина Ирина Анатоль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атаева Юлия Александ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лищук Анатолий Михайлович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миренникова Ольга Никола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Щербович  Юлия Никола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Хуторная Виктория Григорье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икитина Оксана Василь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ева Е.Ю.,Тягинова Г.В.,Фотиева Д.П.,Вершинина В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Default="00122DA3" w:rsidP="00C504F1">
            <w:pPr>
              <w:pStyle w:val="ad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color w:val="000000"/>
                <w:sz w:val="24"/>
                <w:szCs w:val="24"/>
              </w:rPr>
              <w:t>Нестерук Елена Виктровна, Павловская Виктория Николаевна, Дьяконова Татьяна Валентиновна, Потеряхина Ольга Васильевна, Бровина Алла Ивановна</w:t>
            </w:r>
          </w:p>
          <w:p w:rsidR="00C504F1" w:rsidRPr="00C504F1" w:rsidRDefault="00C504F1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Алексеева Татьяна Ильинич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Рамазанова Жамиля Идрисов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Жеребцова Светлана Дмитри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» 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ст. Чиньяворык</w:t>
            </w:r>
          </w:p>
        </w:tc>
      </w:tr>
      <w:tr w:rsidR="00122DA3" w:rsidRPr="007B3D0F" w:rsidTr="00122DA3">
        <w:tc>
          <w:tcPr>
            <w:tcW w:w="2376" w:type="dxa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 Падласова В.Н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сарова А.Б., Мингалева Л.Ф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 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 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 Сабирова Л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42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остранный язык (французский)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отлярова Ольга Василье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Лапина Маргарита Александро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сокина Ирина Анатолье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аакян Карине Варанцове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атаева Юлия Александр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олищук Анатолий Михайлович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миренникова Ольга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Щербович  Юлия Никола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Хуторная Виктория Григор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икитина Оксана Василь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овий Н.А.,Пономарева Е.Ю.,Тягинова Г.В.,Фотиева Д.П.,Вершинина В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естерук Елена Виктровна, Павловская Виктория Николаевна, Дьяконова Татьяна Валентиновна, Потеряхина Ольга Васильевна, Бровина Алла Иван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rPr>
          <w:trHeight w:val="1399"/>
        </w:trPr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Алексеева Татьяна Ильинич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Рамазанова Жамиля Идрисов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Жеребцова Светлана Дмитри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» 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</w:t>
            </w: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 Падласова В.Н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сарова А.Б.,  Мингалева Л.Ф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 Пучкова И.Я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 Москаленко А.И.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, Сабирова Л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42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стория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сакова Людмила Алексе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ончарова Оксана Анатоль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усакова Ирина Владимиро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арова Ирина Геннадьевна</w:t>
            </w:r>
          </w:p>
          <w:p w:rsidR="00122DA3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убботина Клавдия Вячеславовна</w:t>
            </w:r>
          </w:p>
          <w:p w:rsidR="00F03566" w:rsidRDefault="00F03566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03566" w:rsidRPr="007B3D0F" w:rsidRDefault="00F03566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Елсукова Лиля Андрее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Меркурьевна Марина Николае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Смирнова Юлия Валентино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Бабанина Татьяна Леонидо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Деменкова Ольга Никола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Маковий Н.А.,Пономарева Е.Ю.,Тягинова Г.В.,Фотиева Д.П.,Литвиненко О.В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Чумакова Елена Леонидовна, Мойсеева Светлана Егоровна,</w:t>
            </w:r>
            <w:r w:rsidRPr="00F0356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Дьяконова Татьяна Валентиновна, Потеряхина Ольга Васильевна, Бровина Алла Иван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ндор</w:t>
            </w:r>
          </w:p>
        </w:tc>
      </w:tr>
      <w:tr w:rsidR="00122DA3" w:rsidRPr="007B3D0F" w:rsidTr="00122DA3">
        <w:trPr>
          <w:trHeight w:val="1447"/>
        </w:trPr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 xml:space="preserve">Василенко Ольга Николаевна 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Рамазанова Жамиля Идрисо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Жеребцова Светлана Дмирие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Новоселова Т.А., Падласова В.Н.,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Максарова А.Б., Мингалева Л.Ф.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Ефимова Н.Т., Пучкова И.Я.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Волкова А.Н., Москаленко А.И.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Стеблина Л.Н., Сабирова Л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42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бществознание</w:t>
            </w:r>
          </w:p>
        </w:tc>
        <w:tc>
          <w:tcPr>
            <w:tcW w:w="4003" w:type="dxa"/>
          </w:tcPr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 xml:space="preserve">Гончарова Оксана Анатольевна 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Исакова Людмила Алексее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Русакова Ирина Владимиро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Макарова Ирина Геннадье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Субботина Клавдия Вячеслав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Елсукова Лиля Андрее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Меркурьевна Марина Николае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Смирнова Юлия Валентино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Бабанина Татьяна Леонидовна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Деменкова Ольга Никола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Маковий Н.А.,Пономарева Е.Ю.,Тягинова Г.В.,Фотиева Д.П.,Литвиненко О.В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Чумакова Елена Леонидовна, Мойсеева Светлана Егоровна,</w:t>
            </w:r>
            <w:r w:rsidRPr="00F0356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Дьяконова Татьяна Валентиновна, Потеряхина Ольга Васильевна, Бровина Алла Иван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. Синдор</w:t>
            </w:r>
          </w:p>
        </w:tc>
      </w:tr>
      <w:tr w:rsidR="00122DA3" w:rsidRPr="007B3D0F" w:rsidTr="00F03566">
        <w:trPr>
          <w:trHeight w:val="428"/>
        </w:trPr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 xml:space="preserve">Кабулова Наргиза Чингизхановна 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122DA3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 xml:space="preserve">Рамазанова Жамиля Идрисовна </w:t>
            </w:r>
          </w:p>
          <w:p w:rsidR="00F03566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  <w:p w:rsidR="00C504F1" w:rsidRPr="00F03566" w:rsidRDefault="00122DA3" w:rsidP="00F03566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F03566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Падласова В.Н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сарова А.Б.,Мингалева Л.Ф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,Пучкова И.Я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Москаленко А.И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 ,Сабирова Л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  <w:tr w:rsidR="00122DA3" w:rsidRPr="007B3D0F" w:rsidTr="00122DA3">
        <w:trPr>
          <w:trHeight w:val="1420"/>
        </w:trPr>
        <w:tc>
          <w:tcPr>
            <w:tcW w:w="2376" w:type="dxa"/>
            <w:vMerge w:val="restart"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Искусство (мировая художественная культура)</w:t>
            </w:r>
          </w:p>
        </w:tc>
        <w:tc>
          <w:tcPr>
            <w:tcW w:w="4003" w:type="dxa"/>
          </w:tcPr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ончарова Оксана Анатолье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Русакова Ирина Владимиро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шнер Анна Борисо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арова Ирина Геннадье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мельяненко Валентина Николае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№1» г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Ивасына Ирина Василье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одорова Ольга Александро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Горбунова Анна Виталье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Кучменева Любовь Андреевна</w:t>
            </w:r>
          </w:p>
          <w:p w:rsidR="00122DA3" w:rsidRPr="007B3D0F" w:rsidRDefault="00122DA3" w:rsidP="007B3D0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Попова Ольга Иван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овий Н.А.,Пономарева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 Е.Ю.,Тягинова Г.В.,Фотиева Д.П.,Литвиненко О.В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регово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Чумакова Елена Леонидовна, Мойсеева Светлана Егоровна,</w:t>
            </w:r>
            <w:r w:rsidRPr="007B3D0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Дьяконова Татьяна Валентиновна, Потеряхина Ольга Васильевна, Бровина Алла Иван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гт. Синдор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Кабулова Наргиза Чингизханов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 xml:space="preserve">Рамазанова Жамиля Идрисовна 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Жеребцова Светлана Дмитриевна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пст. Чиньяворык</w:t>
            </w:r>
          </w:p>
        </w:tc>
      </w:tr>
      <w:tr w:rsidR="00122DA3" w:rsidRPr="007B3D0F" w:rsidTr="00122DA3">
        <w:tc>
          <w:tcPr>
            <w:tcW w:w="2376" w:type="dxa"/>
            <w:vMerge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3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Новоселова Т.А., Падласова В.Н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аксарова А.Б., Мингалева Л.Ф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Ефимова Н.Т.Пучкова И.Я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Волкова А.Н.,Москаленко А.И.,</w:t>
            </w:r>
          </w:p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Стеблина Л.Н. ,Сабирова Л.А.</w:t>
            </w:r>
          </w:p>
        </w:tc>
        <w:tc>
          <w:tcPr>
            <w:tcW w:w="3191" w:type="dxa"/>
          </w:tcPr>
          <w:p w:rsidR="00122DA3" w:rsidRPr="007B3D0F" w:rsidRDefault="00122DA3" w:rsidP="007B3D0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МБОУ «СОШ» с</w:t>
            </w:r>
            <w:proofErr w:type="gramStart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.Ш</w:t>
            </w:r>
            <w:proofErr w:type="gramEnd"/>
            <w:r w:rsidRPr="007B3D0F">
              <w:rPr>
                <w:rFonts w:ascii="Times New Roman" w:hAnsi="Times New Roman" w:cs="Times New Roman"/>
                <w:sz w:val="24"/>
                <w:szCs w:val="24"/>
              </w:rPr>
              <w:t>ошка</w:t>
            </w:r>
          </w:p>
        </w:tc>
      </w:tr>
    </w:tbl>
    <w:p w:rsidR="00122DA3" w:rsidRPr="007B3D0F" w:rsidRDefault="00122DA3" w:rsidP="007B3D0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3D0F">
        <w:rPr>
          <w:rFonts w:ascii="Times New Roman" w:hAnsi="Times New Roman" w:cs="Times New Roman"/>
          <w:sz w:val="24"/>
          <w:szCs w:val="24"/>
        </w:rPr>
        <w:br w:type="page"/>
      </w:r>
    </w:p>
    <w:p w:rsidR="00122DA3" w:rsidRPr="002C5110" w:rsidRDefault="00122DA3" w:rsidP="002C5110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2C5110">
        <w:rPr>
          <w:rFonts w:ascii="Times New Roman" w:hAnsi="Times New Roman" w:cs="Times New Roman"/>
          <w:sz w:val="24"/>
          <w:szCs w:val="24"/>
        </w:rPr>
        <w:lastRenderedPageBreak/>
        <w:t>Приложение № 6</w:t>
      </w:r>
    </w:p>
    <w:p w:rsidR="00122DA3" w:rsidRPr="002C5110" w:rsidRDefault="00122DA3" w:rsidP="002C5110">
      <w:pPr>
        <w:pStyle w:val="2"/>
        <w:shd w:val="clear" w:color="auto" w:fill="auto"/>
        <w:tabs>
          <w:tab w:val="left" w:pos="1560"/>
          <w:tab w:val="left" w:pos="1701"/>
        </w:tabs>
        <w:spacing w:after="0" w:line="240" w:lineRule="auto"/>
        <w:ind w:firstLine="993"/>
        <w:jc w:val="right"/>
        <w:rPr>
          <w:sz w:val="24"/>
          <w:szCs w:val="24"/>
        </w:rPr>
      </w:pPr>
      <w:r w:rsidRPr="002C5110">
        <w:rPr>
          <w:sz w:val="24"/>
          <w:szCs w:val="24"/>
        </w:rPr>
        <w:t xml:space="preserve">к приказу от 30.08.2021  № 688 </w:t>
      </w:r>
    </w:p>
    <w:p w:rsidR="00122DA3" w:rsidRPr="002C5110" w:rsidRDefault="00122DA3" w:rsidP="002C511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122DA3" w:rsidRPr="002C5110" w:rsidRDefault="00122DA3" w:rsidP="002C511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C5110">
        <w:rPr>
          <w:rFonts w:ascii="Times New Roman" w:hAnsi="Times New Roman" w:cs="Times New Roman"/>
          <w:b/>
          <w:sz w:val="24"/>
          <w:szCs w:val="24"/>
        </w:rPr>
        <w:t xml:space="preserve">Состав муниципальных предметно-методических комиссий </w:t>
      </w:r>
    </w:p>
    <w:p w:rsidR="00122DA3" w:rsidRPr="002C5110" w:rsidRDefault="00122DA3" w:rsidP="002C511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C5110">
        <w:rPr>
          <w:rFonts w:ascii="Times New Roman" w:hAnsi="Times New Roman" w:cs="Times New Roman"/>
          <w:b/>
          <w:sz w:val="24"/>
          <w:szCs w:val="24"/>
        </w:rPr>
        <w:t>всероссийской олимпиады школьников</w:t>
      </w:r>
    </w:p>
    <w:p w:rsidR="00122DA3" w:rsidRPr="002C5110" w:rsidRDefault="00122DA3" w:rsidP="002C5110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2268"/>
        <w:gridCol w:w="3260"/>
        <w:gridCol w:w="2693"/>
      </w:tblGrid>
      <w:tr w:rsidR="00122DA3" w:rsidRPr="002C5110" w:rsidTr="00122DA3">
        <w:tc>
          <w:tcPr>
            <w:tcW w:w="959" w:type="dxa"/>
          </w:tcPr>
          <w:p w:rsidR="00122DA3" w:rsidRPr="002C5110" w:rsidRDefault="00122DA3" w:rsidP="002C5110">
            <w:pPr>
              <w:spacing w:after="0"/>
              <w:ind w:left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</w:p>
        </w:tc>
        <w:tc>
          <w:tcPr>
            <w:tcW w:w="2268" w:type="dxa"/>
          </w:tcPr>
          <w:p w:rsidR="00122DA3" w:rsidRPr="002C5110" w:rsidRDefault="00122DA3" w:rsidP="002C511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редмет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Ф.И.О.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есто работы</w:t>
            </w:r>
          </w:p>
        </w:tc>
      </w:tr>
      <w:tr w:rsidR="00122DA3" w:rsidRPr="002C5110" w:rsidTr="007E7BC4">
        <w:trPr>
          <w:trHeight w:val="1621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numPr>
                <w:ilvl w:val="0"/>
                <w:numId w:val="22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атематика (4 класс)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ишева Ольга Михайл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Асанова Наталия Виктор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абова Любовь Юрь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ишина Юлия Евгень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акарова Елена Михайл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 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spacing w:after="0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Исаева Анна Ибрагим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озлова Елена Владими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7E7BC4">
        <w:trPr>
          <w:trHeight w:val="2438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tabs>
                <w:tab w:val="left" w:pos="284"/>
              </w:tabs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атематика 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(5-11 класс)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Щепкина Вера Аркадь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орячевская Валентина Александр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Стеценко Ольга Михайл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одорова Ангелина Милито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Лисовская Наталия Степан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 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  <w:tabs>
                <w:tab w:val="left" w:pos="284"/>
              </w:tabs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оселянинова Раиса Семе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онюшенко Нина Василь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Ткачева Любовь Дмитрие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  <w:tabs>
                <w:tab w:val="left" w:pos="284"/>
              </w:tabs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авловская Виктория Николаевна, Пасеева Евгения Викто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»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 пгт. Синдор</w:t>
            </w:r>
          </w:p>
        </w:tc>
      </w:tr>
      <w:tr w:rsidR="00122DA3" w:rsidRPr="002C5110" w:rsidTr="00122DA3">
        <w:trPr>
          <w:trHeight w:val="1124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Физика 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Лебедева Зоя Ива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Стеценко Ольга Михайл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орячевская Валентина Александ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 xml:space="preserve"> 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  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Войцеховская  Наталья Александр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Шилина Елена Семе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ещерякова Елена Викто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1400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Химия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альгина Елена Ива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Цынгалова Светлана Федоровна</w:t>
            </w:r>
          </w:p>
          <w:p w:rsidR="00122DA3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Волкова Татьяна Семеновна</w:t>
            </w:r>
          </w:p>
          <w:p w:rsidR="00C504F1" w:rsidRPr="002C5110" w:rsidRDefault="00C504F1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 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3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учменева Надежда Александровна</w:t>
            </w:r>
          </w:p>
        </w:tc>
        <w:tc>
          <w:tcPr>
            <w:tcW w:w="2693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rPr>
          <w:trHeight w:val="136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Сологубова Надежда Веоно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» пгт. Синдор</w:t>
            </w:r>
          </w:p>
        </w:tc>
      </w:tr>
      <w:tr w:rsidR="00122DA3" w:rsidRPr="002C5110" w:rsidTr="00122DA3">
        <w:trPr>
          <w:trHeight w:val="1400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Биология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Волкова Татьяна Семе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Безменова Галина Степа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альгина Елена Иван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 </w:t>
            </w:r>
            <w:r w:rsidR="00C504F1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Сологубова Надежда Веоно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» пгт. Синдор</w:t>
            </w: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учменева Надежда Александ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1104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еография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Цынгалова Светлана Федор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Волкова Татьяна Семен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 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rPr>
          <w:trHeight w:val="255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Тарасенко Ирина Борис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» пгт. Синдор</w:t>
            </w:r>
          </w:p>
        </w:tc>
      </w:tr>
      <w:tr w:rsidR="00122DA3" w:rsidRPr="002C5110" w:rsidTr="00122DA3">
        <w:trPr>
          <w:trHeight w:val="255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учменева Надежда Александ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255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Безменова Галина Степан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 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838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Астрономия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орячевская Валентина Александр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Лебедева Зоя Иван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 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rPr>
          <w:trHeight w:val="77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Войцеховская Наталья Александр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Шилина Елена Семё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учменева Надежда Александр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ещерякова Елена Викто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1124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Экология </w:t>
            </w:r>
          </w:p>
        </w:tc>
        <w:tc>
          <w:tcPr>
            <w:tcW w:w="3260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Татьяна Семе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Цынгалова Светлана Федо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льгина Елена Ивановна</w:t>
            </w:r>
          </w:p>
        </w:tc>
        <w:tc>
          <w:tcPr>
            <w:tcW w:w="2693" w:type="dxa"/>
            <w:vMerge w:val="restart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 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22DA3" w:rsidRPr="002C5110" w:rsidTr="00122DA3">
        <w:trPr>
          <w:trHeight w:val="517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spacing w:after="0"/>
              <w:ind w:left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Merge w:val="restart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йцеховская Наталья Александ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чменева Надежда Александровна</w:t>
            </w:r>
          </w:p>
        </w:tc>
        <w:tc>
          <w:tcPr>
            <w:tcW w:w="2693" w:type="dxa"/>
            <w:vMerge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Merge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122DA3" w:rsidRPr="002C5110" w:rsidTr="00C504F1">
        <w:trPr>
          <w:trHeight w:val="273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Информатика </w:t>
            </w:r>
          </w:p>
        </w:tc>
        <w:tc>
          <w:tcPr>
            <w:tcW w:w="3260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ценко Ольга Михайл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дорова Ангелина Милитон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ячевская Валентина Александровна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ебедева Зоя Ивановна</w:t>
            </w:r>
          </w:p>
        </w:tc>
        <w:tc>
          <w:tcPr>
            <w:tcW w:w="2693" w:type="dxa"/>
          </w:tcPr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 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  <w:p w:rsidR="00122DA3" w:rsidRPr="00C504F1" w:rsidRDefault="00122DA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22DA3" w:rsidRPr="002C5110" w:rsidTr="00D958C3">
        <w:trPr>
          <w:trHeight w:val="1192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ещерякова Елена Виктор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онюшенко Нина Василье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1676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Экономика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Цынгалова Светлана Федор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ончарова Оксана Анатоль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Русакова Ирина Владими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 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rPr>
          <w:trHeight w:val="273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еркурьевна Марина Никола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Смирнова Юлия Валенти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Бабанина Татьяна Леонид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2028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Технология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Емельяненко Валентина Никола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атыкин Валерий Николаевич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ожегов Валерий Николаевич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Асанова Наталия Викто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 </w:t>
            </w:r>
            <w:r w:rsidR="00F03566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одорова Ольга Александ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1676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Основы безопасности жизнедеятельности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Безменова Галина Степа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ожегов Валерий Николаевич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атыкин Валерий Николаевич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 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ономарёв Виталий Михайлович</w:t>
            </w:r>
          </w:p>
        </w:tc>
        <w:tc>
          <w:tcPr>
            <w:tcW w:w="2693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рихидная Елена Сергеевна</w:t>
            </w:r>
          </w:p>
        </w:tc>
        <w:tc>
          <w:tcPr>
            <w:tcW w:w="2693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rPr>
          <w:trHeight w:val="2130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Физическая культура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аенкова Наталия Никола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Волков Сергей Михайлович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ончар Ольга Санислав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опов Владимир Григорьевич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орозов Евгений Александрович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 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Лятиев Иван Николаевич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рихидная Елена Серге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Зубко Жанна Павл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1390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Русский язык </w:t>
            </w:r>
            <w:r w:rsidR="005C7178">
              <w:rPr>
                <w:rFonts w:ascii="Times New Roman" w:hAnsi="Times New Roman" w:cs="Times New Roman"/>
                <w:sz w:val="24"/>
                <w:szCs w:val="24"/>
              </w:rPr>
              <w:t xml:space="preserve">              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(4 класс)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Ушакова Ирина Рома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Субботина Клавдия Вячеславовна, Мингалева Светлана Валерьяновна, Жукова Оксана Аркадье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 </w:t>
            </w:r>
            <w:r w:rsidR="00C504F1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опова Ольга Ива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атрина Галина Николае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Остапчук Ирина Валентин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» пгт. Синдор</w:t>
            </w: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Литвиненко Т.Н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АОУ «НШ-ДС» г. Емвы</w:t>
            </w:r>
          </w:p>
        </w:tc>
      </w:tr>
      <w:tr w:rsidR="00122DA3" w:rsidRPr="002C5110" w:rsidTr="00122DA3">
        <w:trPr>
          <w:trHeight w:val="1530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Русский язык </w:t>
            </w:r>
            <w:r w:rsidR="005C7178"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(5-11 класс)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оренева Зоя Ива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Зваридчук Сергей Михайлович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илева Мария Ива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орбачева Людмила Михайл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</w:t>
            </w:r>
            <w:r w:rsidR="00C504F1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ацюк Евдокия Алексе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Никитина Оксана Василь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уштысева Зоя Алексендр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Хуторная Виктория Григорье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1686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Литература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оренева Зоя Ива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Зваридчук Сергей Михайлович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илева Мария Ива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орбачева Людмила Михайл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 </w:t>
            </w:r>
            <w:r w:rsidR="00C504F1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ацюк Евдокия Алексе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Никитина Оксана Василь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уштысева Зоя Алексендр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Хуторная Виктория Григорье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c>
          <w:tcPr>
            <w:tcW w:w="959" w:type="dxa"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Дьяконова Татьяна Валентиновна, Потеряхина Ольга Василье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» пгт. Синдор</w:t>
            </w:r>
          </w:p>
        </w:tc>
      </w:tr>
      <w:tr w:rsidR="00122DA3" w:rsidRPr="002C5110" w:rsidTr="00122DA3">
        <w:trPr>
          <w:trHeight w:val="201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Английский язык 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Лапина Маргарита Александровна, Котлярова Ольга Васильевна, Осокина Ирина Анатольевна, Саакян Карине Варанцове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</w:t>
            </w:r>
            <w:r w:rsidR="00C504F1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 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rPr>
          <w:trHeight w:val="1134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олищук Анатолий Михайлович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Смиренникова Ольга Никола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Щербович  Юлия Николае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201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spacing w:after="0"/>
              <w:ind w:left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естерук Елена Виктровна,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» пгт. Синдор</w:t>
            </w:r>
          </w:p>
        </w:tc>
      </w:tr>
      <w:tr w:rsidR="00122DA3" w:rsidRPr="002C5110" w:rsidTr="00122DA3">
        <w:trPr>
          <w:trHeight w:val="1464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Немецкий язык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Саакян Карине Варанцовевна</w:t>
            </w:r>
          </w:p>
          <w:p w:rsidR="00122DA3" w:rsidRPr="002C5110" w:rsidRDefault="00122DA3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отлярова Ольга Васильевна</w:t>
            </w:r>
          </w:p>
          <w:p w:rsidR="00122DA3" w:rsidRPr="002C5110" w:rsidRDefault="00122DA3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Лапина Маргарита Александровна</w:t>
            </w:r>
          </w:p>
          <w:p w:rsidR="00122DA3" w:rsidRPr="002C5110" w:rsidRDefault="00122DA3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Осокина Ирина Анатолье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 </w:t>
            </w:r>
            <w:r w:rsidR="00C504F1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rPr>
          <w:trHeight w:val="294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естерук Елена Викт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» пгт. Синдор</w:t>
            </w:r>
          </w:p>
        </w:tc>
      </w:tr>
      <w:tr w:rsidR="00122DA3" w:rsidRPr="002C5110" w:rsidTr="00122DA3">
        <w:trPr>
          <w:trHeight w:val="1182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Французский язык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отлярова Ольга Васильевна</w:t>
            </w:r>
          </w:p>
          <w:p w:rsidR="00122DA3" w:rsidRPr="002C5110" w:rsidRDefault="00122DA3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Лапина Маргарита Александровна</w:t>
            </w:r>
          </w:p>
          <w:p w:rsidR="00122DA3" w:rsidRPr="002C5110" w:rsidRDefault="00122DA3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Саакян Карине Варанцове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 </w:t>
            </w:r>
            <w:r w:rsidR="00C504F1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rPr>
          <w:trHeight w:val="720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spacing w:after="0"/>
              <w:ind w:left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олищук Анатолий Михайлович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Смиренникова Ольга Никола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Щербович  Юлия Николае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294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История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Исакова Людмила Алексеевна Гончарова Оксана Анатольевна Русакова Ирина Владими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 </w:t>
            </w:r>
            <w:r w:rsidR="00C504F1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rPr>
          <w:trHeight w:val="294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еркурьевна Марина Никола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Смирнова Юлия Валенти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Бабанина Татьяна Леонид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294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Чумакова Елена Леонидовна, Мойсеева Светлана Его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» пгт. Синдор</w:t>
            </w:r>
          </w:p>
        </w:tc>
      </w:tr>
      <w:tr w:rsidR="00122DA3" w:rsidRPr="002C5110" w:rsidTr="00122DA3">
        <w:trPr>
          <w:trHeight w:val="1676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Обществознание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Гончарова Оксана Анатольевна 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Исакова Людмила Алексеевна</w:t>
            </w:r>
          </w:p>
          <w:p w:rsidR="00122DA3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Русакова Ирина Владимировна</w:t>
            </w:r>
          </w:p>
          <w:p w:rsidR="00C504F1" w:rsidRPr="002C5110" w:rsidRDefault="00C504F1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 </w:t>
            </w:r>
            <w:r w:rsidR="00C504F1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rPr>
          <w:trHeight w:val="294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еркурьевна Марина Никола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Смирнова Юлия Валенти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Бабанина Татьяна Леонид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122DA3" w:rsidRPr="002C5110" w:rsidTr="00122DA3">
        <w:trPr>
          <w:trHeight w:val="294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Чумакова Елена Леонидовна, Мойсеева Светлана Его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» пгт. Синдор</w:t>
            </w:r>
          </w:p>
        </w:tc>
      </w:tr>
      <w:tr w:rsidR="00122DA3" w:rsidRPr="002C5110" w:rsidTr="00122DA3">
        <w:trPr>
          <w:trHeight w:val="1676"/>
        </w:trPr>
        <w:tc>
          <w:tcPr>
            <w:tcW w:w="959" w:type="dxa"/>
            <w:vMerge w:val="restart"/>
          </w:tcPr>
          <w:p w:rsidR="00122DA3" w:rsidRPr="002C5110" w:rsidRDefault="00122DA3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раво</w:t>
            </w: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ончарова Оксана Анатоль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Исакова Людмила Алексе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Русакова Ирина Владимир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 </w:t>
            </w:r>
            <w:r w:rsidR="00C504F1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2C5110" w:rsidTr="00122DA3">
        <w:trPr>
          <w:trHeight w:val="216"/>
        </w:trPr>
        <w:tc>
          <w:tcPr>
            <w:tcW w:w="959" w:type="dxa"/>
            <w:vMerge/>
          </w:tcPr>
          <w:p w:rsidR="00122DA3" w:rsidRPr="002C5110" w:rsidRDefault="00122DA3" w:rsidP="002C5110">
            <w:pPr>
              <w:pStyle w:val="a5"/>
            </w:pPr>
          </w:p>
        </w:tc>
        <w:tc>
          <w:tcPr>
            <w:tcW w:w="2268" w:type="dxa"/>
            <w:vMerge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еркурьевна Марина Николае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Смирнова Юлия Валентиновна</w:t>
            </w:r>
          </w:p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Бабанина Татьяна Леонидовна</w:t>
            </w:r>
          </w:p>
        </w:tc>
        <w:tc>
          <w:tcPr>
            <w:tcW w:w="2693" w:type="dxa"/>
          </w:tcPr>
          <w:p w:rsidR="00122DA3" w:rsidRPr="002C5110" w:rsidRDefault="00122DA3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  <w:tr w:rsidR="002C5110" w:rsidRPr="002C5110" w:rsidTr="00122DA3">
        <w:trPr>
          <w:trHeight w:val="2524"/>
        </w:trPr>
        <w:tc>
          <w:tcPr>
            <w:tcW w:w="959" w:type="dxa"/>
            <w:vMerge w:val="restart"/>
            <w:shd w:val="clear" w:color="auto" w:fill="auto"/>
          </w:tcPr>
          <w:p w:rsidR="002C5110" w:rsidRPr="002C5110" w:rsidRDefault="002C5110" w:rsidP="002C5110">
            <w:pPr>
              <w:pStyle w:val="a5"/>
              <w:numPr>
                <w:ilvl w:val="0"/>
                <w:numId w:val="22"/>
              </w:numPr>
              <w:jc w:val="center"/>
            </w:pPr>
          </w:p>
        </w:tc>
        <w:tc>
          <w:tcPr>
            <w:tcW w:w="2268" w:type="dxa"/>
            <w:vMerge w:val="restart"/>
            <w:shd w:val="clear" w:color="auto" w:fill="auto"/>
          </w:tcPr>
          <w:p w:rsidR="002C5110" w:rsidRPr="002C5110" w:rsidRDefault="002C5110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Искусство (мировая художественная культура)</w:t>
            </w:r>
          </w:p>
        </w:tc>
        <w:tc>
          <w:tcPr>
            <w:tcW w:w="3260" w:type="dxa"/>
            <w:shd w:val="clear" w:color="auto" w:fill="auto"/>
          </w:tcPr>
          <w:p w:rsidR="002C5110" w:rsidRPr="002C5110" w:rsidRDefault="002C5110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Гончарова Оксана Анатольевна</w:t>
            </w:r>
          </w:p>
          <w:p w:rsidR="002C5110" w:rsidRPr="002C5110" w:rsidRDefault="002C5110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Русакова Ирина Владимировна</w:t>
            </w:r>
          </w:p>
          <w:p w:rsidR="002C5110" w:rsidRPr="002C5110" w:rsidRDefault="002C5110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Кушнер Анна Борисовна</w:t>
            </w:r>
          </w:p>
          <w:p w:rsidR="002C5110" w:rsidRPr="002C5110" w:rsidRDefault="002C5110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акарова Ирина Геннадьевна</w:t>
            </w:r>
          </w:p>
          <w:p w:rsidR="002C5110" w:rsidRPr="002C5110" w:rsidRDefault="002C5110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Емельяненко Валентина Николаевна</w:t>
            </w:r>
          </w:p>
        </w:tc>
        <w:tc>
          <w:tcPr>
            <w:tcW w:w="2693" w:type="dxa"/>
            <w:shd w:val="clear" w:color="auto" w:fill="auto"/>
          </w:tcPr>
          <w:p w:rsidR="002C5110" w:rsidRPr="002C5110" w:rsidRDefault="002C5110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 xml:space="preserve">МБОУ «СОШ  </w:t>
            </w:r>
            <w:r w:rsidR="00C504F1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1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  <w:p w:rsidR="002C5110" w:rsidRPr="002C5110" w:rsidRDefault="002C5110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5110" w:rsidRPr="002C5110" w:rsidTr="00122DA3">
        <w:trPr>
          <w:trHeight w:val="976"/>
        </w:trPr>
        <w:tc>
          <w:tcPr>
            <w:tcW w:w="959" w:type="dxa"/>
            <w:vMerge/>
            <w:shd w:val="clear" w:color="auto" w:fill="auto"/>
          </w:tcPr>
          <w:p w:rsidR="002C5110" w:rsidRPr="002C5110" w:rsidRDefault="002C5110" w:rsidP="002C5110">
            <w:pPr>
              <w:pStyle w:val="a5"/>
            </w:pPr>
          </w:p>
        </w:tc>
        <w:tc>
          <w:tcPr>
            <w:tcW w:w="2268" w:type="dxa"/>
            <w:vMerge/>
            <w:shd w:val="clear" w:color="auto" w:fill="auto"/>
          </w:tcPr>
          <w:p w:rsidR="002C5110" w:rsidRPr="002C5110" w:rsidRDefault="002C5110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auto"/>
          </w:tcPr>
          <w:p w:rsidR="002C5110" w:rsidRPr="002C5110" w:rsidRDefault="002C5110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Ивасына Ирина Васильевна</w:t>
            </w:r>
          </w:p>
          <w:p w:rsidR="002C5110" w:rsidRPr="002C5110" w:rsidRDefault="002C5110" w:rsidP="002C51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Подорова Ольга Александровна</w:t>
            </w:r>
          </w:p>
        </w:tc>
        <w:tc>
          <w:tcPr>
            <w:tcW w:w="2693" w:type="dxa"/>
            <w:shd w:val="clear" w:color="auto" w:fill="auto"/>
          </w:tcPr>
          <w:p w:rsidR="002C5110" w:rsidRPr="002C5110" w:rsidRDefault="002C5110" w:rsidP="002C51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БОУ «СОШ им. А. Ларионова» г</w:t>
            </w:r>
            <w:proofErr w:type="gramStart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.Е</w:t>
            </w:r>
            <w:proofErr w:type="gramEnd"/>
            <w:r w:rsidRPr="002C5110">
              <w:rPr>
                <w:rFonts w:ascii="Times New Roman" w:hAnsi="Times New Roman" w:cs="Times New Roman"/>
                <w:sz w:val="24"/>
                <w:szCs w:val="24"/>
              </w:rPr>
              <w:t>мвы</w:t>
            </w:r>
          </w:p>
        </w:tc>
      </w:tr>
    </w:tbl>
    <w:p w:rsidR="00122DA3" w:rsidRDefault="00122DA3" w:rsidP="00D958C3"/>
    <w:p w:rsidR="00D958C3" w:rsidRDefault="00D958C3" w:rsidP="00122DA3">
      <w:pPr>
        <w:jc w:val="right"/>
      </w:pPr>
    </w:p>
    <w:p w:rsidR="00C504F1" w:rsidRDefault="00C504F1" w:rsidP="00122DA3">
      <w:pPr>
        <w:jc w:val="right"/>
      </w:pPr>
    </w:p>
    <w:p w:rsidR="00C504F1" w:rsidRDefault="00C504F1" w:rsidP="00122DA3">
      <w:pPr>
        <w:jc w:val="right"/>
      </w:pPr>
    </w:p>
    <w:p w:rsidR="00C504F1" w:rsidRDefault="00C504F1" w:rsidP="00122DA3">
      <w:pPr>
        <w:jc w:val="right"/>
      </w:pPr>
    </w:p>
    <w:p w:rsidR="00C504F1" w:rsidRDefault="00C504F1" w:rsidP="00122DA3">
      <w:pPr>
        <w:jc w:val="right"/>
      </w:pPr>
    </w:p>
    <w:p w:rsidR="00C504F1" w:rsidRDefault="00C504F1" w:rsidP="00122DA3">
      <w:pPr>
        <w:jc w:val="right"/>
      </w:pPr>
    </w:p>
    <w:p w:rsidR="00C504F1" w:rsidRDefault="00C504F1" w:rsidP="00122DA3">
      <w:pPr>
        <w:jc w:val="right"/>
      </w:pPr>
    </w:p>
    <w:p w:rsidR="00122DA3" w:rsidRPr="00D958C3" w:rsidRDefault="00122DA3" w:rsidP="00D958C3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sz w:val="24"/>
          <w:szCs w:val="24"/>
        </w:rPr>
        <w:lastRenderedPageBreak/>
        <w:t>Приложение</w:t>
      </w:r>
      <w:r w:rsidR="00D3136A">
        <w:rPr>
          <w:rFonts w:ascii="Times New Roman" w:hAnsi="Times New Roman" w:cs="Times New Roman"/>
          <w:sz w:val="24"/>
          <w:szCs w:val="24"/>
        </w:rPr>
        <w:t xml:space="preserve"> № </w:t>
      </w:r>
      <w:r w:rsidRPr="00D958C3">
        <w:rPr>
          <w:rFonts w:ascii="Times New Roman" w:hAnsi="Times New Roman" w:cs="Times New Roman"/>
          <w:sz w:val="24"/>
          <w:szCs w:val="24"/>
        </w:rPr>
        <w:t xml:space="preserve"> </w:t>
      </w:r>
      <w:r w:rsidR="00D958C3">
        <w:rPr>
          <w:rFonts w:ascii="Times New Roman" w:hAnsi="Times New Roman" w:cs="Times New Roman"/>
          <w:sz w:val="24"/>
          <w:szCs w:val="24"/>
        </w:rPr>
        <w:t>7</w:t>
      </w:r>
    </w:p>
    <w:p w:rsidR="00122DA3" w:rsidRPr="00D958C3" w:rsidRDefault="00122DA3" w:rsidP="00D958C3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sz w:val="24"/>
          <w:szCs w:val="24"/>
        </w:rPr>
        <w:t>к приказу</w:t>
      </w:r>
      <w:r w:rsidR="00D958C3">
        <w:rPr>
          <w:rFonts w:ascii="Times New Roman" w:hAnsi="Times New Roman" w:cs="Times New Roman"/>
          <w:sz w:val="24"/>
          <w:szCs w:val="24"/>
        </w:rPr>
        <w:t xml:space="preserve"> от 30.08.2021  № 688</w:t>
      </w: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C3">
        <w:rPr>
          <w:rFonts w:ascii="Times New Roman" w:hAnsi="Times New Roman" w:cs="Times New Roman"/>
          <w:b/>
          <w:sz w:val="24"/>
          <w:szCs w:val="24"/>
        </w:rPr>
        <w:t xml:space="preserve">Заявка </w:t>
      </w: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b/>
          <w:sz w:val="24"/>
          <w:szCs w:val="24"/>
        </w:rPr>
        <w:t>на участие в школьном этапе всероссийской олимпиады школьников</w:t>
      </w:r>
      <w:r w:rsidRPr="00D958C3">
        <w:rPr>
          <w:rFonts w:ascii="Times New Roman" w:hAnsi="Times New Roman" w:cs="Times New Roman"/>
          <w:sz w:val="24"/>
          <w:szCs w:val="24"/>
        </w:rPr>
        <w:t xml:space="preserve">  ____________________</w:t>
      </w: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sz w:val="24"/>
          <w:szCs w:val="24"/>
        </w:rPr>
        <w:t>наименование ОО</w:t>
      </w:r>
    </w:p>
    <w:tbl>
      <w:tblPr>
        <w:tblW w:w="893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1729"/>
        <w:gridCol w:w="2409"/>
        <w:gridCol w:w="1134"/>
        <w:gridCol w:w="3119"/>
      </w:tblGrid>
      <w:tr w:rsidR="00122DA3" w:rsidRPr="00D958C3" w:rsidTr="00122DA3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 xml:space="preserve">№ </w:t>
            </w:r>
            <w:proofErr w:type="gramStart"/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gramEnd"/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/п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Предмет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Ф.И.О. учащегося (полностью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Класс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Ф.И.О. учителя-наставника (полностью)</w:t>
            </w:r>
          </w:p>
        </w:tc>
      </w:tr>
      <w:tr w:rsidR="00122DA3" w:rsidRPr="00D958C3" w:rsidTr="00122DA3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2DA3" w:rsidRPr="00D958C3" w:rsidRDefault="00122DA3" w:rsidP="00122DA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D958C3" w:rsidRDefault="00122DA3" w:rsidP="00122DA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D958C3" w:rsidRDefault="00122DA3" w:rsidP="00D958C3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sz w:val="24"/>
          <w:szCs w:val="24"/>
        </w:rPr>
        <w:t>Приложение</w:t>
      </w:r>
      <w:r w:rsidR="00D3136A">
        <w:rPr>
          <w:rFonts w:ascii="Times New Roman" w:hAnsi="Times New Roman" w:cs="Times New Roman"/>
          <w:sz w:val="24"/>
          <w:szCs w:val="24"/>
        </w:rPr>
        <w:t xml:space="preserve"> №</w:t>
      </w:r>
      <w:r w:rsidRPr="00D958C3">
        <w:rPr>
          <w:rFonts w:ascii="Times New Roman" w:hAnsi="Times New Roman" w:cs="Times New Roman"/>
          <w:sz w:val="24"/>
          <w:szCs w:val="24"/>
        </w:rPr>
        <w:t xml:space="preserve"> </w:t>
      </w:r>
      <w:r w:rsidR="00D958C3">
        <w:rPr>
          <w:rFonts w:ascii="Times New Roman" w:hAnsi="Times New Roman" w:cs="Times New Roman"/>
          <w:sz w:val="24"/>
          <w:szCs w:val="24"/>
        </w:rPr>
        <w:t>8</w:t>
      </w:r>
    </w:p>
    <w:p w:rsidR="00122DA3" w:rsidRPr="00D958C3" w:rsidRDefault="00122DA3" w:rsidP="00D958C3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sz w:val="24"/>
          <w:szCs w:val="24"/>
        </w:rPr>
        <w:t>к приказу</w:t>
      </w:r>
      <w:r w:rsidR="00D958C3">
        <w:rPr>
          <w:rFonts w:ascii="Times New Roman" w:hAnsi="Times New Roman" w:cs="Times New Roman"/>
          <w:sz w:val="24"/>
          <w:szCs w:val="24"/>
        </w:rPr>
        <w:t xml:space="preserve"> от 30.08.2021</w:t>
      </w:r>
      <w:r w:rsidRPr="00D958C3">
        <w:rPr>
          <w:rFonts w:ascii="Times New Roman" w:hAnsi="Times New Roman" w:cs="Times New Roman"/>
          <w:sz w:val="24"/>
          <w:szCs w:val="24"/>
        </w:rPr>
        <w:t xml:space="preserve">  </w:t>
      </w:r>
      <w:r w:rsidR="00D958C3">
        <w:rPr>
          <w:rFonts w:ascii="Times New Roman" w:hAnsi="Times New Roman" w:cs="Times New Roman"/>
          <w:sz w:val="24"/>
          <w:szCs w:val="24"/>
        </w:rPr>
        <w:t>№ 688</w:t>
      </w: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C3">
        <w:rPr>
          <w:rFonts w:ascii="Times New Roman" w:hAnsi="Times New Roman" w:cs="Times New Roman"/>
          <w:b/>
          <w:sz w:val="24"/>
          <w:szCs w:val="24"/>
        </w:rPr>
        <w:t xml:space="preserve">Заявка </w:t>
      </w: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b/>
          <w:sz w:val="24"/>
          <w:szCs w:val="24"/>
        </w:rPr>
        <w:t>на участие в муниципальном этапе всероссийской олимпиады школьников</w:t>
      </w:r>
      <w:r w:rsidRPr="00D958C3">
        <w:rPr>
          <w:rFonts w:ascii="Times New Roman" w:hAnsi="Times New Roman" w:cs="Times New Roman"/>
          <w:sz w:val="24"/>
          <w:szCs w:val="24"/>
        </w:rPr>
        <w:t xml:space="preserve">  ____________________</w:t>
      </w:r>
    </w:p>
    <w:p w:rsidR="00122DA3" w:rsidRPr="00D958C3" w:rsidRDefault="00122DA3" w:rsidP="00122DA3">
      <w:pPr>
        <w:jc w:val="center"/>
        <w:rPr>
          <w:rFonts w:ascii="Times New Roman" w:hAnsi="Times New Roman" w:cs="Times New Roman"/>
          <w:sz w:val="24"/>
          <w:szCs w:val="24"/>
        </w:rPr>
      </w:pPr>
      <w:r w:rsidRPr="00D958C3">
        <w:rPr>
          <w:rFonts w:ascii="Times New Roman" w:hAnsi="Times New Roman" w:cs="Times New Roman"/>
          <w:sz w:val="24"/>
          <w:szCs w:val="24"/>
        </w:rPr>
        <w:t>наименование ОО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5"/>
        <w:gridCol w:w="1394"/>
        <w:gridCol w:w="1725"/>
        <w:gridCol w:w="1277"/>
        <w:gridCol w:w="1461"/>
        <w:gridCol w:w="1298"/>
        <w:gridCol w:w="1776"/>
      </w:tblGrid>
      <w:tr w:rsidR="00122DA3" w:rsidRPr="00D958C3" w:rsidTr="00122DA3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 xml:space="preserve">№ </w:t>
            </w:r>
            <w:proofErr w:type="gramStart"/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gramEnd"/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/п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Предмет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Ф.И.О. учащегося (полностью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Класс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Сумма баллов на школьном этапе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Место на школьном этапе</w:t>
            </w:r>
          </w:p>
        </w:tc>
        <w:tc>
          <w:tcPr>
            <w:tcW w:w="1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58C3">
              <w:rPr>
                <w:rFonts w:ascii="Times New Roman" w:hAnsi="Times New Roman" w:cs="Times New Roman"/>
                <w:sz w:val="24"/>
                <w:szCs w:val="24"/>
              </w:rPr>
              <w:t>Ф.И.О. учителя-наставника (полностью)</w:t>
            </w:r>
          </w:p>
        </w:tc>
      </w:tr>
      <w:tr w:rsidR="00122DA3" w:rsidRPr="00D958C3" w:rsidTr="00122DA3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D958C3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2DA3" w:rsidRPr="00D958C3" w:rsidRDefault="00122DA3" w:rsidP="00122DA3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22DA3" w:rsidRPr="00D958C3" w:rsidRDefault="00122DA3" w:rsidP="00122DA3">
      <w:pPr>
        <w:rPr>
          <w:rFonts w:ascii="Times New Roman" w:hAnsi="Times New Roman" w:cs="Times New Roman"/>
          <w:sz w:val="24"/>
          <w:szCs w:val="24"/>
        </w:rPr>
      </w:pPr>
    </w:p>
    <w:p w:rsidR="00122DA3" w:rsidRDefault="00122DA3" w:rsidP="00122DA3">
      <w:pPr>
        <w:jc w:val="right"/>
      </w:pPr>
    </w:p>
    <w:p w:rsidR="00122DA3" w:rsidRDefault="00122DA3" w:rsidP="00122DA3">
      <w:pPr>
        <w:jc w:val="right"/>
      </w:pPr>
    </w:p>
    <w:p w:rsidR="00122DA3" w:rsidRDefault="00122DA3" w:rsidP="00122DA3">
      <w:pPr>
        <w:jc w:val="right"/>
      </w:pPr>
    </w:p>
    <w:p w:rsidR="00122DA3" w:rsidRDefault="00122DA3" w:rsidP="00122DA3">
      <w:pPr>
        <w:jc w:val="right"/>
      </w:pPr>
    </w:p>
    <w:p w:rsidR="00122DA3" w:rsidRDefault="00122DA3" w:rsidP="00122DA3">
      <w:pPr>
        <w:jc w:val="right"/>
      </w:pPr>
    </w:p>
    <w:p w:rsidR="00D958C3" w:rsidRDefault="00D958C3" w:rsidP="00D958C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958C3" w:rsidRPr="002C5110" w:rsidRDefault="00C504F1" w:rsidP="00D958C3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Приложение</w:t>
      </w:r>
      <w:r w:rsidR="00D3136A">
        <w:rPr>
          <w:rFonts w:ascii="Times New Roman" w:hAnsi="Times New Roman" w:cs="Times New Roman"/>
          <w:sz w:val="24"/>
          <w:szCs w:val="24"/>
        </w:rPr>
        <w:t xml:space="preserve"> №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958C3">
        <w:rPr>
          <w:rFonts w:ascii="Times New Roman" w:hAnsi="Times New Roman" w:cs="Times New Roman"/>
          <w:sz w:val="24"/>
          <w:szCs w:val="24"/>
        </w:rPr>
        <w:t>9</w:t>
      </w:r>
    </w:p>
    <w:p w:rsidR="00D958C3" w:rsidRPr="00C504F1" w:rsidRDefault="00D958C3" w:rsidP="00C504F1">
      <w:pPr>
        <w:pStyle w:val="2"/>
        <w:shd w:val="clear" w:color="auto" w:fill="auto"/>
        <w:tabs>
          <w:tab w:val="left" w:pos="1560"/>
          <w:tab w:val="left" w:pos="1701"/>
        </w:tabs>
        <w:spacing w:after="0" w:line="240" w:lineRule="auto"/>
        <w:ind w:firstLine="993"/>
        <w:jc w:val="right"/>
        <w:rPr>
          <w:sz w:val="24"/>
          <w:szCs w:val="24"/>
        </w:rPr>
      </w:pPr>
      <w:r w:rsidRPr="002C5110">
        <w:rPr>
          <w:sz w:val="24"/>
          <w:szCs w:val="24"/>
        </w:rPr>
        <w:t xml:space="preserve">к приказу от 30.08.2021  № 688 </w:t>
      </w:r>
    </w:p>
    <w:p w:rsidR="00D958C3" w:rsidRPr="007E7BC4" w:rsidRDefault="00D958C3" w:rsidP="00D958C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7BC4">
        <w:rPr>
          <w:rFonts w:ascii="Times New Roman" w:hAnsi="Times New Roman" w:cs="Times New Roman"/>
          <w:b/>
          <w:sz w:val="24"/>
          <w:szCs w:val="24"/>
        </w:rPr>
        <w:t xml:space="preserve">Состав  апелляционной комиссии </w:t>
      </w:r>
    </w:p>
    <w:p w:rsidR="00D958C3" w:rsidRPr="007E7BC4" w:rsidRDefault="00D958C3" w:rsidP="00D958C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5670"/>
        <w:gridCol w:w="1984"/>
      </w:tblGrid>
      <w:tr w:rsidR="00D958C3" w:rsidRPr="007E7BC4" w:rsidTr="00F03566">
        <w:tc>
          <w:tcPr>
            <w:tcW w:w="2235" w:type="dxa"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Предмет</w:t>
            </w:r>
          </w:p>
        </w:tc>
        <w:tc>
          <w:tcPr>
            <w:tcW w:w="5670" w:type="dxa"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Ф.И.О.</w:t>
            </w:r>
          </w:p>
        </w:tc>
        <w:tc>
          <w:tcPr>
            <w:tcW w:w="1984" w:type="dxa"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Школа</w:t>
            </w:r>
          </w:p>
        </w:tc>
      </w:tr>
      <w:tr w:rsidR="00D958C3" w:rsidRPr="007E7BC4" w:rsidTr="00F03566">
        <w:trPr>
          <w:trHeight w:val="1335"/>
        </w:trPr>
        <w:tc>
          <w:tcPr>
            <w:tcW w:w="2235" w:type="dxa"/>
            <w:vMerge w:val="restart"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 xml:space="preserve">Математика </w:t>
            </w:r>
          </w:p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(4 класс)</w:t>
            </w: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уровцева Марьяна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укова Оксана Аркад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анева Людмила Валер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Светлана Валерья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арова Елена Михайловна</w:t>
            </w:r>
          </w:p>
        </w:tc>
        <w:tc>
          <w:tcPr>
            <w:tcW w:w="1984" w:type="dxa"/>
          </w:tcPr>
          <w:p w:rsidR="00D958C3" w:rsidRPr="00C504F1" w:rsidRDefault="00C504F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</w:t>
            </w:r>
            <w:r w:rsidR="00D958C3" w:rsidRPr="00C504F1">
              <w:rPr>
                <w:rFonts w:ascii="Times New Roman" w:hAnsi="Times New Roman"/>
                <w:sz w:val="24"/>
                <w:szCs w:val="24"/>
              </w:rPr>
              <w:t>1» г</w:t>
            </w:r>
            <w:proofErr w:type="gramStart"/>
            <w:r w:rsidR="00D958C3"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="00D958C3"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rPr>
          <w:trHeight w:val="516"/>
        </w:trPr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Исаева Анна Ибрагим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злова Елена Владими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Ионова Ирина Альфонс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чменева Любовь Андре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ребенкина Лидия Андре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0A72BC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ёва Е.Ю.,Дорогова О.С.,Фотиева Д.П.,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ё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47EA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стапчук Ирина Валентиновна, Канунникова Кристина Владимировна, Павловская Виктория Никола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дратьева Жанна Алексее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асиленко Ольга Николае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лякова Людмила Ивановна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овалова Г.Х.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оскаленко А.И.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F641A" w:rsidP="00C504F1">
            <w:pPr>
              <w:pStyle w:val="ad"/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шс. Н.И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0A72BC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Тырина В.Н.; Никитина И.В., Литвиненко Т.Н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НШ-ДС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1C7CC9" w:rsidRPr="00C504F1" w:rsidRDefault="001C7CC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ирмамедова Рамиля Загидовна</w:t>
            </w:r>
          </w:p>
          <w:p w:rsidR="001C7CC9" w:rsidRPr="00C504F1" w:rsidRDefault="001C7CC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Алексеева Татьяна Александровна</w:t>
            </w:r>
          </w:p>
          <w:p w:rsidR="00D958C3" w:rsidRPr="00C504F1" w:rsidRDefault="001C7CC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Яшичев Алексей Ильич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МБОУ </w:t>
            </w:r>
            <w:r w:rsidR="001C7CC9" w:rsidRPr="00C504F1">
              <w:rPr>
                <w:rFonts w:ascii="Times New Roman" w:hAnsi="Times New Roman"/>
                <w:sz w:val="24"/>
                <w:szCs w:val="24"/>
              </w:rPr>
              <w:t>«Н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>ОШ» пст. Чернореченский</w:t>
            </w:r>
          </w:p>
        </w:tc>
      </w:tr>
      <w:tr w:rsidR="00D958C3" w:rsidRPr="007E7BC4" w:rsidTr="00F03566">
        <w:trPr>
          <w:trHeight w:val="1350"/>
        </w:trPr>
        <w:tc>
          <w:tcPr>
            <w:tcW w:w="2235" w:type="dxa"/>
            <w:vMerge w:val="restart"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 xml:space="preserve">Математика </w:t>
            </w:r>
          </w:p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(5-11 класс)</w:t>
            </w: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Щепкина Вера Аркад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ценко Ольга Михайл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дорова Ангелина Милито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исовская Наталия Степа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ячевская Валентина Александр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селянинова Раиса Семе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юшенко Нина Васил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Ткачева Любовь Дмитри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ещерякова Елена Викто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Исаева Анна Ибрагим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0A72BC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 Пономарёва Е.Ю., Дорогова О.С., Фотиева Д.П., 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ё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вловская Виктория Николаевна, Пасеева Евгения Викторовна, Бровина Алла Ивановна, Чумакова Елена Леонид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дратьева Жанна Алексее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асиленко Ольга Николае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лякова Людмила Ивановна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овалова Г.Х.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оскаленко А.И.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шс. Н.И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D958C3" w:rsidRPr="007E7BC4" w:rsidTr="00F03566">
        <w:trPr>
          <w:trHeight w:val="1376"/>
        </w:trPr>
        <w:tc>
          <w:tcPr>
            <w:tcW w:w="2235" w:type="dxa"/>
            <w:vMerge w:val="restart"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Физика</w:t>
            </w: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ебедева Зоя Ива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ячевская Валентина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Щепкина Вера Аркад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ценко Ольга Михайл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дорова Ангелина Милитон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йцеховская  Наталья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ина Елена Семе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ещерякова Елена Викто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Ткачева Любовь Дмитри</w:t>
            </w:r>
            <w:r w:rsidR="000A72BC" w:rsidRPr="00C504F1">
              <w:rPr>
                <w:rFonts w:ascii="Times New Roman" w:hAnsi="Times New Roman"/>
                <w:sz w:val="24"/>
                <w:szCs w:val="24"/>
              </w:rPr>
              <w:t>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0A72BC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 Пономарёва Е.Ю., Дорогова О.С., Фотиева Д.П., 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вловская Виктория Николаевна, Пасеева Евгения Викторовна, Бровина Алла Ивановна, Чумакова Елена Леонид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ина Елена Семено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лякова Людмила Ивано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абулова Наргиза Чингизхановна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овалова Г.Х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оскаленко А.И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шс. Н.И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F03566" w:rsidRPr="007E7BC4" w:rsidTr="00587D44">
        <w:trPr>
          <w:trHeight w:val="1420"/>
        </w:trPr>
        <w:tc>
          <w:tcPr>
            <w:tcW w:w="2235" w:type="dxa"/>
            <w:vMerge w:val="restart"/>
          </w:tcPr>
          <w:p w:rsidR="00F03566" w:rsidRPr="007E7BC4" w:rsidRDefault="00F03566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Химия</w:t>
            </w:r>
          </w:p>
        </w:tc>
        <w:tc>
          <w:tcPr>
            <w:tcW w:w="5670" w:type="dxa"/>
          </w:tcPr>
          <w:p w:rsidR="00F03566" w:rsidRPr="00C504F1" w:rsidRDefault="00F03566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льгина Елена Ивановна</w:t>
            </w:r>
          </w:p>
          <w:p w:rsidR="00F03566" w:rsidRPr="00C504F1" w:rsidRDefault="00F03566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Татьяна Семеновна</w:t>
            </w:r>
          </w:p>
          <w:p w:rsidR="00F03566" w:rsidRPr="00C504F1" w:rsidRDefault="00F03566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Безменова Галина Степановна</w:t>
            </w:r>
          </w:p>
          <w:p w:rsidR="00F03566" w:rsidRPr="00C504F1" w:rsidRDefault="00F03566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Цынгалова Светлана Федоровна</w:t>
            </w:r>
          </w:p>
          <w:p w:rsidR="00F03566" w:rsidRPr="00C504F1" w:rsidRDefault="00F03566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керина Анжелика Михайловна</w:t>
            </w:r>
          </w:p>
        </w:tc>
        <w:tc>
          <w:tcPr>
            <w:tcW w:w="1984" w:type="dxa"/>
          </w:tcPr>
          <w:p w:rsidR="00F03566" w:rsidRPr="00C504F1" w:rsidRDefault="00F03566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льгина Елена Ива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йцеховская Наталья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чменева Надежда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ина Елена Семеновна</w:t>
            </w:r>
          </w:p>
          <w:p w:rsidR="00D958C3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Ткачева Любовь Дмитриевна</w:t>
            </w:r>
          </w:p>
          <w:p w:rsidR="00C504F1" w:rsidRPr="00C504F1" w:rsidRDefault="00C504F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0A72BC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тева О.М.., Пономарёва Е.Ю., Дорогова О.С., Фотиева Д.П., 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логубова Надежда Веоноровна, Тарасенко Ирина Борисовна, Бровина Алла Ивановна, Чумакова Елена Леонид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Чеусова Тамара Николае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амазанова Жамиля Идрисо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Дубова Елена Владимир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,Коновалова Г.Х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,.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Подорова Г.Е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фимова Н.Т.,Пучкова И.Я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,Москаленко А.И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,Ошс. Н.И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476D22" w:rsidRPr="007E7BC4" w:rsidTr="00F03566">
        <w:trPr>
          <w:trHeight w:val="1420"/>
        </w:trPr>
        <w:tc>
          <w:tcPr>
            <w:tcW w:w="2235" w:type="dxa"/>
            <w:vMerge w:val="restart"/>
          </w:tcPr>
          <w:p w:rsidR="00476D22" w:rsidRPr="007E7BC4" w:rsidRDefault="00476D22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Биология</w:t>
            </w:r>
          </w:p>
        </w:tc>
        <w:tc>
          <w:tcPr>
            <w:tcW w:w="5670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льгина Елена Иван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Татьяна Семен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Безменова Галина Степан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Цынгалова Светлана Федор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керина Анжелика Михайловна</w:t>
            </w:r>
          </w:p>
        </w:tc>
        <w:tc>
          <w:tcPr>
            <w:tcW w:w="1984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чменева Надежда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Зубко Жанна Павл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йцеховская Наталья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бунова Анна Витал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ломская Марина Никола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0A72BC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тева О.М.., Пономарёва Е.Ю.,Дорогова О.С.,Фотиева Д.П.,Литвиненко О.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В</w:t>
            </w:r>
            <w:proofErr w:type="gramEnd"/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логубова Надежда Веоноровна, Тарасенко Ирина Борисовна, Бровина Алла Ивановна, Чумакова Елена Леонид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Чеусова Тамара Николае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амазанова Жамиля Идрисо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Дубова Елена Владимир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овалова Г.Х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оскаленко А.И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шс. Н.И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476D22" w:rsidRPr="007E7BC4" w:rsidTr="00F03566">
        <w:trPr>
          <w:trHeight w:val="1696"/>
        </w:trPr>
        <w:tc>
          <w:tcPr>
            <w:tcW w:w="2235" w:type="dxa"/>
            <w:vMerge w:val="restart"/>
          </w:tcPr>
          <w:p w:rsidR="00476D22" w:rsidRPr="007E7BC4" w:rsidRDefault="00476D22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География</w:t>
            </w:r>
          </w:p>
        </w:tc>
        <w:tc>
          <w:tcPr>
            <w:tcW w:w="5670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Цынгалова Светлана Федор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льгина Елена Иван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Татьяна Семен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Безменова Галина Степановна</w:t>
            </w:r>
          </w:p>
          <w:p w:rsidR="00476D22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керина Анжелика Михайл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чменева Надежда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Зубко Жанна Павл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йцеховская Наталья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бунова Анна Витал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ломская Марина Никола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rPr>
          <w:trHeight w:val="267"/>
        </w:trPr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0A72BC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тева О.М..,Пономарёва Е.Ю.,Дорогова О.С.,Фотиева Д.П.,Литвиненко О.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В</w:t>
            </w:r>
            <w:proofErr w:type="gramEnd"/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.</w:t>
            </w:r>
            <w:r w:rsidRPr="00C504F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>Серегово</w:t>
            </w:r>
          </w:p>
        </w:tc>
      </w:tr>
      <w:tr w:rsidR="00D958C3" w:rsidRPr="007E7BC4" w:rsidTr="00F03566">
        <w:trPr>
          <w:trHeight w:val="285"/>
        </w:trPr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логубова Надежда Веоноровна, Тарасенко Ирина Борисовна, Бровина Алла Ивановна, Чумакова Елена Леонид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.</w:t>
            </w:r>
            <w:r w:rsidRPr="00C504F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>С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Дубова Елена Владимир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амазанова Жамиля Идрис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дратьева Жанна Алексе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оскаленко А.И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фимова Н.И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476D22" w:rsidRPr="007E7BC4" w:rsidTr="00F03566">
        <w:trPr>
          <w:trHeight w:val="1420"/>
        </w:trPr>
        <w:tc>
          <w:tcPr>
            <w:tcW w:w="2235" w:type="dxa"/>
            <w:vMerge w:val="restart"/>
          </w:tcPr>
          <w:p w:rsidR="00476D22" w:rsidRPr="007E7BC4" w:rsidRDefault="00476D22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Астрономия</w:t>
            </w:r>
          </w:p>
        </w:tc>
        <w:tc>
          <w:tcPr>
            <w:tcW w:w="5670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ячевская Валентина Александр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ебедева Зоя Иван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исавская Наталия Степан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ценко Ольга Михайл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дорова Ангелина Милитоновна</w:t>
            </w:r>
          </w:p>
        </w:tc>
        <w:tc>
          <w:tcPr>
            <w:tcW w:w="1984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йцеховская Наталья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ина Елена Семё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чменева Надежда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ещерякова Елена Викто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юшенко Нина Василь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асиленко Ольга Николаевна.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ршукова Анастасия Николаевна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дратьева Жанна Алексе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вловская Виктория Николаевна, Пасеева Евгения Викторовна, Бровина Алла Ивановна, Чумакова Елена Леонид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оскаленко А.И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фимова Н.И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D958C3" w:rsidRPr="007E7BC4" w:rsidTr="00F03566">
        <w:trPr>
          <w:trHeight w:val="865"/>
        </w:trPr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Default="000A72BC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ёва Е.Ю.,Дорогова О.С.,Фотиева Д.П.,Литвиненко О.В.</w:t>
            </w:r>
          </w:p>
          <w:p w:rsidR="00C504F1" w:rsidRPr="00C504F1" w:rsidRDefault="00C504F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.</w:t>
            </w:r>
            <w:r w:rsidRPr="00C504F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>Серегово</w:t>
            </w:r>
          </w:p>
        </w:tc>
      </w:tr>
      <w:tr w:rsidR="00DF0561" w:rsidRPr="007E7BC4" w:rsidTr="00F03566">
        <w:trPr>
          <w:trHeight w:val="1420"/>
        </w:trPr>
        <w:tc>
          <w:tcPr>
            <w:tcW w:w="2235" w:type="dxa"/>
            <w:vMerge w:val="restart"/>
          </w:tcPr>
          <w:p w:rsidR="00DF0561" w:rsidRPr="007E7BC4" w:rsidRDefault="00DF0561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Экология</w:t>
            </w:r>
          </w:p>
        </w:tc>
        <w:tc>
          <w:tcPr>
            <w:tcW w:w="5670" w:type="dxa"/>
          </w:tcPr>
          <w:p w:rsidR="00DF0561" w:rsidRPr="00C504F1" w:rsidRDefault="00DF056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Татьяна Семеновна</w:t>
            </w:r>
          </w:p>
          <w:p w:rsidR="00DF0561" w:rsidRPr="00C504F1" w:rsidRDefault="00DF056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льгина Елена Ивановна</w:t>
            </w:r>
          </w:p>
          <w:p w:rsidR="00DF0561" w:rsidRPr="00C504F1" w:rsidRDefault="00DF056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Безменова Галина Степановна</w:t>
            </w:r>
          </w:p>
          <w:p w:rsidR="00DF0561" w:rsidRPr="00C504F1" w:rsidRDefault="00DF056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Цынгалова Светлана Федоровна</w:t>
            </w:r>
          </w:p>
          <w:p w:rsidR="00DF0561" w:rsidRPr="00C504F1" w:rsidRDefault="00DF056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керина Анжелика Михайловна</w:t>
            </w:r>
          </w:p>
        </w:tc>
        <w:tc>
          <w:tcPr>
            <w:tcW w:w="1984" w:type="dxa"/>
          </w:tcPr>
          <w:p w:rsidR="00DF0561" w:rsidRPr="00C504F1" w:rsidRDefault="00DF056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чменева Надежда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Зубко Жанна Павл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йцеховская Наталья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бунова Анна Витал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ломская Марина Никола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ологубова Надежда Веоноровна, Тарасенко Ирина Борисовна, Бровина Алла Ивановна, Чумакова Елена Леонид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оскаленко А.И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фимова Н.И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0A72BC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тева О.М..,Пономарёва Е.Ю.,</w:t>
            </w:r>
            <w:r w:rsidR="00DF056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>ДороговаО.С.,Фотиева Д.П.,Литвиненко О.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В</w:t>
            </w:r>
            <w:proofErr w:type="gramEnd"/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.</w:t>
            </w:r>
            <w:r w:rsidRPr="00C504F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>С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Чеусова Тамара Николае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амазанова Жамиля Идрис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Дубова Елена Владимир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EA79B2" w:rsidRPr="007E7BC4" w:rsidTr="00F03566">
        <w:trPr>
          <w:trHeight w:val="1375"/>
        </w:trPr>
        <w:tc>
          <w:tcPr>
            <w:tcW w:w="2235" w:type="dxa"/>
            <w:vMerge w:val="restart"/>
          </w:tcPr>
          <w:p w:rsidR="00EA79B2" w:rsidRPr="007E7BC4" w:rsidRDefault="00EA79B2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Информатика</w:t>
            </w: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ценко Ольга Михайл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дорова Ангелина Милитон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исовская Наталия Степан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Щепкина Вера Аркадье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ячевская Валентина Александровна</w:t>
            </w:r>
          </w:p>
        </w:tc>
        <w:tc>
          <w:tcPr>
            <w:tcW w:w="1984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ещерякова Елена Викто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юшенко Нина Васил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селянинова Раиса Семё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Ткачева Любовь Дмитри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ребенкина Лидия Андре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0A72BC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ёва Е.Ю.,Дорогова О.С.,Фотиева Д.П.,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. Серё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вловская Виктория Николаевна, Пасеева Евгения Викторовна, Бровина Алла Ивановна, Чумакова Елена Леонид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rPr>
          <w:trHeight w:val="1408"/>
        </w:trPr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Василенко Ольга Николае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  <w:p w:rsidR="00C504F1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дратьева Жанна Алексе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овалова Г.Х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оскаленко А.И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шс. Н.И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МБОУ «СОШ» 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. Шошка</w:t>
            </w:r>
          </w:p>
        </w:tc>
      </w:tr>
      <w:tr w:rsidR="00476D22" w:rsidRPr="007E7BC4" w:rsidTr="00F03566">
        <w:trPr>
          <w:trHeight w:val="1420"/>
        </w:trPr>
        <w:tc>
          <w:tcPr>
            <w:tcW w:w="2235" w:type="dxa"/>
            <w:vMerge w:val="restart"/>
          </w:tcPr>
          <w:p w:rsidR="00476D22" w:rsidRPr="007E7BC4" w:rsidRDefault="00476D22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Экономика</w:t>
            </w:r>
          </w:p>
        </w:tc>
        <w:tc>
          <w:tcPr>
            <w:tcW w:w="5670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Цынгалова Светлана Федор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нчарова Оксана Анатолье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усакова Ирина Владимир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сокина Ирина Анатолье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арова Ирина Геннадьевна</w:t>
            </w:r>
          </w:p>
        </w:tc>
        <w:tc>
          <w:tcPr>
            <w:tcW w:w="1984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лсукова Лиля Андре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еркурьевна Марина Никола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мирнова Юлия Валенти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Бабанина Татьяна Леонид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Деменкова Ольга Никола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Чумакова Елена Леонидовна, Мойсеева Светлана Егоровна, Павловская Виктория Николаевна, Бровина Алла Иван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DF0561" w:rsidRDefault="00EA79B2" w:rsidP="00DF056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DF0561">
              <w:rPr>
                <w:rFonts w:ascii="Times New Roman" w:hAnsi="Times New Roman"/>
                <w:sz w:val="24"/>
                <w:szCs w:val="24"/>
              </w:rPr>
              <w:t xml:space="preserve">Жеребцова Светлана Дмитриевна </w:t>
            </w:r>
          </w:p>
          <w:p w:rsidR="00EA79B2" w:rsidRPr="00DF0561" w:rsidRDefault="00EA79B2" w:rsidP="00DF056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DF056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EA79B2" w:rsidRPr="00DF0561" w:rsidRDefault="00EA79B2" w:rsidP="00DF056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DF0561">
              <w:rPr>
                <w:rFonts w:ascii="Times New Roman" w:hAnsi="Times New Roman"/>
                <w:sz w:val="24"/>
                <w:szCs w:val="24"/>
              </w:rPr>
              <w:t>Рамазанова Жамиля Идрисовна</w:t>
            </w:r>
          </w:p>
          <w:p w:rsidR="00EA79B2" w:rsidRPr="00DF0561" w:rsidRDefault="00EA79B2" w:rsidP="00DF056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DF0561">
              <w:rPr>
                <w:rFonts w:ascii="Times New Roman" w:hAnsi="Times New Roman"/>
                <w:sz w:val="24"/>
                <w:szCs w:val="24"/>
              </w:rPr>
              <w:t>Дубова Елена Владимировна</w:t>
            </w:r>
          </w:p>
          <w:p w:rsidR="00D958C3" w:rsidRPr="00DF0561" w:rsidRDefault="00EA79B2" w:rsidP="00DF056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DF0561">
              <w:rPr>
                <w:rFonts w:ascii="Times New Roman" w:hAnsi="Times New Roman"/>
                <w:sz w:val="24"/>
                <w:szCs w:val="24"/>
              </w:rPr>
              <w:t>Паршукова Анастасия Никола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DF0561" w:rsidRDefault="00C97F5A" w:rsidP="00DF056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DF056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DF0561" w:rsidRDefault="00C97F5A" w:rsidP="00DF056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DF0561">
              <w:rPr>
                <w:rFonts w:ascii="Times New Roman" w:hAnsi="Times New Roman"/>
                <w:sz w:val="24"/>
                <w:szCs w:val="24"/>
              </w:rPr>
              <w:t>Коновалова Г.Х.</w:t>
            </w:r>
          </w:p>
          <w:p w:rsidR="00C97F5A" w:rsidRPr="00DF0561" w:rsidRDefault="00C97F5A" w:rsidP="00DF056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DF056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  <w:p w:rsidR="00C97F5A" w:rsidRPr="00DF0561" w:rsidRDefault="00C97F5A" w:rsidP="00DF056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DF0561">
              <w:rPr>
                <w:rFonts w:ascii="Times New Roman" w:hAnsi="Times New Roman"/>
                <w:sz w:val="24"/>
                <w:szCs w:val="24"/>
              </w:rPr>
              <w:t>Москаленко А.И.</w:t>
            </w:r>
          </w:p>
          <w:p w:rsidR="00C97F5A" w:rsidRPr="00DF0561" w:rsidRDefault="00C97F5A" w:rsidP="00DF056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DF056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DF0561" w:rsidRDefault="00C97F5A" w:rsidP="00DF056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DF0561">
              <w:rPr>
                <w:rFonts w:ascii="Times New Roman" w:hAnsi="Times New Roman"/>
                <w:sz w:val="24"/>
                <w:szCs w:val="24"/>
              </w:rPr>
              <w:t>Ошс. Н.И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0A72BC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ёва Е.Ю.,Дорогова О.С.,Фотиева Д.П.,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.</w:t>
            </w:r>
            <w:r w:rsidRPr="00C504F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>Серегово</w:t>
            </w:r>
          </w:p>
        </w:tc>
      </w:tr>
      <w:tr w:rsidR="00CF641A" w:rsidRPr="007E7BC4" w:rsidTr="00F03566">
        <w:trPr>
          <w:trHeight w:val="1413"/>
        </w:trPr>
        <w:tc>
          <w:tcPr>
            <w:tcW w:w="2235" w:type="dxa"/>
            <w:vMerge w:val="restart"/>
          </w:tcPr>
          <w:p w:rsidR="00CF641A" w:rsidRPr="007E7BC4" w:rsidRDefault="00CF641A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Технология</w:t>
            </w:r>
          </w:p>
        </w:tc>
        <w:tc>
          <w:tcPr>
            <w:tcW w:w="5670" w:type="dxa"/>
          </w:tcPr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мельяненко Валентина Николаевна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тыкин Валерий Николаевич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ожегов Валерий Николаевич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арова Елена Михайловна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Асанова Наталия Викторовна</w:t>
            </w:r>
          </w:p>
        </w:tc>
        <w:tc>
          <w:tcPr>
            <w:tcW w:w="1984" w:type="dxa"/>
          </w:tcPr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504F1" w:rsidRPr="00C504F1" w:rsidRDefault="00C504F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лсукова Лиля Андреевна</w:t>
            </w:r>
          </w:p>
          <w:p w:rsidR="00C504F1" w:rsidRPr="00C504F1" w:rsidRDefault="00C504F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еркурьевна Марина Николаевна</w:t>
            </w:r>
          </w:p>
          <w:p w:rsidR="00C504F1" w:rsidRPr="00C504F1" w:rsidRDefault="00C504F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мирнова Юлия Валентиновна</w:t>
            </w:r>
          </w:p>
          <w:p w:rsidR="00C504F1" w:rsidRPr="00C504F1" w:rsidRDefault="00C504F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Бабанина Татьяна Леонидовна</w:t>
            </w:r>
          </w:p>
          <w:p w:rsidR="00D958C3" w:rsidRPr="00C504F1" w:rsidRDefault="00C504F1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Деменкова Ольга Никола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</w:t>
            </w:r>
            <w:r w:rsidR="006021C0">
              <w:rPr>
                <w:rFonts w:ascii="Times New Roman" w:hAnsi="Times New Roman"/>
                <w:sz w:val="24"/>
                <w:szCs w:val="24"/>
              </w:rPr>
              <w:t xml:space="preserve">              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 xml:space="preserve">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47EA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ёва Е.Ю.,Дорогова О.С.,Фотиева Д.П.,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Алексеева Татьяна Ильинич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дратьева Жанна Алексее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асиленко Ольга Николаевна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Дубова Елена Владимир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дорова Г.Е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оскаленко А.И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учкова И.Я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ролева Екатерина Вячеславовна, Генов Юрий Павлович, Чумакова Елена Леонидовна, Павловская Виктория Николаевна, Бровина Алла Иван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CF641A" w:rsidRPr="007E7BC4" w:rsidTr="00F03566">
        <w:trPr>
          <w:trHeight w:val="1336"/>
        </w:trPr>
        <w:tc>
          <w:tcPr>
            <w:tcW w:w="2235" w:type="dxa"/>
            <w:vMerge w:val="restart"/>
          </w:tcPr>
          <w:p w:rsidR="00CF641A" w:rsidRPr="007E7BC4" w:rsidRDefault="00CF641A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Право</w:t>
            </w:r>
          </w:p>
        </w:tc>
        <w:tc>
          <w:tcPr>
            <w:tcW w:w="5670" w:type="dxa"/>
          </w:tcPr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нчарова Оксана Анатольевна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Исакова Людмила Алексеевна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усакова Ирина Владимировна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арова Ирина Геннадьевна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сокина Ирина Анатольевна</w:t>
            </w:r>
          </w:p>
        </w:tc>
        <w:tc>
          <w:tcPr>
            <w:tcW w:w="1984" w:type="dxa"/>
          </w:tcPr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лсукова Лиля Андре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еркурьевна Марина Никола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мирнова Юлия Валенти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Бабанина Татьяна Леонид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Деменкова Ольга Никола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ойсеева Светлана Егоровна, Чумакова Елена Леонидовна, Павловская Виктория Николаевна, Бровина Алла Иван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амазанова Жамиля Идрис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ршукова Анастасия Николаевна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сарова А.Б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дласова В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учкова И.Я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47EA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Тягинова Г.В...,Пономарёва Е.Ю.,Дорогова О.С.,Фотиева Д.П.,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.</w:t>
            </w:r>
            <w:r w:rsidRPr="00C504F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>Серегово</w:t>
            </w:r>
          </w:p>
        </w:tc>
      </w:tr>
      <w:tr w:rsidR="00CF641A" w:rsidRPr="007E7BC4" w:rsidTr="00F03566">
        <w:trPr>
          <w:trHeight w:val="1407"/>
        </w:trPr>
        <w:tc>
          <w:tcPr>
            <w:tcW w:w="2235" w:type="dxa"/>
            <w:vMerge w:val="restart"/>
          </w:tcPr>
          <w:p w:rsidR="00CF641A" w:rsidRPr="007E7BC4" w:rsidRDefault="00CF641A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Основы безопасности жизнедеятельности</w:t>
            </w:r>
          </w:p>
        </w:tc>
        <w:tc>
          <w:tcPr>
            <w:tcW w:w="5670" w:type="dxa"/>
          </w:tcPr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Безменова Галина Степановна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ожегов Валерий Николаевич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тыкин Валерий Николаевич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аенкова Наталия Николаевна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нчар Ольга Саниславовна</w:t>
            </w:r>
          </w:p>
        </w:tc>
        <w:tc>
          <w:tcPr>
            <w:tcW w:w="1984" w:type="dxa"/>
          </w:tcPr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номарёв Виталий Михайлович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ятиев Иван Николаевич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рихидная Елена Серге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Зубко Жанна Павл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Ивасына Ирина Василь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47EA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Тягинова Г.В..,Пономарёва Е.Ю.,Дорогова О.С.,Фотиева Д.П.,</w:t>
            </w:r>
            <w:r w:rsidR="00C504F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>Волков П.А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Мойсеева Светлана Егоровна, Сологубова Надежда Веоноровна, 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вловская Виктория Николаевна,</w:t>
            </w:r>
          </w:p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 Бровина Алла Иван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абулова Наргиза Чингизхан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амазанова Жамиля Идрис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Дубова Елена Владимировна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Сабирова Л.А 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дласова В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476D22" w:rsidRPr="007E7BC4" w:rsidTr="00F03566">
        <w:trPr>
          <w:trHeight w:val="1420"/>
        </w:trPr>
        <w:tc>
          <w:tcPr>
            <w:tcW w:w="2235" w:type="dxa"/>
            <w:vMerge w:val="restart"/>
          </w:tcPr>
          <w:p w:rsidR="00476D22" w:rsidRPr="007E7BC4" w:rsidRDefault="00476D22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Физическая культура</w:t>
            </w:r>
          </w:p>
        </w:tc>
        <w:tc>
          <w:tcPr>
            <w:tcW w:w="5670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аенкова Наталия Николае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нчар Ольга Санислав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пов Владимир Григорьевич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орозов Евгений Александрович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 Сергей Михайлович</w:t>
            </w:r>
          </w:p>
        </w:tc>
        <w:tc>
          <w:tcPr>
            <w:tcW w:w="1984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номарёв Виталий Михайлович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ятиев Иван Николаевич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рихидная Елена Серге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Зубко Жанна Павл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злова Елена Владимир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47EA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Тягинова Г.В.,Пономарёва Е.Ю.,Дорогова О.С.,Фотиева Д.П.,Волков П.А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Черепанов Константин Алексеевич, Мойсеева Светлана Егоровна, Павловская Виктория Николаевна, Бровина Алла Ивановна, Чумакова Елена Леонид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ланов Евгений Сергеевич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абулова Наргиза Чингизхан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Дубова Елена Владимир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дратьева Жанна Алексеевна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Сабирова Л.А 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дласова В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4E210A" w:rsidRPr="007E7BC4" w:rsidTr="00F03566">
        <w:trPr>
          <w:trHeight w:val="1420"/>
        </w:trPr>
        <w:tc>
          <w:tcPr>
            <w:tcW w:w="2235" w:type="dxa"/>
            <w:vMerge w:val="restart"/>
          </w:tcPr>
          <w:p w:rsidR="004E210A" w:rsidRPr="007E7BC4" w:rsidRDefault="004E210A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Русский язык</w:t>
            </w:r>
          </w:p>
          <w:p w:rsidR="004E210A" w:rsidRPr="007E7BC4" w:rsidRDefault="004E210A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(4 класс)</w:t>
            </w:r>
          </w:p>
        </w:tc>
        <w:tc>
          <w:tcPr>
            <w:tcW w:w="5670" w:type="dxa"/>
          </w:tcPr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шева Ольга Михайло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Ушакова Ирина Рызее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абова Любовь Юрье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иколаева Анастасия Вячеславо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Чернецкая Татьяна Васильевна</w:t>
            </w:r>
          </w:p>
        </w:tc>
        <w:tc>
          <w:tcPr>
            <w:tcW w:w="1984" w:type="dxa"/>
          </w:tcPr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пова Ольга Ива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ридасова Ирина Владими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екрасова Клавдия Алексе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удова Жанна Аркад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трина Галина Никола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47EA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ева Е.Ю.,Тягинова Г.В.,Фотиева Д.П.,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. Серё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стапчук Ирина Валентиновна, Канунникова Кристина Владимировна, Афиногенова Валентина Александровна, Плескова Анастасия Михайловна, Бровина Алла Иван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ндратьева Жанна Алексее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Алексеева Татьяна Ильинич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ршукова Анастасия Николаевна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асиленко Ольга Никола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дласова  В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абирова Л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0A72BC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Тырина В.Н.; Никитина И.В., Литвиненко Т.Н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НШ-ДС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1C7CC9" w:rsidRPr="00C504F1" w:rsidRDefault="001C7CC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ирмамедова Рамиля Загидовна</w:t>
            </w:r>
          </w:p>
          <w:p w:rsidR="001C7CC9" w:rsidRPr="00C504F1" w:rsidRDefault="001C7CC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Алексеева Татьяна Александровна</w:t>
            </w:r>
          </w:p>
          <w:p w:rsidR="00D958C3" w:rsidRPr="00C504F1" w:rsidRDefault="001C7CC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Яшичев Алексей Ильич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НОШ» пс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Ч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нореченский</w:t>
            </w:r>
          </w:p>
        </w:tc>
      </w:tr>
      <w:tr w:rsidR="00476D22" w:rsidRPr="007E7BC4" w:rsidTr="00F03566">
        <w:trPr>
          <w:trHeight w:val="1420"/>
        </w:trPr>
        <w:tc>
          <w:tcPr>
            <w:tcW w:w="2235" w:type="dxa"/>
            <w:vMerge w:val="restart"/>
          </w:tcPr>
          <w:p w:rsidR="00476D22" w:rsidRPr="007E7BC4" w:rsidRDefault="00476D22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Русский язык</w:t>
            </w:r>
          </w:p>
          <w:p w:rsidR="00476D22" w:rsidRPr="007E7BC4" w:rsidRDefault="00476D22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(5-11 класс)</w:t>
            </w:r>
          </w:p>
        </w:tc>
        <w:tc>
          <w:tcPr>
            <w:tcW w:w="5670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ренева Зоя Иван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Зваридчук Сергей Михайлович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илева Мария Иван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бачева Людмила Михайл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атаева Юлия Александровна</w:t>
            </w:r>
          </w:p>
        </w:tc>
        <w:tc>
          <w:tcPr>
            <w:tcW w:w="1984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цюк Евдокия Алексе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икитина Оксана Васил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штысева Зоя Алексе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Хуторная Виктория Григор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Исаева Анна Ибрагим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МБОУ «СОШ им. А. Ларионова» </w:t>
            </w:r>
            <w:r w:rsidR="004E210A"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>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47EA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ева Е.Ю.,Тягинова Г.В.,Фотиева Д.П.,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Дьяконова Татьяна Валентиновна, Потеряхина Ольга Васильевна,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>Остапчук Ирина Валентиновна, Канунникова Кристина Владимировна, Афиногенова Валентина Александр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Кондратьева Жанна Алексее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Алексеева Татьяна Ильинич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асиленко Ольга Николае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дласова  В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абирова Л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D958C3" w:rsidRPr="007E7BC4" w:rsidTr="00F03566">
        <w:tc>
          <w:tcPr>
            <w:tcW w:w="2235" w:type="dxa"/>
            <w:vMerge w:val="restart"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Литература</w:t>
            </w: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ренева Зоя Ивановна</w:t>
            </w:r>
          </w:p>
        </w:tc>
        <w:tc>
          <w:tcPr>
            <w:tcW w:w="1984" w:type="dxa"/>
            <w:vMerge w:val="restart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Зваридчук Сергей Михайлович</w:t>
            </w:r>
          </w:p>
        </w:tc>
        <w:tc>
          <w:tcPr>
            <w:tcW w:w="1984" w:type="dxa"/>
            <w:vMerge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илева Мария Ивановна</w:t>
            </w:r>
          </w:p>
        </w:tc>
        <w:tc>
          <w:tcPr>
            <w:tcW w:w="1984" w:type="dxa"/>
            <w:vMerge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бачева Людмила Михайловна</w:t>
            </w:r>
          </w:p>
        </w:tc>
        <w:tc>
          <w:tcPr>
            <w:tcW w:w="1984" w:type="dxa"/>
            <w:vMerge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атаева Юлия Александровна</w:t>
            </w:r>
          </w:p>
        </w:tc>
        <w:tc>
          <w:tcPr>
            <w:tcW w:w="1984" w:type="dxa"/>
            <w:vMerge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цюк Евдокия Алексе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икитина Оксана Васил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штысева Зоя Алексе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Хуторная Виктория Григор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Исаева Анна Ибрагим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47EA9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ева Е.Ю.,Тягинова Г.В.,Фотиева Д.П.,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. С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Дьяконова Татьяна Валентиновна, Потеряхина Ольга Васильевна,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>Остапчук Ирина Валентиновна, Канунникова Кристина Владимировна, Афиногенова Валентина Александр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Кондратьева Жанна Алексее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Алексеева Татьяна Ильинич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асиленко Ольга Николае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дласова  В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абирова Л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Волкова А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CF641A" w:rsidRPr="007E7BC4" w:rsidTr="00F03566">
        <w:trPr>
          <w:trHeight w:val="1420"/>
        </w:trPr>
        <w:tc>
          <w:tcPr>
            <w:tcW w:w="2235" w:type="dxa"/>
            <w:vMerge w:val="restart"/>
          </w:tcPr>
          <w:p w:rsidR="00CF641A" w:rsidRPr="007E7BC4" w:rsidRDefault="00CF641A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Иностранный язык (английский)</w:t>
            </w:r>
          </w:p>
        </w:tc>
        <w:tc>
          <w:tcPr>
            <w:tcW w:w="5670" w:type="dxa"/>
          </w:tcPr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тлярова Ольга Васильевна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апина Маргарита Александровна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сокина Ирина Анатольевна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аакян Карине Варанцовевна</w:t>
            </w:r>
          </w:p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атаева Юлия Александровна</w:t>
            </w:r>
          </w:p>
        </w:tc>
        <w:tc>
          <w:tcPr>
            <w:tcW w:w="1984" w:type="dxa"/>
          </w:tcPr>
          <w:p w:rsidR="00CF641A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лищук Анатолий Михайлович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миренникова Ольга Никола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Щербович  Юлия Никола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Хуторная Виктория Григор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икитина Оксана Василь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Алексеева Татьяна Ильинич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Рамазанова Жамиля Идрисо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color w:val="000000"/>
                <w:sz w:val="24"/>
                <w:szCs w:val="24"/>
              </w:rPr>
              <w:t>Нестерук Елена Виктровна, Павловская Виктория Николаевна, Дьяконова Татьяна Валентиновна, Потеряхина Ольга Васильевна, Бровина Алла Иван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Алексеева Татьяна Ильинич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Рамазанова Жамиля Идрисо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тлярова Ольга Василье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апина Маргарита Александро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сокина Ирина Анатолье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аакян Карине Варанцов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476D22" w:rsidRPr="007E7BC4" w:rsidTr="00F03566">
        <w:trPr>
          <w:trHeight w:val="1420"/>
        </w:trPr>
        <w:tc>
          <w:tcPr>
            <w:tcW w:w="2235" w:type="dxa"/>
            <w:vMerge w:val="restart"/>
          </w:tcPr>
          <w:p w:rsidR="00476D22" w:rsidRPr="007E7BC4" w:rsidRDefault="00476D22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Иностранный язык (немецкий)</w:t>
            </w:r>
          </w:p>
        </w:tc>
        <w:tc>
          <w:tcPr>
            <w:tcW w:w="5670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аакян Карине Варанцове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тлярова Ольга Василье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апина Маргарита Александро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сокина Ирина Анатольевна</w:t>
            </w:r>
          </w:p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атаева Юлия Александровна</w:t>
            </w:r>
          </w:p>
        </w:tc>
        <w:tc>
          <w:tcPr>
            <w:tcW w:w="1984" w:type="dxa"/>
          </w:tcPr>
          <w:p w:rsidR="00476D22" w:rsidRPr="00C504F1" w:rsidRDefault="00476D2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лищук Анатолий Михайлович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миренникова Ольга Никола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Щербович  Юлия Никола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Хуторная Виктория Григор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икитина Оксана Василь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</w:t>
            </w:r>
            <w:r w:rsidR="006021C0">
              <w:rPr>
                <w:rFonts w:ascii="Times New Roman" w:hAnsi="Times New Roman"/>
                <w:sz w:val="24"/>
                <w:szCs w:val="24"/>
              </w:rPr>
              <w:t xml:space="preserve">                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 xml:space="preserve">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47EA9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ева Е.Ю.,Тягинова Г.В.,Фотиева Д.П.,Вершинина В.А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color w:val="000000"/>
                <w:sz w:val="24"/>
                <w:szCs w:val="24"/>
              </w:rPr>
              <w:t>Нестерук Елена Виктровна, Павловская Виктория Николаевна, Дьяконова Татьяна Валентиновна, Потеряхина Ольга Васильевна, Бровина Алла Иван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Алексеева Татьяна Ильинич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Рамазанова Жамиля Идрисо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  <w:p w:rsidR="00D958C3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тлярова Ольга Василье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апина Маргарита Александро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сокина Ирина Анатольевна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аакян Карине Варанцов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4E210A" w:rsidRPr="007E7BC4" w:rsidTr="00F03566">
        <w:trPr>
          <w:trHeight w:val="1420"/>
        </w:trPr>
        <w:tc>
          <w:tcPr>
            <w:tcW w:w="2235" w:type="dxa"/>
            <w:vMerge w:val="restart"/>
          </w:tcPr>
          <w:p w:rsidR="004E210A" w:rsidRPr="007E7BC4" w:rsidRDefault="004E210A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Иностранный язык (французский)</w:t>
            </w:r>
          </w:p>
        </w:tc>
        <w:tc>
          <w:tcPr>
            <w:tcW w:w="5670" w:type="dxa"/>
          </w:tcPr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тлярова Ольга Василье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апина Маргарита Александро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сокина Ирина Анатолье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аакян Карине Варанцове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атаева Юлия Александровна</w:t>
            </w:r>
          </w:p>
        </w:tc>
        <w:tc>
          <w:tcPr>
            <w:tcW w:w="1984" w:type="dxa"/>
          </w:tcPr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лищук Анатолий Михайлович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миренникова Ольга Никола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Щербович  Юлия Никола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Хуторная Виктория Григор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икитина Оксана Василь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МБОУ «СОШ им. А. Ларионова» </w:t>
            </w:r>
            <w:r w:rsidR="00F03566">
              <w:rPr>
                <w:rFonts w:ascii="Times New Roman" w:hAnsi="Times New Roman"/>
                <w:sz w:val="24"/>
                <w:szCs w:val="24"/>
              </w:rPr>
              <w:t xml:space="preserve">              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>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47EA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ева Е.Ю.,Тягинова Г.В.,Фотиева Д.П.,Вершинина В.А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color w:val="000000"/>
                <w:sz w:val="24"/>
                <w:szCs w:val="24"/>
              </w:rPr>
              <w:t>Нестерук Елена Виктровна, Павловская Виктория Николаевна, Дьяконова Татьяна Валентиновна, Потеряхина Ольга Васильевна, Бровина Алла Иван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Алексеева Татьяна Ильинич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Рамазанова Жамиля Идрисо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отлярова Ольга Василье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Лапина Маргарита Александровна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Осокина Ирина Анатольевна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аакян Карине Варанцов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4E210A" w:rsidRPr="007E7BC4" w:rsidTr="00F03566">
        <w:trPr>
          <w:trHeight w:val="1420"/>
        </w:trPr>
        <w:tc>
          <w:tcPr>
            <w:tcW w:w="2235" w:type="dxa"/>
            <w:vMerge w:val="restart"/>
          </w:tcPr>
          <w:p w:rsidR="004E210A" w:rsidRPr="007E7BC4" w:rsidRDefault="004E210A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История</w:t>
            </w:r>
          </w:p>
        </w:tc>
        <w:tc>
          <w:tcPr>
            <w:tcW w:w="5670" w:type="dxa"/>
          </w:tcPr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Исакова Людмила Алексее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нчарова Оксана Анатолье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усакова Ирина Владимиро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арова Ирина Геннадье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убботина Клавдия Вячеславовна</w:t>
            </w:r>
          </w:p>
        </w:tc>
        <w:tc>
          <w:tcPr>
            <w:tcW w:w="1984" w:type="dxa"/>
          </w:tcPr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лсукова Лиля Андре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еркурьевна Марина Никола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мирнова Юлия Валенти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Бабанина Татьяна Леонид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Деменкова Ольга Никола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</w:t>
            </w:r>
            <w:r w:rsidR="00F03566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 xml:space="preserve">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47EA9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ева Е.Ю.,Тягинова Г.В.,Фотиева Д.П.,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Чумакова Елена Леонидовна, Мойсеева Светлана Егоровна,</w:t>
            </w:r>
            <w:r w:rsidRPr="00C504F1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Дьяконова Татьяна Валентиновна, Потеряхина Ольга Васильевна, Бровина Алла Иван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Василенко Ольга Николае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амазанова Жамиля Идрис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риевна</w:t>
            </w:r>
          </w:p>
          <w:p w:rsidR="00D958C3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  <w:p w:rsidR="006021C0" w:rsidRPr="00C504F1" w:rsidRDefault="006021C0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сарова А.Б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дласова В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учкова И.Я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4E210A" w:rsidRPr="007E7BC4" w:rsidTr="00F03566">
        <w:trPr>
          <w:trHeight w:val="1420"/>
        </w:trPr>
        <w:tc>
          <w:tcPr>
            <w:tcW w:w="2235" w:type="dxa"/>
            <w:vMerge w:val="restart"/>
          </w:tcPr>
          <w:p w:rsidR="004E210A" w:rsidRPr="007E7BC4" w:rsidRDefault="004E210A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Обществознание</w:t>
            </w:r>
          </w:p>
        </w:tc>
        <w:tc>
          <w:tcPr>
            <w:tcW w:w="5670" w:type="dxa"/>
          </w:tcPr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Гончарова Оксана Анатольевна 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Исакова Людмила Алексее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усакова Ирина Владимиро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арова Ирина Геннадье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убботина Клавдия Вячеславовна</w:t>
            </w:r>
          </w:p>
        </w:tc>
        <w:tc>
          <w:tcPr>
            <w:tcW w:w="1984" w:type="dxa"/>
          </w:tcPr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лсукова Лиля Андре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еркурьевна Марина Никола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мирнова Юлия Валентин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Бабанина Татьяна Леонид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Деменкова Ольга Николае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</w:t>
            </w:r>
            <w:r w:rsidR="00F03566">
              <w:rPr>
                <w:rFonts w:ascii="Times New Roman" w:hAnsi="Times New Roman"/>
                <w:sz w:val="24"/>
                <w:szCs w:val="24"/>
              </w:rPr>
              <w:t xml:space="preserve">                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 xml:space="preserve">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47EA9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ева Е.Ю.,Тягинова Г.В.,Фотиева Д.П.,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F641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Чумакова Елена Леонидовна, Мойсеева Светлана Егоровна,</w:t>
            </w:r>
            <w:r w:rsidRPr="00C504F1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Дьяконова Татьяна Валентиновна, Потеряхина Ольга Васильевна, Бровина Алла Иван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. С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Василенко Ольга Николае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амазанова Жамиля Идрисовна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риевна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сарова А.Б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дласова В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учкова И.Я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  <w:tr w:rsidR="004E210A" w:rsidRPr="007E7BC4" w:rsidTr="00F03566">
        <w:trPr>
          <w:trHeight w:val="1420"/>
        </w:trPr>
        <w:tc>
          <w:tcPr>
            <w:tcW w:w="2235" w:type="dxa"/>
            <w:vMerge w:val="restart"/>
          </w:tcPr>
          <w:p w:rsidR="004E210A" w:rsidRPr="007E7BC4" w:rsidRDefault="004E210A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C4">
              <w:rPr>
                <w:rFonts w:ascii="Times New Roman" w:hAnsi="Times New Roman" w:cs="Times New Roman"/>
                <w:sz w:val="24"/>
                <w:szCs w:val="24"/>
              </w:rPr>
              <w:t>Искусство (мировая художественная культура)</w:t>
            </w:r>
          </w:p>
        </w:tc>
        <w:tc>
          <w:tcPr>
            <w:tcW w:w="5670" w:type="dxa"/>
          </w:tcPr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нчарова Оксана Анатолье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Русакова Ирина Владимиро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шнер Анна Борисо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арова Ирина Геннадьевна</w:t>
            </w:r>
          </w:p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Емельяненко Валентина Николаевна</w:t>
            </w:r>
          </w:p>
        </w:tc>
        <w:tc>
          <w:tcPr>
            <w:tcW w:w="1984" w:type="dxa"/>
          </w:tcPr>
          <w:p w:rsidR="004E210A" w:rsidRPr="00C504F1" w:rsidRDefault="004E210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№1» г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Е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Ивасына Ирина Васил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дорова Ольга Александро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Горбунова Анна Виталь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Кучменева Любовь Андреевна</w:t>
            </w:r>
          </w:p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опова Ольга Иван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 им. А. Ларионова»</w:t>
            </w:r>
            <w:r w:rsidR="00F03566">
              <w:rPr>
                <w:rFonts w:ascii="Times New Roman" w:hAnsi="Times New Roman"/>
                <w:sz w:val="24"/>
                <w:szCs w:val="24"/>
              </w:rPr>
              <w:t xml:space="preserve">                  </w:t>
            </w:r>
            <w:r w:rsidRPr="00C504F1">
              <w:rPr>
                <w:rFonts w:ascii="Times New Roman" w:hAnsi="Times New Roman"/>
                <w:sz w:val="24"/>
                <w:szCs w:val="24"/>
              </w:rPr>
              <w:t xml:space="preserve"> г. Емвы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Pr="00C504F1" w:rsidRDefault="00C47EA9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овий Н.А.,Пономарева Е.Ю.,Тягинова Г.В.,Фотиева Д.П.,Литвиненко О.В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С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ерегово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D958C3" w:rsidRDefault="00CF641A" w:rsidP="00C504F1">
            <w:pPr>
              <w:pStyle w:val="ad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Чумакова Елена Леонидовна, Мойсеева Светлана Егоровна,</w:t>
            </w:r>
            <w:r w:rsidRPr="00C504F1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Дьяконова Татьяна Валентиновна, Потеряхина Ольга Васильевна, Бровина Алла Ивановна</w:t>
            </w:r>
          </w:p>
          <w:p w:rsidR="006021C0" w:rsidRDefault="006021C0" w:rsidP="00C504F1">
            <w:pPr>
              <w:pStyle w:val="ad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:rsidR="006021C0" w:rsidRDefault="006021C0" w:rsidP="00C504F1">
            <w:pPr>
              <w:pStyle w:val="ad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:rsidR="006021C0" w:rsidRPr="00C504F1" w:rsidRDefault="006021C0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гт. Синдор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Кабулова Наргиза Чингизхано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Паршукова Анастасия Николае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 xml:space="preserve">Рамазанова Жамиля Идрисовна </w:t>
            </w:r>
          </w:p>
          <w:p w:rsidR="00EA79B2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Жеребцова Светлана Дмитриевна</w:t>
            </w:r>
          </w:p>
          <w:p w:rsidR="00D958C3" w:rsidRPr="00C504F1" w:rsidRDefault="00EA79B2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Шилова Мария Михайловна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пст. Чиньяворык</w:t>
            </w:r>
          </w:p>
        </w:tc>
      </w:tr>
      <w:tr w:rsidR="00D958C3" w:rsidRPr="007E7BC4" w:rsidTr="00F03566">
        <w:tc>
          <w:tcPr>
            <w:tcW w:w="2235" w:type="dxa"/>
            <w:vMerge/>
          </w:tcPr>
          <w:p w:rsidR="00D958C3" w:rsidRPr="007E7BC4" w:rsidRDefault="00D958C3" w:rsidP="00CF641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Новоселова Т.А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аксарова А.Б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адласова В.Н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ингалева Л.Ф.</w:t>
            </w:r>
          </w:p>
          <w:p w:rsidR="00C97F5A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Стеблина Л.Н.</w:t>
            </w:r>
          </w:p>
          <w:p w:rsidR="00D958C3" w:rsidRPr="00C504F1" w:rsidRDefault="00C97F5A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Пучкова И.Я.</w:t>
            </w:r>
          </w:p>
        </w:tc>
        <w:tc>
          <w:tcPr>
            <w:tcW w:w="1984" w:type="dxa"/>
          </w:tcPr>
          <w:p w:rsidR="00D958C3" w:rsidRPr="00C504F1" w:rsidRDefault="00D958C3" w:rsidP="00C504F1">
            <w:pPr>
              <w:pStyle w:val="ad"/>
              <w:rPr>
                <w:rFonts w:ascii="Times New Roman" w:hAnsi="Times New Roman"/>
                <w:sz w:val="24"/>
                <w:szCs w:val="24"/>
              </w:rPr>
            </w:pPr>
            <w:r w:rsidRPr="00C504F1">
              <w:rPr>
                <w:rFonts w:ascii="Times New Roman" w:hAnsi="Times New Roman"/>
                <w:sz w:val="24"/>
                <w:szCs w:val="24"/>
              </w:rPr>
              <w:t>МБОУ «СОШ» с</w:t>
            </w:r>
            <w:proofErr w:type="gramStart"/>
            <w:r w:rsidRPr="00C504F1">
              <w:rPr>
                <w:rFonts w:ascii="Times New Roman" w:hAnsi="Times New Roman"/>
                <w:sz w:val="24"/>
                <w:szCs w:val="24"/>
              </w:rPr>
              <w:t>.Ш</w:t>
            </w:r>
            <w:proofErr w:type="gramEnd"/>
            <w:r w:rsidRPr="00C504F1">
              <w:rPr>
                <w:rFonts w:ascii="Times New Roman" w:hAnsi="Times New Roman"/>
                <w:sz w:val="24"/>
                <w:szCs w:val="24"/>
              </w:rPr>
              <w:t>ошка</w:t>
            </w:r>
          </w:p>
        </w:tc>
      </w:tr>
    </w:tbl>
    <w:p w:rsidR="00D958C3" w:rsidRPr="007E7BC4" w:rsidRDefault="00D958C3" w:rsidP="00D958C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958C3" w:rsidRPr="007E7BC4" w:rsidRDefault="00D958C3" w:rsidP="00D958C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122DA3" w:rsidRPr="00E50CE5" w:rsidRDefault="00D958C3" w:rsidP="00E50CE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E7BC4">
        <w:rPr>
          <w:rFonts w:ascii="Times New Roman" w:hAnsi="Times New Roman" w:cs="Times New Roman"/>
          <w:sz w:val="24"/>
          <w:szCs w:val="24"/>
        </w:rPr>
        <w:br w:type="page"/>
      </w:r>
    </w:p>
    <w:p w:rsidR="00122DA3" w:rsidRPr="00E50CE5" w:rsidRDefault="00122DA3" w:rsidP="00122DA3">
      <w:pPr>
        <w:jc w:val="right"/>
        <w:rPr>
          <w:rFonts w:ascii="Times New Roman" w:hAnsi="Times New Roman" w:cs="Times New Roman"/>
          <w:sz w:val="24"/>
          <w:szCs w:val="24"/>
        </w:rPr>
      </w:pPr>
      <w:r w:rsidRPr="00E50CE5">
        <w:rPr>
          <w:rFonts w:ascii="Times New Roman" w:hAnsi="Times New Roman" w:cs="Times New Roman"/>
          <w:sz w:val="24"/>
          <w:szCs w:val="24"/>
        </w:rPr>
        <w:lastRenderedPageBreak/>
        <w:t>Приложение</w:t>
      </w:r>
      <w:r w:rsidR="00E50CE5" w:rsidRPr="00E50CE5">
        <w:rPr>
          <w:rFonts w:ascii="Times New Roman" w:hAnsi="Times New Roman" w:cs="Times New Roman"/>
          <w:sz w:val="24"/>
          <w:szCs w:val="24"/>
        </w:rPr>
        <w:t xml:space="preserve"> </w:t>
      </w:r>
      <w:r w:rsidRPr="00E50CE5">
        <w:rPr>
          <w:rFonts w:ascii="Times New Roman" w:hAnsi="Times New Roman" w:cs="Times New Roman"/>
          <w:sz w:val="24"/>
          <w:szCs w:val="24"/>
        </w:rPr>
        <w:t xml:space="preserve"> </w:t>
      </w:r>
      <w:r w:rsidR="00D3136A">
        <w:rPr>
          <w:rFonts w:ascii="Times New Roman" w:hAnsi="Times New Roman" w:cs="Times New Roman"/>
          <w:sz w:val="24"/>
          <w:szCs w:val="24"/>
        </w:rPr>
        <w:t xml:space="preserve">№ </w:t>
      </w:r>
      <w:r w:rsidRPr="00E50CE5">
        <w:rPr>
          <w:rFonts w:ascii="Times New Roman" w:hAnsi="Times New Roman" w:cs="Times New Roman"/>
          <w:sz w:val="24"/>
          <w:szCs w:val="24"/>
        </w:rPr>
        <w:t>10</w:t>
      </w:r>
    </w:p>
    <w:p w:rsidR="00122DA3" w:rsidRPr="00E50CE5" w:rsidRDefault="00E50CE5" w:rsidP="00122DA3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 приказу </w:t>
      </w:r>
      <w:r w:rsidR="00122DA3" w:rsidRPr="00E50CE5">
        <w:rPr>
          <w:rFonts w:ascii="Times New Roman" w:hAnsi="Times New Roman" w:cs="Times New Roman"/>
          <w:sz w:val="24"/>
          <w:szCs w:val="24"/>
        </w:rPr>
        <w:t xml:space="preserve"> от </w:t>
      </w:r>
      <w:r w:rsidR="00D958C3" w:rsidRPr="00E50CE5">
        <w:rPr>
          <w:rFonts w:ascii="Times New Roman" w:hAnsi="Times New Roman" w:cs="Times New Roman"/>
          <w:sz w:val="24"/>
          <w:szCs w:val="24"/>
        </w:rPr>
        <w:t>30.08.2021 №  688</w:t>
      </w:r>
    </w:p>
    <w:p w:rsidR="00122DA3" w:rsidRPr="00E50CE5" w:rsidRDefault="00122DA3" w:rsidP="00122DA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ind w:left="705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122DA3" w:rsidRPr="00E50CE5" w:rsidRDefault="00122DA3" w:rsidP="00122DA3">
      <w:pPr>
        <w:tabs>
          <w:tab w:val="left" w:pos="-4111"/>
          <w:tab w:val="left" w:pos="1276"/>
        </w:tabs>
        <w:spacing w:before="100" w:beforeAutospacing="1" w:after="100" w:afterAutospacing="1" w:line="216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E50CE5">
        <w:rPr>
          <w:rFonts w:ascii="Times New Roman" w:hAnsi="Times New Roman" w:cs="Times New Roman"/>
          <w:sz w:val="24"/>
          <w:szCs w:val="24"/>
        </w:rPr>
        <w:t>Анализ проведения школьного этапа всероссийской олимпиады школьников</w:t>
      </w:r>
    </w:p>
    <w:p w:rsidR="00122DA3" w:rsidRPr="00E50CE5" w:rsidRDefault="00122DA3" w:rsidP="00122DA3">
      <w:pPr>
        <w:pStyle w:val="a6"/>
        <w:numPr>
          <w:ilvl w:val="0"/>
          <w:numId w:val="24"/>
        </w:numPr>
        <w:tabs>
          <w:tab w:val="left" w:pos="567"/>
          <w:tab w:val="left" w:pos="2814"/>
        </w:tabs>
        <w:spacing w:after="0"/>
        <w:ind w:left="0" w:firstLine="0"/>
        <w:jc w:val="both"/>
        <w:rPr>
          <w:b/>
          <w:bCs/>
        </w:rPr>
      </w:pPr>
      <w:r w:rsidRPr="00E50CE5">
        <w:rPr>
          <w:bCs/>
        </w:rPr>
        <w:t>Краткое описа</w:t>
      </w:r>
      <w:r w:rsidR="00D958C3" w:rsidRPr="00E50CE5">
        <w:rPr>
          <w:bCs/>
        </w:rPr>
        <w:t>ние результатов олимпиады в 2021-2022</w:t>
      </w:r>
      <w:r w:rsidRPr="00E50CE5">
        <w:rPr>
          <w:bCs/>
        </w:rPr>
        <w:t xml:space="preserve"> учебном году в сравнении с предыдущим годом.</w:t>
      </w:r>
    </w:p>
    <w:p w:rsidR="00122DA3" w:rsidRPr="00E50CE5" w:rsidRDefault="00122DA3" w:rsidP="00122DA3">
      <w:pPr>
        <w:pStyle w:val="a6"/>
        <w:numPr>
          <w:ilvl w:val="0"/>
          <w:numId w:val="24"/>
        </w:numPr>
        <w:tabs>
          <w:tab w:val="left" w:pos="567"/>
          <w:tab w:val="left" w:pos="2814"/>
        </w:tabs>
        <w:spacing w:after="0"/>
        <w:ind w:left="0" w:firstLine="0"/>
        <w:jc w:val="both"/>
        <w:rPr>
          <w:b/>
          <w:bCs/>
        </w:rPr>
      </w:pPr>
      <w:r w:rsidRPr="00E50CE5">
        <w:rPr>
          <w:bCs/>
        </w:rPr>
        <w:t>Краткое описание проблем, связанных с организацией и проведением олимпиады в 2020-2021 учебном году.</w:t>
      </w:r>
    </w:p>
    <w:p w:rsidR="00122DA3" w:rsidRPr="00E50CE5" w:rsidRDefault="00122DA3" w:rsidP="00122DA3">
      <w:pPr>
        <w:pStyle w:val="a6"/>
        <w:numPr>
          <w:ilvl w:val="0"/>
          <w:numId w:val="24"/>
        </w:numPr>
        <w:tabs>
          <w:tab w:val="left" w:pos="567"/>
        </w:tabs>
        <w:spacing w:after="0"/>
        <w:ind w:left="0" w:firstLine="0"/>
        <w:jc w:val="both"/>
        <w:rPr>
          <w:bCs/>
        </w:rPr>
      </w:pPr>
      <w:r w:rsidRPr="00E50CE5">
        <w:rPr>
          <w:bCs/>
        </w:rPr>
        <w:t>Краткое описание работы с одаренными детьми в общеобразовательной организации.</w:t>
      </w:r>
    </w:p>
    <w:p w:rsidR="00122DA3" w:rsidRPr="00E50CE5" w:rsidRDefault="00122DA3" w:rsidP="00122DA3">
      <w:pPr>
        <w:pStyle w:val="a6"/>
        <w:numPr>
          <w:ilvl w:val="0"/>
          <w:numId w:val="24"/>
        </w:numPr>
        <w:tabs>
          <w:tab w:val="left" w:pos="567"/>
        </w:tabs>
        <w:spacing w:after="0"/>
        <w:ind w:left="0" w:firstLine="0"/>
        <w:jc w:val="both"/>
        <w:rPr>
          <w:bCs/>
        </w:rPr>
      </w:pPr>
      <w:r w:rsidRPr="00E50CE5">
        <w:t xml:space="preserve">Количество </w:t>
      </w:r>
      <w:proofErr w:type="gramStart"/>
      <w:r w:rsidRPr="00E50CE5">
        <w:t>обучающихся</w:t>
      </w:r>
      <w:proofErr w:type="gramEnd"/>
      <w:r w:rsidRPr="00E50CE5">
        <w:t>, принявших участие в олимпиаде:</w:t>
      </w:r>
    </w:p>
    <w:p w:rsidR="00122DA3" w:rsidRPr="00E50CE5" w:rsidRDefault="00122DA3" w:rsidP="00122DA3">
      <w:pPr>
        <w:rPr>
          <w:rFonts w:ascii="Times New Roman" w:hAnsi="Times New Roman" w:cs="Times New Roman"/>
          <w:sz w:val="24"/>
          <w:szCs w:val="24"/>
        </w:rPr>
      </w:pPr>
      <w:r w:rsidRPr="00E50CE5">
        <w:rPr>
          <w:rFonts w:ascii="Times New Roman" w:hAnsi="Times New Roman" w:cs="Times New Roman"/>
          <w:sz w:val="24"/>
          <w:szCs w:val="24"/>
        </w:rPr>
        <w:t>- обучающихся 4 классов _________</w:t>
      </w:r>
    </w:p>
    <w:p w:rsidR="00122DA3" w:rsidRPr="00E50CE5" w:rsidRDefault="00122DA3" w:rsidP="00122DA3">
      <w:pPr>
        <w:rPr>
          <w:rFonts w:ascii="Times New Roman" w:hAnsi="Times New Roman" w:cs="Times New Roman"/>
          <w:sz w:val="24"/>
          <w:szCs w:val="24"/>
        </w:rPr>
      </w:pPr>
      <w:r w:rsidRPr="00E50CE5">
        <w:rPr>
          <w:rFonts w:ascii="Times New Roman" w:hAnsi="Times New Roman" w:cs="Times New Roman"/>
          <w:sz w:val="24"/>
          <w:szCs w:val="24"/>
        </w:rPr>
        <w:t>- обучающихся 5-11 классов _________</w:t>
      </w:r>
    </w:p>
    <w:p w:rsidR="00122DA3" w:rsidRPr="00E50CE5" w:rsidRDefault="00122DA3" w:rsidP="00122DA3">
      <w:pPr>
        <w:rPr>
          <w:rFonts w:ascii="Times New Roman" w:hAnsi="Times New Roman" w:cs="Times New Roman"/>
          <w:sz w:val="24"/>
          <w:szCs w:val="24"/>
        </w:rPr>
      </w:pPr>
      <w:r w:rsidRPr="00E50CE5">
        <w:rPr>
          <w:rFonts w:ascii="Times New Roman" w:hAnsi="Times New Roman" w:cs="Times New Roman"/>
          <w:sz w:val="24"/>
          <w:szCs w:val="24"/>
        </w:rPr>
        <w:t>- обучающихся 7-11 классов__________</w:t>
      </w:r>
    </w:p>
    <w:p w:rsidR="00122DA3" w:rsidRPr="00E50CE5" w:rsidRDefault="00122DA3" w:rsidP="00122DA3">
      <w:pPr>
        <w:rPr>
          <w:rFonts w:ascii="Times New Roman" w:hAnsi="Times New Roman" w:cs="Times New Roman"/>
          <w:sz w:val="24"/>
          <w:szCs w:val="24"/>
        </w:rPr>
      </w:pPr>
      <w:r w:rsidRPr="00E50CE5">
        <w:rPr>
          <w:rFonts w:ascii="Times New Roman" w:hAnsi="Times New Roman" w:cs="Times New Roman"/>
          <w:sz w:val="24"/>
          <w:szCs w:val="24"/>
        </w:rPr>
        <w:t xml:space="preserve">- общее количество </w:t>
      </w:r>
      <w:proofErr w:type="gramStart"/>
      <w:r w:rsidRPr="00E50CE5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E50CE5">
        <w:rPr>
          <w:rFonts w:ascii="Times New Roman" w:hAnsi="Times New Roman" w:cs="Times New Roman"/>
          <w:sz w:val="24"/>
          <w:szCs w:val="24"/>
        </w:rPr>
        <w:t xml:space="preserve"> _________________________________</w:t>
      </w:r>
    </w:p>
    <w:p w:rsidR="00122DA3" w:rsidRPr="00E50CE5" w:rsidRDefault="00122DA3" w:rsidP="00122DA3">
      <w:pPr>
        <w:pStyle w:val="a6"/>
        <w:tabs>
          <w:tab w:val="left" w:pos="567"/>
        </w:tabs>
        <w:spacing w:after="0"/>
        <w:jc w:val="both"/>
        <w:rPr>
          <w:bCs/>
        </w:rPr>
      </w:pPr>
      <w:r w:rsidRPr="00E50CE5">
        <w:rPr>
          <w:bCs/>
        </w:rPr>
        <w:t>5. Сроки проведения____________________________________________________________</w:t>
      </w:r>
    </w:p>
    <w:p w:rsidR="00122DA3" w:rsidRPr="00E50CE5" w:rsidRDefault="00122DA3" w:rsidP="00122DA3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8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51"/>
        <w:gridCol w:w="567"/>
        <w:gridCol w:w="567"/>
        <w:gridCol w:w="567"/>
        <w:gridCol w:w="567"/>
        <w:gridCol w:w="567"/>
        <w:gridCol w:w="567"/>
        <w:gridCol w:w="567"/>
        <w:gridCol w:w="567"/>
        <w:gridCol w:w="851"/>
        <w:gridCol w:w="992"/>
        <w:gridCol w:w="709"/>
        <w:gridCol w:w="851"/>
      </w:tblGrid>
      <w:tr w:rsidR="00122DA3" w:rsidRPr="00E50CE5" w:rsidTr="00993A28">
        <w:trPr>
          <w:trHeight w:val="328"/>
        </w:trPr>
        <w:tc>
          <w:tcPr>
            <w:tcW w:w="19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Предмет</w:t>
            </w:r>
          </w:p>
        </w:tc>
        <w:tc>
          <w:tcPr>
            <w:tcW w:w="4536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Количество участников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pStyle w:val="a6"/>
              <w:rPr>
                <w:bCs/>
              </w:rPr>
            </w:pPr>
            <w:r w:rsidRPr="00E50CE5">
              <w:rPr>
                <w:bCs/>
              </w:rPr>
              <w:t>Количество победителей (</w:t>
            </w:r>
            <w:r w:rsidRPr="00E50CE5">
              <w:rPr>
                <w:bCs/>
                <w:lang w:val="en-US"/>
              </w:rPr>
              <w:t>I</w:t>
            </w:r>
            <w:r w:rsidRPr="00E50CE5">
              <w:rPr>
                <w:bCs/>
              </w:rPr>
              <w:t xml:space="preserve"> место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pStyle w:val="a6"/>
              <w:spacing w:after="0"/>
              <w:rPr>
                <w:bCs/>
              </w:rPr>
            </w:pPr>
            <w:r w:rsidRPr="00E50CE5">
              <w:rPr>
                <w:bCs/>
              </w:rPr>
              <w:t xml:space="preserve">Количество призеров </w:t>
            </w:r>
          </w:p>
          <w:p w:rsidR="00122DA3" w:rsidRPr="00E50CE5" w:rsidRDefault="00122DA3" w:rsidP="00122DA3">
            <w:pPr>
              <w:pStyle w:val="a6"/>
              <w:spacing w:after="0"/>
              <w:rPr>
                <w:bCs/>
              </w:rPr>
            </w:pPr>
            <w:r w:rsidRPr="00E50CE5">
              <w:rPr>
                <w:bCs/>
              </w:rPr>
              <w:t>(</w:t>
            </w:r>
            <w:r w:rsidRPr="00E50CE5">
              <w:rPr>
                <w:bCs/>
                <w:lang w:val="en-US"/>
              </w:rPr>
              <w:t>II</w:t>
            </w:r>
            <w:r w:rsidRPr="00E50CE5">
              <w:rPr>
                <w:bCs/>
              </w:rPr>
              <w:t xml:space="preserve"> место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pStyle w:val="a6"/>
              <w:spacing w:after="0"/>
              <w:rPr>
                <w:bCs/>
              </w:rPr>
            </w:pPr>
            <w:r w:rsidRPr="00E50CE5">
              <w:rPr>
                <w:bCs/>
              </w:rPr>
              <w:t xml:space="preserve">Количество призеров </w:t>
            </w:r>
          </w:p>
          <w:p w:rsidR="00122DA3" w:rsidRPr="00E50CE5" w:rsidRDefault="00122DA3" w:rsidP="00122DA3">
            <w:pPr>
              <w:pStyle w:val="a6"/>
              <w:spacing w:after="0"/>
              <w:rPr>
                <w:bCs/>
              </w:rPr>
            </w:pPr>
            <w:r w:rsidRPr="00E50CE5">
              <w:rPr>
                <w:bCs/>
              </w:rPr>
              <w:t>(</w:t>
            </w:r>
            <w:r w:rsidRPr="00E50CE5">
              <w:rPr>
                <w:bCs/>
                <w:lang w:val="en-US"/>
              </w:rPr>
              <w:t>III</w:t>
            </w:r>
            <w:r w:rsidRPr="00E50CE5">
              <w:rPr>
                <w:bCs/>
              </w:rPr>
              <w:t xml:space="preserve"> место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pStyle w:val="a6"/>
              <w:spacing w:after="0"/>
              <w:rPr>
                <w:bCs/>
              </w:rPr>
            </w:pPr>
            <w:r w:rsidRPr="00E50CE5">
              <w:t>Кол-во участников муниципального этапа</w:t>
            </w:r>
          </w:p>
        </w:tc>
      </w:tr>
      <w:tr w:rsidR="00122DA3" w:rsidRPr="00E50CE5" w:rsidTr="00993A28">
        <w:trPr>
          <w:trHeight w:val="227"/>
        </w:trPr>
        <w:tc>
          <w:tcPr>
            <w:tcW w:w="19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4 кл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5 кл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pStyle w:val="a6"/>
              <w:jc w:val="center"/>
              <w:rPr>
                <w:bCs/>
              </w:rPr>
            </w:pPr>
            <w:r w:rsidRPr="00E50CE5">
              <w:rPr>
                <w:bCs/>
              </w:rPr>
              <w:t>6 кл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pStyle w:val="a6"/>
              <w:jc w:val="center"/>
              <w:rPr>
                <w:bCs/>
              </w:rPr>
            </w:pPr>
            <w:r w:rsidRPr="00E50CE5">
              <w:rPr>
                <w:bCs/>
              </w:rPr>
              <w:t>7 кл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8 кл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9 кл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10 кл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11 кл.</w:t>
            </w: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литератур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экономик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МХК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эколог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технолог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астроном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физик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физическая культур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английский язык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немецкий язык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французский язык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ОБЖ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информатик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право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географ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русский язык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истор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биолог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окружающий мир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обществознание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rPr>
          <w:trHeight w:val="305"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математик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rPr>
          <w:trHeight w:val="305"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хими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Общее количество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2DA3" w:rsidRPr="00E50CE5" w:rsidTr="00993A28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Человеко-участие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DA3" w:rsidRPr="00E50CE5" w:rsidRDefault="00122DA3" w:rsidP="00122D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122DA3" w:rsidRPr="00E50CE5" w:rsidRDefault="00122DA3" w:rsidP="00122DA3">
      <w:pPr>
        <w:tabs>
          <w:tab w:val="left" w:pos="1675"/>
          <w:tab w:val="left" w:pos="2814"/>
        </w:tabs>
        <w:suppressAutoHyphens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:rsidR="00122DA3" w:rsidRPr="00E50CE5" w:rsidRDefault="00122DA3" w:rsidP="00122DA3">
      <w:pPr>
        <w:numPr>
          <w:ilvl w:val="0"/>
          <w:numId w:val="24"/>
        </w:numPr>
        <w:tabs>
          <w:tab w:val="left" w:pos="567"/>
          <w:tab w:val="left" w:pos="2814"/>
        </w:tabs>
        <w:suppressAutoHyphens/>
        <w:spacing w:after="0" w:line="240" w:lineRule="auto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eastAsia="ar-SA"/>
        </w:rPr>
      </w:pPr>
      <w:r w:rsidRPr="00E50CE5">
        <w:rPr>
          <w:rFonts w:ascii="Times New Roman" w:hAnsi="Times New Roman" w:cs="Times New Roman"/>
          <w:bCs/>
          <w:sz w:val="24"/>
          <w:szCs w:val="24"/>
          <w:lang w:eastAsia="ar-SA"/>
        </w:rPr>
        <w:t>Информация об использовании заданий, критериев и методики их оценки  на школьном этапе всероссий</w:t>
      </w:r>
      <w:r w:rsidR="00D958C3" w:rsidRPr="00E50CE5">
        <w:rPr>
          <w:rFonts w:ascii="Times New Roman" w:hAnsi="Times New Roman" w:cs="Times New Roman"/>
          <w:bCs/>
          <w:sz w:val="24"/>
          <w:szCs w:val="24"/>
          <w:lang w:eastAsia="ar-SA"/>
        </w:rPr>
        <w:t>ской олимпиады школьников в 2021-2022</w:t>
      </w:r>
      <w:r w:rsidRPr="00E50CE5">
        <w:rPr>
          <w:rFonts w:ascii="Times New Roman" w:hAnsi="Times New Roman" w:cs="Times New Roman"/>
          <w:bCs/>
          <w:sz w:val="24"/>
          <w:szCs w:val="24"/>
          <w:lang w:eastAsia="ar-SA"/>
        </w:rPr>
        <w:t xml:space="preserve"> учебном году</w:t>
      </w:r>
    </w:p>
    <w:p w:rsidR="00122DA3" w:rsidRPr="00E50CE5" w:rsidRDefault="00122DA3" w:rsidP="00122DA3">
      <w:pPr>
        <w:tabs>
          <w:tab w:val="left" w:pos="1675"/>
          <w:tab w:val="left" w:pos="2814"/>
        </w:tabs>
        <w:suppressAutoHyphens/>
        <w:jc w:val="both"/>
        <w:rPr>
          <w:rFonts w:ascii="Times New Roman" w:hAnsi="Times New Roman" w:cs="Times New Roman"/>
          <w:bCs/>
          <w:sz w:val="24"/>
          <w:szCs w:val="24"/>
          <w:lang w:eastAsia="ar-SA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894"/>
        <w:gridCol w:w="1652"/>
        <w:gridCol w:w="1654"/>
        <w:gridCol w:w="2397"/>
        <w:gridCol w:w="1974"/>
      </w:tblGrid>
      <w:tr w:rsidR="00122DA3" w:rsidRPr="00E50CE5" w:rsidTr="00122DA3">
        <w:tc>
          <w:tcPr>
            <w:tcW w:w="99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50CE5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Предмет</w:t>
            </w:r>
          </w:p>
        </w:tc>
        <w:tc>
          <w:tcPr>
            <w:tcW w:w="172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Проведение по заданиям и системам оценивания</w:t>
            </w:r>
          </w:p>
        </w:tc>
        <w:tc>
          <w:tcPr>
            <w:tcW w:w="125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suppressAutoHyphens/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50CE5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Назовите трудности, вызванные при использовании заданий и систем оценивания</w:t>
            </w:r>
          </w:p>
        </w:tc>
        <w:tc>
          <w:tcPr>
            <w:tcW w:w="103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22DA3" w:rsidRPr="00E50CE5" w:rsidRDefault="00122DA3" w:rsidP="00122DA3">
            <w:pPr>
              <w:suppressAutoHyphens/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</w:pPr>
            <w:r w:rsidRPr="00E50CE5">
              <w:rPr>
                <w:rFonts w:ascii="Times New Roman" w:hAnsi="Times New Roman" w:cs="Times New Roman"/>
                <w:bCs/>
                <w:sz w:val="24"/>
                <w:szCs w:val="24"/>
                <w:lang w:eastAsia="ar-SA"/>
              </w:rPr>
              <w:t>Недочеты заданий, выявленные при проведении школьного этапа всероссийской олимпиады школьников</w:t>
            </w:r>
          </w:p>
        </w:tc>
      </w:tr>
      <w:tr w:rsidR="00122DA3" w:rsidRPr="00E50CE5" w:rsidTr="00122DA3">
        <w:tc>
          <w:tcPr>
            <w:tcW w:w="99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ar-SA"/>
              </w:rPr>
            </w:pP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Использованы полностью</w:t>
            </w: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proofErr w:type="gramStart"/>
            <w:r w:rsidRPr="00E50CE5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Использованы</w:t>
            </w:r>
            <w:proofErr w:type="gramEnd"/>
            <w:r w:rsidRPr="00E50CE5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частично (указать </w:t>
            </w:r>
            <w:r w:rsidRPr="00E50CE5">
              <w:rPr>
                <w:rFonts w:ascii="Times New Roman" w:hAnsi="Times New Roman" w:cs="Times New Roman"/>
                <w:sz w:val="24"/>
                <w:szCs w:val="24"/>
                <w:lang w:val="en-US" w:eastAsia="ar-SA"/>
              </w:rPr>
              <w:t>причину</w:t>
            </w:r>
            <w:r w:rsidRPr="00E50CE5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)</w:t>
            </w:r>
          </w:p>
        </w:tc>
        <w:tc>
          <w:tcPr>
            <w:tcW w:w="125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литература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экономика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ХК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эколог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технолог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астроном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физика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физическая культура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английский язык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немецкий язык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743"/>
                <w:tab w:val="left" w:pos="2814"/>
              </w:tabs>
              <w:suppressAutoHyphens/>
              <w:snapToGrid w:val="0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французский язык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ОБЖ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информатика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право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географ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русский язык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истор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биолог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обществознание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математика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>химия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122DA3" w:rsidRPr="00E50CE5" w:rsidTr="00122DA3">
        <w:tc>
          <w:tcPr>
            <w:tcW w:w="9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0CE5">
              <w:rPr>
                <w:rFonts w:ascii="Times New Roman" w:hAnsi="Times New Roman" w:cs="Times New Roman"/>
                <w:sz w:val="24"/>
                <w:szCs w:val="24"/>
              </w:rPr>
              <w:t xml:space="preserve">окружающий мир 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10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2DA3" w:rsidRPr="00E50CE5" w:rsidRDefault="00122DA3" w:rsidP="00122DA3">
            <w:pPr>
              <w:tabs>
                <w:tab w:val="left" w:pos="1675"/>
                <w:tab w:val="left" w:pos="2814"/>
              </w:tabs>
              <w:suppressAutoHyphens/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:rsidR="00122DA3" w:rsidRPr="00E50CE5" w:rsidRDefault="00122DA3" w:rsidP="00122DA3">
      <w:pPr>
        <w:rPr>
          <w:rFonts w:ascii="Times New Roman" w:hAnsi="Times New Roman" w:cs="Times New Roman"/>
          <w:sz w:val="24"/>
          <w:szCs w:val="24"/>
        </w:rPr>
      </w:pPr>
    </w:p>
    <w:p w:rsidR="002A2A58" w:rsidRDefault="002A2A58"/>
    <w:sectPr w:rsidR="002A2A58" w:rsidSect="00B274B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E56714B"/>
    <w:multiLevelType w:val="multilevel"/>
    <w:tmpl w:val="EE12D54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BC38D19"/>
    <w:multiLevelType w:val="multilevel"/>
    <w:tmpl w:val="AD5C3B6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728A2C5"/>
    <w:multiLevelType w:val="multilevel"/>
    <w:tmpl w:val="0FD2573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9367B67"/>
    <w:multiLevelType w:val="hybridMultilevel"/>
    <w:tmpl w:val="DB141844"/>
    <w:lvl w:ilvl="0" w:tplc="BF06F83C">
      <w:start w:val="1"/>
      <w:numFmt w:val="bullet"/>
      <w:lvlText w:val=""/>
      <w:lvlJc w:val="left"/>
      <w:pPr>
        <w:ind w:left="1425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>
    <w:nsid w:val="0A3C5B70"/>
    <w:multiLevelType w:val="multilevel"/>
    <w:tmpl w:val="3CEA6CA0"/>
    <w:lvl w:ilvl="0">
      <w:start w:val="3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>
    <w:nsid w:val="0E132358"/>
    <w:multiLevelType w:val="multilevel"/>
    <w:tmpl w:val="5EC40FDE"/>
    <w:lvl w:ilvl="0">
      <w:start w:val="1"/>
      <w:numFmt w:val="decimal"/>
      <w:lvlText w:val="1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>
    <w:nsid w:val="10CC1A3A"/>
    <w:multiLevelType w:val="hybridMultilevel"/>
    <w:tmpl w:val="A7004C1A"/>
    <w:lvl w:ilvl="0" w:tplc="BF06F8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8766BA"/>
    <w:multiLevelType w:val="multilevel"/>
    <w:tmpl w:val="9A96FB70"/>
    <w:lvl w:ilvl="0">
      <w:start w:val="8"/>
      <w:numFmt w:val="decimal"/>
      <w:lvlText w:val="5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>
    <w:nsid w:val="178E460B"/>
    <w:multiLevelType w:val="multilevel"/>
    <w:tmpl w:val="CC02DC10"/>
    <w:lvl w:ilvl="0">
      <w:start w:val="1"/>
      <w:numFmt w:val="decimal"/>
      <w:lvlText w:val="2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9">
    <w:nsid w:val="1D311539"/>
    <w:multiLevelType w:val="hybridMultilevel"/>
    <w:tmpl w:val="2D1C10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ED8066E"/>
    <w:multiLevelType w:val="multilevel"/>
    <w:tmpl w:val="C04A6B06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1048" w:hanging="48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1">
    <w:nsid w:val="1EE85913"/>
    <w:multiLevelType w:val="multilevel"/>
    <w:tmpl w:val="FFCA84F2"/>
    <w:lvl w:ilvl="0">
      <w:start w:val="6"/>
      <w:numFmt w:val="decimal"/>
      <w:lvlText w:val="%1."/>
      <w:lvlJc w:val="left"/>
      <w:pPr>
        <w:ind w:left="3256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2">
    <w:nsid w:val="2B3C54AB"/>
    <w:multiLevelType w:val="multilevel"/>
    <w:tmpl w:val="D688A11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C04A5D8"/>
    <w:multiLevelType w:val="multilevel"/>
    <w:tmpl w:val="771852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F545E5A"/>
    <w:multiLevelType w:val="hybridMultilevel"/>
    <w:tmpl w:val="EAD8DE82"/>
    <w:lvl w:ilvl="0" w:tplc="BF06F8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F837910"/>
    <w:multiLevelType w:val="hybridMultilevel"/>
    <w:tmpl w:val="51C8B794"/>
    <w:lvl w:ilvl="0" w:tplc="C9B24022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6">
    <w:nsid w:val="416F70EB"/>
    <w:multiLevelType w:val="hybridMultilevel"/>
    <w:tmpl w:val="6700CC1E"/>
    <w:lvl w:ilvl="0" w:tplc="BF06F83C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7">
    <w:nsid w:val="41B90FA5"/>
    <w:multiLevelType w:val="multilevel"/>
    <w:tmpl w:val="C46632FA"/>
    <w:lvl w:ilvl="0">
      <w:start w:val="12"/>
      <w:numFmt w:val="decimal"/>
      <w:lvlText w:val="5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8">
    <w:nsid w:val="47DB40D5"/>
    <w:multiLevelType w:val="multilevel"/>
    <w:tmpl w:val="185CFFC8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49091BD8"/>
    <w:multiLevelType w:val="hybridMultilevel"/>
    <w:tmpl w:val="DBF03F30"/>
    <w:lvl w:ilvl="0" w:tplc="87FEA2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FA35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0095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54FF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58B4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D49C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521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8044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1430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497A0448"/>
    <w:multiLevelType w:val="multilevel"/>
    <w:tmpl w:val="FB70960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>
    <w:nsid w:val="4ADC2ABE"/>
    <w:multiLevelType w:val="multilevel"/>
    <w:tmpl w:val="C9FA3562"/>
    <w:lvl w:ilvl="0">
      <w:start w:val="1"/>
      <w:numFmt w:val="decimal"/>
      <w:lvlText w:val="%1."/>
      <w:lvlJc w:val="left"/>
      <w:pPr>
        <w:ind w:left="1065" w:hanging="360"/>
      </w:pPr>
    </w:lvl>
    <w:lvl w:ilvl="1">
      <w:start w:val="1"/>
      <w:numFmt w:val="decimal"/>
      <w:isLgl/>
      <w:lvlText w:val="%1.%2."/>
      <w:lvlJc w:val="left"/>
      <w:pPr>
        <w:ind w:left="1571" w:hanging="72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425" w:hanging="720"/>
      </w:pPr>
    </w:lvl>
    <w:lvl w:ilvl="3">
      <w:start w:val="1"/>
      <w:numFmt w:val="decimal"/>
      <w:isLgl/>
      <w:lvlText w:val="%1.%2.%3.%4."/>
      <w:lvlJc w:val="left"/>
      <w:pPr>
        <w:ind w:left="1785" w:hanging="1080"/>
      </w:pPr>
    </w:lvl>
    <w:lvl w:ilvl="4">
      <w:start w:val="1"/>
      <w:numFmt w:val="decimal"/>
      <w:isLgl/>
      <w:lvlText w:val="%1.%2.%3.%4.%5."/>
      <w:lvlJc w:val="left"/>
      <w:pPr>
        <w:ind w:left="1785" w:hanging="1080"/>
      </w:pPr>
    </w:lvl>
    <w:lvl w:ilvl="5">
      <w:start w:val="1"/>
      <w:numFmt w:val="decimal"/>
      <w:isLgl/>
      <w:lvlText w:val="%1.%2.%3.%4.%5.%6."/>
      <w:lvlJc w:val="left"/>
      <w:pPr>
        <w:ind w:left="2145" w:hanging="1440"/>
      </w:pPr>
    </w:lvl>
    <w:lvl w:ilvl="6">
      <w:start w:val="1"/>
      <w:numFmt w:val="decimal"/>
      <w:isLgl/>
      <w:lvlText w:val="%1.%2.%3.%4.%5.%6.%7."/>
      <w:lvlJc w:val="left"/>
      <w:pPr>
        <w:ind w:left="2145" w:hanging="1440"/>
      </w:pPr>
    </w:lvl>
    <w:lvl w:ilvl="7">
      <w:start w:val="1"/>
      <w:numFmt w:val="decimal"/>
      <w:isLgl/>
      <w:lvlText w:val="%1.%2.%3.%4.%5.%6.%7.%8."/>
      <w:lvlJc w:val="left"/>
      <w:pPr>
        <w:ind w:left="2505" w:hanging="1800"/>
      </w:pPr>
    </w:lvl>
    <w:lvl w:ilvl="8">
      <w:start w:val="1"/>
      <w:numFmt w:val="decimal"/>
      <w:isLgl/>
      <w:lvlText w:val="%1.%2.%3.%4.%5.%6.%7.%8.%9."/>
      <w:lvlJc w:val="left"/>
      <w:pPr>
        <w:ind w:left="2865" w:hanging="2160"/>
      </w:pPr>
    </w:lvl>
  </w:abstractNum>
  <w:abstractNum w:abstractNumId="22">
    <w:nsid w:val="4D31263D"/>
    <w:multiLevelType w:val="hybridMultilevel"/>
    <w:tmpl w:val="BD94827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DE502BA"/>
    <w:multiLevelType w:val="multilevel"/>
    <w:tmpl w:val="A02AE228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6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527C2137"/>
    <w:multiLevelType w:val="hybridMultilevel"/>
    <w:tmpl w:val="C6146936"/>
    <w:lvl w:ilvl="0" w:tplc="BF06F83C">
      <w:start w:val="1"/>
      <w:numFmt w:val="bullet"/>
      <w:lvlText w:val="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5">
    <w:nsid w:val="54D41F6E"/>
    <w:multiLevelType w:val="multilevel"/>
    <w:tmpl w:val="D8AAAB40"/>
    <w:lvl w:ilvl="0">
      <w:start w:val="4"/>
      <w:numFmt w:val="decimal"/>
      <w:lvlText w:val="5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6">
    <w:nsid w:val="561C4182"/>
    <w:multiLevelType w:val="hybridMultilevel"/>
    <w:tmpl w:val="C338BDE0"/>
    <w:lvl w:ilvl="0" w:tplc="BF06F8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A8B3DCD"/>
    <w:multiLevelType w:val="multilevel"/>
    <w:tmpl w:val="41466C72"/>
    <w:lvl w:ilvl="0">
      <w:start w:val="1"/>
      <w:numFmt w:val="bullet"/>
      <w:lvlText w:val="-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8">
    <w:nsid w:val="60585BF4"/>
    <w:multiLevelType w:val="multilevel"/>
    <w:tmpl w:val="DEAC2EAA"/>
    <w:lvl w:ilvl="0">
      <w:start w:val="5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9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320" w:hanging="2160"/>
      </w:pPr>
      <w:rPr>
        <w:rFonts w:hint="default"/>
      </w:rPr>
    </w:lvl>
  </w:abstractNum>
  <w:abstractNum w:abstractNumId="29">
    <w:nsid w:val="61F547AC"/>
    <w:multiLevelType w:val="multilevel"/>
    <w:tmpl w:val="F77AB1B2"/>
    <w:lvl w:ilvl="0">
      <w:start w:val="1"/>
      <w:numFmt w:val="decimal"/>
      <w:lvlText w:val="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start w:val="1"/>
      <w:numFmt w:val="bullet"/>
      <w:lvlText w:val=""/>
      <w:lvlJc w:val="left"/>
      <w:rPr>
        <w:rFonts w:ascii="Symbol" w:hAnsi="Symbol" w:hint="default"/>
        <w:sz w:val="16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628F5A56"/>
    <w:multiLevelType w:val="multilevel"/>
    <w:tmpl w:val="C694AB92"/>
    <w:lvl w:ilvl="0">
      <w:start w:val="1"/>
      <w:numFmt w:val="decimal"/>
      <w:lvlText w:val="%1."/>
      <w:lvlJc w:val="left"/>
      <w:pPr>
        <w:ind w:left="380" w:hanging="360"/>
      </w:pPr>
      <w:rPr>
        <w:rFonts w:hint="default"/>
        <w:b/>
      </w:rPr>
    </w:lvl>
    <w:lvl w:ilvl="1">
      <w:start w:val="2"/>
      <w:numFmt w:val="decimal"/>
      <w:isLgl/>
      <w:lvlText w:val="%1.%2."/>
      <w:lvlJc w:val="left"/>
      <w:pPr>
        <w:ind w:left="2321" w:hanging="147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850" w:hanging="147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30" w:hanging="147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210" w:hanging="147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890" w:hanging="147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70" w:hanging="147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60" w:hanging="1800"/>
      </w:pPr>
      <w:rPr>
        <w:rFonts w:hint="default"/>
      </w:rPr>
    </w:lvl>
  </w:abstractNum>
  <w:abstractNum w:abstractNumId="31">
    <w:nsid w:val="672006C3"/>
    <w:multiLevelType w:val="hybridMultilevel"/>
    <w:tmpl w:val="31D6357C"/>
    <w:lvl w:ilvl="0" w:tplc="BF06F8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B38057D"/>
    <w:multiLevelType w:val="multilevel"/>
    <w:tmpl w:val="8E06202C"/>
    <w:lvl w:ilvl="0">
      <w:start w:val="1"/>
      <w:numFmt w:val="decimal"/>
      <w:lvlText w:val="5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3">
    <w:nsid w:val="6B4035E4"/>
    <w:multiLevelType w:val="multilevel"/>
    <w:tmpl w:val="676E3F6A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>
    <w:nsid w:val="6FE576BB"/>
    <w:multiLevelType w:val="hybridMultilevel"/>
    <w:tmpl w:val="7556EA0E"/>
    <w:lvl w:ilvl="0" w:tplc="C9B240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079492A"/>
    <w:multiLevelType w:val="multilevel"/>
    <w:tmpl w:val="44E0BA8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>
    <w:nsid w:val="735D777E"/>
    <w:multiLevelType w:val="hybridMultilevel"/>
    <w:tmpl w:val="F9061054"/>
    <w:lvl w:ilvl="0" w:tplc="CA640D18">
      <w:start w:val="1"/>
      <w:numFmt w:val="decimal"/>
      <w:lvlText w:val="%1."/>
      <w:lvlJc w:val="left"/>
      <w:pPr>
        <w:ind w:left="1055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35F627E"/>
    <w:multiLevelType w:val="hybridMultilevel"/>
    <w:tmpl w:val="B3683646"/>
    <w:lvl w:ilvl="0" w:tplc="BF06F8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478C004"/>
    <w:multiLevelType w:val="multilevel"/>
    <w:tmpl w:val="1DBE58D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  <w:rPr>
        <w:lang w:val="ru-RU"/>
      </w:r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>
    <w:nsid w:val="74F94F76"/>
    <w:multiLevelType w:val="multilevel"/>
    <w:tmpl w:val="36DE2B8A"/>
    <w:lvl w:ilvl="0">
      <w:start w:val="1"/>
      <w:numFmt w:val="decimal"/>
      <w:lvlText w:val="1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0">
    <w:nsid w:val="75F451EA"/>
    <w:multiLevelType w:val="hybridMultilevel"/>
    <w:tmpl w:val="673278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B2E6451"/>
    <w:multiLevelType w:val="multilevel"/>
    <w:tmpl w:val="6BC60418"/>
    <w:lvl w:ilvl="0">
      <w:start w:val="4"/>
      <w:numFmt w:val="decimal"/>
      <w:lvlText w:val="7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2">
    <w:nsid w:val="7BDB658B"/>
    <w:multiLevelType w:val="multilevel"/>
    <w:tmpl w:val="8EA608D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>
    <w:nsid w:val="7C5A5C10"/>
    <w:multiLevelType w:val="hybridMultilevel"/>
    <w:tmpl w:val="45C61A02"/>
    <w:lvl w:ilvl="0" w:tplc="BF06F8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CBB52D1"/>
    <w:multiLevelType w:val="hybridMultilevel"/>
    <w:tmpl w:val="292C0304"/>
    <w:lvl w:ilvl="0" w:tplc="9398DA8E">
      <w:start w:val="2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7">
    <w:abstractNumId w:val="3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8">
    <w:abstractNumId w:val="1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9">
    <w:abstractNumId w:val="12"/>
  </w:num>
  <w:num w:numId="10">
    <w:abstractNumId w:val="22"/>
  </w:num>
  <w:num w:numId="11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27"/>
  </w:num>
  <w:num w:numId="14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4"/>
    <w:lvlOverride w:ilvl="0">
      <w:startOverride w:val="3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41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27"/>
  </w:num>
  <w:num w:numId="19">
    <w:abstractNumId w:val="11"/>
  </w:num>
  <w:num w:numId="20">
    <w:abstractNumId w:val="20"/>
  </w:num>
  <w:num w:numId="21">
    <w:abstractNumId w:val="9"/>
  </w:num>
  <w:num w:numId="22">
    <w:abstractNumId w:val="40"/>
  </w:num>
  <w:num w:numId="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6"/>
  </w:num>
  <w:num w:numId="25">
    <w:abstractNumId w:val="3"/>
  </w:num>
  <w:num w:numId="26">
    <w:abstractNumId w:val="23"/>
  </w:num>
  <w:num w:numId="27">
    <w:abstractNumId w:val="29"/>
  </w:num>
  <w:num w:numId="28">
    <w:abstractNumId w:val="30"/>
  </w:num>
  <w:num w:numId="29">
    <w:abstractNumId w:val="34"/>
  </w:num>
  <w:num w:numId="30">
    <w:abstractNumId w:val="15"/>
  </w:num>
  <w:num w:numId="31">
    <w:abstractNumId w:val="37"/>
  </w:num>
  <w:num w:numId="32">
    <w:abstractNumId w:val="10"/>
  </w:num>
  <w:num w:numId="33">
    <w:abstractNumId w:val="43"/>
  </w:num>
  <w:num w:numId="34">
    <w:abstractNumId w:val="14"/>
  </w:num>
  <w:num w:numId="35">
    <w:abstractNumId w:val="31"/>
  </w:num>
  <w:num w:numId="36">
    <w:abstractNumId w:val="26"/>
  </w:num>
  <w:num w:numId="37">
    <w:abstractNumId w:val="6"/>
  </w:num>
  <w:num w:numId="38">
    <w:abstractNumId w:val="16"/>
  </w:num>
  <w:num w:numId="39">
    <w:abstractNumId w:val="25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>
    <w:abstractNumId w:val="7"/>
    <w:lvlOverride w:ilvl="0">
      <w:startOverride w:val="8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17"/>
    <w:lvlOverride w:ilvl="0">
      <w:startOverride w:val="1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33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28"/>
  </w:num>
  <w:num w:numId="44">
    <w:abstractNumId w:val="44"/>
  </w:num>
  <w:num w:numId="45">
    <w:abstractNumId w:val="19"/>
  </w:num>
  <w:num w:numId="4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8"/>
  <w:proofState w:grammar="clean"/>
  <w:defaultTabStop w:val="708"/>
  <w:characterSpacingControl w:val="doNotCompress"/>
  <w:compat>
    <w:compatSetting w:name="compatibilityMode" w:uri="http://schemas.microsoft.com/office/word" w:val="12"/>
  </w:compat>
  <w:rsids>
    <w:rsidRoot w:val="009A3214"/>
    <w:rsid w:val="000107B3"/>
    <w:rsid w:val="000A72BC"/>
    <w:rsid w:val="00122DA3"/>
    <w:rsid w:val="001C7CC9"/>
    <w:rsid w:val="00210BF7"/>
    <w:rsid w:val="00276D91"/>
    <w:rsid w:val="002A2A58"/>
    <w:rsid w:val="002C5110"/>
    <w:rsid w:val="00315385"/>
    <w:rsid w:val="003D41C3"/>
    <w:rsid w:val="00476D22"/>
    <w:rsid w:val="0048344B"/>
    <w:rsid w:val="004E210A"/>
    <w:rsid w:val="004E6613"/>
    <w:rsid w:val="00554E9A"/>
    <w:rsid w:val="005C7178"/>
    <w:rsid w:val="006021C0"/>
    <w:rsid w:val="006C4E0B"/>
    <w:rsid w:val="006E742A"/>
    <w:rsid w:val="007B3D0F"/>
    <w:rsid w:val="007E7BC4"/>
    <w:rsid w:val="00874111"/>
    <w:rsid w:val="00923B25"/>
    <w:rsid w:val="00993A28"/>
    <w:rsid w:val="009A3214"/>
    <w:rsid w:val="00A7690B"/>
    <w:rsid w:val="00B274BE"/>
    <w:rsid w:val="00C47EA9"/>
    <w:rsid w:val="00C504F1"/>
    <w:rsid w:val="00C97F5A"/>
    <w:rsid w:val="00CF641A"/>
    <w:rsid w:val="00D3136A"/>
    <w:rsid w:val="00D958C3"/>
    <w:rsid w:val="00DF0561"/>
    <w:rsid w:val="00E50CE5"/>
    <w:rsid w:val="00EA79B2"/>
    <w:rsid w:val="00EC6652"/>
    <w:rsid w:val="00F03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274BE"/>
  </w:style>
  <w:style w:type="paragraph" w:styleId="1">
    <w:name w:val="heading 1"/>
    <w:aliases w:val="Заголовок 1 Знак3 Знак,Заголовок 1 Знак2 Знак Знак,Заголовок 1 Знак1 Знак Знак Знак,Заголовок 1 Знак Знак Знак Знак Знак,Знак2 Знак Знак Знак Знак Знак,Заголовок 1 Знак Знак1 Знак Знак,Знак2 Знак Знак1 Знак Знак,Знак2 Знак"/>
    <w:basedOn w:val="a"/>
    <w:next w:val="a"/>
    <w:link w:val="10"/>
    <w:qFormat/>
    <w:rsid w:val="00122DA3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en-US" w:bidi="en-US"/>
    </w:rPr>
  </w:style>
  <w:style w:type="paragraph" w:styleId="6">
    <w:name w:val="heading 6"/>
    <w:aliases w:val="Заголовок 6 Знак3 Знак,Заголовок 6 Знак2 Знак Знак,Заголовок 6 Знак1 Знак Знак Знак,Заголовок 6 Знак Знак Знак Знак Знак,Знак1 Знак Знак Знак Знак Знак,Заголовок 6 Знак Знак1 Знак Знак,Знак1 Знак Знак1 Знак Знак,Знак1 Знак"/>
    <w:basedOn w:val="a"/>
    <w:next w:val="a"/>
    <w:link w:val="61"/>
    <w:qFormat/>
    <w:rsid w:val="00122DA3"/>
    <w:pPr>
      <w:keepNext/>
      <w:spacing w:after="0" w:line="240" w:lineRule="auto"/>
      <w:jc w:val="center"/>
      <w:outlineLvl w:val="5"/>
    </w:pPr>
    <w:rPr>
      <w:rFonts w:ascii="Times New Roman" w:eastAsia="Times New Roman" w:hAnsi="Times New Roman" w:cs="Times New Roman"/>
      <w:color w:val="000000"/>
      <w:sz w:val="28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3"/>
    <w:rsid w:val="009A3214"/>
    <w:rPr>
      <w:rFonts w:ascii="Georgia" w:eastAsia="Georgia" w:hAnsi="Georgia" w:cs="Georgia"/>
      <w:sz w:val="23"/>
      <w:szCs w:val="23"/>
      <w:shd w:val="clear" w:color="auto" w:fill="FFFFFF"/>
    </w:rPr>
  </w:style>
  <w:style w:type="character" w:customStyle="1" w:styleId="TimesNewRoman11pt">
    <w:name w:val="Основной текст + Times New Roman;11 pt"/>
    <w:basedOn w:val="a3"/>
    <w:rsid w:val="009A3214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shd w:val="clear" w:color="auto" w:fill="FFFFFF"/>
      <w:lang w:val="ru-RU"/>
    </w:rPr>
  </w:style>
  <w:style w:type="character" w:customStyle="1" w:styleId="TimesNewRoman105pt">
    <w:name w:val="Основной текст + Times New Roman;10;5 pt;Полужирный"/>
    <w:basedOn w:val="a3"/>
    <w:rsid w:val="009A3214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1"/>
      <w:szCs w:val="21"/>
      <w:shd w:val="clear" w:color="auto" w:fill="FFFFFF"/>
      <w:lang w:val="ru-RU"/>
    </w:rPr>
  </w:style>
  <w:style w:type="paragraph" w:customStyle="1" w:styleId="3">
    <w:name w:val="Основной текст3"/>
    <w:basedOn w:val="a"/>
    <w:link w:val="a3"/>
    <w:rsid w:val="009A3214"/>
    <w:pPr>
      <w:widowControl w:val="0"/>
      <w:shd w:val="clear" w:color="auto" w:fill="FFFFFF"/>
      <w:spacing w:before="300" w:after="720" w:line="0" w:lineRule="atLeast"/>
      <w:jc w:val="both"/>
    </w:pPr>
    <w:rPr>
      <w:rFonts w:ascii="Georgia" w:eastAsia="Georgia" w:hAnsi="Georgia" w:cs="Georgia"/>
      <w:sz w:val="23"/>
      <w:szCs w:val="23"/>
    </w:rPr>
  </w:style>
  <w:style w:type="table" w:styleId="a4">
    <w:name w:val="Table Grid"/>
    <w:basedOn w:val="a1"/>
    <w:uiPriority w:val="59"/>
    <w:rsid w:val="009A32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4E661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ody Text"/>
    <w:basedOn w:val="a"/>
    <w:link w:val="a7"/>
    <w:uiPriority w:val="99"/>
    <w:unhideWhenUsed/>
    <w:rsid w:val="004E6613"/>
    <w:pPr>
      <w:spacing w:after="12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7">
    <w:name w:val="Основной текст Знак"/>
    <w:basedOn w:val="a0"/>
    <w:link w:val="a6"/>
    <w:uiPriority w:val="99"/>
    <w:rsid w:val="004E6613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styleId="a8">
    <w:name w:val="Strong"/>
    <w:basedOn w:val="a0"/>
    <w:uiPriority w:val="22"/>
    <w:qFormat/>
    <w:rsid w:val="004E6613"/>
    <w:rPr>
      <w:b/>
      <w:bCs/>
    </w:rPr>
  </w:style>
  <w:style w:type="character" w:customStyle="1" w:styleId="apple-converted-space">
    <w:name w:val="apple-converted-space"/>
    <w:basedOn w:val="a0"/>
    <w:rsid w:val="004E6613"/>
  </w:style>
  <w:style w:type="paragraph" w:customStyle="1" w:styleId="FirstParagraph">
    <w:name w:val="First Paragraph"/>
    <w:basedOn w:val="a6"/>
    <w:next w:val="a6"/>
    <w:qFormat/>
    <w:rsid w:val="004E6613"/>
    <w:pPr>
      <w:spacing w:before="180" w:after="180"/>
    </w:pPr>
    <w:rPr>
      <w:rFonts w:ascii="Calibri" w:eastAsia="Calibri" w:hAnsi="Calibri"/>
      <w:color w:val="auto"/>
      <w:lang w:val="en-US" w:eastAsia="en-US"/>
    </w:rPr>
  </w:style>
  <w:style w:type="paragraph" w:customStyle="1" w:styleId="Compact">
    <w:name w:val="Compact"/>
    <w:basedOn w:val="a6"/>
    <w:qFormat/>
    <w:rsid w:val="004E6613"/>
    <w:pPr>
      <w:spacing w:before="36" w:after="36"/>
    </w:pPr>
    <w:rPr>
      <w:rFonts w:ascii="Calibri" w:eastAsia="Calibri" w:hAnsi="Calibri"/>
      <w:color w:val="auto"/>
      <w:lang w:val="en-US" w:eastAsia="en-US"/>
    </w:rPr>
  </w:style>
  <w:style w:type="character" w:customStyle="1" w:styleId="30">
    <w:name w:val="Основной текст (3)"/>
    <w:basedOn w:val="a0"/>
    <w:rsid w:val="004E661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none"/>
      <w:lang w:val="ru-RU"/>
    </w:rPr>
  </w:style>
  <w:style w:type="character" w:styleId="a9">
    <w:name w:val="Hyperlink"/>
    <w:basedOn w:val="a0"/>
    <w:uiPriority w:val="99"/>
    <w:semiHidden/>
    <w:unhideWhenUsed/>
    <w:rsid w:val="004E6613"/>
    <w:rPr>
      <w:color w:val="0000FF"/>
      <w:u w:val="single"/>
    </w:rPr>
  </w:style>
  <w:style w:type="paragraph" w:customStyle="1" w:styleId="5">
    <w:name w:val="Основной текст5"/>
    <w:basedOn w:val="a"/>
    <w:rsid w:val="004E6613"/>
    <w:pPr>
      <w:widowControl w:val="0"/>
      <w:shd w:val="clear" w:color="auto" w:fill="FFFFFF"/>
      <w:spacing w:before="960" w:after="600" w:line="328" w:lineRule="exact"/>
      <w:jc w:val="center"/>
    </w:pPr>
    <w:rPr>
      <w:rFonts w:ascii="Times New Roman" w:eastAsia="Times New Roman" w:hAnsi="Times New Roman" w:cs="Times New Roman"/>
      <w:color w:val="000000"/>
      <w:sz w:val="26"/>
      <w:szCs w:val="26"/>
      <w:lang w:eastAsia="ru-RU"/>
    </w:rPr>
  </w:style>
  <w:style w:type="paragraph" w:customStyle="1" w:styleId="2">
    <w:name w:val="Основной текст2"/>
    <w:basedOn w:val="a"/>
    <w:rsid w:val="00122DA3"/>
    <w:pPr>
      <w:shd w:val="clear" w:color="auto" w:fill="FFFFFF"/>
      <w:spacing w:after="300" w:line="0" w:lineRule="atLeast"/>
    </w:pPr>
    <w:rPr>
      <w:rFonts w:ascii="Times New Roman" w:eastAsia="Times New Roman" w:hAnsi="Times New Roman" w:cs="Times New Roman"/>
      <w:sz w:val="19"/>
      <w:szCs w:val="19"/>
      <w:shd w:val="clear" w:color="auto" w:fill="FFFFFF"/>
      <w:lang w:eastAsia="ru-RU"/>
    </w:rPr>
  </w:style>
  <w:style w:type="character" w:customStyle="1" w:styleId="11">
    <w:name w:val="Заголовок №1_"/>
    <w:basedOn w:val="a0"/>
    <w:link w:val="12"/>
    <w:rsid w:val="00122DA3"/>
    <w:rPr>
      <w:sz w:val="26"/>
      <w:szCs w:val="26"/>
      <w:shd w:val="clear" w:color="auto" w:fill="FFFFFF"/>
    </w:rPr>
  </w:style>
  <w:style w:type="paragraph" w:customStyle="1" w:styleId="12">
    <w:name w:val="Заголовок №1"/>
    <w:basedOn w:val="a"/>
    <w:link w:val="11"/>
    <w:rsid w:val="00122DA3"/>
    <w:pPr>
      <w:shd w:val="clear" w:color="auto" w:fill="FFFFFF"/>
      <w:spacing w:before="600" w:after="0" w:line="306" w:lineRule="exact"/>
      <w:jc w:val="center"/>
      <w:outlineLvl w:val="0"/>
    </w:pPr>
    <w:rPr>
      <w:sz w:val="26"/>
      <w:szCs w:val="26"/>
    </w:rPr>
  </w:style>
  <w:style w:type="character" w:customStyle="1" w:styleId="10">
    <w:name w:val="Заголовок 1 Знак"/>
    <w:aliases w:val="Заголовок 1 Знак3 Знак Знак1,Заголовок 1 Знак2 Знак Знак Знак1,Заголовок 1 Знак1 Знак Знак Знак Знак1,Заголовок 1 Знак Знак Знак Знак Знак Знак1,Знак2 Знак Знак Знак Знак Знак Знак1,Заголовок 1 Знак Знак1 Знак Знак Знак1"/>
    <w:basedOn w:val="a0"/>
    <w:link w:val="1"/>
    <w:rsid w:val="00122DA3"/>
    <w:rPr>
      <w:rFonts w:ascii="Cambria" w:eastAsia="Times New Roman" w:hAnsi="Cambria" w:cs="Times New Roman"/>
      <w:b/>
      <w:bCs/>
      <w:kern w:val="32"/>
      <w:sz w:val="32"/>
      <w:szCs w:val="32"/>
      <w:lang w:val="en-US" w:bidi="en-US"/>
    </w:rPr>
  </w:style>
  <w:style w:type="character" w:customStyle="1" w:styleId="60">
    <w:name w:val="Заголовок 6 Знак"/>
    <w:basedOn w:val="a0"/>
    <w:uiPriority w:val="9"/>
    <w:semiHidden/>
    <w:rsid w:val="00122DA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a">
    <w:name w:val="Основной текст + Полужирный"/>
    <w:basedOn w:val="a3"/>
    <w:rsid w:val="00122DA3"/>
    <w:rPr>
      <w:rFonts w:ascii="Georgia" w:eastAsia="Georgia" w:hAnsi="Georgia" w:cs="Georgia"/>
      <w:b/>
      <w:bCs/>
      <w:sz w:val="19"/>
      <w:szCs w:val="19"/>
      <w:shd w:val="clear" w:color="auto" w:fill="FFFFFF"/>
      <w:lang w:bidi="ar-SA"/>
    </w:rPr>
  </w:style>
  <w:style w:type="character" w:customStyle="1" w:styleId="13">
    <w:name w:val="Основной текст1"/>
    <w:basedOn w:val="a3"/>
    <w:rsid w:val="00122DA3"/>
    <w:rPr>
      <w:rFonts w:ascii="Georgia" w:eastAsia="Georgia" w:hAnsi="Georgia" w:cs="Georgia"/>
      <w:sz w:val="19"/>
      <w:szCs w:val="19"/>
      <w:u w:val="single"/>
      <w:shd w:val="clear" w:color="auto" w:fill="FFFFFF"/>
      <w:lang w:bidi="ar-SA"/>
    </w:rPr>
  </w:style>
  <w:style w:type="paragraph" w:customStyle="1" w:styleId="Default">
    <w:name w:val="Default"/>
    <w:rsid w:val="00122DA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b">
    <w:name w:val="Balloon Text"/>
    <w:basedOn w:val="a"/>
    <w:link w:val="ac"/>
    <w:uiPriority w:val="99"/>
    <w:semiHidden/>
    <w:unhideWhenUsed/>
    <w:rsid w:val="00122DA3"/>
    <w:pPr>
      <w:spacing w:after="0" w:line="240" w:lineRule="auto"/>
    </w:pPr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c">
    <w:name w:val="Текст выноски Знак"/>
    <w:basedOn w:val="a0"/>
    <w:link w:val="ab"/>
    <w:uiPriority w:val="99"/>
    <w:semiHidden/>
    <w:rsid w:val="00122DA3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ConsPlusNormal">
    <w:name w:val="ConsPlusNormal"/>
    <w:rsid w:val="00122DA3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styleId="ad">
    <w:name w:val="No Spacing"/>
    <w:uiPriority w:val="1"/>
    <w:qFormat/>
    <w:rsid w:val="00122DA3"/>
    <w:pPr>
      <w:spacing w:after="0" w:line="240" w:lineRule="auto"/>
    </w:pPr>
    <w:rPr>
      <w:rFonts w:ascii="Calibri" w:eastAsia="Calibri" w:hAnsi="Calibri" w:cs="Times New Roman"/>
    </w:rPr>
  </w:style>
  <w:style w:type="paragraph" w:styleId="20">
    <w:name w:val="Body Text 2"/>
    <w:basedOn w:val="a"/>
    <w:link w:val="21"/>
    <w:unhideWhenUsed/>
    <w:rsid w:val="00122DA3"/>
    <w:pPr>
      <w:spacing w:after="0" w:line="240" w:lineRule="auto"/>
      <w:jc w:val="both"/>
    </w:pPr>
    <w:rPr>
      <w:rFonts w:ascii="Arial" w:eastAsia="Times New Roman" w:hAnsi="Arial" w:cs="Times New Roman"/>
      <w:color w:val="000000"/>
      <w:sz w:val="24"/>
      <w:szCs w:val="24"/>
      <w:lang w:eastAsia="ru-RU"/>
    </w:rPr>
  </w:style>
  <w:style w:type="character" w:customStyle="1" w:styleId="21">
    <w:name w:val="Основной текст 2 Знак"/>
    <w:basedOn w:val="a0"/>
    <w:link w:val="20"/>
    <w:rsid w:val="00122DA3"/>
    <w:rPr>
      <w:rFonts w:ascii="Arial" w:eastAsia="Times New Roman" w:hAnsi="Arial" w:cs="Times New Roman"/>
      <w:color w:val="000000"/>
      <w:sz w:val="24"/>
      <w:szCs w:val="24"/>
      <w:lang w:eastAsia="ru-RU"/>
    </w:rPr>
  </w:style>
  <w:style w:type="paragraph" w:styleId="ae">
    <w:name w:val="Body Text Indent"/>
    <w:basedOn w:val="a"/>
    <w:link w:val="af"/>
    <w:uiPriority w:val="99"/>
    <w:unhideWhenUsed/>
    <w:rsid w:val="00122DA3"/>
    <w:pPr>
      <w:spacing w:after="120" w:line="240" w:lineRule="auto"/>
      <w:ind w:left="283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f">
    <w:name w:val="Основной текст с отступом Знак"/>
    <w:basedOn w:val="a0"/>
    <w:link w:val="ae"/>
    <w:uiPriority w:val="99"/>
    <w:rsid w:val="00122DA3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110">
    <w:name w:val="Заголовок 1 Знак1"/>
    <w:aliases w:val="Заголовок 1 Знак3 Знак Знак,Заголовок 1 Знак2 Знак Знак Знак,Заголовок 1 Знак1 Знак Знак Знак Знак,Заголовок 1 Знак Знак Знак Знак Знак Знак,Знак2 Знак Знак Знак Знак Знак Знак,Заголовок 1 Знак Знак1 Знак Знак Знак,Знак2 Знак Знак"/>
    <w:basedOn w:val="a0"/>
    <w:locked/>
    <w:rsid w:val="00122DA3"/>
    <w:rPr>
      <w:rFonts w:ascii="Times New Roman" w:eastAsia="Times New Roman" w:hAnsi="Times New Roman"/>
      <w:sz w:val="32"/>
    </w:rPr>
  </w:style>
  <w:style w:type="character" w:customStyle="1" w:styleId="61">
    <w:name w:val="Заголовок 6 Знак1"/>
    <w:aliases w:val="Заголовок 6 Знак3 Знак Знак,Заголовок 6 Знак2 Знак Знак Знак,Заголовок 6 Знак1 Знак Знак Знак Знак,Заголовок 6 Знак Знак Знак Знак Знак Знак,Знак1 Знак Знак Знак Знак Знак Знак,Заголовок 6 Знак Знак1 Знак Знак Знак,Знак1 Знак Знак"/>
    <w:basedOn w:val="a0"/>
    <w:link w:val="6"/>
    <w:locked/>
    <w:rsid w:val="00122DA3"/>
    <w:rPr>
      <w:rFonts w:ascii="Times New Roman" w:eastAsia="Times New Roman" w:hAnsi="Times New Roman" w:cs="Times New Roman"/>
      <w:color w:val="000000"/>
      <w:sz w:val="28"/>
      <w:szCs w:val="24"/>
      <w:lang w:eastAsia="ru-RU"/>
    </w:rPr>
  </w:style>
  <w:style w:type="paragraph" w:styleId="af0">
    <w:name w:val="Normal (Web)"/>
    <w:basedOn w:val="a"/>
    <w:uiPriority w:val="99"/>
    <w:unhideWhenUsed/>
    <w:rsid w:val="00122D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header-user-name">
    <w:name w:val="header-user-name"/>
    <w:basedOn w:val="a0"/>
    <w:rsid w:val="00122DA3"/>
  </w:style>
  <w:style w:type="character" w:customStyle="1" w:styleId="22">
    <w:name w:val="Основной текст (2)_"/>
    <w:basedOn w:val="a0"/>
    <w:link w:val="23"/>
    <w:rsid w:val="00122DA3"/>
    <w:rPr>
      <w:sz w:val="26"/>
      <w:szCs w:val="26"/>
      <w:shd w:val="clear" w:color="auto" w:fill="FFFFFF"/>
    </w:rPr>
  </w:style>
  <w:style w:type="character" w:customStyle="1" w:styleId="af1">
    <w:name w:val="Колонтитул_"/>
    <w:basedOn w:val="a0"/>
    <w:link w:val="af2"/>
    <w:rsid w:val="00122DA3"/>
    <w:rPr>
      <w:shd w:val="clear" w:color="auto" w:fill="FFFFFF"/>
    </w:rPr>
  </w:style>
  <w:style w:type="character" w:customStyle="1" w:styleId="af3">
    <w:name w:val="Колонтитул + Полужирный"/>
    <w:basedOn w:val="af1"/>
    <w:rsid w:val="00122DA3"/>
    <w:rPr>
      <w:b/>
      <w:bCs/>
      <w:spacing w:val="0"/>
      <w:shd w:val="clear" w:color="auto" w:fill="FFFFFF"/>
    </w:rPr>
  </w:style>
  <w:style w:type="character" w:customStyle="1" w:styleId="af4">
    <w:name w:val="Основной текст + Курсив"/>
    <w:basedOn w:val="a3"/>
    <w:rsid w:val="00122DA3"/>
    <w:rPr>
      <w:rFonts w:ascii="Times New Roman" w:eastAsia="Times New Roman" w:hAnsi="Times New Roman" w:cs="Georgia"/>
      <w:i/>
      <w:iCs/>
      <w:sz w:val="26"/>
      <w:szCs w:val="26"/>
      <w:shd w:val="clear" w:color="auto" w:fill="FFFFFF"/>
      <w:lang w:bidi="ar-SA"/>
    </w:rPr>
  </w:style>
  <w:style w:type="character" w:customStyle="1" w:styleId="24">
    <w:name w:val="Основной текст (2) + Не полужирный"/>
    <w:basedOn w:val="22"/>
    <w:rsid w:val="00122DA3"/>
    <w:rPr>
      <w:b/>
      <w:bCs/>
      <w:sz w:val="26"/>
      <w:szCs w:val="26"/>
      <w:shd w:val="clear" w:color="auto" w:fill="FFFFFF"/>
    </w:rPr>
  </w:style>
  <w:style w:type="paragraph" w:customStyle="1" w:styleId="23">
    <w:name w:val="Основной текст (2)"/>
    <w:basedOn w:val="a"/>
    <w:link w:val="22"/>
    <w:rsid w:val="00122DA3"/>
    <w:pPr>
      <w:shd w:val="clear" w:color="auto" w:fill="FFFFFF"/>
      <w:spacing w:after="600" w:line="284" w:lineRule="exact"/>
      <w:ind w:hanging="1000"/>
      <w:jc w:val="center"/>
    </w:pPr>
    <w:rPr>
      <w:sz w:val="26"/>
      <w:szCs w:val="26"/>
    </w:rPr>
  </w:style>
  <w:style w:type="paragraph" w:customStyle="1" w:styleId="af2">
    <w:name w:val="Колонтитул"/>
    <w:basedOn w:val="a"/>
    <w:link w:val="af1"/>
    <w:rsid w:val="00122DA3"/>
    <w:pPr>
      <w:shd w:val="clear" w:color="auto" w:fill="FFFFFF"/>
      <w:spacing w:after="0" w:line="240" w:lineRule="auto"/>
    </w:pPr>
  </w:style>
  <w:style w:type="paragraph" w:styleId="af5">
    <w:name w:val="header"/>
    <w:basedOn w:val="a"/>
    <w:link w:val="af6"/>
    <w:uiPriority w:val="99"/>
    <w:semiHidden/>
    <w:unhideWhenUsed/>
    <w:rsid w:val="00122DA3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f6">
    <w:name w:val="Верхний колонтитул Знак"/>
    <w:basedOn w:val="a0"/>
    <w:link w:val="af5"/>
    <w:uiPriority w:val="99"/>
    <w:semiHidden/>
    <w:rsid w:val="00122DA3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f7">
    <w:name w:val="footer"/>
    <w:basedOn w:val="a"/>
    <w:link w:val="af8"/>
    <w:uiPriority w:val="99"/>
    <w:semiHidden/>
    <w:unhideWhenUsed/>
    <w:rsid w:val="00122DA3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f8">
    <w:name w:val="Нижний колонтитул Знак"/>
    <w:basedOn w:val="a0"/>
    <w:link w:val="af7"/>
    <w:uiPriority w:val="99"/>
    <w:semiHidden/>
    <w:rsid w:val="00122DA3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125pt">
    <w:name w:val="Основной текст + 12;5 pt"/>
    <w:basedOn w:val="a3"/>
    <w:rsid w:val="00122DA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5"/>
      <w:szCs w:val="25"/>
      <w:shd w:val="clear" w:color="auto" w:fill="FFFFFF"/>
      <w:lang w:bidi="ar-SA"/>
    </w:rPr>
  </w:style>
  <w:style w:type="character" w:customStyle="1" w:styleId="af9">
    <w:name w:val="Подпись к таблице_"/>
    <w:basedOn w:val="a0"/>
    <w:rsid w:val="00122DA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7"/>
      <w:szCs w:val="27"/>
    </w:rPr>
  </w:style>
  <w:style w:type="character" w:customStyle="1" w:styleId="afa">
    <w:name w:val="Подпись к таблице"/>
    <w:basedOn w:val="af9"/>
    <w:rsid w:val="00122DA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7"/>
      <w:szCs w:val="27"/>
      <w:u w:val="single"/>
    </w:rPr>
  </w:style>
  <w:style w:type="character" w:customStyle="1" w:styleId="14">
    <w:name w:val="Заголовок №1 + Не полужирный"/>
    <w:basedOn w:val="11"/>
    <w:rsid w:val="00122DA3"/>
    <w:rPr>
      <w:rFonts w:cs="Times New Roman"/>
      <w:b/>
      <w:bCs/>
      <w:i w:val="0"/>
      <w:iCs w:val="0"/>
      <w:smallCaps w:val="0"/>
      <w:strike w:val="0"/>
      <w:spacing w:val="0"/>
      <w:sz w:val="27"/>
      <w:szCs w:val="27"/>
      <w:shd w:val="clear" w:color="auto" w:fill="FFFFFF"/>
    </w:rPr>
  </w:style>
  <w:style w:type="paragraph" w:customStyle="1" w:styleId="18">
    <w:name w:val="Основной текст18"/>
    <w:basedOn w:val="a"/>
    <w:rsid w:val="00122DA3"/>
    <w:pPr>
      <w:shd w:val="clear" w:color="auto" w:fill="FFFFFF"/>
      <w:spacing w:before="1320" w:after="2520" w:line="413" w:lineRule="exact"/>
      <w:ind w:hanging="720"/>
    </w:pPr>
    <w:rPr>
      <w:rFonts w:ascii="Times New Roman" w:eastAsia="Times New Roman" w:hAnsi="Times New Roman" w:cs="Times New Roman"/>
      <w:sz w:val="23"/>
      <w:szCs w:val="23"/>
      <w:lang w:eastAsia="ru-RU"/>
    </w:rPr>
  </w:style>
  <w:style w:type="character" w:customStyle="1" w:styleId="31">
    <w:name w:val="Основной текст (3)_"/>
    <w:basedOn w:val="a0"/>
    <w:rsid w:val="00122DA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3"/>
      <w:szCs w:val="23"/>
      <w:u w:val="none"/>
    </w:rPr>
  </w:style>
  <w:style w:type="character" w:customStyle="1" w:styleId="TimesNewRoman125pt">
    <w:name w:val="Основной текст + Times New Roman;12;5 pt"/>
    <w:basedOn w:val="a3"/>
    <w:rsid w:val="00122DA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5"/>
      <w:szCs w:val="25"/>
      <w:u w:val="none"/>
      <w:shd w:val="clear" w:color="auto" w:fill="FFFFFF"/>
      <w:lang w:bidi="ar-SA"/>
    </w:rPr>
  </w:style>
  <w:style w:type="character" w:customStyle="1" w:styleId="32">
    <w:name w:val="Заголовок №3_"/>
    <w:basedOn w:val="a0"/>
    <w:link w:val="33"/>
    <w:rsid w:val="00122DA3"/>
    <w:rPr>
      <w:b/>
      <w:bCs/>
      <w:sz w:val="26"/>
      <w:szCs w:val="26"/>
      <w:shd w:val="clear" w:color="auto" w:fill="FFFFFF"/>
    </w:rPr>
  </w:style>
  <w:style w:type="paragraph" w:customStyle="1" w:styleId="33">
    <w:name w:val="Заголовок №3"/>
    <w:basedOn w:val="a"/>
    <w:link w:val="32"/>
    <w:rsid w:val="00122DA3"/>
    <w:pPr>
      <w:widowControl w:val="0"/>
      <w:shd w:val="clear" w:color="auto" w:fill="FFFFFF"/>
      <w:spacing w:before="600" w:after="360" w:line="0" w:lineRule="atLeast"/>
      <w:jc w:val="both"/>
      <w:outlineLvl w:val="2"/>
    </w:pPr>
    <w:rPr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iriusolymp.ru/" TargetMode="External"/><Relationship Id="rId13" Type="http://schemas.openxmlformats.org/officeDocument/2006/relationships/hyperlink" Target="https://siriusolymp.ru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sochisirius.ru/uploads/f/vos_school_21_tech_regulations.pdf" TargetMode="External"/><Relationship Id="rId12" Type="http://schemas.openxmlformats.org/officeDocument/2006/relationships/hyperlink" Target="https://sochisirius.ru/uploads/f/vos_school_21_tech_regulation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uts.sirius.online/" TargetMode="External"/><Relationship Id="rId11" Type="http://schemas.openxmlformats.org/officeDocument/2006/relationships/hyperlink" Target="https://siriusolymp.ru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siriusolymp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iriusolymp.ru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62</Pages>
  <Words>16935</Words>
  <Characters>96534</Characters>
  <Application>Microsoft Office Word</Application>
  <DocSecurity>0</DocSecurity>
  <Lines>804</Lines>
  <Paragraphs>2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ена Чередниченко</dc:creator>
  <cp:keywords/>
  <dc:description/>
  <cp:lastModifiedBy>Елена Чередниченко</cp:lastModifiedBy>
  <cp:revision>13</cp:revision>
  <cp:lastPrinted>2021-09-08T07:48:00Z</cp:lastPrinted>
  <dcterms:created xsi:type="dcterms:W3CDTF">2021-09-07T07:44:00Z</dcterms:created>
  <dcterms:modified xsi:type="dcterms:W3CDTF">2021-09-08T07:49:00Z</dcterms:modified>
</cp:coreProperties>
</file>